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E2C25" w:rsidRPr="00C72969" w:rsidRDefault="00C72969" w:rsidP="00C72969">
      <w:pPr>
        <w:jc w:val="both"/>
        <w:rPr>
          <w:rFonts w:cs="Simplified Arabic"/>
          <w:b/>
          <w:bCs/>
          <w:sz w:val="32"/>
          <w:szCs w:val="32"/>
        </w:rPr>
      </w:pPr>
      <w:r w:rsidRPr="00C72969">
        <w:rPr>
          <w:rFonts w:cs="Simplified Arabic" w:hint="cs"/>
          <w:b/>
          <w:bCs/>
          <w:sz w:val="32"/>
          <w:szCs w:val="32"/>
          <w:rtl/>
        </w:rPr>
        <w:t xml:space="preserve">الإحصاء الفلسطيني يعلن </w:t>
      </w:r>
      <w:r w:rsidR="00987C1E" w:rsidRPr="00C72969">
        <w:rPr>
          <w:rFonts w:cs="Simplified Arabic" w:hint="cs"/>
          <w:b/>
          <w:bCs/>
          <w:sz w:val="32"/>
          <w:szCs w:val="32"/>
          <w:rtl/>
        </w:rPr>
        <w:t xml:space="preserve">مؤشر غلاء المعيشة خلال شهر </w:t>
      </w:r>
      <w:r w:rsidR="008A41DF" w:rsidRPr="00C72969">
        <w:rPr>
          <w:rFonts w:cs="Simplified Arabic" w:hint="cs"/>
          <w:b/>
          <w:bCs/>
          <w:sz w:val="32"/>
          <w:szCs w:val="32"/>
          <w:rtl/>
        </w:rPr>
        <w:t>أيار</w:t>
      </w:r>
      <w:r w:rsidRPr="00C72969">
        <w:rPr>
          <w:rFonts w:cs="Simplified Arabic" w:hint="cs"/>
          <w:b/>
          <w:bCs/>
          <w:sz w:val="32"/>
          <w:szCs w:val="32"/>
          <w:rtl/>
        </w:rPr>
        <w:t>، 05/2025</w:t>
      </w:r>
    </w:p>
    <w:p w:rsidR="004E2C25" w:rsidRPr="00170C3B" w:rsidRDefault="004E2C25" w:rsidP="009E7D8A">
      <w:pPr>
        <w:jc w:val="both"/>
        <w:rPr>
          <w:rFonts w:cs="Simplified Arabic"/>
          <w:b/>
          <w:bCs/>
        </w:rPr>
      </w:pPr>
    </w:p>
    <w:p w:rsidR="003220BA" w:rsidRPr="00C72969" w:rsidRDefault="00987C1E" w:rsidP="00D0457A">
      <w:pPr>
        <w:jc w:val="both"/>
        <w:rPr>
          <w:rFonts w:cs="Simplified Arabic"/>
          <w:b/>
          <w:bCs/>
          <w:sz w:val="30"/>
          <w:szCs w:val="30"/>
          <w:rtl/>
        </w:rPr>
      </w:pPr>
      <w:r w:rsidRPr="00C72969">
        <w:rPr>
          <w:rFonts w:cs="Simplified Arabic" w:hint="cs"/>
          <w:b/>
          <w:bCs/>
          <w:sz w:val="30"/>
          <w:szCs w:val="30"/>
          <w:rtl/>
        </w:rPr>
        <w:t>ارتفاع</w:t>
      </w:r>
      <w:r w:rsidR="00D153E7" w:rsidRPr="00C72969">
        <w:rPr>
          <w:rFonts w:cs="Simplified Arabic" w:hint="cs"/>
          <w:b/>
          <w:bCs/>
          <w:sz w:val="30"/>
          <w:szCs w:val="30"/>
          <w:rtl/>
        </w:rPr>
        <w:t xml:space="preserve"> </w:t>
      </w:r>
      <w:r w:rsidR="009E7D8A" w:rsidRPr="00C72969">
        <w:rPr>
          <w:rFonts w:cs="Simplified Arabic" w:hint="cs"/>
          <w:b/>
          <w:bCs/>
          <w:sz w:val="30"/>
          <w:szCs w:val="30"/>
          <w:rtl/>
        </w:rPr>
        <w:t xml:space="preserve">حاد في </w:t>
      </w:r>
      <w:r w:rsidR="00D153E7" w:rsidRPr="00C72969">
        <w:rPr>
          <w:rFonts w:cs="Simplified Arabic" w:hint="cs"/>
          <w:b/>
          <w:bCs/>
          <w:sz w:val="30"/>
          <w:szCs w:val="30"/>
          <w:rtl/>
        </w:rPr>
        <w:t xml:space="preserve">الأسعار الاستهلاكية في </w:t>
      </w:r>
      <w:r w:rsidR="009E7D8A" w:rsidRPr="00C72969">
        <w:rPr>
          <w:rFonts w:cs="Simplified Arabic" w:hint="cs"/>
          <w:b/>
          <w:bCs/>
          <w:sz w:val="30"/>
          <w:szCs w:val="30"/>
          <w:rtl/>
        </w:rPr>
        <w:t>قطاع غزة</w:t>
      </w:r>
      <w:r w:rsidR="004E2C25" w:rsidRPr="00C72969">
        <w:rPr>
          <w:rFonts w:cs="Simplified Arabic" w:hint="cs"/>
          <w:b/>
          <w:bCs/>
          <w:sz w:val="30"/>
          <w:szCs w:val="30"/>
          <w:rtl/>
        </w:rPr>
        <w:t xml:space="preserve"> في ظل </w:t>
      </w:r>
      <w:r w:rsidR="00636B87" w:rsidRPr="00C72969">
        <w:rPr>
          <w:rFonts w:cs="Simplified Arabic" w:hint="cs"/>
          <w:b/>
          <w:bCs/>
          <w:sz w:val="30"/>
          <w:szCs w:val="30"/>
          <w:rtl/>
        </w:rPr>
        <w:t xml:space="preserve">استئناف العدوان </w:t>
      </w:r>
      <w:r w:rsidR="00D153E7" w:rsidRPr="00C72969">
        <w:rPr>
          <w:rFonts w:cs="Simplified Arabic" w:hint="cs"/>
          <w:b/>
          <w:bCs/>
          <w:sz w:val="30"/>
          <w:szCs w:val="30"/>
          <w:rtl/>
        </w:rPr>
        <w:t xml:space="preserve">الإسرائيلي </w:t>
      </w:r>
      <w:r w:rsidR="00D0457A" w:rsidRPr="00C72969">
        <w:rPr>
          <w:rFonts w:cs="Simplified Arabic" w:hint="cs"/>
          <w:b/>
          <w:bCs/>
          <w:sz w:val="30"/>
          <w:szCs w:val="30"/>
          <w:rtl/>
        </w:rPr>
        <w:t>ومحدو</w:t>
      </w:r>
      <w:r w:rsidR="006C095D" w:rsidRPr="00C72969">
        <w:rPr>
          <w:rFonts w:cs="Simplified Arabic" w:hint="cs"/>
          <w:b/>
          <w:bCs/>
          <w:sz w:val="30"/>
          <w:szCs w:val="30"/>
          <w:rtl/>
        </w:rPr>
        <w:t xml:space="preserve">دية عدد الشاحنات التجارية التي </w:t>
      </w:r>
      <w:r w:rsidR="00D0457A" w:rsidRPr="00C72969">
        <w:rPr>
          <w:rFonts w:cs="Simplified Arabic" w:hint="cs"/>
          <w:b/>
          <w:bCs/>
          <w:sz w:val="30"/>
          <w:szCs w:val="30"/>
          <w:rtl/>
        </w:rPr>
        <w:t>س</w:t>
      </w:r>
      <w:r w:rsidR="006C095D" w:rsidRPr="00C72969">
        <w:rPr>
          <w:rFonts w:cs="Simplified Arabic" w:hint="cs"/>
          <w:b/>
          <w:bCs/>
          <w:sz w:val="30"/>
          <w:szCs w:val="30"/>
          <w:rtl/>
        </w:rPr>
        <w:t>ُ</w:t>
      </w:r>
      <w:r w:rsidR="00D0457A" w:rsidRPr="00C72969">
        <w:rPr>
          <w:rFonts w:cs="Simplified Arabic" w:hint="cs"/>
          <w:b/>
          <w:bCs/>
          <w:sz w:val="30"/>
          <w:szCs w:val="30"/>
          <w:rtl/>
        </w:rPr>
        <w:t>م</w:t>
      </w:r>
      <w:r w:rsidR="006C095D" w:rsidRPr="00C72969">
        <w:rPr>
          <w:rFonts w:cs="Simplified Arabic" w:hint="cs"/>
          <w:b/>
          <w:bCs/>
          <w:sz w:val="30"/>
          <w:szCs w:val="30"/>
          <w:rtl/>
        </w:rPr>
        <w:t>ِ</w:t>
      </w:r>
      <w:r w:rsidR="00D0457A" w:rsidRPr="00C72969">
        <w:rPr>
          <w:rFonts w:cs="Simplified Arabic" w:hint="cs"/>
          <w:b/>
          <w:bCs/>
          <w:sz w:val="30"/>
          <w:szCs w:val="30"/>
          <w:rtl/>
        </w:rPr>
        <w:t>ح</w:t>
      </w:r>
      <w:r w:rsidR="006C095D" w:rsidRPr="00C72969">
        <w:rPr>
          <w:rFonts w:cs="Simplified Arabic" w:hint="cs"/>
          <w:b/>
          <w:bCs/>
          <w:sz w:val="30"/>
          <w:szCs w:val="30"/>
          <w:rtl/>
        </w:rPr>
        <w:t>َ</w:t>
      </w:r>
      <w:r w:rsidR="00D0457A" w:rsidRPr="00C72969">
        <w:rPr>
          <w:rFonts w:cs="Simplified Arabic" w:hint="cs"/>
          <w:b/>
          <w:bCs/>
          <w:sz w:val="30"/>
          <w:szCs w:val="30"/>
          <w:rtl/>
        </w:rPr>
        <w:t xml:space="preserve"> لها بالدخول عبر المعابر التجارية</w:t>
      </w:r>
    </w:p>
    <w:p w:rsidR="008257DF" w:rsidRPr="00D153E7" w:rsidRDefault="008257DF" w:rsidP="008257DF">
      <w:pPr>
        <w:jc w:val="both"/>
        <w:rPr>
          <w:rFonts w:cs="Simplified Arabic"/>
          <w:b/>
          <w:bCs/>
          <w:sz w:val="20"/>
          <w:szCs w:val="20"/>
          <w:rtl/>
        </w:rPr>
      </w:pPr>
    </w:p>
    <w:p w:rsidR="003220BA" w:rsidRPr="00C72969" w:rsidRDefault="00636B87" w:rsidP="009D22E0">
      <w:pPr>
        <w:jc w:val="both"/>
        <w:rPr>
          <w:rFonts w:ascii="Simplified Arabic" w:hAnsi="Simplified Arabic" w:cs="Simplified Arabic"/>
          <w:sz w:val="26"/>
          <w:szCs w:val="26"/>
          <w:rtl/>
        </w:rPr>
      </w:pPr>
      <w:r w:rsidRPr="00C72969">
        <w:rPr>
          <w:rFonts w:ascii="Simplified Arabic" w:hAnsi="Simplified Arabic" w:cs="Simplified Arabic"/>
          <w:sz w:val="26"/>
          <w:szCs w:val="26"/>
          <w:rtl/>
        </w:rPr>
        <w:t xml:space="preserve">مع استئناف العدوان </w:t>
      </w:r>
      <w:r w:rsidR="00D153E7" w:rsidRPr="00C72969">
        <w:rPr>
          <w:rFonts w:ascii="Simplified Arabic" w:hAnsi="Simplified Arabic" w:cs="Simplified Arabic"/>
          <w:sz w:val="26"/>
          <w:szCs w:val="26"/>
          <w:rtl/>
        </w:rPr>
        <w:t>الإسرائيلي على قطاع غزة و</w:t>
      </w:r>
      <w:r w:rsidR="00D0457A" w:rsidRPr="00C72969">
        <w:rPr>
          <w:rFonts w:ascii="Simplified Arabic" w:hAnsi="Simplified Arabic" w:cs="Simplified Arabic"/>
          <w:sz w:val="26"/>
          <w:szCs w:val="26"/>
          <w:rtl/>
        </w:rPr>
        <w:t xml:space="preserve">محدودية عدد الشاحنات التجارية التي </w:t>
      </w:r>
      <w:r w:rsidR="009D22E0" w:rsidRPr="00C72969">
        <w:rPr>
          <w:rFonts w:ascii="Simplified Arabic" w:hAnsi="Simplified Arabic" w:cs="Simplified Arabic"/>
          <w:sz w:val="26"/>
          <w:szCs w:val="26"/>
          <w:rtl/>
        </w:rPr>
        <w:t>سُمِحَ</w:t>
      </w:r>
      <w:r w:rsidR="00D0457A" w:rsidRPr="00C72969">
        <w:rPr>
          <w:rFonts w:ascii="Simplified Arabic" w:hAnsi="Simplified Arabic" w:cs="Simplified Arabic"/>
          <w:sz w:val="26"/>
          <w:szCs w:val="26"/>
          <w:rtl/>
        </w:rPr>
        <w:t xml:space="preserve"> لها بالدخول عبر </w:t>
      </w:r>
      <w:r w:rsidR="00D153E7" w:rsidRPr="00C72969">
        <w:rPr>
          <w:rFonts w:ascii="Simplified Arabic" w:hAnsi="Simplified Arabic" w:cs="Simplified Arabic"/>
          <w:sz w:val="26"/>
          <w:szCs w:val="26"/>
          <w:rtl/>
        </w:rPr>
        <w:t xml:space="preserve">المعابر التجارية </w:t>
      </w:r>
      <w:r w:rsidR="00D0457A" w:rsidRPr="00C72969">
        <w:rPr>
          <w:rFonts w:ascii="Simplified Arabic" w:hAnsi="Simplified Arabic" w:cs="Simplified Arabic"/>
          <w:sz w:val="26"/>
          <w:szCs w:val="26"/>
          <w:rtl/>
        </w:rPr>
        <w:t xml:space="preserve">الى قطاع غزة </w:t>
      </w:r>
      <w:r w:rsidRPr="00C72969">
        <w:rPr>
          <w:rFonts w:ascii="Simplified Arabic" w:hAnsi="Simplified Arabic" w:cs="Simplified Arabic"/>
          <w:sz w:val="26"/>
          <w:szCs w:val="26"/>
          <w:rtl/>
        </w:rPr>
        <w:t>،</w:t>
      </w:r>
      <w:r w:rsidR="00D153E7" w:rsidRPr="00C72969">
        <w:rPr>
          <w:rFonts w:ascii="Simplified Arabic" w:hAnsi="Simplified Arabic" w:cs="Simplified Arabic"/>
          <w:sz w:val="26"/>
          <w:szCs w:val="26"/>
          <w:rtl/>
        </w:rPr>
        <w:t xml:space="preserve"> و</w:t>
      </w:r>
      <w:r w:rsidR="004E2C25" w:rsidRPr="00C72969">
        <w:rPr>
          <w:rFonts w:ascii="Simplified Arabic" w:hAnsi="Simplified Arabic" w:cs="Simplified Arabic"/>
          <w:sz w:val="26"/>
          <w:szCs w:val="26"/>
          <w:rtl/>
        </w:rPr>
        <w:t>ال</w:t>
      </w:r>
      <w:r w:rsidRPr="00C72969">
        <w:rPr>
          <w:rFonts w:ascii="Simplified Arabic" w:hAnsi="Simplified Arabic" w:cs="Simplified Arabic"/>
          <w:sz w:val="26"/>
          <w:szCs w:val="26"/>
          <w:rtl/>
        </w:rPr>
        <w:t xml:space="preserve">ذي نتج عنه </w:t>
      </w:r>
      <w:r w:rsidR="00D153E7" w:rsidRPr="00C72969">
        <w:rPr>
          <w:rFonts w:ascii="Simplified Arabic" w:hAnsi="Simplified Arabic" w:cs="Simplified Arabic"/>
          <w:sz w:val="26"/>
          <w:szCs w:val="26"/>
          <w:rtl/>
        </w:rPr>
        <w:t xml:space="preserve">فقدان الكثير من </w:t>
      </w:r>
      <w:r w:rsidR="004E2C25" w:rsidRPr="00C72969">
        <w:rPr>
          <w:rFonts w:ascii="Simplified Arabic" w:hAnsi="Simplified Arabic" w:cs="Simplified Arabic"/>
          <w:sz w:val="26"/>
          <w:szCs w:val="26"/>
          <w:rtl/>
        </w:rPr>
        <w:t xml:space="preserve">السلع </w:t>
      </w:r>
      <w:r w:rsidR="00D153E7" w:rsidRPr="00C72969">
        <w:rPr>
          <w:rFonts w:ascii="Simplified Arabic" w:hAnsi="Simplified Arabic" w:cs="Simplified Arabic"/>
          <w:sz w:val="26"/>
          <w:szCs w:val="26"/>
          <w:rtl/>
        </w:rPr>
        <w:t>الأساسية في أسواق القطاع منها؛ الدجاج، واللحوم، والفواكه، والألبان والأجبان والبيض</w:t>
      </w:r>
      <w:r w:rsidRPr="00C72969">
        <w:rPr>
          <w:rFonts w:ascii="Simplified Arabic" w:hAnsi="Simplified Arabic" w:cs="Simplified Arabic"/>
          <w:sz w:val="26"/>
          <w:szCs w:val="26"/>
          <w:rtl/>
        </w:rPr>
        <w:t xml:space="preserve">، </w:t>
      </w:r>
      <w:r w:rsidR="004E2C25" w:rsidRPr="00C72969">
        <w:rPr>
          <w:rFonts w:ascii="Simplified Arabic" w:hAnsi="Simplified Arabic" w:cs="Simplified Arabic"/>
          <w:sz w:val="26"/>
          <w:szCs w:val="26"/>
          <w:rtl/>
        </w:rPr>
        <w:t xml:space="preserve">نتيجة </w:t>
      </w:r>
      <w:r w:rsidR="00D153E7" w:rsidRPr="00C72969">
        <w:rPr>
          <w:rFonts w:ascii="Simplified Arabic" w:hAnsi="Simplified Arabic" w:cs="Simplified Arabic"/>
          <w:sz w:val="26"/>
          <w:szCs w:val="26"/>
          <w:rtl/>
        </w:rPr>
        <w:t>الاستمرار ب</w:t>
      </w:r>
      <w:r w:rsidR="004E2C25" w:rsidRPr="00C72969">
        <w:rPr>
          <w:rFonts w:ascii="Simplified Arabic" w:hAnsi="Simplified Arabic" w:cs="Simplified Arabic"/>
          <w:sz w:val="26"/>
          <w:szCs w:val="26"/>
          <w:rtl/>
        </w:rPr>
        <w:t xml:space="preserve">عدم السماح بدخولها </w:t>
      </w:r>
      <w:r w:rsidR="00D153E7" w:rsidRPr="00C72969">
        <w:rPr>
          <w:rFonts w:ascii="Simplified Arabic" w:hAnsi="Simplified Arabic" w:cs="Simplified Arabic"/>
          <w:sz w:val="26"/>
          <w:szCs w:val="26"/>
          <w:rtl/>
        </w:rPr>
        <w:t>إلى</w:t>
      </w:r>
      <w:r w:rsidR="0069770C" w:rsidRPr="00C72969">
        <w:rPr>
          <w:rFonts w:ascii="Simplified Arabic" w:hAnsi="Simplified Arabic" w:cs="Simplified Arabic"/>
          <w:sz w:val="26"/>
          <w:szCs w:val="26"/>
          <w:rtl/>
        </w:rPr>
        <w:t xml:space="preserve"> قطاع غزة </w:t>
      </w:r>
      <w:r w:rsidR="004E2C25" w:rsidRPr="00C72969">
        <w:rPr>
          <w:rFonts w:ascii="Simplified Arabic" w:hAnsi="Simplified Arabic" w:cs="Simplified Arabic"/>
          <w:sz w:val="26"/>
          <w:szCs w:val="26"/>
          <w:rtl/>
        </w:rPr>
        <w:t>خلال</w:t>
      </w:r>
      <w:r w:rsidR="00F73676" w:rsidRPr="00C72969">
        <w:rPr>
          <w:rFonts w:ascii="Simplified Arabic" w:hAnsi="Simplified Arabic" w:cs="Simplified Arabic"/>
          <w:sz w:val="26"/>
          <w:szCs w:val="26"/>
          <w:rtl/>
        </w:rPr>
        <w:t xml:space="preserve"> شهر </w:t>
      </w:r>
      <w:r w:rsidR="00D0457A" w:rsidRPr="00C72969">
        <w:rPr>
          <w:rFonts w:ascii="Simplified Arabic" w:hAnsi="Simplified Arabic" w:cs="Simplified Arabic"/>
          <w:sz w:val="26"/>
          <w:szCs w:val="26"/>
          <w:rtl/>
        </w:rPr>
        <w:t>أيار</w:t>
      </w:r>
      <w:r w:rsidR="00F73676" w:rsidRPr="00C72969">
        <w:rPr>
          <w:rFonts w:ascii="Simplified Arabic" w:hAnsi="Simplified Arabic" w:cs="Simplified Arabic"/>
          <w:sz w:val="26"/>
          <w:szCs w:val="26"/>
          <w:rtl/>
        </w:rPr>
        <w:t xml:space="preserve"> 2025</w:t>
      </w:r>
      <w:r w:rsidR="00170C3B" w:rsidRPr="00C72969">
        <w:rPr>
          <w:rFonts w:ascii="Simplified Arabic" w:hAnsi="Simplified Arabic" w:cs="Simplified Arabic"/>
          <w:sz w:val="26"/>
          <w:szCs w:val="26"/>
          <w:rtl/>
        </w:rPr>
        <w:t xml:space="preserve">، </w:t>
      </w:r>
      <w:r w:rsidRPr="00C72969">
        <w:rPr>
          <w:rFonts w:ascii="Simplified Arabic" w:hAnsi="Simplified Arabic" w:cs="Simplified Arabic"/>
          <w:sz w:val="26"/>
          <w:szCs w:val="26"/>
          <w:rtl/>
        </w:rPr>
        <w:t>دفع مؤشر أسعار المستهلك ليسجل</w:t>
      </w:r>
      <w:r w:rsidR="00D153E7" w:rsidRPr="00C72969">
        <w:rPr>
          <w:rFonts w:ascii="Simplified Arabic" w:hAnsi="Simplified Arabic" w:cs="Simplified Arabic"/>
          <w:sz w:val="26"/>
          <w:szCs w:val="26"/>
          <w:rtl/>
        </w:rPr>
        <w:t xml:space="preserve"> </w:t>
      </w:r>
      <w:r w:rsidR="009E7D8A" w:rsidRPr="00C72969">
        <w:rPr>
          <w:rFonts w:ascii="Simplified Arabic" w:hAnsi="Simplified Arabic" w:cs="Simplified Arabic"/>
          <w:b/>
          <w:bCs/>
          <w:sz w:val="26"/>
          <w:szCs w:val="26"/>
          <w:rtl/>
        </w:rPr>
        <w:t>ارتفاعاً</w:t>
      </w:r>
      <w:r w:rsidR="00D153E7" w:rsidRPr="00C72969">
        <w:rPr>
          <w:rFonts w:ascii="Simplified Arabic" w:hAnsi="Simplified Arabic" w:cs="Simplified Arabic"/>
          <w:b/>
          <w:bCs/>
          <w:sz w:val="26"/>
          <w:szCs w:val="26"/>
          <w:rtl/>
        </w:rPr>
        <w:t xml:space="preserve"> </w:t>
      </w:r>
      <w:r w:rsidR="0025406D" w:rsidRPr="00C72969">
        <w:rPr>
          <w:rFonts w:ascii="Simplified Arabic" w:hAnsi="Simplified Arabic" w:cs="Simplified Arabic"/>
          <w:b/>
          <w:bCs/>
          <w:sz w:val="26"/>
          <w:szCs w:val="26"/>
          <w:rtl/>
        </w:rPr>
        <w:t xml:space="preserve">حاداً </w:t>
      </w:r>
      <w:r w:rsidRPr="00C72969">
        <w:rPr>
          <w:rFonts w:ascii="Simplified Arabic" w:hAnsi="Simplified Arabic" w:cs="Simplified Arabic"/>
          <w:b/>
          <w:bCs/>
          <w:sz w:val="26"/>
          <w:szCs w:val="26"/>
          <w:rtl/>
        </w:rPr>
        <w:t>في قطاع غزة</w:t>
      </w:r>
      <w:r w:rsidR="00D153E7" w:rsidRPr="00C72969">
        <w:rPr>
          <w:rFonts w:ascii="Simplified Arabic" w:hAnsi="Simplified Arabic" w:cs="Simplified Arabic"/>
          <w:b/>
          <w:bCs/>
          <w:sz w:val="26"/>
          <w:szCs w:val="26"/>
          <w:rtl/>
        </w:rPr>
        <w:t xml:space="preserve"> </w:t>
      </w:r>
      <w:r w:rsidRPr="00C72969">
        <w:rPr>
          <w:rFonts w:ascii="Simplified Arabic" w:hAnsi="Simplified Arabic" w:cs="Simplified Arabic"/>
          <w:b/>
          <w:bCs/>
          <w:sz w:val="26"/>
          <w:szCs w:val="26"/>
          <w:rtl/>
        </w:rPr>
        <w:t>بنسبة</w:t>
      </w:r>
      <w:r w:rsidR="00D153E7" w:rsidRPr="00C72969">
        <w:rPr>
          <w:rFonts w:ascii="Simplified Arabic" w:hAnsi="Simplified Arabic" w:cs="Simplified Arabic"/>
          <w:b/>
          <w:bCs/>
          <w:sz w:val="26"/>
          <w:szCs w:val="26"/>
          <w:rtl/>
        </w:rPr>
        <w:t xml:space="preserve"> </w:t>
      </w:r>
      <w:r w:rsidR="00E57AE4" w:rsidRPr="00C72969">
        <w:rPr>
          <w:rFonts w:ascii="Simplified Arabic" w:hAnsi="Simplified Arabic" w:cs="Simplified Arabic"/>
          <w:b/>
          <w:bCs/>
          <w:sz w:val="26"/>
          <w:szCs w:val="26"/>
          <w:rtl/>
        </w:rPr>
        <w:t>43.</w:t>
      </w:r>
      <w:r w:rsidR="00657D65" w:rsidRPr="00C72969">
        <w:rPr>
          <w:rFonts w:ascii="Simplified Arabic" w:hAnsi="Simplified Arabic" w:cs="Simplified Arabic"/>
          <w:b/>
          <w:bCs/>
          <w:sz w:val="26"/>
          <w:szCs w:val="26"/>
          <w:rtl/>
        </w:rPr>
        <w:t>2</w:t>
      </w:r>
      <w:r w:rsidR="00C11DBC" w:rsidRPr="00C72969">
        <w:rPr>
          <w:rFonts w:ascii="Simplified Arabic" w:hAnsi="Simplified Arabic" w:cs="Simplified Arabic"/>
          <w:b/>
          <w:bCs/>
          <w:sz w:val="26"/>
          <w:szCs w:val="26"/>
          <w:rtl/>
        </w:rPr>
        <w:t>1</w:t>
      </w:r>
      <w:r w:rsidR="003220BA" w:rsidRPr="00C72969">
        <w:rPr>
          <w:rFonts w:ascii="Simplified Arabic" w:hAnsi="Simplified Arabic" w:cs="Simplified Arabic"/>
          <w:b/>
          <w:bCs/>
          <w:sz w:val="26"/>
          <w:szCs w:val="26"/>
          <w:rtl/>
        </w:rPr>
        <w:t>%</w:t>
      </w:r>
      <w:r w:rsidR="005170FF" w:rsidRPr="00C72969">
        <w:rPr>
          <w:rFonts w:ascii="Simplified Arabic" w:hAnsi="Simplified Arabic" w:cs="Simplified Arabic"/>
          <w:b/>
          <w:bCs/>
          <w:sz w:val="26"/>
          <w:szCs w:val="26"/>
          <w:rtl/>
        </w:rPr>
        <w:t xml:space="preserve"> </w:t>
      </w:r>
      <w:r w:rsidR="00485F22" w:rsidRPr="00C72969">
        <w:rPr>
          <w:rFonts w:ascii="Simplified Arabic" w:hAnsi="Simplified Arabic" w:cs="Simplified Arabic"/>
          <w:sz w:val="26"/>
          <w:szCs w:val="26"/>
          <w:rtl/>
        </w:rPr>
        <w:t xml:space="preserve">مقارنة بشهر </w:t>
      </w:r>
      <w:r w:rsidR="008A41DF" w:rsidRPr="00C72969">
        <w:rPr>
          <w:rFonts w:ascii="Simplified Arabic" w:hAnsi="Simplified Arabic" w:cs="Simplified Arabic"/>
          <w:sz w:val="26"/>
          <w:szCs w:val="26"/>
          <w:rtl/>
        </w:rPr>
        <w:t xml:space="preserve">نيسان </w:t>
      </w:r>
      <w:r w:rsidR="003D6E96" w:rsidRPr="00C72969">
        <w:rPr>
          <w:rFonts w:ascii="Simplified Arabic" w:hAnsi="Simplified Arabic" w:cs="Simplified Arabic"/>
          <w:sz w:val="26"/>
          <w:szCs w:val="26"/>
          <w:rtl/>
        </w:rPr>
        <w:t>2025</w:t>
      </w:r>
      <w:r w:rsidR="00AB0928" w:rsidRPr="00C72969">
        <w:rPr>
          <w:rFonts w:ascii="Simplified Arabic" w:hAnsi="Simplified Arabic" w:cs="Simplified Arabic"/>
          <w:sz w:val="26"/>
          <w:szCs w:val="26"/>
          <w:rtl/>
        </w:rPr>
        <w:t xml:space="preserve">، </w:t>
      </w:r>
      <w:r w:rsidR="00E57AE4" w:rsidRPr="00C72969">
        <w:rPr>
          <w:rFonts w:ascii="Simplified Arabic" w:hAnsi="Simplified Arabic" w:cs="Simplified Arabic"/>
          <w:sz w:val="26"/>
          <w:szCs w:val="26"/>
          <w:rtl/>
        </w:rPr>
        <w:t>بينما</w:t>
      </w:r>
      <w:r w:rsidR="00987C1E" w:rsidRPr="00C72969">
        <w:rPr>
          <w:rFonts w:ascii="Simplified Arabic" w:hAnsi="Simplified Arabic" w:cs="Simplified Arabic"/>
          <w:sz w:val="26"/>
          <w:szCs w:val="26"/>
          <w:rtl/>
        </w:rPr>
        <w:t xml:space="preserve"> سجل </w:t>
      </w:r>
      <w:r w:rsidR="00D87CCB" w:rsidRPr="00C72969">
        <w:rPr>
          <w:rFonts w:ascii="Simplified Arabic" w:hAnsi="Simplified Arabic" w:cs="Simplified Arabic"/>
          <w:sz w:val="26"/>
          <w:szCs w:val="26"/>
          <w:rtl/>
        </w:rPr>
        <w:t xml:space="preserve">المؤشر </w:t>
      </w:r>
      <w:r w:rsidR="00E57AE4" w:rsidRPr="00C72969">
        <w:rPr>
          <w:rFonts w:ascii="Simplified Arabic" w:hAnsi="Simplified Arabic" w:cs="Simplified Arabic"/>
          <w:b/>
          <w:bCs/>
          <w:sz w:val="26"/>
          <w:szCs w:val="26"/>
          <w:rtl/>
        </w:rPr>
        <w:t>انخفاضاً طفيفاً</w:t>
      </w:r>
      <w:r w:rsidR="005170FF" w:rsidRPr="00C72969">
        <w:rPr>
          <w:rFonts w:ascii="Simplified Arabic" w:hAnsi="Simplified Arabic" w:cs="Simplified Arabic"/>
          <w:b/>
          <w:bCs/>
          <w:sz w:val="26"/>
          <w:szCs w:val="26"/>
          <w:rtl/>
        </w:rPr>
        <w:t xml:space="preserve"> </w:t>
      </w:r>
      <w:r w:rsidR="009E7D8A" w:rsidRPr="00C72969">
        <w:rPr>
          <w:rFonts w:ascii="Simplified Arabic" w:hAnsi="Simplified Arabic" w:cs="Simplified Arabic"/>
          <w:sz w:val="26"/>
          <w:szCs w:val="26"/>
          <w:rtl/>
        </w:rPr>
        <w:t>في</w:t>
      </w:r>
      <w:r w:rsidR="005170FF" w:rsidRPr="00C72969">
        <w:rPr>
          <w:rFonts w:ascii="Simplified Arabic" w:hAnsi="Simplified Arabic" w:cs="Simplified Arabic"/>
          <w:sz w:val="26"/>
          <w:szCs w:val="26"/>
          <w:rtl/>
        </w:rPr>
        <w:t xml:space="preserve"> </w:t>
      </w:r>
      <w:r w:rsidR="001C1240" w:rsidRPr="00C72969">
        <w:rPr>
          <w:rFonts w:ascii="Simplified Arabic" w:hAnsi="Simplified Arabic" w:cs="Simplified Arabic"/>
          <w:b/>
          <w:bCs/>
          <w:sz w:val="26"/>
          <w:szCs w:val="26"/>
          <w:rtl/>
        </w:rPr>
        <w:t xml:space="preserve">القدس </w:t>
      </w:r>
      <w:r w:rsidR="001C1240" w:rsidRPr="00C72969">
        <w:rPr>
          <w:rFonts w:ascii="Simplified Arabic" w:hAnsi="Simplified Arabic" w:cs="Simplified Arabic"/>
          <w:b/>
          <w:bCs/>
          <w:sz w:val="26"/>
          <w:szCs w:val="26"/>
          <w:lang w:val="en-GB" w:bidi="ar-JO"/>
        </w:rPr>
        <w:t>J1</w:t>
      </w:r>
      <w:r w:rsidR="001C1240" w:rsidRPr="00C72969">
        <w:rPr>
          <w:rFonts w:ascii="Simplified Arabic" w:hAnsi="Simplified Arabic" w:cs="Simplified Arabic"/>
          <w:b/>
          <w:bCs/>
          <w:sz w:val="26"/>
          <w:szCs w:val="26"/>
          <w:rtl/>
          <w:lang w:val="en-GB" w:bidi="ar-JO"/>
        </w:rPr>
        <w:t>*</w:t>
      </w:r>
      <w:r w:rsidR="005170FF" w:rsidRPr="00C72969">
        <w:rPr>
          <w:rFonts w:ascii="Simplified Arabic" w:hAnsi="Simplified Arabic" w:cs="Simplified Arabic"/>
          <w:b/>
          <w:bCs/>
          <w:sz w:val="26"/>
          <w:szCs w:val="26"/>
          <w:rtl/>
          <w:lang w:val="en-GB" w:bidi="ar-JO"/>
        </w:rPr>
        <w:t xml:space="preserve"> </w:t>
      </w:r>
      <w:r w:rsidR="00E57AE4" w:rsidRPr="00C72969">
        <w:rPr>
          <w:rFonts w:ascii="Simplified Arabic" w:hAnsi="Simplified Arabic" w:cs="Simplified Arabic"/>
          <w:b/>
          <w:bCs/>
          <w:sz w:val="26"/>
          <w:szCs w:val="26"/>
          <w:rtl/>
        </w:rPr>
        <w:t>بمقدار</w:t>
      </w:r>
      <w:r w:rsidR="009E7D8A" w:rsidRPr="00C72969">
        <w:rPr>
          <w:rFonts w:ascii="Simplified Arabic" w:hAnsi="Simplified Arabic" w:cs="Simplified Arabic"/>
          <w:b/>
          <w:bCs/>
          <w:sz w:val="26"/>
          <w:szCs w:val="26"/>
          <w:rtl/>
        </w:rPr>
        <w:t xml:space="preserve"> </w:t>
      </w:r>
      <w:r w:rsidR="001C1240" w:rsidRPr="00C72969">
        <w:rPr>
          <w:rFonts w:ascii="Simplified Arabic" w:hAnsi="Simplified Arabic" w:cs="Simplified Arabic"/>
          <w:b/>
          <w:bCs/>
          <w:sz w:val="26"/>
          <w:szCs w:val="26"/>
          <w:rtl/>
        </w:rPr>
        <w:t>0.</w:t>
      </w:r>
      <w:r w:rsidR="00E57AE4" w:rsidRPr="00C72969">
        <w:rPr>
          <w:rFonts w:ascii="Simplified Arabic" w:hAnsi="Simplified Arabic" w:cs="Simplified Arabic"/>
          <w:b/>
          <w:bCs/>
          <w:sz w:val="26"/>
          <w:szCs w:val="26"/>
          <w:rtl/>
        </w:rPr>
        <w:t>09</w:t>
      </w:r>
      <w:r w:rsidR="009E7D8A" w:rsidRPr="00C72969">
        <w:rPr>
          <w:rFonts w:ascii="Simplified Arabic" w:hAnsi="Simplified Arabic" w:cs="Simplified Arabic"/>
          <w:b/>
          <w:bCs/>
          <w:sz w:val="26"/>
          <w:szCs w:val="26"/>
          <w:rtl/>
        </w:rPr>
        <w:t>%</w:t>
      </w:r>
      <w:r w:rsidR="009E7D8A" w:rsidRPr="00C72969">
        <w:rPr>
          <w:rFonts w:ascii="Simplified Arabic" w:hAnsi="Simplified Arabic" w:cs="Simplified Arabic"/>
          <w:sz w:val="26"/>
          <w:szCs w:val="26"/>
          <w:rtl/>
        </w:rPr>
        <w:t xml:space="preserve">، </w:t>
      </w:r>
      <w:r w:rsidR="00E57AE4" w:rsidRPr="00C72969">
        <w:rPr>
          <w:rFonts w:ascii="Simplified Arabic" w:hAnsi="Simplified Arabic" w:cs="Simplified Arabic"/>
          <w:sz w:val="26"/>
          <w:szCs w:val="26"/>
          <w:rtl/>
        </w:rPr>
        <w:t>و</w:t>
      </w:r>
      <w:r w:rsidR="001C1240" w:rsidRPr="00C72969">
        <w:rPr>
          <w:rFonts w:ascii="Simplified Arabic" w:hAnsi="Simplified Arabic" w:cs="Simplified Arabic"/>
          <w:sz w:val="26"/>
          <w:szCs w:val="26"/>
          <w:rtl/>
        </w:rPr>
        <w:t>انخفاضاً</w:t>
      </w:r>
      <w:r w:rsidR="00E57AE4" w:rsidRPr="00C72969">
        <w:rPr>
          <w:rFonts w:ascii="Simplified Arabic" w:hAnsi="Simplified Arabic" w:cs="Simplified Arabic"/>
          <w:sz w:val="26"/>
          <w:szCs w:val="26"/>
          <w:rtl/>
        </w:rPr>
        <w:t xml:space="preserve"> طفيفاً</w:t>
      </w:r>
      <w:r w:rsidR="001C1240" w:rsidRPr="00C72969">
        <w:rPr>
          <w:rFonts w:ascii="Simplified Arabic" w:hAnsi="Simplified Arabic" w:cs="Simplified Arabic"/>
          <w:sz w:val="26"/>
          <w:szCs w:val="26"/>
          <w:rtl/>
        </w:rPr>
        <w:t xml:space="preserve"> مقداره </w:t>
      </w:r>
      <w:r w:rsidR="009E7D8A" w:rsidRPr="00C72969">
        <w:rPr>
          <w:rFonts w:ascii="Simplified Arabic" w:hAnsi="Simplified Arabic" w:cs="Simplified Arabic"/>
          <w:b/>
          <w:bCs/>
          <w:sz w:val="26"/>
          <w:szCs w:val="26"/>
          <w:rtl/>
        </w:rPr>
        <w:t>0</w:t>
      </w:r>
      <w:r w:rsidR="0025406D" w:rsidRPr="00C72969">
        <w:rPr>
          <w:rFonts w:ascii="Simplified Arabic" w:hAnsi="Simplified Arabic" w:cs="Simplified Arabic"/>
          <w:b/>
          <w:bCs/>
          <w:sz w:val="26"/>
          <w:szCs w:val="26"/>
          <w:rtl/>
        </w:rPr>
        <w:t>.</w:t>
      </w:r>
      <w:r w:rsidR="00E57AE4" w:rsidRPr="00C72969">
        <w:rPr>
          <w:rFonts w:ascii="Simplified Arabic" w:hAnsi="Simplified Arabic" w:cs="Simplified Arabic"/>
          <w:b/>
          <w:bCs/>
          <w:sz w:val="26"/>
          <w:szCs w:val="26"/>
          <w:rtl/>
        </w:rPr>
        <w:t>05</w:t>
      </w:r>
      <w:r w:rsidR="009E7D8A" w:rsidRPr="00C72969">
        <w:rPr>
          <w:rFonts w:ascii="Simplified Arabic" w:hAnsi="Simplified Arabic" w:cs="Simplified Arabic"/>
          <w:b/>
          <w:bCs/>
          <w:sz w:val="26"/>
          <w:szCs w:val="26"/>
          <w:rtl/>
        </w:rPr>
        <w:t>%</w:t>
      </w:r>
      <w:r w:rsidR="005170FF" w:rsidRPr="00C72969">
        <w:rPr>
          <w:rFonts w:ascii="Simplified Arabic" w:hAnsi="Simplified Arabic" w:cs="Simplified Arabic"/>
          <w:b/>
          <w:bCs/>
          <w:sz w:val="26"/>
          <w:szCs w:val="26"/>
          <w:rtl/>
        </w:rPr>
        <w:t xml:space="preserve"> </w:t>
      </w:r>
      <w:r w:rsidR="00E57AE4" w:rsidRPr="00C72969">
        <w:rPr>
          <w:rFonts w:ascii="Simplified Arabic" w:hAnsi="Simplified Arabic" w:cs="Simplified Arabic"/>
          <w:b/>
          <w:bCs/>
          <w:sz w:val="26"/>
          <w:szCs w:val="26"/>
          <w:rtl/>
        </w:rPr>
        <w:t xml:space="preserve">في </w:t>
      </w:r>
      <w:r w:rsidR="001C1240" w:rsidRPr="00C72969">
        <w:rPr>
          <w:rFonts w:ascii="Simplified Arabic" w:hAnsi="Simplified Arabic" w:cs="Simplified Arabic"/>
          <w:b/>
          <w:bCs/>
          <w:sz w:val="26"/>
          <w:szCs w:val="26"/>
          <w:rtl/>
        </w:rPr>
        <w:t xml:space="preserve">الضفة الغربية**، </w:t>
      </w:r>
      <w:r w:rsidR="000D0603" w:rsidRPr="00C72969">
        <w:rPr>
          <w:rFonts w:ascii="Simplified Arabic" w:hAnsi="Simplified Arabic" w:cs="Simplified Arabic"/>
          <w:sz w:val="26"/>
          <w:szCs w:val="26"/>
          <w:rtl/>
        </w:rPr>
        <w:t xml:space="preserve">مما دفع الرقم القياسي </w:t>
      </w:r>
      <w:r w:rsidRPr="00C72969">
        <w:rPr>
          <w:rFonts w:ascii="Simplified Arabic" w:hAnsi="Simplified Arabic" w:cs="Simplified Arabic"/>
          <w:sz w:val="26"/>
          <w:szCs w:val="26"/>
          <w:rtl/>
        </w:rPr>
        <w:t xml:space="preserve">العام </w:t>
      </w:r>
      <w:r w:rsidR="000D0603" w:rsidRPr="00C72969">
        <w:rPr>
          <w:rFonts w:ascii="Simplified Arabic" w:hAnsi="Simplified Arabic" w:cs="Simplified Arabic"/>
          <w:sz w:val="26"/>
          <w:szCs w:val="26"/>
          <w:rtl/>
        </w:rPr>
        <w:t xml:space="preserve">لأسعار المستهلك ليسجل </w:t>
      </w:r>
      <w:r w:rsidR="009E7D8A" w:rsidRPr="00C72969">
        <w:rPr>
          <w:rFonts w:ascii="Simplified Arabic" w:hAnsi="Simplified Arabic" w:cs="Simplified Arabic"/>
          <w:b/>
          <w:bCs/>
          <w:sz w:val="26"/>
          <w:szCs w:val="26"/>
          <w:rtl/>
        </w:rPr>
        <w:t>ارتفاعاً</w:t>
      </w:r>
      <w:r w:rsidR="000D0603" w:rsidRPr="00C72969">
        <w:rPr>
          <w:rFonts w:ascii="Simplified Arabic" w:hAnsi="Simplified Arabic" w:cs="Simplified Arabic"/>
          <w:b/>
          <w:bCs/>
          <w:sz w:val="26"/>
          <w:szCs w:val="26"/>
          <w:rtl/>
        </w:rPr>
        <w:t xml:space="preserve"> في فلسطين </w:t>
      </w:r>
      <w:r w:rsidR="004E2C25" w:rsidRPr="00C72969">
        <w:rPr>
          <w:rFonts w:ascii="Simplified Arabic" w:hAnsi="Simplified Arabic" w:cs="Simplified Arabic"/>
          <w:b/>
          <w:bCs/>
          <w:sz w:val="26"/>
          <w:szCs w:val="26"/>
          <w:rtl/>
        </w:rPr>
        <w:t>نسبته</w:t>
      </w:r>
      <w:r w:rsidR="005170FF" w:rsidRPr="00C72969">
        <w:rPr>
          <w:rFonts w:ascii="Simplified Arabic" w:hAnsi="Simplified Arabic" w:cs="Simplified Arabic"/>
          <w:b/>
          <w:bCs/>
          <w:sz w:val="26"/>
          <w:szCs w:val="26"/>
          <w:rtl/>
        </w:rPr>
        <w:t xml:space="preserve"> </w:t>
      </w:r>
      <w:r w:rsidR="00E57AE4" w:rsidRPr="00C72969">
        <w:rPr>
          <w:rFonts w:ascii="Simplified Arabic" w:hAnsi="Simplified Arabic" w:cs="Simplified Arabic"/>
          <w:b/>
          <w:bCs/>
          <w:sz w:val="26"/>
          <w:szCs w:val="26"/>
          <w:rtl/>
        </w:rPr>
        <w:t>23.</w:t>
      </w:r>
      <w:r w:rsidR="00C11DBC" w:rsidRPr="00C72969">
        <w:rPr>
          <w:rFonts w:ascii="Simplified Arabic" w:hAnsi="Simplified Arabic" w:cs="Simplified Arabic"/>
          <w:b/>
          <w:bCs/>
          <w:sz w:val="26"/>
          <w:szCs w:val="26"/>
          <w:rtl/>
        </w:rPr>
        <w:t>59</w:t>
      </w:r>
      <w:r w:rsidR="000D0603" w:rsidRPr="00C72969">
        <w:rPr>
          <w:rFonts w:ascii="Simplified Arabic" w:hAnsi="Simplified Arabic" w:cs="Simplified Arabic"/>
          <w:b/>
          <w:bCs/>
          <w:sz w:val="26"/>
          <w:szCs w:val="26"/>
          <w:rtl/>
        </w:rPr>
        <w:t>%</w:t>
      </w:r>
      <w:r w:rsidR="00D87CCB" w:rsidRPr="00C72969">
        <w:rPr>
          <w:rFonts w:ascii="Simplified Arabic" w:hAnsi="Simplified Arabic" w:cs="Simplified Arabic"/>
          <w:sz w:val="26"/>
          <w:szCs w:val="26"/>
          <w:rtl/>
        </w:rPr>
        <w:t>.</w:t>
      </w:r>
    </w:p>
    <w:p w:rsidR="0069770C" w:rsidRPr="00C72969" w:rsidRDefault="0069770C" w:rsidP="0069770C">
      <w:pPr>
        <w:jc w:val="both"/>
        <w:rPr>
          <w:rFonts w:ascii="Simplified Arabic" w:hAnsi="Simplified Arabic" w:cs="Simplified Arabic"/>
          <w:sz w:val="10"/>
          <w:szCs w:val="10"/>
          <w:rtl/>
        </w:rPr>
      </w:pPr>
    </w:p>
    <w:p w:rsidR="00DA7B2D" w:rsidRPr="00C72969" w:rsidRDefault="0069770C" w:rsidP="00DA7B2D">
      <w:pPr>
        <w:jc w:val="both"/>
        <w:rPr>
          <w:rFonts w:ascii="Simplified Arabic" w:hAnsi="Simplified Arabic" w:cs="Simplified Arabic"/>
          <w:sz w:val="26"/>
          <w:szCs w:val="26"/>
        </w:rPr>
      </w:pPr>
      <w:r w:rsidRPr="00C72969">
        <w:rPr>
          <w:rFonts w:ascii="Simplified Arabic" w:hAnsi="Simplified Arabic" w:cs="Simplified Arabic"/>
          <w:color w:val="000000" w:themeColor="text1"/>
          <w:sz w:val="26"/>
          <w:szCs w:val="26"/>
          <w:rtl/>
        </w:rPr>
        <w:t>بشكل عام تشهد مستويات الأسعار تقلباً حاداً بين الارتفاع والانخفاض في قطاع غزة، مرتبطة بتطورات العدوان الإسرائيلي</w:t>
      </w:r>
      <w:r w:rsidR="005170FF" w:rsidRPr="00C72969">
        <w:rPr>
          <w:rFonts w:ascii="Simplified Arabic" w:hAnsi="Simplified Arabic" w:cs="Simplified Arabic"/>
          <w:color w:val="000000" w:themeColor="text1"/>
          <w:sz w:val="26"/>
          <w:szCs w:val="26"/>
          <w:rtl/>
        </w:rPr>
        <w:t xml:space="preserve"> وحركة المعابر التجارية</w:t>
      </w:r>
      <w:r w:rsidRPr="00C72969">
        <w:rPr>
          <w:rFonts w:ascii="Simplified Arabic" w:hAnsi="Simplified Arabic" w:cs="Simplified Arabic"/>
          <w:color w:val="000000" w:themeColor="text1"/>
          <w:sz w:val="26"/>
          <w:szCs w:val="26"/>
          <w:rtl/>
        </w:rPr>
        <w:t xml:space="preserve">، وليست نتيجة تغيرات ناتجة عن تفاعل عوامل السوق، وبالتالي يكون تأثيرها كبيراً على الرقم القياسي العام للأراضي الفلسطينية، هذه المعطيات لابد من أخذها بعين الاعتبار عند قراءة مؤشر غلاء المعيشة، </w:t>
      </w:r>
      <w:r w:rsidR="005170FF" w:rsidRPr="00C72969">
        <w:rPr>
          <w:rFonts w:ascii="Simplified Arabic" w:hAnsi="Simplified Arabic" w:cs="Simplified Arabic"/>
          <w:color w:val="000000" w:themeColor="text1"/>
          <w:sz w:val="26"/>
          <w:szCs w:val="26"/>
          <w:rtl/>
        </w:rPr>
        <w:t>و</w:t>
      </w:r>
      <w:r w:rsidR="00B92176" w:rsidRPr="00C72969">
        <w:rPr>
          <w:rFonts w:ascii="Simplified Arabic" w:hAnsi="Simplified Arabic" w:cs="Simplified Arabic"/>
          <w:color w:val="000000" w:themeColor="text1"/>
          <w:sz w:val="26"/>
          <w:szCs w:val="26"/>
          <w:rtl/>
        </w:rPr>
        <w:t>أن</w:t>
      </w:r>
      <w:r w:rsidRPr="00C72969">
        <w:rPr>
          <w:rFonts w:ascii="Simplified Arabic" w:hAnsi="Simplified Arabic" w:cs="Simplified Arabic"/>
          <w:color w:val="000000" w:themeColor="text1"/>
          <w:sz w:val="26"/>
          <w:szCs w:val="26"/>
          <w:rtl/>
        </w:rPr>
        <w:t xml:space="preserve"> يتم التركيز على تغير غلاء المعيشة على مستوى </w:t>
      </w:r>
      <w:r w:rsidR="007947FA" w:rsidRPr="00C72969">
        <w:rPr>
          <w:rFonts w:ascii="Simplified Arabic" w:hAnsi="Simplified Arabic" w:cs="Simplified Arabic"/>
          <w:color w:val="000000" w:themeColor="text1"/>
          <w:sz w:val="26"/>
          <w:szCs w:val="26"/>
          <w:rtl/>
        </w:rPr>
        <w:t>المنطقة</w:t>
      </w:r>
      <w:r w:rsidRPr="00C72969">
        <w:rPr>
          <w:rFonts w:ascii="Simplified Arabic" w:hAnsi="Simplified Arabic" w:cs="Simplified Arabic"/>
          <w:color w:val="000000" w:themeColor="text1"/>
          <w:sz w:val="26"/>
          <w:szCs w:val="26"/>
          <w:rtl/>
        </w:rPr>
        <w:t>، للوقوف على حقيقة التغير في</w:t>
      </w:r>
      <w:r w:rsidR="007947FA" w:rsidRPr="00C72969">
        <w:rPr>
          <w:rFonts w:ascii="Simplified Arabic" w:hAnsi="Simplified Arabic" w:cs="Simplified Arabic"/>
          <w:color w:val="000000" w:themeColor="text1"/>
          <w:sz w:val="26"/>
          <w:szCs w:val="26"/>
          <w:rtl/>
        </w:rPr>
        <w:t>ها</w:t>
      </w:r>
      <w:r w:rsidR="00DA7B2D" w:rsidRPr="00C72969">
        <w:rPr>
          <w:rFonts w:ascii="Simplified Arabic" w:hAnsi="Simplified Arabic" w:cs="Simplified Arabic"/>
          <w:color w:val="000000" w:themeColor="text1"/>
          <w:sz w:val="26"/>
          <w:szCs w:val="26"/>
          <w:rtl/>
        </w:rPr>
        <w:t>،</w:t>
      </w:r>
      <w:r w:rsidR="005170FF" w:rsidRPr="00C72969">
        <w:rPr>
          <w:rFonts w:ascii="Simplified Arabic" w:hAnsi="Simplified Arabic" w:cs="Simplified Arabic"/>
          <w:color w:val="000000" w:themeColor="text1"/>
          <w:sz w:val="26"/>
          <w:szCs w:val="26"/>
          <w:rtl/>
        </w:rPr>
        <w:t xml:space="preserve"> </w:t>
      </w:r>
      <w:r w:rsidR="00DA7B2D" w:rsidRPr="00C72969">
        <w:rPr>
          <w:rFonts w:ascii="Simplified Arabic" w:hAnsi="Simplified Arabic" w:cs="Simplified Arabic"/>
          <w:color w:val="000000" w:themeColor="text1"/>
          <w:sz w:val="26"/>
          <w:szCs w:val="26"/>
          <w:rtl/>
        </w:rPr>
        <w:t>و</w:t>
      </w:r>
      <w:r w:rsidRPr="00C72969">
        <w:rPr>
          <w:rFonts w:ascii="Simplified Arabic" w:hAnsi="Simplified Arabic" w:cs="Simplified Arabic"/>
          <w:color w:val="000000" w:themeColor="text1"/>
          <w:sz w:val="26"/>
          <w:szCs w:val="26"/>
          <w:rtl/>
        </w:rPr>
        <w:t>نظرا</w:t>
      </w:r>
      <w:r w:rsidR="005170FF" w:rsidRPr="00C72969">
        <w:rPr>
          <w:rFonts w:ascii="Simplified Arabic" w:hAnsi="Simplified Arabic" w:cs="Simplified Arabic"/>
          <w:color w:val="000000" w:themeColor="text1"/>
          <w:sz w:val="26"/>
          <w:szCs w:val="26"/>
          <w:rtl/>
        </w:rPr>
        <w:t>ً</w:t>
      </w:r>
      <w:r w:rsidRPr="00C72969">
        <w:rPr>
          <w:rFonts w:ascii="Simplified Arabic" w:hAnsi="Simplified Arabic" w:cs="Simplified Arabic"/>
          <w:color w:val="000000" w:themeColor="text1"/>
          <w:sz w:val="26"/>
          <w:szCs w:val="26"/>
          <w:rtl/>
        </w:rPr>
        <w:t xml:space="preserve"> لخصوصية هذه المرحلة الاستثنائية</w:t>
      </w:r>
      <w:r w:rsidR="00DA7B2D" w:rsidRPr="00C72969">
        <w:rPr>
          <w:rFonts w:ascii="Simplified Arabic" w:hAnsi="Simplified Arabic" w:cs="Simplified Arabic"/>
          <w:color w:val="000000" w:themeColor="text1"/>
          <w:sz w:val="26"/>
          <w:szCs w:val="26"/>
          <w:rtl/>
        </w:rPr>
        <w:t>، وعطفا على ذلك لا يمكن استخدام متوسط الرقم القياسي العام للأراضي الفلسطينية، ليمثل متوسط التغيرات على مستوى المناطق المختلفة، نظراً للتباين الحاد في البيانات مناطقيا، وتأثرها بشكل كبير بتغيرات الأسعار في قطاع غزة.</w:t>
      </w:r>
    </w:p>
    <w:p w:rsidR="00DA7B2D" w:rsidRPr="00C72969" w:rsidRDefault="00DA7B2D" w:rsidP="007947FA">
      <w:pPr>
        <w:jc w:val="both"/>
        <w:rPr>
          <w:rFonts w:ascii="Simplified Arabic" w:hAnsi="Simplified Arabic" w:cs="Simplified Arabic"/>
          <w:sz w:val="10"/>
          <w:szCs w:val="10"/>
          <w:rtl/>
        </w:rPr>
      </w:pPr>
    </w:p>
    <w:p w:rsidR="008A01D3" w:rsidRPr="00C72969" w:rsidRDefault="007947FA" w:rsidP="00C11DBC">
      <w:pPr>
        <w:jc w:val="both"/>
        <w:rPr>
          <w:rFonts w:ascii="Simplified Arabic" w:hAnsi="Simplified Arabic" w:cs="Simplified Arabic"/>
          <w:color w:val="000000" w:themeColor="text1"/>
          <w:sz w:val="26"/>
          <w:szCs w:val="26"/>
          <w:rtl/>
        </w:rPr>
      </w:pPr>
      <w:r w:rsidRPr="00C72969">
        <w:rPr>
          <w:rFonts w:ascii="Simplified Arabic" w:hAnsi="Simplified Arabic" w:cs="Simplified Arabic"/>
          <w:sz w:val="26"/>
          <w:szCs w:val="26"/>
          <w:rtl/>
        </w:rPr>
        <w:t>لا زالت مستويات الأسعار أ</w:t>
      </w:r>
      <w:r w:rsidR="0069770C" w:rsidRPr="00C72969">
        <w:rPr>
          <w:rFonts w:ascii="Simplified Arabic" w:hAnsi="Simplified Arabic" w:cs="Simplified Arabic"/>
          <w:sz w:val="26"/>
          <w:szCs w:val="26"/>
          <w:rtl/>
        </w:rPr>
        <w:t xml:space="preserve">على من مثيلاتها في شهر </w:t>
      </w:r>
      <w:r w:rsidR="008A41DF" w:rsidRPr="00C72969">
        <w:rPr>
          <w:rFonts w:ascii="Simplified Arabic" w:hAnsi="Simplified Arabic" w:cs="Simplified Arabic"/>
          <w:sz w:val="26"/>
          <w:szCs w:val="26"/>
          <w:rtl/>
        </w:rPr>
        <w:t>أيار</w:t>
      </w:r>
      <w:r w:rsidR="0069770C" w:rsidRPr="00C72969">
        <w:rPr>
          <w:rFonts w:ascii="Simplified Arabic" w:hAnsi="Simplified Arabic" w:cs="Simplified Arabic"/>
          <w:sz w:val="26"/>
          <w:szCs w:val="26"/>
          <w:rtl/>
        </w:rPr>
        <w:t xml:space="preserve"> من العام السابق</w:t>
      </w:r>
      <w:r w:rsidRPr="00C72969">
        <w:rPr>
          <w:rFonts w:ascii="Simplified Arabic" w:hAnsi="Simplified Arabic" w:cs="Simplified Arabic"/>
          <w:color w:val="000000" w:themeColor="text1"/>
          <w:sz w:val="26"/>
          <w:szCs w:val="26"/>
          <w:rtl/>
        </w:rPr>
        <w:t xml:space="preserve">، </w:t>
      </w:r>
      <w:r w:rsidR="000D0603" w:rsidRPr="00C72969">
        <w:rPr>
          <w:rFonts w:ascii="Simplified Arabic" w:hAnsi="Simplified Arabic" w:cs="Simplified Arabic"/>
          <w:color w:val="000000" w:themeColor="text1"/>
          <w:sz w:val="26"/>
          <w:szCs w:val="26"/>
          <w:rtl/>
        </w:rPr>
        <w:t>ف</w:t>
      </w:r>
      <w:r w:rsidR="00F54EDA" w:rsidRPr="00C72969">
        <w:rPr>
          <w:rFonts w:ascii="Simplified Arabic" w:hAnsi="Simplified Arabic" w:cs="Simplified Arabic"/>
          <w:color w:val="000000" w:themeColor="text1"/>
          <w:sz w:val="26"/>
          <w:szCs w:val="26"/>
          <w:rtl/>
        </w:rPr>
        <w:t xml:space="preserve">عند مقارنة الأسعار خلال شهر </w:t>
      </w:r>
      <w:r w:rsidR="008A41DF" w:rsidRPr="00C72969">
        <w:rPr>
          <w:rFonts w:ascii="Simplified Arabic" w:hAnsi="Simplified Arabic" w:cs="Simplified Arabic"/>
          <w:color w:val="000000" w:themeColor="text1"/>
          <w:sz w:val="26"/>
          <w:szCs w:val="26"/>
          <w:rtl/>
        </w:rPr>
        <w:t>أيار 2025 مع شهر أيار</w:t>
      </w:r>
      <w:r w:rsidR="00F54EDA" w:rsidRPr="00C72969">
        <w:rPr>
          <w:rFonts w:ascii="Simplified Arabic" w:hAnsi="Simplified Arabic" w:cs="Simplified Arabic"/>
          <w:color w:val="000000" w:themeColor="text1"/>
          <w:sz w:val="26"/>
          <w:szCs w:val="26"/>
          <w:rtl/>
        </w:rPr>
        <w:t xml:space="preserve"> 2024، تشير البيانات إلى </w:t>
      </w:r>
      <w:r w:rsidR="00F73676" w:rsidRPr="00C72969">
        <w:rPr>
          <w:rFonts w:ascii="Simplified Arabic" w:hAnsi="Simplified Arabic" w:cs="Simplified Arabic"/>
          <w:color w:val="000000" w:themeColor="text1"/>
          <w:sz w:val="26"/>
          <w:szCs w:val="26"/>
          <w:rtl/>
        </w:rPr>
        <w:t>ارتفاع</w:t>
      </w:r>
      <w:r w:rsidR="00F54EDA" w:rsidRPr="00C72969">
        <w:rPr>
          <w:rFonts w:ascii="Simplified Arabic" w:hAnsi="Simplified Arabic" w:cs="Simplified Arabic"/>
          <w:color w:val="000000" w:themeColor="text1"/>
          <w:sz w:val="26"/>
          <w:szCs w:val="26"/>
          <w:rtl/>
        </w:rPr>
        <w:t xml:space="preserve"> الرقم القياسي لأسعار المستهلك في فلسطين </w:t>
      </w:r>
      <w:r w:rsidR="00F73676" w:rsidRPr="00C72969">
        <w:rPr>
          <w:rFonts w:ascii="Simplified Arabic" w:hAnsi="Simplified Arabic" w:cs="Simplified Arabic"/>
          <w:color w:val="000000" w:themeColor="text1"/>
          <w:sz w:val="26"/>
          <w:szCs w:val="26"/>
          <w:rtl/>
        </w:rPr>
        <w:t>بنسبة</w:t>
      </w:r>
      <w:r w:rsidR="005170FF" w:rsidRPr="00C72969">
        <w:rPr>
          <w:rFonts w:ascii="Simplified Arabic" w:hAnsi="Simplified Arabic" w:cs="Simplified Arabic"/>
          <w:color w:val="000000" w:themeColor="text1"/>
          <w:sz w:val="26"/>
          <w:szCs w:val="26"/>
          <w:rtl/>
        </w:rPr>
        <w:t xml:space="preserve"> </w:t>
      </w:r>
      <w:r w:rsidR="00E57AE4" w:rsidRPr="00C72969">
        <w:rPr>
          <w:rFonts w:ascii="Simplified Arabic" w:hAnsi="Simplified Arabic" w:cs="Simplified Arabic"/>
          <w:color w:val="000000" w:themeColor="text1"/>
          <w:sz w:val="26"/>
          <w:szCs w:val="26"/>
          <w:rtl/>
          <w:lang w:bidi="ar-DZ"/>
        </w:rPr>
        <w:t>47.</w:t>
      </w:r>
      <w:r w:rsidR="00330A96" w:rsidRPr="00C72969">
        <w:rPr>
          <w:rFonts w:ascii="Simplified Arabic" w:hAnsi="Simplified Arabic" w:cs="Simplified Arabic"/>
          <w:color w:val="000000" w:themeColor="text1"/>
          <w:sz w:val="26"/>
          <w:szCs w:val="26"/>
          <w:rtl/>
          <w:lang w:bidi="ar-DZ"/>
        </w:rPr>
        <w:t>5</w:t>
      </w:r>
      <w:r w:rsidR="00C11DBC" w:rsidRPr="00C72969">
        <w:rPr>
          <w:rFonts w:ascii="Simplified Arabic" w:hAnsi="Simplified Arabic" w:cs="Simplified Arabic"/>
          <w:color w:val="000000" w:themeColor="text1"/>
          <w:sz w:val="26"/>
          <w:szCs w:val="26"/>
          <w:rtl/>
          <w:lang w:bidi="ar-DZ"/>
        </w:rPr>
        <w:t>7</w:t>
      </w:r>
      <w:r w:rsidR="00F54EDA" w:rsidRPr="00C72969">
        <w:rPr>
          <w:rFonts w:ascii="Simplified Arabic" w:hAnsi="Simplified Arabic" w:cs="Simplified Arabic"/>
          <w:color w:val="000000" w:themeColor="text1"/>
          <w:sz w:val="26"/>
          <w:szCs w:val="26"/>
          <w:rtl/>
        </w:rPr>
        <w:t xml:space="preserve">%، (بواقع </w:t>
      </w:r>
      <w:r w:rsidR="00E57AE4" w:rsidRPr="00C72969">
        <w:rPr>
          <w:rFonts w:ascii="Simplified Arabic" w:hAnsi="Simplified Arabic" w:cs="Simplified Arabic"/>
          <w:color w:val="000000" w:themeColor="text1"/>
          <w:sz w:val="26"/>
          <w:szCs w:val="26"/>
          <w:rtl/>
        </w:rPr>
        <w:t>101.</w:t>
      </w:r>
      <w:r w:rsidR="00330A96" w:rsidRPr="00C72969">
        <w:rPr>
          <w:rFonts w:ascii="Simplified Arabic" w:hAnsi="Simplified Arabic" w:cs="Simplified Arabic"/>
          <w:color w:val="000000" w:themeColor="text1"/>
          <w:sz w:val="26"/>
          <w:szCs w:val="26"/>
          <w:rtl/>
        </w:rPr>
        <w:t>4</w:t>
      </w:r>
      <w:r w:rsidR="00C11DBC" w:rsidRPr="00C72969">
        <w:rPr>
          <w:rFonts w:ascii="Simplified Arabic" w:hAnsi="Simplified Arabic" w:cs="Simplified Arabic"/>
          <w:color w:val="000000" w:themeColor="text1"/>
          <w:sz w:val="26"/>
          <w:szCs w:val="26"/>
          <w:rtl/>
        </w:rPr>
        <w:t>2</w:t>
      </w:r>
      <w:r w:rsidR="00F54EDA" w:rsidRPr="00C72969">
        <w:rPr>
          <w:rFonts w:ascii="Simplified Arabic" w:hAnsi="Simplified Arabic" w:cs="Simplified Arabic"/>
          <w:color w:val="000000" w:themeColor="text1"/>
          <w:sz w:val="26"/>
          <w:szCs w:val="26"/>
          <w:rtl/>
        </w:rPr>
        <w:t xml:space="preserve">% في قطاع غزة، </w:t>
      </w:r>
      <w:r w:rsidR="00F73676" w:rsidRPr="00C72969">
        <w:rPr>
          <w:rFonts w:ascii="Simplified Arabic" w:hAnsi="Simplified Arabic" w:cs="Simplified Arabic"/>
          <w:color w:val="000000" w:themeColor="text1"/>
          <w:sz w:val="26"/>
          <w:szCs w:val="26"/>
          <w:rtl/>
        </w:rPr>
        <w:t>وبنسبة</w:t>
      </w:r>
      <w:r w:rsidR="00F54EDA" w:rsidRPr="00C72969">
        <w:rPr>
          <w:rFonts w:ascii="Simplified Arabic" w:hAnsi="Simplified Arabic" w:cs="Simplified Arabic"/>
          <w:color w:val="000000" w:themeColor="text1"/>
          <w:sz w:val="26"/>
          <w:szCs w:val="26"/>
          <w:rtl/>
        </w:rPr>
        <w:t xml:space="preserve"> </w:t>
      </w:r>
      <w:r w:rsidR="00E57AE4" w:rsidRPr="00C72969">
        <w:rPr>
          <w:rFonts w:ascii="Simplified Arabic" w:hAnsi="Simplified Arabic" w:cs="Simplified Arabic"/>
          <w:color w:val="000000" w:themeColor="text1"/>
          <w:sz w:val="26"/>
          <w:szCs w:val="26"/>
          <w:rtl/>
        </w:rPr>
        <w:t>1.31</w:t>
      </w:r>
      <w:r w:rsidR="00F54EDA" w:rsidRPr="00C72969">
        <w:rPr>
          <w:rFonts w:ascii="Simplified Arabic" w:hAnsi="Simplified Arabic" w:cs="Simplified Arabic"/>
          <w:color w:val="000000" w:themeColor="text1"/>
          <w:sz w:val="26"/>
          <w:szCs w:val="26"/>
          <w:rtl/>
        </w:rPr>
        <w:t xml:space="preserve">% في القدس </w:t>
      </w:r>
      <w:r w:rsidR="00F54EDA" w:rsidRPr="00C72969">
        <w:rPr>
          <w:rFonts w:ascii="Simplified Arabic" w:hAnsi="Simplified Arabic" w:cs="Simplified Arabic"/>
          <w:color w:val="000000" w:themeColor="text1"/>
          <w:sz w:val="26"/>
          <w:szCs w:val="26"/>
        </w:rPr>
        <w:t>J1</w:t>
      </w:r>
      <w:r w:rsidR="00F54EDA" w:rsidRPr="00C72969">
        <w:rPr>
          <w:rFonts w:ascii="Simplified Arabic" w:hAnsi="Simplified Arabic" w:cs="Simplified Arabic"/>
          <w:color w:val="000000" w:themeColor="text1"/>
          <w:sz w:val="26"/>
          <w:szCs w:val="26"/>
          <w:rtl/>
        </w:rPr>
        <w:t>*،</w:t>
      </w:r>
      <w:r w:rsidR="005170FF" w:rsidRPr="00C72969">
        <w:rPr>
          <w:rFonts w:ascii="Simplified Arabic" w:hAnsi="Simplified Arabic" w:cs="Simplified Arabic"/>
          <w:color w:val="000000" w:themeColor="text1"/>
          <w:sz w:val="26"/>
          <w:szCs w:val="26"/>
          <w:rtl/>
        </w:rPr>
        <w:t xml:space="preserve"> </w:t>
      </w:r>
      <w:r w:rsidR="00F54EDA" w:rsidRPr="00C72969">
        <w:rPr>
          <w:rFonts w:ascii="Simplified Arabic" w:hAnsi="Simplified Arabic" w:cs="Simplified Arabic"/>
          <w:color w:val="000000" w:themeColor="text1"/>
          <w:sz w:val="26"/>
          <w:szCs w:val="26"/>
          <w:rtl/>
        </w:rPr>
        <w:t>وبنسبة 0.</w:t>
      </w:r>
      <w:r w:rsidR="00E57AE4" w:rsidRPr="00C72969">
        <w:rPr>
          <w:rFonts w:ascii="Simplified Arabic" w:hAnsi="Simplified Arabic" w:cs="Simplified Arabic"/>
          <w:color w:val="000000" w:themeColor="text1"/>
          <w:sz w:val="26"/>
          <w:szCs w:val="26"/>
          <w:rtl/>
        </w:rPr>
        <w:t>87</w:t>
      </w:r>
      <w:r w:rsidR="00F54EDA" w:rsidRPr="00C72969">
        <w:rPr>
          <w:rFonts w:ascii="Simplified Arabic" w:hAnsi="Simplified Arabic" w:cs="Simplified Arabic"/>
          <w:color w:val="000000" w:themeColor="text1"/>
          <w:sz w:val="26"/>
          <w:szCs w:val="26"/>
          <w:rtl/>
        </w:rPr>
        <w:t>% في الضفة الغربية**).</w:t>
      </w:r>
    </w:p>
    <w:p w:rsidR="00170C3B" w:rsidRPr="00C72969" w:rsidRDefault="00170C3B" w:rsidP="008A01D3">
      <w:pPr>
        <w:jc w:val="both"/>
        <w:rPr>
          <w:rFonts w:ascii="Simplified Arabic" w:hAnsi="Simplified Arabic" w:cs="Simplified Arabic"/>
          <w:b/>
          <w:bCs/>
          <w:sz w:val="10"/>
          <w:szCs w:val="10"/>
          <w:rtl/>
        </w:rPr>
      </w:pPr>
    </w:p>
    <w:p w:rsidR="0044232A" w:rsidRPr="00C72969" w:rsidRDefault="003220BA" w:rsidP="008A01D3">
      <w:pPr>
        <w:jc w:val="both"/>
        <w:rPr>
          <w:rFonts w:ascii="Simplified Arabic" w:hAnsi="Simplified Arabic" w:cs="Simplified Arabic"/>
          <w:b/>
          <w:bCs/>
          <w:sz w:val="26"/>
          <w:szCs w:val="26"/>
          <w:rtl/>
        </w:rPr>
      </w:pPr>
      <w:r w:rsidRPr="00C72969">
        <w:rPr>
          <w:rFonts w:ascii="Simplified Arabic" w:hAnsi="Simplified Arabic" w:cs="Simplified Arabic"/>
          <w:b/>
          <w:bCs/>
          <w:sz w:val="26"/>
          <w:szCs w:val="26"/>
          <w:rtl/>
        </w:rPr>
        <w:t>الرقم</w:t>
      </w:r>
      <w:r w:rsidR="005170FF" w:rsidRPr="00C72969">
        <w:rPr>
          <w:rFonts w:ascii="Simplified Arabic" w:hAnsi="Simplified Arabic" w:cs="Simplified Arabic"/>
          <w:b/>
          <w:bCs/>
          <w:sz w:val="26"/>
          <w:szCs w:val="26"/>
          <w:rtl/>
        </w:rPr>
        <w:t xml:space="preserve"> </w:t>
      </w:r>
      <w:r w:rsidRPr="00C72969">
        <w:rPr>
          <w:rFonts w:ascii="Simplified Arabic" w:hAnsi="Simplified Arabic" w:cs="Simplified Arabic"/>
          <w:b/>
          <w:bCs/>
          <w:sz w:val="26"/>
          <w:szCs w:val="26"/>
          <w:rtl/>
        </w:rPr>
        <w:t>القياسي</w:t>
      </w:r>
      <w:r w:rsidR="005170FF" w:rsidRPr="00C72969">
        <w:rPr>
          <w:rFonts w:ascii="Simplified Arabic" w:hAnsi="Simplified Arabic" w:cs="Simplified Arabic"/>
          <w:b/>
          <w:bCs/>
          <w:sz w:val="26"/>
          <w:szCs w:val="26"/>
          <w:rtl/>
        </w:rPr>
        <w:t xml:space="preserve"> </w:t>
      </w:r>
      <w:r w:rsidRPr="00C72969">
        <w:rPr>
          <w:rFonts w:ascii="Simplified Arabic" w:hAnsi="Simplified Arabic" w:cs="Simplified Arabic"/>
          <w:b/>
          <w:bCs/>
          <w:sz w:val="26"/>
          <w:szCs w:val="26"/>
          <w:rtl/>
        </w:rPr>
        <w:t>لأسعار</w:t>
      </w:r>
      <w:r w:rsidR="005170FF" w:rsidRPr="00C72969">
        <w:rPr>
          <w:rFonts w:ascii="Simplified Arabic" w:hAnsi="Simplified Arabic" w:cs="Simplified Arabic"/>
          <w:b/>
          <w:bCs/>
          <w:sz w:val="26"/>
          <w:szCs w:val="26"/>
          <w:rtl/>
        </w:rPr>
        <w:t xml:space="preserve"> </w:t>
      </w:r>
      <w:r w:rsidRPr="00C72969">
        <w:rPr>
          <w:rFonts w:ascii="Simplified Arabic" w:hAnsi="Simplified Arabic" w:cs="Simplified Arabic"/>
          <w:b/>
          <w:bCs/>
          <w:sz w:val="26"/>
          <w:szCs w:val="26"/>
          <w:rtl/>
        </w:rPr>
        <w:t>المستهلك</w:t>
      </w:r>
      <w:r w:rsidR="005170FF" w:rsidRPr="00C72969">
        <w:rPr>
          <w:rFonts w:ascii="Simplified Arabic" w:hAnsi="Simplified Arabic" w:cs="Simplified Arabic"/>
          <w:b/>
          <w:bCs/>
          <w:sz w:val="26"/>
          <w:szCs w:val="26"/>
          <w:rtl/>
        </w:rPr>
        <w:t xml:space="preserve"> </w:t>
      </w:r>
      <w:r w:rsidRPr="00C72969">
        <w:rPr>
          <w:rFonts w:ascii="Simplified Arabic" w:hAnsi="Simplified Arabic" w:cs="Simplified Arabic"/>
          <w:b/>
          <w:bCs/>
          <w:sz w:val="26"/>
          <w:szCs w:val="26"/>
          <w:rtl/>
        </w:rPr>
        <w:t>على</w:t>
      </w:r>
      <w:r w:rsidR="005170FF" w:rsidRPr="00C72969">
        <w:rPr>
          <w:rFonts w:ascii="Simplified Arabic" w:hAnsi="Simplified Arabic" w:cs="Simplified Arabic"/>
          <w:b/>
          <w:bCs/>
          <w:sz w:val="26"/>
          <w:szCs w:val="26"/>
          <w:rtl/>
        </w:rPr>
        <w:t xml:space="preserve"> </w:t>
      </w:r>
      <w:r w:rsidRPr="00C72969">
        <w:rPr>
          <w:rFonts w:ascii="Simplified Arabic" w:hAnsi="Simplified Arabic" w:cs="Simplified Arabic"/>
          <w:b/>
          <w:bCs/>
          <w:sz w:val="26"/>
          <w:szCs w:val="26"/>
          <w:rtl/>
        </w:rPr>
        <w:t>مستوى</w:t>
      </w:r>
      <w:r w:rsidR="005170FF" w:rsidRPr="00C72969">
        <w:rPr>
          <w:rFonts w:ascii="Simplified Arabic" w:hAnsi="Simplified Arabic" w:cs="Simplified Arabic"/>
          <w:b/>
          <w:bCs/>
          <w:sz w:val="26"/>
          <w:szCs w:val="26"/>
          <w:rtl/>
        </w:rPr>
        <w:t xml:space="preserve"> </w:t>
      </w:r>
      <w:r w:rsidRPr="00C72969">
        <w:rPr>
          <w:rFonts w:ascii="Simplified Arabic" w:hAnsi="Simplified Arabic" w:cs="Simplified Arabic"/>
          <w:b/>
          <w:bCs/>
          <w:sz w:val="26"/>
          <w:szCs w:val="26"/>
          <w:rtl/>
        </w:rPr>
        <w:t>المناطق</w:t>
      </w:r>
      <w:r w:rsidR="005170FF" w:rsidRPr="00C72969">
        <w:rPr>
          <w:rFonts w:ascii="Simplified Arabic" w:hAnsi="Simplified Arabic" w:cs="Simplified Arabic"/>
          <w:b/>
          <w:bCs/>
          <w:sz w:val="26"/>
          <w:szCs w:val="26"/>
          <w:rtl/>
        </w:rPr>
        <w:t xml:space="preserve"> </w:t>
      </w:r>
      <w:r w:rsidRPr="00C72969">
        <w:rPr>
          <w:rFonts w:ascii="Simplified Arabic" w:hAnsi="Simplified Arabic" w:cs="Simplified Arabic"/>
          <w:b/>
          <w:bCs/>
          <w:sz w:val="26"/>
          <w:szCs w:val="26"/>
          <w:rtl/>
        </w:rPr>
        <w:t>الفلسطينية:</w:t>
      </w:r>
    </w:p>
    <w:p w:rsidR="001B5B2F" w:rsidRPr="00C72969" w:rsidRDefault="003220BA" w:rsidP="006D1FE9">
      <w:pPr>
        <w:jc w:val="both"/>
        <w:rPr>
          <w:rFonts w:ascii="Simplified Arabic" w:hAnsi="Simplified Arabic" w:cs="Simplified Arabic"/>
          <w:sz w:val="26"/>
          <w:szCs w:val="26"/>
          <w:rtl/>
        </w:rPr>
      </w:pPr>
      <w:r w:rsidRPr="00C72969">
        <w:rPr>
          <w:rFonts w:ascii="Simplified Arabic" w:hAnsi="Simplified Arabic" w:cs="Simplified Arabic"/>
          <w:sz w:val="26"/>
          <w:szCs w:val="26"/>
          <w:rtl/>
        </w:rPr>
        <w:t>سجل</w:t>
      </w:r>
      <w:r w:rsidR="005170FF" w:rsidRPr="00C72969">
        <w:rPr>
          <w:rFonts w:ascii="Simplified Arabic" w:hAnsi="Simplified Arabic" w:cs="Simplified Arabic"/>
          <w:sz w:val="26"/>
          <w:szCs w:val="26"/>
          <w:rtl/>
        </w:rPr>
        <w:t xml:space="preserve"> </w:t>
      </w:r>
      <w:r w:rsidRPr="00C72969">
        <w:rPr>
          <w:rFonts w:ascii="Simplified Arabic" w:hAnsi="Simplified Arabic" w:cs="Simplified Arabic"/>
          <w:sz w:val="26"/>
          <w:szCs w:val="26"/>
          <w:rtl/>
        </w:rPr>
        <w:t>الرقم</w:t>
      </w:r>
      <w:r w:rsidR="005170FF" w:rsidRPr="00C72969">
        <w:rPr>
          <w:rFonts w:ascii="Simplified Arabic" w:hAnsi="Simplified Arabic" w:cs="Simplified Arabic"/>
          <w:sz w:val="26"/>
          <w:szCs w:val="26"/>
          <w:rtl/>
        </w:rPr>
        <w:t xml:space="preserve"> </w:t>
      </w:r>
      <w:r w:rsidRPr="00C72969">
        <w:rPr>
          <w:rFonts w:ascii="Simplified Arabic" w:hAnsi="Simplified Arabic" w:cs="Simplified Arabic"/>
          <w:sz w:val="26"/>
          <w:szCs w:val="26"/>
          <w:rtl/>
        </w:rPr>
        <w:t>القياسي</w:t>
      </w:r>
      <w:r w:rsidR="005170FF" w:rsidRPr="00C72969">
        <w:rPr>
          <w:rFonts w:ascii="Simplified Arabic" w:hAnsi="Simplified Arabic" w:cs="Simplified Arabic"/>
          <w:sz w:val="26"/>
          <w:szCs w:val="26"/>
          <w:rtl/>
        </w:rPr>
        <w:t xml:space="preserve"> </w:t>
      </w:r>
      <w:r w:rsidRPr="00C72969">
        <w:rPr>
          <w:rFonts w:ascii="Simplified Arabic" w:hAnsi="Simplified Arabic" w:cs="Simplified Arabic"/>
          <w:sz w:val="26"/>
          <w:szCs w:val="26"/>
          <w:rtl/>
        </w:rPr>
        <w:t>لأسعار</w:t>
      </w:r>
      <w:r w:rsidR="005170FF" w:rsidRPr="00C72969">
        <w:rPr>
          <w:rFonts w:ascii="Simplified Arabic" w:hAnsi="Simplified Arabic" w:cs="Simplified Arabic"/>
          <w:sz w:val="26"/>
          <w:szCs w:val="26"/>
          <w:rtl/>
        </w:rPr>
        <w:t xml:space="preserve"> </w:t>
      </w:r>
      <w:r w:rsidRPr="00C72969">
        <w:rPr>
          <w:rFonts w:ascii="Simplified Arabic" w:hAnsi="Simplified Arabic" w:cs="Simplified Arabic"/>
          <w:sz w:val="26"/>
          <w:szCs w:val="26"/>
          <w:rtl/>
        </w:rPr>
        <w:t>المستهلك</w:t>
      </w:r>
      <w:r w:rsidR="005170FF" w:rsidRPr="00C72969">
        <w:rPr>
          <w:rFonts w:ascii="Simplified Arabic" w:hAnsi="Simplified Arabic" w:cs="Simplified Arabic"/>
          <w:sz w:val="26"/>
          <w:szCs w:val="26"/>
          <w:rtl/>
        </w:rPr>
        <w:t xml:space="preserve"> </w:t>
      </w:r>
      <w:r w:rsidRPr="00C72969">
        <w:rPr>
          <w:rFonts w:ascii="Simplified Arabic" w:hAnsi="Simplified Arabic" w:cs="Simplified Arabic"/>
          <w:sz w:val="26"/>
          <w:szCs w:val="26"/>
          <w:rtl/>
        </w:rPr>
        <w:t>في</w:t>
      </w:r>
      <w:r w:rsidR="005170FF" w:rsidRPr="00C72969">
        <w:rPr>
          <w:rFonts w:ascii="Simplified Arabic" w:hAnsi="Simplified Arabic" w:cs="Simplified Arabic"/>
          <w:sz w:val="26"/>
          <w:szCs w:val="26"/>
          <w:rtl/>
        </w:rPr>
        <w:t xml:space="preserve"> </w:t>
      </w:r>
      <w:r w:rsidRPr="00C72969">
        <w:rPr>
          <w:rFonts w:ascii="Simplified Arabic" w:hAnsi="Simplified Arabic" w:cs="Simplified Arabic"/>
          <w:b/>
          <w:bCs/>
          <w:sz w:val="26"/>
          <w:szCs w:val="26"/>
          <w:rtl/>
        </w:rPr>
        <w:t>قطاع</w:t>
      </w:r>
      <w:r w:rsidR="005170FF" w:rsidRPr="00C72969">
        <w:rPr>
          <w:rFonts w:ascii="Simplified Arabic" w:hAnsi="Simplified Arabic" w:cs="Simplified Arabic"/>
          <w:b/>
          <w:bCs/>
          <w:sz w:val="26"/>
          <w:szCs w:val="26"/>
          <w:rtl/>
        </w:rPr>
        <w:t xml:space="preserve"> </w:t>
      </w:r>
      <w:r w:rsidRPr="00C72969">
        <w:rPr>
          <w:rFonts w:ascii="Simplified Arabic" w:hAnsi="Simplified Arabic" w:cs="Simplified Arabic"/>
          <w:b/>
          <w:bCs/>
          <w:sz w:val="26"/>
          <w:szCs w:val="26"/>
          <w:rtl/>
        </w:rPr>
        <w:t>غزة</w:t>
      </w:r>
      <w:r w:rsidR="005170FF" w:rsidRPr="00C72969">
        <w:rPr>
          <w:rFonts w:ascii="Simplified Arabic" w:hAnsi="Simplified Arabic" w:cs="Simplified Arabic"/>
          <w:b/>
          <w:bCs/>
          <w:sz w:val="26"/>
          <w:szCs w:val="26"/>
          <w:rtl/>
        </w:rPr>
        <w:t xml:space="preserve"> </w:t>
      </w:r>
      <w:r w:rsidR="00CB4451" w:rsidRPr="00C72969">
        <w:rPr>
          <w:rFonts w:ascii="Simplified Arabic" w:hAnsi="Simplified Arabic" w:cs="Simplified Arabic"/>
          <w:b/>
          <w:bCs/>
          <w:sz w:val="26"/>
          <w:szCs w:val="26"/>
          <w:rtl/>
        </w:rPr>
        <w:t>ارتفاعاً</w:t>
      </w:r>
      <w:r w:rsidR="005170FF" w:rsidRPr="00C72969">
        <w:rPr>
          <w:rFonts w:ascii="Simplified Arabic" w:hAnsi="Simplified Arabic" w:cs="Simplified Arabic"/>
          <w:b/>
          <w:bCs/>
          <w:sz w:val="26"/>
          <w:szCs w:val="26"/>
          <w:rtl/>
        </w:rPr>
        <w:t xml:space="preserve"> </w:t>
      </w:r>
      <w:r w:rsidRPr="00C72969">
        <w:rPr>
          <w:rFonts w:ascii="Simplified Arabic" w:hAnsi="Simplified Arabic" w:cs="Simplified Arabic"/>
          <w:b/>
          <w:bCs/>
          <w:sz w:val="26"/>
          <w:szCs w:val="26"/>
          <w:rtl/>
        </w:rPr>
        <w:t>حاداً</w:t>
      </w:r>
      <w:r w:rsidR="005170FF" w:rsidRPr="00C72969">
        <w:rPr>
          <w:rFonts w:ascii="Simplified Arabic" w:hAnsi="Simplified Arabic" w:cs="Simplified Arabic"/>
          <w:b/>
          <w:bCs/>
          <w:sz w:val="26"/>
          <w:szCs w:val="26"/>
          <w:rtl/>
        </w:rPr>
        <w:t xml:space="preserve"> </w:t>
      </w:r>
      <w:r w:rsidR="00CB4451" w:rsidRPr="00C72969">
        <w:rPr>
          <w:rFonts w:ascii="Simplified Arabic" w:hAnsi="Simplified Arabic" w:cs="Simplified Arabic"/>
          <w:b/>
          <w:bCs/>
          <w:sz w:val="26"/>
          <w:szCs w:val="26"/>
          <w:rtl/>
        </w:rPr>
        <w:t>نسبته</w:t>
      </w:r>
      <w:r w:rsidR="005170FF" w:rsidRPr="00C72969">
        <w:rPr>
          <w:rFonts w:ascii="Simplified Arabic" w:hAnsi="Simplified Arabic" w:cs="Simplified Arabic"/>
          <w:b/>
          <w:bCs/>
          <w:sz w:val="26"/>
          <w:szCs w:val="26"/>
          <w:rtl/>
        </w:rPr>
        <w:t xml:space="preserve"> </w:t>
      </w:r>
      <w:r w:rsidR="00330A96" w:rsidRPr="00C72969">
        <w:rPr>
          <w:rFonts w:ascii="Simplified Arabic" w:hAnsi="Simplified Arabic" w:cs="Simplified Arabic"/>
          <w:b/>
          <w:bCs/>
          <w:sz w:val="26"/>
          <w:szCs w:val="26"/>
          <w:rtl/>
        </w:rPr>
        <w:t>43.2</w:t>
      </w:r>
      <w:r w:rsidR="00C11DBC" w:rsidRPr="00C72969">
        <w:rPr>
          <w:rFonts w:ascii="Simplified Arabic" w:hAnsi="Simplified Arabic" w:cs="Simplified Arabic"/>
          <w:b/>
          <w:bCs/>
          <w:sz w:val="26"/>
          <w:szCs w:val="26"/>
          <w:rtl/>
        </w:rPr>
        <w:t>1</w:t>
      </w:r>
      <w:r w:rsidRPr="00C72969">
        <w:rPr>
          <w:rFonts w:ascii="Simplified Arabic" w:hAnsi="Simplified Arabic" w:cs="Simplified Arabic"/>
          <w:b/>
          <w:bCs/>
          <w:sz w:val="26"/>
          <w:szCs w:val="26"/>
          <w:rtl/>
        </w:rPr>
        <w:t>%</w:t>
      </w:r>
      <w:r w:rsidRPr="00C72969">
        <w:rPr>
          <w:rFonts w:ascii="Simplified Arabic" w:hAnsi="Simplified Arabic" w:cs="Simplified Arabic"/>
          <w:sz w:val="26"/>
          <w:szCs w:val="26"/>
          <w:rtl/>
        </w:rPr>
        <w:t xml:space="preserve"> خلال شهر </w:t>
      </w:r>
      <w:r w:rsidR="008A41DF" w:rsidRPr="00C72969">
        <w:rPr>
          <w:rFonts w:ascii="Simplified Arabic" w:hAnsi="Simplified Arabic" w:cs="Simplified Arabic"/>
          <w:sz w:val="26"/>
          <w:szCs w:val="26"/>
          <w:rtl/>
        </w:rPr>
        <w:t>أيار</w:t>
      </w:r>
      <w:r w:rsidRPr="00C72969">
        <w:rPr>
          <w:rFonts w:ascii="Simplified Arabic" w:hAnsi="Simplified Arabic" w:cs="Simplified Arabic"/>
          <w:sz w:val="26"/>
          <w:szCs w:val="26"/>
          <w:rtl/>
        </w:rPr>
        <w:t xml:space="preserve"> 2025 مقارنة مع</w:t>
      </w:r>
      <w:r w:rsidR="005170FF" w:rsidRPr="00C72969">
        <w:rPr>
          <w:rFonts w:ascii="Simplified Arabic" w:hAnsi="Simplified Arabic" w:cs="Simplified Arabic"/>
          <w:sz w:val="26"/>
          <w:szCs w:val="26"/>
          <w:rtl/>
        </w:rPr>
        <w:t xml:space="preserve"> </w:t>
      </w:r>
      <w:r w:rsidRPr="00C72969">
        <w:rPr>
          <w:rFonts w:ascii="Simplified Arabic" w:hAnsi="Simplified Arabic" w:cs="Simplified Arabic"/>
          <w:sz w:val="26"/>
          <w:szCs w:val="26"/>
          <w:rtl/>
        </w:rPr>
        <w:t>شهر</w:t>
      </w:r>
      <w:r w:rsidR="005170FF" w:rsidRPr="00C72969">
        <w:rPr>
          <w:rFonts w:ascii="Simplified Arabic" w:hAnsi="Simplified Arabic" w:cs="Simplified Arabic"/>
          <w:sz w:val="26"/>
          <w:szCs w:val="26"/>
          <w:rtl/>
        </w:rPr>
        <w:t xml:space="preserve"> </w:t>
      </w:r>
      <w:r w:rsidR="008A41DF" w:rsidRPr="00C72969">
        <w:rPr>
          <w:rFonts w:ascii="Simplified Arabic" w:hAnsi="Simplified Arabic" w:cs="Simplified Arabic"/>
          <w:sz w:val="26"/>
          <w:szCs w:val="26"/>
          <w:rtl/>
        </w:rPr>
        <w:t xml:space="preserve">نيسان </w:t>
      </w:r>
      <w:r w:rsidR="0044232A" w:rsidRPr="00C72969">
        <w:rPr>
          <w:rFonts w:ascii="Simplified Arabic" w:hAnsi="Simplified Arabic" w:cs="Simplified Arabic"/>
          <w:sz w:val="26"/>
          <w:szCs w:val="26"/>
          <w:rtl/>
        </w:rPr>
        <w:t>2025</w:t>
      </w:r>
      <w:r w:rsidR="00D144B8" w:rsidRPr="00C72969">
        <w:rPr>
          <w:rFonts w:ascii="Simplified Arabic" w:hAnsi="Simplified Arabic" w:cs="Simplified Arabic"/>
          <w:sz w:val="26"/>
          <w:szCs w:val="26"/>
          <w:rtl/>
        </w:rPr>
        <w:t>؛</w:t>
      </w:r>
      <w:r w:rsidR="007947FA" w:rsidRPr="00C72969">
        <w:rPr>
          <w:rFonts w:ascii="Simplified Arabic" w:hAnsi="Simplified Arabic" w:cs="Simplified Arabic"/>
          <w:sz w:val="26"/>
          <w:szCs w:val="26"/>
          <w:rtl/>
        </w:rPr>
        <w:t xml:space="preserve"> حيث أدى </w:t>
      </w:r>
      <w:r w:rsidR="00D0457A" w:rsidRPr="00C72969">
        <w:rPr>
          <w:rFonts w:ascii="Simplified Arabic" w:hAnsi="Simplified Arabic" w:cs="Simplified Arabic"/>
          <w:sz w:val="26"/>
          <w:szCs w:val="26"/>
          <w:rtl/>
        </w:rPr>
        <w:t xml:space="preserve">الاستمرار في </w:t>
      </w:r>
      <w:r w:rsidR="005170FF" w:rsidRPr="00C72969">
        <w:rPr>
          <w:rFonts w:ascii="Simplified Arabic" w:hAnsi="Simplified Arabic" w:cs="Simplified Arabic"/>
          <w:sz w:val="26"/>
          <w:szCs w:val="26"/>
          <w:rtl/>
        </w:rPr>
        <w:t>إغلاق</w:t>
      </w:r>
      <w:r w:rsidR="007947FA" w:rsidRPr="00C72969">
        <w:rPr>
          <w:rFonts w:ascii="Simplified Arabic" w:hAnsi="Simplified Arabic" w:cs="Simplified Arabic"/>
          <w:sz w:val="26"/>
          <w:szCs w:val="26"/>
          <w:rtl/>
        </w:rPr>
        <w:t xml:space="preserve"> المعابر التجارية</w:t>
      </w:r>
      <w:r w:rsidR="005170FF" w:rsidRPr="00C72969">
        <w:rPr>
          <w:rFonts w:ascii="Simplified Arabic" w:hAnsi="Simplified Arabic" w:cs="Simplified Arabic"/>
          <w:sz w:val="26"/>
          <w:szCs w:val="26"/>
          <w:rtl/>
        </w:rPr>
        <w:t xml:space="preserve"> </w:t>
      </w:r>
      <w:r w:rsidR="00D0457A" w:rsidRPr="00C72969">
        <w:rPr>
          <w:rFonts w:ascii="Simplified Arabic" w:hAnsi="Simplified Arabic" w:cs="Simplified Arabic"/>
          <w:sz w:val="26"/>
          <w:szCs w:val="26"/>
          <w:rtl/>
        </w:rPr>
        <w:t xml:space="preserve">منذ آذار 2025 وحتى العشرين من شهر أيار 2025 ومحدودية عدد الشاحنات التي </w:t>
      </w:r>
      <w:r w:rsidR="006D1FE9" w:rsidRPr="00C72969">
        <w:rPr>
          <w:rFonts w:ascii="Simplified Arabic" w:hAnsi="Simplified Arabic" w:cs="Simplified Arabic"/>
          <w:sz w:val="26"/>
          <w:szCs w:val="26"/>
          <w:rtl/>
        </w:rPr>
        <w:t>سُمِحَ</w:t>
      </w:r>
      <w:r w:rsidR="00D0457A" w:rsidRPr="00C72969">
        <w:rPr>
          <w:rFonts w:ascii="Simplified Arabic" w:hAnsi="Simplified Arabic" w:cs="Simplified Arabic"/>
          <w:sz w:val="26"/>
          <w:szCs w:val="26"/>
          <w:rtl/>
        </w:rPr>
        <w:t xml:space="preserve"> لها بالدخول خلال الثلث الأخير من شهر أيار 2025 </w:t>
      </w:r>
      <w:r w:rsidR="005170FF" w:rsidRPr="00C72969">
        <w:rPr>
          <w:rFonts w:ascii="Simplified Arabic" w:hAnsi="Simplified Arabic" w:cs="Simplified Arabic"/>
          <w:sz w:val="26"/>
          <w:szCs w:val="26"/>
          <w:rtl/>
        </w:rPr>
        <w:t>إلى</w:t>
      </w:r>
      <w:r w:rsidR="007947FA" w:rsidRPr="00C72969">
        <w:rPr>
          <w:rFonts w:ascii="Simplified Arabic" w:hAnsi="Simplified Arabic" w:cs="Simplified Arabic"/>
          <w:sz w:val="26"/>
          <w:szCs w:val="26"/>
          <w:rtl/>
        </w:rPr>
        <w:t xml:space="preserve"> </w:t>
      </w:r>
      <w:r w:rsidR="005170FF" w:rsidRPr="00C72969">
        <w:rPr>
          <w:rFonts w:ascii="Simplified Arabic" w:hAnsi="Simplified Arabic" w:cs="Simplified Arabic"/>
          <w:sz w:val="26"/>
          <w:szCs w:val="26"/>
          <w:rtl/>
        </w:rPr>
        <w:t>إحداث</w:t>
      </w:r>
      <w:r w:rsidR="007947FA" w:rsidRPr="00C72969">
        <w:rPr>
          <w:rFonts w:ascii="Simplified Arabic" w:hAnsi="Simplified Arabic" w:cs="Simplified Arabic"/>
          <w:sz w:val="26"/>
          <w:szCs w:val="26"/>
          <w:rtl/>
        </w:rPr>
        <w:t xml:space="preserve"> </w:t>
      </w:r>
      <w:r w:rsidR="005170FF" w:rsidRPr="00C72969">
        <w:rPr>
          <w:rFonts w:ascii="Simplified Arabic" w:hAnsi="Simplified Arabic" w:cs="Simplified Arabic"/>
          <w:sz w:val="26"/>
          <w:szCs w:val="26"/>
          <w:rtl/>
        </w:rPr>
        <w:t>فقدان</w:t>
      </w:r>
      <w:r w:rsidR="007947FA" w:rsidRPr="00C72969">
        <w:rPr>
          <w:rFonts w:ascii="Simplified Arabic" w:hAnsi="Simplified Arabic" w:cs="Simplified Arabic"/>
          <w:sz w:val="26"/>
          <w:szCs w:val="26"/>
          <w:rtl/>
        </w:rPr>
        <w:t xml:space="preserve"> </w:t>
      </w:r>
      <w:r w:rsidR="005170FF" w:rsidRPr="00C72969">
        <w:rPr>
          <w:rFonts w:ascii="Simplified Arabic" w:hAnsi="Simplified Arabic" w:cs="Simplified Arabic"/>
          <w:sz w:val="26"/>
          <w:szCs w:val="26"/>
          <w:rtl/>
        </w:rPr>
        <w:t>كبير</w:t>
      </w:r>
      <w:r w:rsidR="007947FA" w:rsidRPr="00C72969">
        <w:rPr>
          <w:rFonts w:ascii="Simplified Arabic" w:hAnsi="Simplified Arabic" w:cs="Simplified Arabic"/>
          <w:sz w:val="26"/>
          <w:szCs w:val="26"/>
          <w:rtl/>
        </w:rPr>
        <w:t xml:space="preserve"> في السلع المعروضة للبيع في الأسواق</w:t>
      </w:r>
      <w:r w:rsidR="001C1240" w:rsidRPr="00C72969">
        <w:rPr>
          <w:rFonts w:ascii="Simplified Arabic" w:hAnsi="Simplified Arabic" w:cs="Simplified Arabic"/>
          <w:sz w:val="26"/>
          <w:szCs w:val="26"/>
          <w:rtl/>
        </w:rPr>
        <w:t xml:space="preserve"> مما دفع بأسعارها نحو </w:t>
      </w:r>
      <w:r w:rsidR="00D0457A" w:rsidRPr="00C72969">
        <w:rPr>
          <w:rFonts w:ascii="Simplified Arabic" w:hAnsi="Simplified Arabic" w:cs="Simplified Arabic"/>
          <w:sz w:val="26"/>
          <w:szCs w:val="26"/>
          <w:rtl/>
        </w:rPr>
        <w:t>الاستمرار ب</w:t>
      </w:r>
      <w:r w:rsidR="001C1240" w:rsidRPr="00C72969">
        <w:rPr>
          <w:rFonts w:ascii="Simplified Arabic" w:hAnsi="Simplified Arabic" w:cs="Simplified Arabic"/>
          <w:sz w:val="26"/>
          <w:szCs w:val="26"/>
          <w:rtl/>
        </w:rPr>
        <w:t>الارتفاع.</w:t>
      </w:r>
    </w:p>
    <w:p w:rsidR="007947FA" w:rsidRPr="00C72969" w:rsidRDefault="007947FA" w:rsidP="00CB4451">
      <w:pPr>
        <w:jc w:val="both"/>
        <w:rPr>
          <w:rFonts w:ascii="Simplified Arabic" w:hAnsi="Simplified Arabic" w:cs="Simplified Arabic"/>
          <w:sz w:val="10"/>
          <w:szCs w:val="10"/>
          <w:rtl/>
        </w:rPr>
      </w:pPr>
    </w:p>
    <w:p w:rsidR="007947FA" w:rsidRPr="00C72969" w:rsidRDefault="005170FF" w:rsidP="00875324">
      <w:pPr>
        <w:jc w:val="both"/>
        <w:rPr>
          <w:rFonts w:ascii="Simplified Arabic" w:hAnsi="Simplified Arabic" w:cs="Simplified Arabic"/>
          <w:sz w:val="26"/>
          <w:szCs w:val="26"/>
          <w:rtl/>
        </w:rPr>
      </w:pPr>
      <w:r w:rsidRPr="00C72969">
        <w:rPr>
          <w:rFonts w:ascii="Simplified Arabic" w:hAnsi="Simplified Arabic" w:cs="Simplified Arabic"/>
          <w:sz w:val="26"/>
          <w:szCs w:val="26"/>
          <w:rtl/>
        </w:rPr>
        <w:t>كما تجدر الإشارة إلى</w:t>
      </w:r>
      <w:r w:rsidR="007947FA" w:rsidRPr="00C72969">
        <w:rPr>
          <w:rFonts w:ascii="Simplified Arabic" w:hAnsi="Simplified Arabic" w:cs="Simplified Arabic"/>
          <w:sz w:val="26"/>
          <w:szCs w:val="26"/>
          <w:rtl/>
        </w:rPr>
        <w:t xml:space="preserve"> تمكن </w:t>
      </w:r>
      <w:r w:rsidR="00D0457A" w:rsidRPr="00C72969">
        <w:rPr>
          <w:rFonts w:ascii="Simplified Arabic" w:hAnsi="Simplified Arabic" w:cs="Simplified Arabic"/>
          <w:sz w:val="26"/>
          <w:szCs w:val="26"/>
          <w:rtl/>
        </w:rPr>
        <w:t xml:space="preserve">بعض </w:t>
      </w:r>
      <w:r w:rsidR="007947FA" w:rsidRPr="00C72969">
        <w:rPr>
          <w:rFonts w:ascii="Simplified Arabic" w:hAnsi="Simplified Arabic" w:cs="Simplified Arabic"/>
          <w:sz w:val="26"/>
          <w:szCs w:val="26"/>
          <w:rtl/>
        </w:rPr>
        <w:t xml:space="preserve">المنظمات الأهلية من </w:t>
      </w:r>
      <w:r w:rsidR="00120032" w:rsidRPr="00C72969">
        <w:rPr>
          <w:rFonts w:ascii="Simplified Arabic" w:hAnsi="Simplified Arabic" w:cs="Simplified Arabic"/>
          <w:sz w:val="26"/>
          <w:szCs w:val="26"/>
          <w:rtl/>
        </w:rPr>
        <w:t>إدخال</w:t>
      </w:r>
      <w:r w:rsidR="007F3787" w:rsidRPr="00C72969">
        <w:rPr>
          <w:rFonts w:ascii="Simplified Arabic" w:hAnsi="Simplified Arabic" w:cs="Simplified Arabic"/>
          <w:sz w:val="26"/>
          <w:szCs w:val="26"/>
          <w:rtl/>
        </w:rPr>
        <w:t xml:space="preserve"> مساعدات إنسانية الى القطاع</w:t>
      </w:r>
      <w:r w:rsidR="00875324" w:rsidRPr="00C72969">
        <w:rPr>
          <w:rFonts w:ascii="Simplified Arabic" w:hAnsi="Simplified Arabic" w:cs="Simplified Arabic"/>
          <w:sz w:val="26"/>
          <w:szCs w:val="26"/>
          <w:rtl/>
        </w:rPr>
        <w:t xml:space="preserve"> (تركزت في الطحين، الغاز، السولار)</w:t>
      </w:r>
      <w:r w:rsidR="007F3787" w:rsidRPr="00C72969">
        <w:rPr>
          <w:rFonts w:ascii="Simplified Arabic" w:hAnsi="Simplified Arabic" w:cs="Simplified Arabic"/>
          <w:sz w:val="26"/>
          <w:szCs w:val="26"/>
          <w:rtl/>
        </w:rPr>
        <w:t xml:space="preserve"> </w:t>
      </w:r>
      <w:r w:rsidR="00D0457A" w:rsidRPr="00C72969">
        <w:rPr>
          <w:rFonts w:ascii="Simplified Arabic" w:hAnsi="Simplified Arabic" w:cs="Simplified Arabic"/>
          <w:sz w:val="26"/>
          <w:szCs w:val="26"/>
          <w:rtl/>
        </w:rPr>
        <w:t xml:space="preserve">وخاصة في الثلث الأخير من شهر أيار 2025 وتم توزيع الطحين على </w:t>
      </w:r>
      <w:r w:rsidR="00875324" w:rsidRPr="00C72969">
        <w:rPr>
          <w:rFonts w:ascii="Simplified Arabic" w:hAnsi="Simplified Arabic" w:cs="Simplified Arabic"/>
          <w:sz w:val="26"/>
          <w:szCs w:val="26"/>
          <w:rtl/>
        </w:rPr>
        <w:t>مجموعة من</w:t>
      </w:r>
      <w:r w:rsidR="007F3787" w:rsidRPr="00C72969">
        <w:rPr>
          <w:rFonts w:ascii="Simplified Arabic" w:hAnsi="Simplified Arabic" w:cs="Simplified Arabic"/>
          <w:sz w:val="26"/>
          <w:szCs w:val="26"/>
          <w:rtl/>
        </w:rPr>
        <w:t xml:space="preserve"> المخابز </w:t>
      </w:r>
      <w:r w:rsidR="00875324" w:rsidRPr="00C72969">
        <w:rPr>
          <w:rFonts w:ascii="Simplified Arabic" w:hAnsi="Simplified Arabic" w:cs="Simplified Arabic"/>
          <w:sz w:val="26"/>
          <w:szCs w:val="26"/>
          <w:rtl/>
        </w:rPr>
        <w:t>التي تعمل لصالح تلك المنظمات، ولكن عملها كان محدودا جداً فقد تعرضت هذه المخابز للسرقة مما جعلها تتوقف عن العمل مرة أخرى حيث بيعت ربط</w:t>
      </w:r>
      <w:r w:rsidR="006C095D" w:rsidRPr="00C72969">
        <w:rPr>
          <w:rFonts w:ascii="Simplified Arabic" w:hAnsi="Simplified Arabic" w:cs="Simplified Arabic"/>
          <w:sz w:val="26"/>
          <w:szCs w:val="26"/>
          <w:rtl/>
        </w:rPr>
        <w:t>ة</w:t>
      </w:r>
      <w:r w:rsidR="00875324" w:rsidRPr="00C72969">
        <w:rPr>
          <w:rFonts w:ascii="Simplified Arabic" w:hAnsi="Simplified Arabic" w:cs="Simplified Arabic"/>
          <w:sz w:val="26"/>
          <w:szCs w:val="26"/>
          <w:rtl/>
        </w:rPr>
        <w:t xml:space="preserve"> الخبز 2 كغم بحوالي 70 شيقل كسوق سوداء كما بيع شوال الطحين 25 كغم بحوالي 1450 شيقل كسوق سوداء أيضا.</w:t>
      </w:r>
      <w:r w:rsidR="007F3787" w:rsidRPr="00C72969">
        <w:rPr>
          <w:rFonts w:ascii="Simplified Arabic" w:hAnsi="Simplified Arabic" w:cs="Simplified Arabic"/>
          <w:sz w:val="26"/>
          <w:szCs w:val="26"/>
          <w:rtl/>
        </w:rPr>
        <w:t xml:space="preserve"> </w:t>
      </w:r>
      <w:r w:rsidR="00875324" w:rsidRPr="00C72969">
        <w:rPr>
          <w:rFonts w:ascii="Simplified Arabic" w:hAnsi="Simplified Arabic" w:cs="Simplified Arabic"/>
          <w:sz w:val="26"/>
          <w:szCs w:val="26"/>
          <w:rtl/>
        </w:rPr>
        <w:t xml:space="preserve">فيما </w:t>
      </w:r>
      <w:r w:rsidR="00335516" w:rsidRPr="00C72969">
        <w:rPr>
          <w:rFonts w:ascii="Simplified Arabic" w:hAnsi="Simplified Arabic" w:cs="Simplified Arabic"/>
          <w:sz w:val="26"/>
          <w:szCs w:val="26"/>
          <w:rtl/>
        </w:rPr>
        <w:t>سجلت أعلى تسعيرة</w:t>
      </w:r>
      <w:r w:rsidRPr="00C72969">
        <w:rPr>
          <w:rFonts w:ascii="Simplified Arabic" w:hAnsi="Simplified Arabic" w:cs="Simplified Arabic"/>
          <w:sz w:val="26"/>
          <w:szCs w:val="26"/>
          <w:rtl/>
        </w:rPr>
        <w:t xml:space="preserve"> </w:t>
      </w:r>
      <w:r w:rsidR="00335516" w:rsidRPr="00C72969">
        <w:rPr>
          <w:rFonts w:ascii="Simplified Arabic" w:hAnsi="Simplified Arabic" w:cs="Simplified Arabic"/>
          <w:sz w:val="26"/>
          <w:szCs w:val="26"/>
          <w:rtl/>
        </w:rPr>
        <w:t>ل</w:t>
      </w:r>
      <w:r w:rsidRPr="00C72969">
        <w:rPr>
          <w:rFonts w:ascii="Simplified Arabic" w:hAnsi="Simplified Arabic" w:cs="Simplified Arabic"/>
          <w:sz w:val="26"/>
          <w:szCs w:val="26"/>
          <w:rtl/>
        </w:rPr>
        <w:t>كيس الطحين</w:t>
      </w:r>
      <w:r w:rsidR="00335516" w:rsidRPr="00C72969">
        <w:rPr>
          <w:rFonts w:ascii="Simplified Arabic" w:hAnsi="Simplified Arabic" w:cs="Simplified Arabic"/>
          <w:sz w:val="26"/>
          <w:szCs w:val="26"/>
          <w:rtl/>
        </w:rPr>
        <w:t xml:space="preserve"> 25 كغم بنحو </w:t>
      </w:r>
      <w:r w:rsidR="00875324" w:rsidRPr="00C72969">
        <w:rPr>
          <w:rFonts w:ascii="Simplified Arabic" w:hAnsi="Simplified Arabic" w:cs="Simplified Arabic"/>
          <w:sz w:val="26"/>
          <w:szCs w:val="26"/>
          <w:rtl/>
        </w:rPr>
        <w:t>3000</w:t>
      </w:r>
      <w:r w:rsidR="00335516" w:rsidRPr="00C72969">
        <w:rPr>
          <w:rFonts w:ascii="Simplified Arabic" w:hAnsi="Simplified Arabic" w:cs="Simplified Arabic"/>
          <w:sz w:val="26"/>
          <w:szCs w:val="26"/>
          <w:rtl/>
        </w:rPr>
        <w:t xml:space="preserve"> شيقل في محافظتي خانيونس ودير البلح</w:t>
      </w:r>
      <w:r w:rsidR="00E9675B" w:rsidRPr="00C72969">
        <w:rPr>
          <w:rFonts w:ascii="Simplified Arabic" w:hAnsi="Simplified Arabic" w:cs="Simplified Arabic"/>
          <w:sz w:val="26"/>
          <w:szCs w:val="26"/>
          <w:rtl/>
        </w:rPr>
        <w:t xml:space="preserve">، </w:t>
      </w:r>
      <w:r w:rsidR="00875324" w:rsidRPr="00C72969">
        <w:rPr>
          <w:rFonts w:ascii="Simplified Arabic" w:hAnsi="Simplified Arabic" w:cs="Simplified Arabic"/>
          <w:sz w:val="26"/>
          <w:szCs w:val="26"/>
          <w:rtl/>
        </w:rPr>
        <w:t xml:space="preserve">وفي وسط غزة كانت </w:t>
      </w:r>
      <w:r w:rsidR="00875324" w:rsidRPr="00C72969">
        <w:rPr>
          <w:rFonts w:ascii="Simplified Arabic" w:hAnsi="Simplified Arabic" w:cs="Simplified Arabic"/>
          <w:sz w:val="26"/>
          <w:szCs w:val="26"/>
          <w:rtl/>
        </w:rPr>
        <w:lastRenderedPageBreak/>
        <w:t>اعلى تسعيرة بنحو 2000 شيقل للشوال، فيما لم تتمكن المنظمات الأهلية من توزيع الطحين على الاسر الفلسطينية في القطاع ليزداد الأمر سوءاً.</w:t>
      </w:r>
    </w:p>
    <w:p w:rsidR="00E61AF9" w:rsidRDefault="00E61AF9" w:rsidP="00CB4451">
      <w:pPr>
        <w:jc w:val="both"/>
        <w:rPr>
          <w:rFonts w:cs="Simplified Arabic"/>
        </w:rPr>
      </w:pPr>
    </w:p>
    <w:p w:rsidR="00D06150" w:rsidRPr="00C72969" w:rsidRDefault="00D06150" w:rsidP="008A41DF">
      <w:pPr>
        <w:jc w:val="both"/>
        <w:rPr>
          <w:rFonts w:cs="Simplified Arabic"/>
          <w:b/>
          <w:bCs/>
        </w:rPr>
      </w:pPr>
      <w:r w:rsidRPr="00C72969">
        <w:rPr>
          <w:rFonts w:cs="Simplified Arabic" w:hint="cs"/>
          <w:b/>
          <w:bCs/>
          <w:rtl/>
        </w:rPr>
        <w:t xml:space="preserve">الشكل الآتي يوضح نسب التغير الشهرية لبعض المجموعات الفرعية التي </w:t>
      </w:r>
      <w:r w:rsidR="00466668" w:rsidRPr="00C72969">
        <w:rPr>
          <w:rFonts w:cs="Simplified Arabic" w:hint="cs"/>
          <w:b/>
          <w:bCs/>
          <w:rtl/>
        </w:rPr>
        <w:t>ارتفعت</w:t>
      </w:r>
      <w:r w:rsidRPr="00C72969">
        <w:rPr>
          <w:rFonts w:cs="Simplified Arabic" w:hint="cs"/>
          <w:b/>
          <w:bCs/>
          <w:rtl/>
        </w:rPr>
        <w:t xml:space="preserve"> بشكل ملحوظ في قطاع غزة لشهر </w:t>
      </w:r>
      <w:r w:rsidR="008A41DF" w:rsidRPr="00C72969">
        <w:rPr>
          <w:rFonts w:cs="Simplified Arabic" w:hint="cs"/>
          <w:b/>
          <w:bCs/>
          <w:rtl/>
        </w:rPr>
        <w:t>أيار</w:t>
      </w:r>
      <w:r w:rsidRPr="00C72969">
        <w:rPr>
          <w:rFonts w:cs="Simplified Arabic" w:hint="cs"/>
          <w:b/>
          <w:bCs/>
          <w:rtl/>
        </w:rPr>
        <w:t xml:space="preserve"> 2025:</w:t>
      </w:r>
    </w:p>
    <w:p w:rsidR="005F5C51" w:rsidRDefault="00D85FCC" w:rsidP="00C72969">
      <w:pPr>
        <w:jc w:val="center"/>
        <w:rPr>
          <w:rFonts w:cs="Simplified Arabic"/>
          <w:b/>
          <w:bCs/>
          <w:rtl/>
          <w:lang w:bidi="ar-JO"/>
        </w:rPr>
      </w:pPr>
      <w:r>
        <w:rPr>
          <w:rFonts w:cs="Simplified Arabic"/>
          <w:noProof/>
          <w:rtl/>
          <w:lang w:eastAsia="en-US"/>
        </w:rPr>
        <w:drawing>
          <wp:inline distT="0" distB="0" distL="0" distR="0">
            <wp:extent cx="2867271" cy="4043445"/>
            <wp:effectExtent l="19050" t="0" r="28329"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rsidR="001C1240" w:rsidRPr="00C72969" w:rsidRDefault="001C1240" w:rsidP="000A2EDA">
      <w:pPr>
        <w:jc w:val="both"/>
        <w:rPr>
          <w:rFonts w:cs="Simplified Arabic"/>
          <w:b/>
          <w:bCs/>
          <w:sz w:val="10"/>
          <w:szCs w:val="10"/>
          <w:rtl/>
          <w:lang w:bidi="ar-JO"/>
        </w:rPr>
      </w:pPr>
    </w:p>
    <w:p w:rsidR="008D168C" w:rsidRPr="00C72969" w:rsidRDefault="00C66DAD" w:rsidP="004B6B78">
      <w:pPr>
        <w:jc w:val="both"/>
        <w:rPr>
          <w:rFonts w:ascii="Simplified Arabic" w:hAnsi="Simplified Arabic" w:cs="Simplified Arabic"/>
          <w:sz w:val="26"/>
          <w:szCs w:val="26"/>
          <w:rtl/>
        </w:rPr>
      </w:pPr>
      <w:r w:rsidRPr="00C72969">
        <w:rPr>
          <w:rFonts w:ascii="Simplified Arabic" w:hAnsi="Simplified Arabic" w:cs="Simplified Arabic"/>
          <w:b/>
          <w:bCs/>
          <w:sz w:val="26"/>
          <w:szCs w:val="26"/>
          <w:rtl/>
          <w:lang w:bidi="ar-JO"/>
        </w:rPr>
        <w:t>ارتفعت</w:t>
      </w:r>
      <w:r w:rsidR="002979DC" w:rsidRPr="00C72969">
        <w:rPr>
          <w:rFonts w:ascii="Simplified Arabic" w:hAnsi="Simplified Arabic" w:cs="Simplified Arabic"/>
          <w:b/>
          <w:bCs/>
          <w:sz w:val="26"/>
          <w:szCs w:val="26"/>
          <w:lang w:bidi="ar-JO"/>
        </w:rPr>
        <w:t xml:space="preserve"> </w:t>
      </w:r>
      <w:r w:rsidR="003220BA" w:rsidRPr="00C72969">
        <w:rPr>
          <w:rFonts w:ascii="Simplified Arabic" w:hAnsi="Simplified Arabic" w:cs="Simplified Arabic"/>
          <w:b/>
          <w:bCs/>
          <w:sz w:val="26"/>
          <w:szCs w:val="26"/>
          <w:rtl/>
        </w:rPr>
        <w:t>أسعار</w:t>
      </w:r>
      <w:r w:rsidR="002979DC" w:rsidRPr="00C72969">
        <w:rPr>
          <w:rFonts w:ascii="Simplified Arabic" w:hAnsi="Simplified Arabic" w:cs="Simplified Arabic"/>
          <w:b/>
          <w:bCs/>
          <w:sz w:val="26"/>
          <w:szCs w:val="26"/>
        </w:rPr>
        <w:t xml:space="preserve"> </w:t>
      </w:r>
      <w:r w:rsidR="003220BA" w:rsidRPr="00C72969">
        <w:rPr>
          <w:rFonts w:ascii="Simplified Arabic" w:hAnsi="Simplified Arabic" w:cs="Simplified Arabic"/>
          <w:sz w:val="26"/>
          <w:szCs w:val="26"/>
          <w:rtl/>
        </w:rPr>
        <w:t>السلع</w:t>
      </w:r>
      <w:r w:rsidR="002979DC" w:rsidRPr="00C72969">
        <w:rPr>
          <w:rFonts w:ascii="Simplified Arabic" w:hAnsi="Simplified Arabic" w:cs="Simplified Arabic"/>
          <w:sz w:val="26"/>
          <w:szCs w:val="26"/>
        </w:rPr>
        <w:t xml:space="preserve"> </w:t>
      </w:r>
      <w:r w:rsidR="003220BA" w:rsidRPr="00C72969">
        <w:rPr>
          <w:rFonts w:ascii="Simplified Arabic" w:hAnsi="Simplified Arabic" w:cs="Simplified Arabic"/>
          <w:sz w:val="26"/>
          <w:szCs w:val="26"/>
          <w:rtl/>
        </w:rPr>
        <w:t>الآتية</w:t>
      </w:r>
      <w:r w:rsidR="002979DC" w:rsidRPr="00C72969">
        <w:rPr>
          <w:rFonts w:ascii="Simplified Arabic" w:hAnsi="Simplified Arabic" w:cs="Simplified Arabic"/>
          <w:sz w:val="26"/>
          <w:szCs w:val="26"/>
        </w:rPr>
        <w:t xml:space="preserve"> </w:t>
      </w:r>
      <w:r w:rsidR="003220BA" w:rsidRPr="00C72969">
        <w:rPr>
          <w:rFonts w:ascii="Simplified Arabic" w:hAnsi="Simplified Arabic" w:cs="Simplified Arabic"/>
          <w:sz w:val="26"/>
          <w:szCs w:val="26"/>
          <w:rtl/>
        </w:rPr>
        <w:t>في قطاع غزة لتبلغ</w:t>
      </w:r>
      <w:r w:rsidR="002979DC" w:rsidRPr="00C72969">
        <w:rPr>
          <w:rFonts w:ascii="Simplified Arabic" w:hAnsi="Simplified Arabic" w:cs="Simplified Arabic"/>
          <w:sz w:val="26"/>
          <w:szCs w:val="26"/>
        </w:rPr>
        <w:t xml:space="preserve"> </w:t>
      </w:r>
      <w:r w:rsidR="003220BA" w:rsidRPr="00C72969">
        <w:rPr>
          <w:rFonts w:ascii="Simplified Arabic" w:hAnsi="Simplified Arabic" w:cs="Simplified Arabic"/>
          <w:sz w:val="26"/>
          <w:szCs w:val="26"/>
          <w:rtl/>
        </w:rPr>
        <w:t>بالمتوسط؛</w:t>
      </w:r>
      <w:r w:rsidR="002979DC" w:rsidRPr="00C72969">
        <w:rPr>
          <w:rFonts w:ascii="Simplified Arabic" w:hAnsi="Simplified Arabic" w:cs="Simplified Arabic"/>
          <w:sz w:val="26"/>
          <w:szCs w:val="26"/>
        </w:rPr>
        <w:t xml:space="preserve"> </w:t>
      </w:r>
      <w:r w:rsidR="00657D65" w:rsidRPr="00C72969">
        <w:rPr>
          <w:rFonts w:ascii="Simplified Arabic" w:hAnsi="Simplified Arabic" w:cs="Simplified Arabic"/>
          <w:sz w:val="26"/>
          <w:szCs w:val="26"/>
          <w:rtl/>
        </w:rPr>
        <w:t xml:space="preserve">الطحين الأبيض 1423 شيكلاً/25كغم، </w:t>
      </w:r>
      <w:r w:rsidR="00C11DBC" w:rsidRPr="00C72969">
        <w:rPr>
          <w:rFonts w:ascii="Simplified Arabic" w:hAnsi="Simplified Arabic" w:cs="Simplified Arabic"/>
          <w:sz w:val="26"/>
          <w:szCs w:val="26"/>
          <w:rtl/>
        </w:rPr>
        <w:t>والسكر</w:t>
      </w:r>
      <w:r w:rsidR="00C11DBC" w:rsidRPr="00C72969">
        <w:rPr>
          <w:rFonts w:ascii="Simplified Arabic" w:hAnsi="Simplified Arabic" w:cs="Simplified Arabic"/>
          <w:sz w:val="26"/>
          <w:szCs w:val="26"/>
        </w:rPr>
        <w:t xml:space="preserve"> 100 </w:t>
      </w:r>
      <w:r w:rsidR="00C11DBC" w:rsidRPr="00C72969">
        <w:rPr>
          <w:rFonts w:ascii="Simplified Arabic" w:hAnsi="Simplified Arabic" w:cs="Simplified Arabic"/>
          <w:sz w:val="26"/>
          <w:szCs w:val="26"/>
          <w:rtl/>
        </w:rPr>
        <w:t xml:space="preserve">شيكلاً/كغم، والبصل الناشف 106 شيكلاً/كغم، والثوم الناشف 160 شيكلاً/كغم، </w:t>
      </w:r>
      <w:r w:rsidR="003A3D43" w:rsidRPr="00C72969">
        <w:rPr>
          <w:rFonts w:ascii="Simplified Arabic" w:hAnsi="Simplified Arabic" w:cs="Simplified Arabic"/>
          <w:sz w:val="26"/>
          <w:szCs w:val="26"/>
          <w:rtl/>
        </w:rPr>
        <w:t xml:space="preserve">والبيض </w:t>
      </w:r>
      <w:r w:rsidR="00C11DBC" w:rsidRPr="00C72969">
        <w:rPr>
          <w:rFonts w:ascii="Simplified Arabic" w:hAnsi="Simplified Arabic" w:cs="Simplified Arabic"/>
          <w:sz w:val="26"/>
          <w:szCs w:val="26"/>
          <w:rtl/>
        </w:rPr>
        <w:t>360</w:t>
      </w:r>
      <w:r w:rsidR="003A3D43" w:rsidRPr="00C72969">
        <w:rPr>
          <w:rFonts w:ascii="Simplified Arabic" w:hAnsi="Simplified Arabic" w:cs="Simplified Arabic"/>
          <w:sz w:val="26"/>
          <w:szCs w:val="26"/>
          <w:rtl/>
        </w:rPr>
        <w:t xml:space="preserve"> شيكلاً/2كغم، </w:t>
      </w:r>
      <w:r w:rsidR="00C11DBC" w:rsidRPr="00C72969">
        <w:rPr>
          <w:rFonts w:ascii="Simplified Arabic" w:hAnsi="Simplified Arabic" w:cs="Simplified Arabic"/>
          <w:sz w:val="26"/>
          <w:szCs w:val="26"/>
          <w:rtl/>
        </w:rPr>
        <w:t>وزيت عباد الشمس</w:t>
      </w:r>
      <w:r w:rsidR="00C72969">
        <w:rPr>
          <w:rFonts w:ascii="Simplified Arabic" w:hAnsi="Simplified Arabic" w:cs="Simplified Arabic" w:hint="cs"/>
          <w:sz w:val="26"/>
          <w:szCs w:val="26"/>
          <w:rtl/>
        </w:rPr>
        <w:t xml:space="preserve">                 </w:t>
      </w:r>
      <w:r w:rsidR="00C11DBC" w:rsidRPr="00C72969">
        <w:rPr>
          <w:rFonts w:ascii="Simplified Arabic" w:hAnsi="Simplified Arabic" w:cs="Simplified Arabic"/>
          <w:sz w:val="26"/>
          <w:szCs w:val="26"/>
          <w:rtl/>
        </w:rPr>
        <w:t xml:space="preserve"> 254 شيكلاً/3لتر، وزيت الزيتون </w:t>
      </w:r>
      <w:r w:rsidR="00705F0E" w:rsidRPr="00C72969">
        <w:rPr>
          <w:rFonts w:ascii="Simplified Arabic" w:hAnsi="Simplified Arabic" w:cs="Simplified Arabic"/>
          <w:sz w:val="26"/>
          <w:szCs w:val="26"/>
          <w:rtl/>
        </w:rPr>
        <w:t>82</w:t>
      </w:r>
      <w:r w:rsidR="00C11DBC" w:rsidRPr="00C72969">
        <w:rPr>
          <w:rFonts w:ascii="Simplified Arabic" w:hAnsi="Simplified Arabic" w:cs="Simplified Arabic"/>
          <w:sz w:val="26"/>
          <w:szCs w:val="26"/>
          <w:rtl/>
        </w:rPr>
        <w:t xml:space="preserve"> شيكلاً/كغم</w:t>
      </w:r>
      <w:r w:rsidR="00705F0E" w:rsidRPr="00C72969">
        <w:rPr>
          <w:rFonts w:ascii="Simplified Arabic" w:hAnsi="Simplified Arabic" w:cs="Simplified Arabic"/>
          <w:sz w:val="26"/>
          <w:szCs w:val="26"/>
          <w:rtl/>
        </w:rPr>
        <w:t>، وربطة الخبز 60 شيقلاً/2كغم،</w:t>
      </w:r>
      <w:r w:rsidR="00C11DBC" w:rsidRPr="00C72969">
        <w:rPr>
          <w:rFonts w:ascii="Simplified Arabic" w:hAnsi="Simplified Arabic" w:cs="Simplified Arabic"/>
          <w:sz w:val="26"/>
          <w:szCs w:val="26"/>
          <w:rtl/>
        </w:rPr>
        <w:t xml:space="preserve"> </w:t>
      </w:r>
      <w:r w:rsidR="003A3D43" w:rsidRPr="00C72969">
        <w:rPr>
          <w:rFonts w:ascii="Simplified Arabic" w:hAnsi="Simplified Arabic" w:cs="Simplified Arabic"/>
          <w:sz w:val="26"/>
          <w:szCs w:val="26"/>
          <w:rtl/>
        </w:rPr>
        <w:t xml:space="preserve">والعدس </w:t>
      </w:r>
      <w:r w:rsidR="00705F0E" w:rsidRPr="00C72969">
        <w:rPr>
          <w:rFonts w:ascii="Simplified Arabic" w:hAnsi="Simplified Arabic" w:cs="Simplified Arabic"/>
          <w:sz w:val="26"/>
          <w:szCs w:val="26"/>
          <w:rtl/>
        </w:rPr>
        <w:t>28</w:t>
      </w:r>
      <w:r w:rsidR="003A3D43" w:rsidRPr="00C72969">
        <w:rPr>
          <w:rFonts w:ascii="Simplified Arabic" w:hAnsi="Simplified Arabic" w:cs="Simplified Arabic"/>
          <w:sz w:val="26"/>
          <w:szCs w:val="26"/>
          <w:rtl/>
        </w:rPr>
        <w:t xml:space="preserve"> شيكلاً/كغم، والحمص</w:t>
      </w:r>
      <w:r w:rsidR="00C72969">
        <w:rPr>
          <w:rFonts w:ascii="Simplified Arabic" w:hAnsi="Simplified Arabic" w:cs="Simplified Arabic" w:hint="cs"/>
          <w:sz w:val="26"/>
          <w:szCs w:val="26"/>
          <w:rtl/>
        </w:rPr>
        <w:t xml:space="preserve">              </w:t>
      </w:r>
      <w:r w:rsidR="003A3D43" w:rsidRPr="00C72969">
        <w:rPr>
          <w:rFonts w:ascii="Simplified Arabic" w:hAnsi="Simplified Arabic" w:cs="Simplified Arabic"/>
          <w:sz w:val="26"/>
          <w:szCs w:val="26"/>
          <w:rtl/>
        </w:rPr>
        <w:t xml:space="preserve"> </w:t>
      </w:r>
      <w:r w:rsidR="00705F0E" w:rsidRPr="00C72969">
        <w:rPr>
          <w:rFonts w:ascii="Simplified Arabic" w:hAnsi="Simplified Arabic" w:cs="Simplified Arabic"/>
          <w:sz w:val="26"/>
          <w:szCs w:val="26"/>
          <w:rtl/>
        </w:rPr>
        <w:t>30</w:t>
      </w:r>
      <w:r w:rsidR="003A3D43" w:rsidRPr="00C72969">
        <w:rPr>
          <w:rFonts w:ascii="Simplified Arabic" w:hAnsi="Simplified Arabic" w:cs="Simplified Arabic"/>
          <w:sz w:val="26"/>
          <w:szCs w:val="26"/>
          <w:rtl/>
        </w:rPr>
        <w:t xml:space="preserve"> شيكلاً/كغم، </w:t>
      </w:r>
      <w:r w:rsidR="00705F0E" w:rsidRPr="00C72969">
        <w:rPr>
          <w:rFonts w:ascii="Simplified Arabic" w:hAnsi="Simplified Arabic" w:cs="Simplified Arabic"/>
          <w:sz w:val="26"/>
          <w:szCs w:val="26"/>
          <w:rtl/>
        </w:rPr>
        <w:t xml:space="preserve">وسجائر مانشستر 1500 شيكلاً/علبة 20 سيجارة، والسميد 50 شيكلاً/كغم، وأرز 28 شيكلاً/كغم، </w:t>
      </w:r>
      <w:r w:rsidR="003A3D43" w:rsidRPr="00C72969">
        <w:rPr>
          <w:rFonts w:ascii="Simplified Arabic" w:hAnsi="Simplified Arabic" w:cs="Simplified Arabic"/>
          <w:sz w:val="26"/>
          <w:szCs w:val="26"/>
          <w:rtl/>
        </w:rPr>
        <w:t xml:space="preserve">ومعجون الطماطم </w:t>
      </w:r>
      <w:r w:rsidR="00705F0E" w:rsidRPr="00C72969">
        <w:rPr>
          <w:rFonts w:ascii="Simplified Arabic" w:hAnsi="Simplified Arabic" w:cs="Simplified Arabic"/>
          <w:sz w:val="26"/>
          <w:szCs w:val="26"/>
          <w:rtl/>
        </w:rPr>
        <w:t>14</w:t>
      </w:r>
      <w:r w:rsidR="00AB5EB6" w:rsidRPr="00C72969">
        <w:rPr>
          <w:rFonts w:ascii="Simplified Arabic" w:hAnsi="Simplified Arabic" w:cs="Simplified Arabic"/>
          <w:sz w:val="26"/>
          <w:szCs w:val="26"/>
          <w:rtl/>
        </w:rPr>
        <w:t xml:space="preserve"> شيكلاً</w:t>
      </w:r>
      <w:r w:rsidR="003A3D43" w:rsidRPr="00C72969">
        <w:rPr>
          <w:rFonts w:ascii="Simplified Arabic" w:hAnsi="Simplified Arabic" w:cs="Simplified Arabic"/>
          <w:sz w:val="26"/>
          <w:szCs w:val="26"/>
          <w:rtl/>
        </w:rPr>
        <w:t xml:space="preserve">/علبة 400غم، </w:t>
      </w:r>
      <w:r w:rsidR="00705F0E" w:rsidRPr="00C72969">
        <w:rPr>
          <w:rFonts w:ascii="Simplified Arabic" w:hAnsi="Simplified Arabic" w:cs="Simplified Arabic"/>
          <w:sz w:val="26"/>
          <w:szCs w:val="26"/>
          <w:rtl/>
        </w:rPr>
        <w:t>ومياه معدنية 9 شي</w:t>
      </w:r>
      <w:r w:rsidR="00AB5EB6" w:rsidRPr="00C72969">
        <w:rPr>
          <w:rFonts w:ascii="Simplified Arabic" w:hAnsi="Simplified Arabic" w:cs="Simplified Arabic"/>
          <w:sz w:val="26"/>
          <w:szCs w:val="26"/>
          <w:rtl/>
        </w:rPr>
        <w:t>ك</w:t>
      </w:r>
      <w:r w:rsidR="00705F0E" w:rsidRPr="00C72969">
        <w:rPr>
          <w:rFonts w:ascii="Simplified Arabic" w:hAnsi="Simplified Arabic" w:cs="Simplified Arabic"/>
          <w:sz w:val="26"/>
          <w:szCs w:val="26"/>
          <w:rtl/>
        </w:rPr>
        <w:t xml:space="preserve">لاً/لتر ونصف، والملح 22 شيكلاً/كغم، والسولار 71 شيكلاً/لتر، والشاي 24 شيكلاً/100 فتلة، </w:t>
      </w:r>
      <w:r w:rsidR="003A3D43" w:rsidRPr="00C72969">
        <w:rPr>
          <w:rFonts w:ascii="Simplified Arabic" w:hAnsi="Simplified Arabic" w:cs="Simplified Arabic"/>
          <w:sz w:val="26"/>
          <w:szCs w:val="26"/>
          <w:rtl/>
        </w:rPr>
        <w:t xml:space="preserve">وبندورة بيوت بلاستيكية </w:t>
      </w:r>
      <w:r w:rsidR="00705F0E" w:rsidRPr="00C72969">
        <w:rPr>
          <w:rFonts w:ascii="Simplified Arabic" w:hAnsi="Simplified Arabic" w:cs="Simplified Arabic"/>
          <w:sz w:val="26"/>
          <w:szCs w:val="26"/>
          <w:rtl/>
        </w:rPr>
        <w:t>31</w:t>
      </w:r>
      <w:r w:rsidR="001E4D3A" w:rsidRPr="00C72969">
        <w:rPr>
          <w:rFonts w:ascii="Simplified Arabic" w:hAnsi="Simplified Arabic" w:cs="Simplified Arabic"/>
          <w:sz w:val="26"/>
          <w:szCs w:val="26"/>
        </w:rPr>
        <w:t xml:space="preserve"> </w:t>
      </w:r>
      <w:r w:rsidR="001E4D3A" w:rsidRPr="00C72969">
        <w:rPr>
          <w:rFonts w:ascii="Simplified Arabic" w:hAnsi="Simplified Arabic" w:cs="Simplified Arabic"/>
          <w:sz w:val="26"/>
          <w:szCs w:val="26"/>
          <w:rtl/>
          <w:lang w:bidi="ar-JO"/>
        </w:rPr>
        <w:t xml:space="preserve">شيكلاً/كغم، </w:t>
      </w:r>
      <w:r w:rsidR="003A3D43" w:rsidRPr="00C72969">
        <w:rPr>
          <w:rFonts w:ascii="Simplified Arabic" w:hAnsi="Simplified Arabic" w:cs="Simplified Arabic"/>
          <w:sz w:val="26"/>
          <w:szCs w:val="26"/>
          <w:rtl/>
        </w:rPr>
        <w:t xml:space="preserve">والكوسا </w:t>
      </w:r>
      <w:r w:rsidR="00705F0E" w:rsidRPr="00C72969">
        <w:rPr>
          <w:rFonts w:ascii="Simplified Arabic" w:hAnsi="Simplified Arabic" w:cs="Simplified Arabic"/>
          <w:sz w:val="26"/>
          <w:szCs w:val="26"/>
          <w:rtl/>
        </w:rPr>
        <w:t>34</w:t>
      </w:r>
      <w:r w:rsidR="003A3D43" w:rsidRPr="00C72969">
        <w:rPr>
          <w:rFonts w:ascii="Simplified Arabic" w:hAnsi="Simplified Arabic" w:cs="Simplified Arabic"/>
          <w:sz w:val="26"/>
          <w:szCs w:val="26"/>
          <w:rtl/>
        </w:rPr>
        <w:t xml:space="preserve"> شيكلاً/كغ</w:t>
      </w:r>
      <w:r w:rsidR="005867DD" w:rsidRPr="00C72969">
        <w:rPr>
          <w:rFonts w:ascii="Simplified Arabic" w:hAnsi="Simplified Arabic" w:cs="Simplified Arabic"/>
          <w:sz w:val="26"/>
          <w:szCs w:val="26"/>
          <w:rtl/>
        </w:rPr>
        <w:t xml:space="preserve">م، </w:t>
      </w:r>
      <w:r w:rsidR="003A3D43" w:rsidRPr="00C72969">
        <w:rPr>
          <w:rFonts w:ascii="Simplified Arabic" w:hAnsi="Simplified Arabic" w:cs="Simplified Arabic"/>
          <w:sz w:val="26"/>
          <w:szCs w:val="26"/>
          <w:rtl/>
        </w:rPr>
        <w:t xml:space="preserve">والفلفل الحار </w:t>
      </w:r>
      <w:r w:rsidR="00705F0E" w:rsidRPr="00C72969">
        <w:rPr>
          <w:rFonts w:ascii="Simplified Arabic" w:hAnsi="Simplified Arabic" w:cs="Simplified Arabic"/>
          <w:sz w:val="26"/>
          <w:szCs w:val="26"/>
          <w:rtl/>
        </w:rPr>
        <w:t>38</w:t>
      </w:r>
      <w:r w:rsidR="003A3D43" w:rsidRPr="00C72969">
        <w:rPr>
          <w:rFonts w:ascii="Simplified Arabic" w:hAnsi="Simplified Arabic" w:cs="Simplified Arabic"/>
          <w:sz w:val="26"/>
          <w:szCs w:val="26"/>
          <w:rtl/>
        </w:rPr>
        <w:t xml:space="preserve"> شيكلاً/كغم، والزهرة </w:t>
      </w:r>
      <w:r w:rsidR="00705F0E" w:rsidRPr="00C72969">
        <w:rPr>
          <w:rFonts w:ascii="Simplified Arabic" w:hAnsi="Simplified Arabic" w:cs="Simplified Arabic"/>
          <w:sz w:val="26"/>
          <w:szCs w:val="26"/>
          <w:rtl/>
        </w:rPr>
        <w:t>30</w:t>
      </w:r>
      <w:r w:rsidR="003A3D43" w:rsidRPr="00C72969">
        <w:rPr>
          <w:rFonts w:ascii="Simplified Arabic" w:hAnsi="Simplified Arabic" w:cs="Simplified Arabic"/>
          <w:sz w:val="26"/>
          <w:szCs w:val="26"/>
          <w:rtl/>
        </w:rPr>
        <w:t xml:space="preserve"> شيكلاً/كغم، وخيار بيوت بلاستيكية </w:t>
      </w:r>
      <w:r w:rsidR="00705F0E" w:rsidRPr="00C72969">
        <w:rPr>
          <w:rFonts w:ascii="Simplified Arabic" w:hAnsi="Simplified Arabic" w:cs="Simplified Arabic"/>
          <w:sz w:val="26"/>
          <w:szCs w:val="26"/>
          <w:rtl/>
        </w:rPr>
        <w:t>27</w:t>
      </w:r>
      <w:r w:rsidR="003A3D43" w:rsidRPr="00C72969">
        <w:rPr>
          <w:rFonts w:ascii="Simplified Arabic" w:hAnsi="Simplified Arabic" w:cs="Simplified Arabic"/>
          <w:sz w:val="26"/>
          <w:szCs w:val="26"/>
          <w:rtl/>
        </w:rPr>
        <w:t xml:space="preserve"> شيكلاً/كغم، </w:t>
      </w:r>
      <w:r w:rsidR="004B6B78" w:rsidRPr="00C72969">
        <w:rPr>
          <w:rFonts w:ascii="Simplified Arabic" w:hAnsi="Simplified Arabic" w:cs="Simplified Arabic"/>
          <w:sz w:val="26"/>
          <w:szCs w:val="26"/>
          <w:rtl/>
        </w:rPr>
        <w:t>والقهوة</w:t>
      </w:r>
      <w:r w:rsidR="003A3D43" w:rsidRPr="00C72969">
        <w:rPr>
          <w:rFonts w:ascii="Simplified Arabic" w:hAnsi="Simplified Arabic" w:cs="Simplified Arabic"/>
          <w:sz w:val="26"/>
          <w:szCs w:val="26"/>
          <w:rtl/>
        </w:rPr>
        <w:t xml:space="preserve"> </w:t>
      </w:r>
      <w:r w:rsidR="004B6B78" w:rsidRPr="00C72969">
        <w:rPr>
          <w:rFonts w:ascii="Simplified Arabic" w:hAnsi="Simplified Arabic" w:cs="Simplified Arabic"/>
          <w:sz w:val="26"/>
          <w:szCs w:val="26"/>
          <w:rtl/>
        </w:rPr>
        <w:t>310</w:t>
      </w:r>
      <w:r w:rsidR="003A3D43" w:rsidRPr="00C72969">
        <w:rPr>
          <w:rFonts w:ascii="Simplified Arabic" w:hAnsi="Simplified Arabic" w:cs="Simplified Arabic"/>
          <w:sz w:val="26"/>
          <w:szCs w:val="26"/>
          <w:rtl/>
        </w:rPr>
        <w:t xml:space="preserve"> شيكلاً/</w:t>
      </w:r>
      <w:r w:rsidR="004B6B78" w:rsidRPr="00C72969">
        <w:rPr>
          <w:rFonts w:ascii="Simplified Arabic" w:hAnsi="Simplified Arabic" w:cs="Simplified Arabic"/>
          <w:sz w:val="26"/>
          <w:szCs w:val="26"/>
          <w:rtl/>
        </w:rPr>
        <w:t>كغم</w:t>
      </w:r>
      <w:r w:rsidR="003A3D43" w:rsidRPr="00C72969">
        <w:rPr>
          <w:rFonts w:ascii="Simplified Arabic" w:hAnsi="Simplified Arabic" w:cs="Simplified Arabic"/>
          <w:sz w:val="26"/>
          <w:szCs w:val="26"/>
          <w:rtl/>
        </w:rPr>
        <w:t xml:space="preserve">، </w:t>
      </w:r>
      <w:r w:rsidR="004B6B78" w:rsidRPr="00C72969">
        <w:rPr>
          <w:rFonts w:ascii="Simplified Arabic" w:hAnsi="Simplified Arabic" w:cs="Simplified Arabic"/>
          <w:sz w:val="26"/>
          <w:szCs w:val="26"/>
          <w:rtl/>
        </w:rPr>
        <w:t>والبطيخ</w:t>
      </w:r>
      <w:r w:rsidR="003A3D43" w:rsidRPr="00C72969">
        <w:rPr>
          <w:rFonts w:ascii="Simplified Arabic" w:hAnsi="Simplified Arabic" w:cs="Simplified Arabic"/>
          <w:sz w:val="26"/>
          <w:szCs w:val="26"/>
          <w:rtl/>
        </w:rPr>
        <w:t xml:space="preserve"> </w:t>
      </w:r>
      <w:r w:rsidR="004B6B78" w:rsidRPr="00C72969">
        <w:rPr>
          <w:rFonts w:ascii="Simplified Arabic" w:hAnsi="Simplified Arabic" w:cs="Simplified Arabic"/>
          <w:sz w:val="26"/>
          <w:szCs w:val="26"/>
          <w:rtl/>
        </w:rPr>
        <w:t>21</w:t>
      </w:r>
      <w:r w:rsidR="003A3D43" w:rsidRPr="00C72969">
        <w:rPr>
          <w:rFonts w:ascii="Simplified Arabic" w:hAnsi="Simplified Arabic" w:cs="Simplified Arabic"/>
          <w:sz w:val="26"/>
          <w:szCs w:val="26"/>
          <w:rtl/>
        </w:rPr>
        <w:t xml:space="preserve"> شيكلا</w:t>
      </w:r>
      <w:r w:rsidR="001E4D3A" w:rsidRPr="00C72969">
        <w:rPr>
          <w:rFonts w:ascii="Simplified Arabic" w:hAnsi="Simplified Arabic" w:cs="Simplified Arabic"/>
          <w:sz w:val="26"/>
          <w:szCs w:val="26"/>
          <w:rtl/>
        </w:rPr>
        <w:t xml:space="preserve">ً/كغم، </w:t>
      </w:r>
      <w:r w:rsidR="004B6B78" w:rsidRPr="00C72969">
        <w:rPr>
          <w:rFonts w:ascii="Simplified Arabic" w:hAnsi="Simplified Arabic" w:cs="Simplified Arabic"/>
          <w:sz w:val="26"/>
          <w:szCs w:val="26"/>
          <w:rtl/>
        </w:rPr>
        <w:t>والشمام</w:t>
      </w:r>
      <w:r w:rsidR="001E4D3A" w:rsidRPr="00C72969">
        <w:rPr>
          <w:rFonts w:ascii="Simplified Arabic" w:hAnsi="Simplified Arabic" w:cs="Simplified Arabic"/>
          <w:sz w:val="26"/>
          <w:szCs w:val="26"/>
          <w:rtl/>
        </w:rPr>
        <w:t xml:space="preserve"> </w:t>
      </w:r>
      <w:r w:rsidR="004B6B78" w:rsidRPr="00C72969">
        <w:rPr>
          <w:rFonts w:ascii="Simplified Arabic" w:hAnsi="Simplified Arabic" w:cs="Simplified Arabic"/>
          <w:sz w:val="26"/>
          <w:szCs w:val="26"/>
          <w:rtl/>
        </w:rPr>
        <w:t xml:space="preserve">38 شيكلاً/كغم، </w:t>
      </w:r>
      <w:r w:rsidR="00705F0E" w:rsidRPr="00C72969">
        <w:rPr>
          <w:rFonts w:ascii="Simplified Arabic" w:hAnsi="Simplified Arabic" w:cs="Simplified Arabic"/>
          <w:sz w:val="26"/>
          <w:szCs w:val="26"/>
          <w:rtl/>
        </w:rPr>
        <w:t xml:space="preserve">واسطوانة غاز </w:t>
      </w:r>
      <w:r w:rsidR="004B6B78" w:rsidRPr="00C72969">
        <w:rPr>
          <w:rFonts w:ascii="Simplified Arabic" w:hAnsi="Simplified Arabic" w:cs="Simplified Arabic"/>
          <w:sz w:val="26"/>
          <w:szCs w:val="26"/>
          <w:rtl/>
        </w:rPr>
        <w:t>3300 شيكلاً/اسطوانة 12كغم.</w:t>
      </w:r>
    </w:p>
    <w:p w:rsidR="00705F0E" w:rsidRPr="00C72969" w:rsidRDefault="00705F0E" w:rsidP="008D168C">
      <w:pPr>
        <w:jc w:val="both"/>
        <w:rPr>
          <w:rFonts w:ascii="Simplified Arabic" w:hAnsi="Simplified Arabic" w:cs="Simplified Arabic"/>
          <w:sz w:val="10"/>
          <w:szCs w:val="10"/>
          <w:rtl/>
        </w:rPr>
      </w:pPr>
    </w:p>
    <w:p w:rsidR="00846BAF" w:rsidRPr="00C72969" w:rsidRDefault="0055425F" w:rsidP="00846BAF">
      <w:pPr>
        <w:jc w:val="both"/>
        <w:rPr>
          <w:rFonts w:ascii="Simplified Arabic" w:hAnsi="Simplified Arabic" w:cs="Simplified Arabic"/>
          <w:b/>
          <w:bCs/>
          <w:sz w:val="26"/>
          <w:szCs w:val="26"/>
          <w:rtl/>
        </w:rPr>
      </w:pPr>
      <w:r w:rsidRPr="00C72969">
        <w:rPr>
          <w:rFonts w:ascii="Simplified Arabic" w:hAnsi="Simplified Arabic" w:cs="Simplified Arabic"/>
          <w:b/>
          <w:bCs/>
          <w:sz w:val="26"/>
          <w:szCs w:val="26"/>
          <w:rtl/>
        </w:rPr>
        <w:t>انخفاض طفيف في</w:t>
      </w:r>
      <w:r w:rsidR="00846BAF" w:rsidRPr="00C72969">
        <w:rPr>
          <w:rFonts w:ascii="Simplified Arabic" w:hAnsi="Simplified Arabic" w:cs="Simplified Arabic"/>
          <w:b/>
          <w:bCs/>
          <w:sz w:val="26"/>
          <w:szCs w:val="26"/>
          <w:rtl/>
        </w:rPr>
        <w:t xml:space="preserve"> مؤشر</w:t>
      </w:r>
      <w:r w:rsidR="001E4D3A" w:rsidRPr="00C72969">
        <w:rPr>
          <w:rFonts w:ascii="Simplified Arabic" w:hAnsi="Simplified Arabic" w:cs="Simplified Arabic"/>
          <w:b/>
          <w:bCs/>
          <w:sz w:val="26"/>
          <w:szCs w:val="26"/>
          <w:rtl/>
        </w:rPr>
        <w:t xml:space="preserve"> </w:t>
      </w:r>
      <w:r w:rsidR="00846BAF" w:rsidRPr="00C72969">
        <w:rPr>
          <w:rFonts w:ascii="Simplified Arabic" w:hAnsi="Simplified Arabic" w:cs="Simplified Arabic"/>
          <w:b/>
          <w:bCs/>
          <w:sz w:val="26"/>
          <w:szCs w:val="26"/>
          <w:rtl/>
        </w:rPr>
        <w:t>غلاء</w:t>
      </w:r>
      <w:r w:rsidR="001E4D3A" w:rsidRPr="00C72969">
        <w:rPr>
          <w:rFonts w:ascii="Simplified Arabic" w:hAnsi="Simplified Arabic" w:cs="Simplified Arabic"/>
          <w:b/>
          <w:bCs/>
          <w:sz w:val="26"/>
          <w:szCs w:val="26"/>
          <w:rtl/>
        </w:rPr>
        <w:t xml:space="preserve"> </w:t>
      </w:r>
      <w:r w:rsidR="00846BAF" w:rsidRPr="00C72969">
        <w:rPr>
          <w:rFonts w:ascii="Simplified Arabic" w:hAnsi="Simplified Arabic" w:cs="Simplified Arabic"/>
          <w:b/>
          <w:bCs/>
          <w:sz w:val="26"/>
          <w:szCs w:val="26"/>
          <w:rtl/>
        </w:rPr>
        <w:t>المعيشة</w:t>
      </w:r>
      <w:r w:rsidR="001E4D3A" w:rsidRPr="00C72969">
        <w:rPr>
          <w:rFonts w:ascii="Simplified Arabic" w:hAnsi="Simplified Arabic" w:cs="Simplified Arabic"/>
          <w:b/>
          <w:bCs/>
          <w:sz w:val="26"/>
          <w:szCs w:val="26"/>
          <w:rtl/>
        </w:rPr>
        <w:t xml:space="preserve"> </w:t>
      </w:r>
      <w:r w:rsidR="00846BAF" w:rsidRPr="00C72969">
        <w:rPr>
          <w:rFonts w:ascii="Simplified Arabic" w:hAnsi="Simplified Arabic" w:cs="Simplified Arabic"/>
          <w:b/>
          <w:bCs/>
          <w:sz w:val="26"/>
          <w:szCs w:val="26"/>
          <w:rtl/>
        </w:rPr>
        <w:t>في</w:t>
      </w:r>
      <w:r w:rsidR="001E4D3A" w:rsidRPr="00C72969">
        <w:rPr>
          <w:rFonts w:ascii="Simplified Arabic" w:hAnsi="Simplified Arabic" w:cs="Simplified Arabic"/>
          <w:b/>
          <w:bCs/>
          <w:sz w:val="26"/>
          <w:szCs w:val="26"/>
          <w:rtl/>
        </w:rPr>
        <w:t xml:space="preserve"> </w:t>
      </w:r>
      <w:r w:rsidR="00846BAF" w:rsidRPr="00C72969">
        <w:rPr>
          <w:rFonts w:ascii="Simplified Arabic" w:hAnsi="Simplified Arabic" w:cs="Simplified Arabic"/>
          <w:b/>
          <w:bCs/>
          <w:sz w:val="26"/>
          <w:szCs w:val="26"/>
          <w:rtl/>
        </w:rPr>
        <w:t>القدس</w:t>
      </w:r>
      <w:r w:rsidR="00880AF1" w:rsidRPr="00C72969">
        <w:rPr>
          <w:rFonts w:ascii="Simplified Arabic" w:hAnsi="Simplified Arabic" w:cs="Simplified Arabic"/>
          <w:b/>
          <w:bCs/>
          <w:sz w:val="26"/>
          <w:szCs w:val="26"/>
          <w:rtl/>
        </w:rPr>
        <w:t xml:space="preserve"> </w:t>
      </w:r>
      <w:r w:rsidR="00846BAF" w:rsidRPr="00C72969">
        <w:rPr>
          <w:rFonts w:ascii="Simplified Arabic" w:hAnsi="Simplified Arabic" w:cs="Simplified Arabic"/>
          <w:b/>
          <w:bCs/>
          <w:sz w:val="26"/>
          <w:szCs w:val="26"/>
        </w:rPr>
        <w:t>J1</w:t>
      </w:r>
      <w:r w:rsidR="00846BAF" w:rsidRPr="00C72969">
        <w:rPr>
          <w:rFonts w:ascii="Simplified Arabic" w:hAnsi="Simplified Arabic" w:cs="Simplified Arabic"/>
          <w:b/>
          <w:bCs/>
          <w:sz w:val="26"/>
          <w:szCs w:val="26"/>
          <w:rtl/>
        </w:rPr>
        <w:t>*:</w:t>
      </w:r>
    </w:p>
    <w:p w:rsidR="00846BAF" w:rsidRPr="00C72969" w:rsidRDefault="00846BAF" w:rsidP="00085CA7">
      <w:pPr>
        <w:jc w:val="both"/>
        <w:rPr>
          <w:rFonts w:ascii="Simplified Arabic" w:hAnsi="Simplified Arabic" w:cs="Simplified Arabic"/>
          <w:sz w:val="26"/>
          <w:szCs w:val="26"/>
          <w:rtl/>
        </w:rPr>
      </w:pPr>
      <w:r w:rsidRPr="00C72969">
        <w:rPr>
          <w:rFonts w:ascii="Simplified Arabic" w:hAnsi="Simplified Arabic" w:cs="Simplified Arabic"/>
          <w:sz w:val="26"/>
          <w:szCs w:val="26"/>
          <w:rtl/>
        </w:rPr>
        <w:t>سجل</w:t>
      </w:r>
      <w:r w:rsidR="001E4D3A" w:rsidRPr="00C72969">
        <w:rPr>
          <w:rFonts w:ascii="Simplified Arabic" w:hAnsi="Simplified Arabic" w:cs="Simplified Arabic"/>
          <w:sz w:val="26"/>
          <w:szCs w:val="26"/>
          <w:rtl/>
        </w:rPr>
        <w:t xml:space="preserve"> </w:t>
      </w:r>
      <w:r w:rsidRPr="00C72969">
        <w:rPr>
          <w:rFonts w:ascii="Simplified Arabic" w:hAnsi="Simplified Arabic" w:cs="Simplified Arabic"/>
          <w:sz w:val="26"/>
          <w:szCs w:val="26"/>
          <w:rtl/>
        </w:rPr>
        <w:t>الرقم</w:t>
      </w:r>
      <w:r w:rsidR="001E4D3A" w:rsidRPr="00C72969">
        <w:rPr>
          <w:rFonts w:ascii="Simplified Arabic" w:hAnsi="Simplified Arabic" w:cs="Simplified Arabic"/>
          <w:sz w:val="26"/>
          <w:szCs w:val="26"/>
          <w:rtl/>
        </w:rPr>
        <w:t xml:space="preserve"> </w:t>
      </w:r>
      <w:r w:rsidRPr="00C72969">
        <w:rPr>
          <w:rFonts w:ascii="Simplified Arabic" w:hAnsi="Simplified Arabic" w:cs="Simplified Arabic"/>
          <w:sz w:val="26"/>
          <w:szCs w:val="26"/>
          <w:rtl/>
        </w:rPr>
        <w:t>القياسي</w:t>
      </w:r>
      <w:r w:rsidR="001E4D3A" w:rsidRPr="00C72969">
        <w:rPr>
          <w:rFonts w:ascii="Simplified Arabic" w:hAnsi="Simplified Arabic" w:cs="Simplified Arabic"/>
          <w:sz w:val="26"/>
          <w:szCs w:val="26"/>
          <w:rtl/>
        </w:rPr>
        <w:t xml:space="preserve"> </w:t>
      </w:r>
      <w:r w:rsidRPr="00C72969">
        <w:rPr>
          <w:rFonts w:ascii="Simplified Arabic" w:hAnsi="Simplified Arabic" w:cs="Simplified Arabic"/>
          <w:sz w:val="26"/>
          <w:szCs w:val="26"/>
          <w:rtl/>
        </w:rPr>
        <w:t>لأسعار</w:t>
      </w:r>
      <w:r w:rsidR="001E4D3A" w:rsidRPr="00C72969">
        <w:rPr>
          <w:rFonts w:ascii="Simplified Arabic" w:hAnsi="Simplified Arabic" w:cs="Simplified Arabic"/>
          <w:sz w:val="26"/>
          <w:szCs w:val="26"/>
          <w:rtl/>
        </w:rPr>
        <w:t xml:space="preserve"> </w:t>
      </w:r>
      <w:r w:rsidRPr="00C72969">
        <w:rPr>
          <w:rFonts w:ascii="Simplified Arabic" w:hAnsi="Simplified Arabic" w:cs="Simplified Arabic"/>
          <w:sz w:val="26"/>
          <w:szCs w:val="26"/>
          <w:rtl/>
        </w:rPr>
        <w:t>المستهلك</w:t>
      </w:r>
      <w:r w:rsidR="001E4D3A" w:rsidRPr="00C72969">
        <w:rPr>
          <w:rFonts w:ascii="Simplified Arabic" w:hAnsi="Simplified Arabic" w:cs="Simplified Arabic"/>
          <w:sz w:val="26"/>
          <w:szCs w:val="26"/>
          <w:rtl/>
        </w:rPr>
        <w:t xml:space="preserve"> </w:t>
      </w:r>
      <w:r w:rsidRPr="00C72969">
        <w:rPr>
          <w:rFonts w:ascii="Simplified Arabic" w:hAnsi="Simplified Arabic" w:cs="Simplified Arabic"/>
          <w:sz w:val="26"/>
          <w:szCs w:val="26"/>
          <w:rtl/>
        </w:rPr>
        <w:t>في</w:t>
      </w:r>
      <w:r w:rsidR="001E4D3A" w:rsidRPr="00C72969">
        <w:rPr>
          <w:rFonts w:ascii="Simplified Arabic" w:hAnsi="Simplified Arabic" w:cs="Simplified Arabic"/>
          <w:sz w:val="26"/>
          <w:szCs w:val="26"/>
          <w:rtl/>
        </w:rPr>
        <w:t xml:space="preserve"> </w:t>
      </w:r>
      <w:r w:rsidRPr="00C72969">
        <w:rPr>
          <w:rFonts w:ascii="Simplified Arabic" w:hAnsi="Simplified Arabic" w:cs="Simplified Arabic"/>
          <w:b/>
          <w:bCs/>
          <w:sz w:val="26"/>
          <w:szCs w:val="26"/>
          <w:rtl/>
        </w:rPr>
        <w:t>القدس</w:t>
      </w:r>
      <w:r w:rsidR="00880AF1" w:rsidRPr="00C72969">
        <w:rPr>
          <w:rFonts w:ascii="Simplified Arabic" w:hAnsi="Simplified Arabic" w:cs="Simplified Arabic"/>
          <w:b/>
          <w:bCs/>
          <w:sz w:val="26"/>
          <w:szCs w:val="26"/>
          <w:rtl/>
        </w:rPr>
        <w:t xml:space="preserve"> </w:t>
      </w:r>
      <w:r w:rsidRPr="00C72969">
        <w:rPr>
          <w:rFonts w:ascii="Simplified Arabic" w:hAnsi="Simplified Arabic" w:cs="Simplified Arabic"/>
          <w:b/>
          <w:bCs/>
          <w:sz w:val="26"/>
          <w:szCs w:val="26"/>
        </w:rPr>
        <w:t>J1</w:t>
      </w:r>
      <w:r w:rsidRPr="00C72969">
        <w:rPr>
          <w:rFonts w:ascii="Simplified Arabic" w:hAnsi="Simplified Arabic" w:cs="Simplified Arabic"/>
          <w:b/>
          <w:bCs/>
          <w:sz w:val="26"/>
          <w:szCs w:val="26"/>
          <w:rtl/>
        </w:rPr>
        <w:t xml:space="preserve">* </w:t>
      </w:r>
      <w:r w:rsidR="0055425F" w:rsidRPr="00C72969">
        <w:rPr>
          <w:rFonts w:ascii="Simplified Arabic" w:hAnsi="Simplified Arabic" w:cs="Simplified Arabic"/>
          <w:b/>
          <w:bCs/>
          <w:sz w:val="26"/>
          <w:szCs w:val="26"/>
          <w:rtl/>
        </w:rPr>
        <w:t>انخفاضاً طفيفاً</w:t>
      </w:r>
      <w:r w:rsidRPr="00C72969">
        <w:rPr>
          <w:rFonts w:ascii="Simplified Arabic" w:hAnsi="Simplified Arabic" w:cs="Simplified Arabic"/>
          <w:b/>
          <w:bCs/>
          <w:sz w:val="26"/>
          <w:szCs w:val="26"/>
          <w:rtl/>
        </w:rPr>
        <w:t xml:space="preserve"> </w:t>
      </w:r>
      <w:r w:rsidR="0055425F" w:rsidRPr="00C72969">
        <w:rPr>
          <w:rFonts w:ascii="Simplified Arabic" w:hAnsi="Simplified Arabic" w:cs="Simplified Arabic"/>
          <w:b/>
          <w:bCs/>
          <w:sz w:val="26"/>
          <w:szCs w:val="26"/>
          <w:rtl/>
        </w:rPr>
        <w:t>مقداره</w:t>
      </w:r>
      <w:r w:rsidRPr="00C72969">
        <w:rPr>
          <w:rFonts w:ascii="Simplified Arabic" w:hAnsi="Simplified Arabic" w:cs="Simplified Arabic"/>
          <w:b/>
          <w:bCs/>
          <w:sz w:val="26"/>
          <w:szCs w:val="26"/>
          <w:rtl/>
        </w:rPr>
        <w:t xml:space="preserve"> 0.</w:t>
      </w:r>
      <w:r w:rsidR="0055425F" w:rsidRPr="00C72969">
        <w:rPr>
          <w:rFonts w:ascii="Simplified Arabic" w:hAnsi="Simplified Arabic" w:cs="Simplified Arabic"/>
          <w:b/>
          <w:bCs/>
          <w:sz w:val="26"/>
          <w:szCs w:val="26"/>
          <w:rtl/>
        </w:rPr>
        <w:t>09</w:t>
      </w:r>
      <w:r w:rsidRPr="00C72969">
        <w:rPr>
          <w:rFonts w:ascii="Simplified Arabic" w:hAnsi="Simplified Arabic" w:cs="Simplified Arabic"/>
          <w:b/>
          <w:bCs/>
          <w:sz w:val="26"/>
          <w:szCs w:val="26"/>
          <w:rtl/>
        </w:rPr>
        <w:t>%</w:t>
      </w:r>
      <w:r w:rsidR="001E4D3A" w:rsidRPr="00C72969">
        <w:rPr>
          <w:rFonts w:ascii="Simplified Arabic" w:hAnsi="Simplified Arabic" w:cs="Simplified Arabic"/>
          <w:b/>
          <w:bCs/>
          <w:sz w:val="26"/>
          <w:szCs w:val="26"/>
          <w:rtl/>
        </w:rPr>
        <w:t xml:space="preserve"> </w:t>
      </w:r>
      <w:r w:rsidRPr="00C72969">
        <w:rPr>
          <w:rFonts w:ascii="Simplified Arabic" w:hAnsi="Simplified Arabic" w:cs="Simplified Arabic"/>
          <w:sz w:val="26"/>
          <w:szCs w:val="26"/>
          <w:rtl/>
        </w:rPr>
        <w:t>خلال</w:t>
      </w:r>
      <w:r w:rsidR="001E4D3A" w:rsidRPr="00C72969">
        <w:rPr>
          <w:rFonts w:ascii="Simplified Arabic" w:hAnsi="Simplified Arabic" w:cs="Simplified Arabic"/>
          <w:sz w:val="26"/>
          <w:szCs w:val="26"/>
          <w:rtl/>
        </w:rPr>
        <w:t xml:space="preserve"> </w:t>
      </w:r>
      <w:r w:rsidRPr="00C72969">
        <w:rPr>
          <w:rFonts w:ascii="Simplified Arabic" w:hAnsi="Simplified Arabic" w:cs="Simplified Arabic"/>
          <w:sz w:val="26"/>
          <w:szCs w:val="26"/>
          <w:rtl/>
        </w:rPr>
        <w:t>شهر</w:t>
      </w:r>
      <w:r w:rsidR="001E4D3A" w:rsidRPr="00C72969">
        <w:rPr>
          <w:rFonts w:ascii="Simplified Arabic" w:hAnsi="Simplified Arabic" w:cs="Simplified Arabic"/>
          <w:sz w:val="26"/>
          <w:szCs w:val="26"/>
          <w:rtl/>
        </w:rPr>
        <w:t xml:space="preserve"> </w:t>
      </w:r>
      <w:r w:rsidR="008A41DF" w:rsidRPr="00C72969">
        <w:rPr>
          <w:rFonts w:ascii="Simplified Arabic" w:hAnsi="Simplified Arabic" w:cs="Simplified Arabic"/>
          <w:sz w:val="26"/>
          <w:szCs w:val="26"/>
          <w:rtl/>
        </w:rPr>
        <w:t>أيار</w:t>
      </w:r>
      <w:r w:rsidRPr="00C72969">
        <w:rPr>
          <w:rFonts w:ascii="Simplified Arabic" w:hAnsi="Simplified Arabic" w:cs="Simplified Arabic"/>
          <w:sz w:val="26"/>
          <w:szCs w:val="26"/>
          <w:rtl/>
        </w:rPr>
        <w:t xml:space="preserve"> 2025، مقارنة</w:t>
      </w:r>
      <w:r w:rsidR="001E4D3A" w:rsidRPr="00C72969">
        <w:rPr>
          <w:rFonts w:ascii="Simplified Arabic" w:hAnsi="Simplified Arabic" w:cs="Simplified Arabic"/>
          <w:sz w:val="26"/>
          <w:szCs w:val="26"/>
          <w:rtl/>
        </w:rPr>
        <w:t xml:space="preserve"> </w:t>
      </w:r>
      <w:r w:rsidRPr="00C72969">
        <w:rPr>
          <w:rFonts w:ascii="Simplified Arabic" w:hAnsi="Simplified Arabic" w:cs="Simplified Arabic"/>
          <w:sz w:val="26"/>
          <w:szCs w:val="26"/>
          <w:rtl/>
        </w:rPr>
        <w:t>مع</w:t>
      </w:r>
      <w:r w:rsidR="001E4D3A" w:rsidRPr="00C72969">
        <w:rPr>
          <w:rFonts w:ascii="Simplified Arabic" w:hAnsi="Simplified Arabic" w:cs="Simplified Arabic"/>
          <w:sz w:val="26"/>
          <w:szCs w:val="26"/>
          <w:rtl/>
        </w:rPr>
        <w:t xml:space="preserve"> </w:t>
      </w:r>
      <w:r w:rsidRPr="00C72969">
        <w:rPr>
          <w:rFonts w:ascii="Simplified Arabic" w:hAnsi="Simplified Arabic" w:cs="Simplified Arabic"/>
          <w:sz w:val="26"/>
          <w:szCs w:val="26"/>
          <w:rtl/>
        </w:rPr>
        <w:t>شهر</w:t>
      </w:r>
      <w:r w:rsidR="001E4D3A" w:rsidRPr="00C72969">
        <w:rPr>
          <w:rFonts w:ascii="Simplified Arabic" w:hAnsi="Simplified Arabic" w:cs="Simplified Arabic"/>
          <w:sz w:val="26"/>
          <w:szCs w:val="26"/>
          <w:rtl/>
        </w:rPr>
        <w:t xml:space="preserve"> </w:t>
      </w:r>
      <w:r w:rsidR="008A41DF" w:rsidRPr="00C72969">
        <w:rPr>
          <w:rFonts w:ascii="Simplified Arabic" w:hAnsi="Simplified Arabic" w:cs="Simplified Arabic"/>
          <w:sz w:val="26"/>
          <w:szCs w:val="26"/>
          <w:rtl/>
        </w:rPr>
        <w:t>نيسان</w:t>
      </w:r>
      <w:r w:rsidRPr="00C72969">
        <w:rPr>
          <w:rFonts w:ascii="Simplified Arabic" w:hAnsi="Simplified Arabic" w:cs="Simplified Arabic"/>
          <w:sz w:val="26"/>
          <w:szCs w:val="26"/>
          <w:rtl/>
        </w:rPr>
        <w:t xml:space="preserve"> 2025،</w:t>
      </w:r>
      <w:r w:rsidR="001E4D3A" w:rsidRPr="00C72969">
        <w:rPr>
          <w:rFonts w:ascii="Simplified Arabic" w:hAnsi="Simplified Arabic" w:cs="Simplified Arabic"/>
          <w:sz w:val="26"/>
          <w:szCs w:val="26"/>
          <w:rtl/>
        </w:rPr>
        <w:t xml:space="preserve"> </w:t>
      </w:r>
      <w:r w:rsidRPr="00C72969">
        <w:rPr>
          <w:rFonts w:ascii="Simplified Arabic" w:hAnsi="Simplified Arabic" w:cs="Simplified Arabic"/>
          <w:sz w:val="26"/>
          <w:szCs w:val="26"/>
          <w:rtl/>
        </w:rPr>
        <w:t xml:space="preserve">نتيجة </w:t>
      </w:r>
      <w:r w:rsidR="0055425F" w:rsidRPr="00C72969">
        <w:rPr>
          <w:rFonts w:ascii="Simplified Arabic" w:hAnsi="Simplified Arabic" w:cs="Simplified Arabic"/>
          <w:sz w:val="26"/>
          <w:szCs w:val="26"/>
          <w:rtl/>
        </w:rPr>
        <w:t>لانخفاض</w:t>
      </w:r>
      <w:r w:rsidRPr="00C72969">
        <w:rPr>
          <w:rFonts w:ascii="Simplified Arabic" w:hAnsi="Simplified Arabic" w:cs="Simplified Arabic"/>
          <w:sz w:val="26"/>
          <w:szCs w:val="26"/>
          <w:rtl/>
        </w:rPr>
        <w:t xml:space="preserve"> </w:t>
      </w:r>
      <w:r w:rsidR="00085CA7" w:rsidRPr="00C72969">
        <w:rPr>
          <w:rFonts w:ascii="Simplified Arabic" w:hAnsi="Simplified Arabic" w:cs="Simplified Arabic"/>
          <w:sz w:val="26"/>
          <w:szCs w:val="26"/>
          <w:rtl/>
        </w:rPr>
        <w:t xml:space="preserve">أسعار </w:t>
      </w:r>
      <w:r w:rsidR="006C095D" w:rsidRPr="00C72969">
        <w:rPr>
          <w:rFonts w:ascii="Simplified Arabic" w:hAnsi="Simplified Arabic" w:cs="Simplified Arabic"/>
          <w:sz w:val="26"/>
          <w:szCs w:val="26"/>
          <w:rtl/>
        </w:rPr>
        <w:t>البطاطا بمقدار</w:t>
      </w:r>
      <w:r w:rsidR="00085CA7" w:rsidRPr="00C72969">
        <w:rPr>
          <w:rFonts w:ascii="Simplified Arabic" w:hAnsi="Simplified Arabic" w:cs="Simplified Arabic"/>
          <w:sz w:val="26"/>
          <w:szCs w:val="26"/>
          <w:rtl/>
        </w:rPr>
        <w:t xml:space="preserve"> 44.56%، وأسعار الخضروات المجففة بمقدار 23.78%، وأسعار السكر</w:t>
      </w:r>
      <w:r w:rsidR="006C095D" w:rsidRPr="00C72969">
        <w:rPr>
          <w:rFonts w:ascii="Simplified Arabic" w:hAnsi="Simplified Arabic" w:cs="Simplified Arabic"/>
          <w:sz w:val="26"/>
          <w:szCs w:val="26"/>
          <w:rtl/>
        </w:rPr>
        <w:t xml:space="preserve"> بمقدار</w:t>
      </w:r>
      <w:r w:rsidR="00085CA7" w:rsidRPr="00C72969">
        <w:rPr>
          <w:rFonts w:ascii="Simplified Arabic" w:hAnsi="Simplified Arabic" w:cs="Simplified Arabic"/>
          <w:sz w:val="26"/>
          <w:szCs w:val="26"/>
          <w:rtl/>
        </w:rPr>
        <w:t xml:space="preserve"> 14.44%، وأسعار الفواكه الطازجة بمقدار 9.24%، وأسعار المحروقات السائلة المستخدمة كوقود للسيارات "الديزل" بمقدار 2.37%، و"البنزين" بمقدار 2.20%، وأسعار اللحوم الطازجة بمقدار 1.97%، وأسعار البيض بمقدار 0.91%، </w:t>
      </w:r>
      <w:r w:rsidR="00085CA7" w:rsidRPr="00C72969">
        <w:rPr>
          <w:rFonts w:ascii="Simplified Arabic" w:hAnsi="Simplified Arabic" w:cs="Simplified Arabic"/>
          <w:sz w:val="26"/>
          <w:szCs w:val="26"/>
          <w:rtl/>
        </w:rPr>
        <w:lastRenderedPageBreak/>
        <w:t xml:space="preserve">وأسعار الدجاج الطازج بمقدار 0.84%، </w:t>
      </w:r>
      <w:r w:rsidRPr="00C72969">
        <w:rPr>
          <w:rFonts w:ascii="Simplified Arabic" w:hAnsi="Simplified Arabic" w:cs="Simplified Arabic"/>
          <w:sz w:val="26"/>
          <w:szCs w:val="26"/>
          <w:rtl/>
        </w:rPr>
        <w:t xml:space="preserve">على الرغم من </w:t>
      </w:r>
      <w:r w:rsidR="00085CA7" w:rsidRPr="00C72969">
        <w:rPr>
          <w:rFonts w:ascii="Simplified Arabic" w:hAnsi="Simplified Arabic" w:cs="Simplified Arabic"/>
          <w:sz w:val="26"/>
          <w:szCs w:val="26"/>
          <w:rtl/>
        </w:rPr>
        <w:t>ارتفاع</w:t>
      </w:r>
      <w:r w:rsidRPr="00C72969">
        <w:rPr>
          <w:rFonts w:ascii="Simplified Arabic" w:hAnsi="Simplified Arabic" w:cs="Simplified Arabic"/>
          <w:sz w:val="26"/>
          <w:szCs w:val="26"/>
          <w:rtl/>
        </w:rPr>
        <w:t xml:space="preserve"> </w:t>
      </w:r>
      <w:r w:rsidR="00085CA7" w:rsidRPr="00C72969">
        <w:rPr>
          <w:rFonts w:ascii="Simplified Arabic" w:hAnsi="Simplified Arabic" w:cs="Simplified Arabic"/>
          <w:sz w:val="26"/>
          <w:szCs w:val="26"/>
          <w:rtl/>
        </w:rPr>
        <w:t>أسعار الخضروات الطازجة بنسبة 6.88%، وأسعار الأرز بنسبة 2.28%، وأسعار الطحين الأبيض بنسبة 1.29</w:t>
      </w:r>
      <w:r w:rsidR="006C095D" w:rsidRPr="00C72969">
        <w:rPr>
          <w:rFonts w:ascii="Simplified Arabic" w:hAnsi="Simplified Arabic" w:cs="Simplified Arabic"/>
          <w:sz w:val="26"/>
          <w:szCs w:val="26"/>
          <w:rtl/>
        </w:rPr>
        <w:t>%، وأسعار الزيوت النباتية بنسبة</w:t>
      </w:r>
      <w:r w:rsidR="00085CA7" w:rsidRPr="00C72969">
        <w:rPr>
          <w:rFonts w:ascii="Simplified Arabic" w:hAnsi="Simplified Arabic" w:cs="Simplified Arabic"/>
          <w:sz w:val="26"/>
          <w:szCs w:val="26"/>
          <w:rtl/>
        </w:rPr>
        <w:t xml:space="preserve"> 1.03%</w:t>
      </w:r>
      <w:r w:rsidRPr="00C72969">
        <w:rPr>
          <w:rFonts w:ascii="Simplified Arabic" w:hAnsi="Simplified Arabic" w:cs="Simplified Arabic"/>
          <w:sz w:val="26"/>
          <w:szCs w:val="26"/>
          <w:rtl/>
        </w:rPr>
        <w:t>.</w:t>
      </w:r>
    </w:p>
    <w:p w:rsidR="00846BAF" w:rsidRPr="00C72969" w:rsidRDefault="00846BAF" w:rsidP="00846BAF">
      <w:pPr>
        <w:jc w:val="both"/>
        <w:rPr>
          <w:rFonts w:ascii="Simplified Arabic" w:hAnsi="Simplified Arabic" w:cs="Simplified Arabic"/>
          <w:sz w:val="10"/>
          <w:szCs w:val="10"/>
          <w:rtl/>
        </w:rPr>
      </w:pPr>
    </w:p>
    <w:p w:rsidR="00846BAF" w:rsidRPr="00C72969" w:rsidRDefault="00846BAF" w:rsidP="003F5667">
      <w:pPr>
        <w:jc w:val="both"/>
        <w:rPr>
          <w:rFonts w:ascii="Simplified Arabic" w:hAnsi="Simplified Arabic" w:cs="Simplified Arabic"/>
          <w:sz w:val="26"/>
          <w:szCs w:val="26"/>
          <w:rtl/>
        </w:rPr>
      </w:pPr>
      <w:r w:rsidRPr="00C72969">
        <w:rPr>
          <w:rFonts w:ascii="Simplified Arabic" w:hAnsi="Simplified Arabic" w:cs="Simplified Arabic"/>
          <w:sz w:val="26"/>
          <w:szCs w:val="26"/>
          <w:rtl/>
        </w:rPr>
        <w:t>سجلت</w:t>
      </w:r>
      <w:r w:rsidR="001E4D3A" w:rsidRPr="00C72969">
        <w:rPr>
          <w:rFonts w:ascii="Simplified Arabic" w:hAnsi="Simplified Arabic" w:cs="Simplified Arabic"/>
          <w:sz w:val="26"/>
          <w:szCs w:val="26"/>
          <w:rtl/>
        </w:rPr>
        <w:t xml:space="preserve"> </w:t>
      </w:r>
      <w:r w:rsidRPr="00C72969">
        <w:rPr>
          <w:rFonts w:ascii="Simplified Arabic" w:hAnsi="Simplified Arabic" w:cs="Simplified Arabic"/>
          <w:sz w:val="26"/>
          <w:szCs w:val="26"/>
          <w:rtl/>
        </w:rPr>
        <w:t>أسعار</w:t>
      </w:r>
      <w:r w:rsidR="001E4D3A" w:rsidRPr="00C72969">
        <w:rPr>
          <w:rFonts w:ascii="Simplified Arabic" w:hAnsi="Simplified Arabic" w:cs="Simplified Arabic"/>
          <w:sz w:val="26"/>
          <w:szCs w:val="26"/>
          <w:rtl/>
        </w:rPr>
        <w:t xml:space="preserve"> </w:t>
      </w:r>
      <w:r w:rsidRPr="00C72969">
        <w:rPr>
          <w:rFonts w:ascii="Simplified Arabic" w:hAnsi="Simplified Arabic" w:cs="Simplified Arabic"/>
          <w:sz w:val="26"/>
          <w:szCs w:val="26"/>
          <w:rtl/>
        </w:rPr>
        <w:t>السلع</w:t>
      </w:r>
      <w:r w:rsidR="001E4D3A" w:rsidRPr="00C72969">
        <w:rPr>
          <w:rFonts w:ascii="Simplified Arabic" w:hAnsi="Simplified Arabic" w:cs="Simplified Arabic"/>
          <w:sz w:val="26"/>
          <w:szCs w:val="26"/>
          <w:rtl/>
        </w:rPr>
        <w:t xml:space="preserve"> </w:t>
      </w:r>
      <w:r w:rsidRPr="00C72969">
        <w:rPr>
          <w:rFonts w:ascii="Simplified Arabic" w:hAnsi="Simplified Arabic" w:cs="Simplified Arabic"/>
          <w:sz w:val="26"/>
          <w:szCs w:val="26"/>
          <w:rtl/>
        </w:rPr>
        <w:t>الآتية</w:t>
      </w:r>
      <w:r w:rsidR="001E4D3A" w:rsidRPr="00C72969">
        <w:rPr>
          <w:rFonts w:ascii="Simplified Arabic" w:hAnsi="Simplified Arabic" w:cs="Simplified Arabic"/>
          <w:sz w:val="26"/>
          <w:szCs w:val="26"/>
          <w:rtl/>
        </w:rPr>
        <w:t xml:space="preserve"> </w:t>
      </w:r>
      <w:r w:rsidR="00237015" w:rsidRPr="00C72969">
        <w:rPr>
          <w:rFonts w:ascii="Simplified Arabic" w:hAnsi="Simplified Arabic" w:cs="Simplified Arabic"/>
          <w:b/>
          <w:bCs/>
          <w:sz w:val="26"/>
          <w:szCs w:val="26"/>
          <w:rtl/>
          <w:lang w:bidi="ar-JO"/>
        </w:rPr>
        <w:t>انخفاضاً</w:t>
      </w:r>
      <w:r w:rsidRPr="00C72969">
        <w:rPr>
          <w:rFonts w:ascii="Simplified Arabic" w:hAnsi="Simplified Arabic" w:cs="Simplified Arabic"/>
          <w:b/>
          <w:bCs/>
          <w:sz w:val="26"/>
          <w:szCs w:val="26"/>
          <w:rtl/>
          <w:lang w:bidi="ar-JO"/>
        </w:rPr>
        <w:t xml:space="preserve"> </w:t>
      </w:r>
      <w:r w:rsidRPr="00C72969">
        <w:rPr>
          <w:rFonts w:ascii="Simplified Arabic" w:hAnsi="Simplified Arabic" w:cs="Simplified Arabic"/>
          <w:sz w:val="26"/>
          <w:szCs w:val="26"/>
          <w:rtl/>
        </w:rPr>
        <w:t>في</w:t>
      </w:r>
      <w:r w:rsidR="001E4D3A" w:rsidRPr="00C72969">
        <w:rPr>
          <w:rFonts w:ascii="Simplified Arabic" w:hAnsi="Simplified Arabic" w:cs="Simplified Arabic"/>
          <w:sz w:val="26"/>
          <w:szCs w:val="26"/>
          <w:rtl/>
        </w:rPr>
        <w:t xml:space="preserve"> </w:t>
      </w:r>
      <w:r w:rsidRPr="00C72969">
        <w:rPr>
          <w:rFonts w:ascii="Simplified Arabic" w:hAnsi="Simplified Arabic" w:cs="Simplified Arabic"/>
          <w:sz w:val="26"/>
          <w:szCs w:val="26"/>
          <w:rtl/>
        </w:rPr>
        <w:t>القدس</w:t>
      </w:r>
      <w:r w:rsidR="00880AF1" w:rsidRPr="00C72969">
        <w:rPr>
          <w:rFonts w:ascii="Simplified Arabic" w:hAnsi="Simplified Arabic" w:cs="Simplified Arabic"/>
          <w:sz w:val="26"/>
          <w:szCs w:val="26"/>
          <w:rtl/>
        </w:rPr>
        <w:t xml:space="preserve"> </w:t>
      </w:r>
      <w:r w:rsidRPr="00C72969">
        <w:rPr>
          <w:rFonts w:ascii="Simplified Arabic" w:hAnsi="Simplified Arabic" w:cs="Simplified Arabic"/>
          <w:sz w:val="26"/>
          <w:szCs w:val="26"/>
        </w:rPr>
        <w:t>J1</w:t>
      </w:r>
      <w:r w:rsidRPr="00C72969">
        <w:rPr>
          <w:rFonts w:ascii="Simplified Arabic" w:hAnsi="Simplified Arabic" w:cs="Simplified Arabic"/>
          <w:sz w:val="26"/>
          <w:szCs w:val="26"/>
          <w:rtl/>
        </w:rPr>
        <w:t>*</w:t>
      </w:r>
      <w:r w:rsidR="001E4D3A" w:rsidRPr="00C72969">
        <w:rPr>
          <w:rFonts w:ascii="Simplified Arabic" w:hAnsi="Simplified Arabic" w:cs="Simplified Arabic"/>
          <w:sz w:val="26"/>
          <w:szCs w:val="26"/>
          <w:rtl/>
        </w:rPr>
        <w:t xml:space="preserve"> </w:t>
      </w:r>
      <w:r w:rsidRPr="00C72969">
        <w:rPr>
          <w:rFonts w:ascii="Simplified Arabic" w:hAnsi="Simplified Arabic" w:cs="Simplified Arabic"/>
          <w:sz w:val="26"/>
          <w:szCs w:val="26"/>
          <w:rtl/>
        </w:rPr>
        <w:t>لتبلغ</w:t>
      </w:r>
      <w:r w:rsidR="001E4D3A" w:rsidRPr="00C72969">
        <w:rPr>
          <w:rFonts w:ascii="Simplified Arabic" w:hAnsi="Simplified Arabic" w:cs="Simplified Arabic"/>
          <w:sz w:val="26"/>
          <w:szCs w:val="26"/>
          <w:rtl/>
        </w:rPr>
        <w:t xml:space="preserve"> </w:t>
      </w:r>
      <w:r w:rsidRPr="00C72969">
        <w:rPr>
          <w:rFonts w:ascii="Simplified Arabic" w:hAnsi="Simplified Arabic" w:cs="Simplified Arabic"/>
          <w:sz w:val="26"/>
          <w:szCs w:val="26"/>
          <w:rtl/>
        </w:rPr>
        <w:t xml:space="preserve">بالمتوسط: </w:t>
      </w:r>
      <w:r w:rsidR="0044025A" w:rsidRPr="00C72969">
        <w:rPr>
          <w:rFonts w:ascii="Simplified Arabic" w:hAnsi="Simplified Arabic" w:cs="Simplified Arabic"/>
          <w:sz w:val="26"/>
          <w:szCs w:val="26"/>
          <w:rtl/>
        </w:rPr>
        <w:t>البطاطا</w:t>
      </w:r>
      <w:r w:rsidR="003F5667" w:rsidRPr="00C72969">
        <w:rPr>
          <w:rFonts w:ascii="Simplified Arabic" w:hAnsi="Simplified Arabic" w:cs="Simplified Arabic"/>
          <w:sz w:val="26"/>
          <w:szCs w:val="26"/>
          <w:rtl/>
        </w:rPr>
        <w:t xml:space="preserve"> والبطيخ 3 شواكل/كغم لكل منهما، والبصل</w:t>
      </w:r>
      <w:r w:rsidR="00C72969">
        <w:rPr>
          <w:rFonts w:ascii="Simplified Arabic" w:hAnsi="Simplified Arabic" w:cs="Simplified Arabic" w:hint="cs"/>
          <w:sz w:val="26"/>
          <w:szCs w:val="26"/>
          <w:rtl/>
        </w:rPr>
        <w:t xml:space="preserve">            </w:t>
      </w:r>
      <w:r w:rsidR="003F5667" w:rsidRPr="00C72969">
        <w:rPr>
          <w:rFonts w:ascii="Simplified Arabic" w:hAnsi="Simplified Arabic" w:cs="Simplified Arabic"/>
          <w:sz w:val="26"/>
          <w:szCs w:val="26"/>
          <w:rtl/>
        </w:rPr>
        <w:t xml:space="preserve"> 2 شواكل/كغم،</w:t>
      </w:r>
      <w:r w:rsidR="00313B09" w:rsidRPr="00C72969">
        <w:rPr>
          <w:rFonts w:ascii="Simplified Arabic" w:hAnsi="Simplified Arabic" w:cs="Simplified Arabic"/>
          <w:sz w:val="26"/>
          <w:szCs w:val="26"/>
          <w:rtl/>
        </w:rPr>
        <w:t xml:space="preserve"> </w:t>
      </w:r>
      <w:r w:rsidR="003F5667" w:rsidRPr="00C72969">
        <w:rPr>
          <w:rFonts w:ascii="Simplified Arabic" w:hAnsi="Simplified Arabic" w:cs="Simplified Arabic"/>
          <w:sz w:val="26"/>
          <w:szCs w:val="26"/>
          <w:rtl/>
        </w:rPr>
        <w:t>والسكر 5 شواكل/كغم، والموز 7 شواكل/كغم، والشمام 5 شواكل/كغم، والبنزين "95" 7.37 شواكل/لتر، والسولار 7.00 شواكل/لتر</w:t>
      </w:r>
      <w:r w:rsidR="0044025A" w:rsidRPr="00C72969">
        <w:rPr>
          <w:rFonts w:ascii="Simplified Arabic" w:hAnsi="Simplified Arabic" w:cs="Simplified Arabic"/>
          <w:sz w:val="26"/>
          <w:szCs w:val="26"/>
          <w:rtl/>
        </w:rPr>
        <w:t xml:space="preserve">، </w:t>
      </w:r>
      <w:r w:rsidR="00681396" w:rsidRPr="00C72969">
        <w:rPr>
          <w:rFonts w:ascii="Simplified Arabic" w:hAnsi="Simplified Arabic" w:cs="Simplified Arabic"/>
          <w:sz w:val="26"/>
          <w:szCs w:val="26"/>
          <w:rtl/>
        </w:rPr>
        <w:t xml:space="preserve">ولحم </w:t>
      </w:r>
      <w:r w:rsidR="003F5667" w:rsidRPr="00C72969">
        <w:rPr>
          <w:rFonts w:ascii="Simplified Arabic" w:hAnsi="Simplified Arabic" w:cs="Simplified Arabic"/>
          <w:sz w:val="26"/>
          <w:szCs w:val="26"/>
          <w:rtl/>
        </w:rPr>
        <w:t>العجل 71</w:t>
      </w:r>
      <w:r w:rsidR="00681396" w:rsidRPr="00C72969">
        <w:rPr>
          <w:rFonts w:ascii="Simplified Arabic" w:hAnsi="Simplified Arabic" w:cs="Simplified Arabic"/>
          <w:sz w:val="26"/>
          <w:szCs w:val="26"/>
          <w:rtl/>
        </w:rPr>
        <w:t xml:space="preserve"> شيكلاً/كغم، </w:t>
      </w:r>
      <w:r w:rsidR="003F5667" w:rsidRPr="00C72969">
        <w:rPr>
          <w:rFonts w:ascii="Simplified Arabic" w:hAnsi="Simplified Arabic" w:cs="Simplified Arabic"/>
          <w:sz w:val="26"/>
          <w:szCs w:val="26"/>
          <w:rtl/>
        </w:rPr>
        <w:t>والبيض 32 شيكلا/2كغم</w:t>
      </w:r>
      <w:r w:rsidR="0044025A" w:rsidRPr="00C72969">
        <w:rPr>
          <w:rFonts w:ascii="Simplified Arabic" w:hAnsi="Simplified Arabic" w:cs="Simplified Arabic"/>
          <w:sz w:val="26"/>
          <w:szCs w:val="26"/>
          <w:rtl/>
        </w:rPr>
        <w:t>،</w:t>
      </w:r>
      <w:r w:rsidR="003F5667" w:rsidRPr="00C72969">
        <w:rPr>
          <w:rFonts w:ascii="Simplified Arabic" w:hAnsi="Simplified Arabic" w:cs="Simplified Arabic"/>
          <w:sz w:val="26"/>
          <w:szCs w:val="26"/>
          <w:rtl/>
        </w:rPr>
        <w:t xml:space="preserve"> والدجاج الطازج 23 شيكلاً/كغم.</w:t>
      </w:r>
    </w:p>
    <w:p w:rsidR="00846BAF" w:rsidRPr="00C72969" w:rsidRDefault="00846BAF" w:rsidP="00846BAF">
      <w:pPr>
        <w:jc w:val="both"/>
        <w:rPr>
          <w:rFonts w:ascii="Simplified Arabic" w:hAnsi="Simplified Arabic" w:cs="Simplified Arabic"/>
          <w:sz w:val="10"/>
          <w:szCs w:val="10"/>
          <w:rtl/>
        </w:rPr>
      </w:pPr>
    </w:p>
    <w:p w:rsidR="00C925A7" w:rsidRPr="00C72969" w:rsidRDefault="000A0AD3" w:rsidP="000A0AD3">
      <w:pPr>
        <w:jc w:val="both"/>
        <w:rPr>
          <w:rFonts w:ascii="Simplified Arabic" w:hAnsi="Simplified Arabic" w:cs="Simplified Arabic"/>
          <w:b/>
          <w:bCs/>
          <w:sz w:val="26"/>
          <w:szCs w:val="26"/>
          <w:rtl/>
        </w:rPr>
      </w:pPr>
      <w:r w:rsidRPr="00C72969">
        <w:rPr>
          <w:rFonts w:ascii="Simplified Arabic" w:hAnsi="Simplified Arabic" w:cs="Simplified Arabic"/>
          <w:b/>
          <w:bCs/>
          <w:sz w:val="26"/>
          <w:szCs w:val="26"/>
          <w:rtl/>
        </w:rPr>
        <w:t xml:space="preserve">رغم الارتفاع المستمر في أسعار اللحوم الطازجة في أسواق الضفة الغربية** منذ بداية العام 2025 الا أن مؤشر غلاء المعيشة يسجل </w:t>
      </w:r>
      <w:r w:rsidR="00411BB5" w:rsidRPr="00C72969">
        <w:rPr>
          <w:rFonts w:ascii="Simplified Arabic" w:hAnsi="Simplified Arabic" w:cs="Simplified Arabic"/>
          <w:b/>
          <w:bCs/>
          <w:sz w:val="26"/>
          <w:szCs w:val="26"/>
          <w:rtl/>
        </w:rPr>
        <w:t>انخفاض</w:t>
      </w:r>
      <w:r w:rsidRPr="00C72969">
        <w:rPr>
          <w:rFonts w:ascii="Simplified Arabic" w:hAnsi="Simplified Arabic" w:cs="Simplified Arabic"/>
          <w:b/>
          <w:bCs/>
          <w:sz w:val="26"/>
          <w:szCs w:val="26"/>
          <w:rtl/>
        </w:rPr>
        <w:t>اً</w:t>
      </w:r>
      <w:r w:rsidR="00237015" w:rsidRPr="00C72969">
        <w:rPr>
          <w:rFonts w:ascii="Simplified Arabic" w:hAnsi="Simplified Arabic" w:cs="Simplified Arabic"/>
          <w:b/>
          <w:bCs/>
          <w:sz w:val="26"/>
          <w:szCs w:val="26"/>
          <w:rtl/>
        </w:rPr>
        <w:t xml:space="preserve"> طفيف</w:t>
      </w:r>
      <w:r w:rsidRPr="00C72969">
        <w:rPr>
          <w:rFonts w:ascii="Simplified Arabic" w:hAnsi="Simplified Arabic" w:cs="Simplified Arabic"/>
          <w:b/>
          <w:bCs/>
          <w:sz w:val="26"/>
          <w:szCs w:val="26"/>
          <w:rtl/>
        </w:rPr>
        <w:t>اً</w:t>
      </w:r>
      <w:r w:rsidR="00237015" w:rsidRPr="00C72969">
        <w:rPr>
          <w:rFonts w:ascii="Simplified Arabic" w:hAnsi="Simplified Arabic" w:cs="Simplified Arabic"/>
          <w:b/>
          <w:bCs/>
          <w:sz w:val="26"/>
          <w:szCs w:val="26"/>
          <w:rtl/>
        </w:rPr>
        <w:t xml:space="preserve"> </w:t>
      </w:r>
      <w:r w:rsidR="00C8384C" w:rsidRPr="00C72969">
        <w:rPr>
          <w:rFonts w:ascii="Simplified Arabic" w:hAnsi="Simplified Arabic" w:cs="Simplified Arabic"/>
          <w:b/>
          <w:bCs/>
          <w:sz w:val="26"/>
          <w:szCs w:val="26"/>
          <w:rtl/>
        </w:rPr>
        <w:t>لشهر أيار 2025:</w:t>
      </w:r>
    </w:p>
    <w:p w:rsidR="00C925A7" w:rsidRPr="00C72969" w:rsidRDefault="00C925A7" w:rsidP="00DE5182">
      <w:pPr>
        <w:jc w:val="both"/>
        <w:rPr>
          <w:rFonts w:ascii="Simplified Arabic" w:hAnsi="Simplified Arabic" w:cs="Simplified Arabic"/>
          <w:sz w:val="26"/>
          <w:szCs w:val="26"/>
          <w:rtl/>
        </w:rPr>
      </w:pPr>
      <w:r w:rsidRPr="00C72969">
        <w:rPr>
          <w:rFonts w:ascii="Simplified Arabic" w:hAnsi="Simplified Arabic" w:cs="Simplified Arabic"/>
          <w:sz w:val="26"/>
          <w:szCs w:val="26"/>
          <w:rtl/>
        </w:rPr>
        <w:t>سجل</w:t>
      </w:r>
      <w:r w:rsidR="00313B09" w:rsidRPr="00C72969">
        <w:rPr>
          <w:rFonts w:ascii="Simplified Arabic" w:hAnsi="Simplified Arabic" w:cs="Simplified Arabic"/>
          <w:sz w:val="26"/>
          <w:szCs w:val="26"/>
          <w:rtl/>
        </w:rPr>
        <w:t xml:space="preserve"> </w:t>
      </w:r>
      <w:r w:rsidRPr="00C72969">
        <w:rPr>
          <w:rFonts w:ascii="Simplified Arabic" w:hAnsi="Simplified Arabic" w:cs="Simplified Arabic"/>
          <w:sz w:val="26"/>
          <w:szCs w:val="26"/>
          <w:rtl/>
        </w:rPr>
        <w:t>الرقم</w:t>
      </w:r>
      <w:r w:rsidR="00313B09" w:rsidRPr="00C72969">
        <w:rPr>
          <w:rFonts w:ascii="Simplified Arabic" w:hAnsi="Simplified Arabic" w:cs="Simplified Arabic"/>
          <w:sz w:val="26"/>
          <w:szCs w:val="26"/>
          <w:rtl/>
        </w:rPr>
        <w:t xml:space="preserve"> </w:t>
      </w:r>
      <w:r w:rsidRPr="00C72969">
        <w:rPr>
          <w:rFonts w:ascii="Simplified Arabic" w:hAnsi="Simplified Arabic" w:cs="Simplified Arabic"/>
          <w:sz w:val="26"/>
          <w:szCs w:val="26"/>
          <w:rtl/>
        </w:rPr>
        <w:t>القياسي</w:t>
      </w:r>
      <w:r w:rsidR="00313B09" w:rsidRPr="00C72969">
        <w:rPr>
          <w:rFonts w:ascii="Simplified Arabic" w:hAnsi="Simplified Arabic" w:cs="Simplified Arabic"/>
          <w:sz w:val="26"/>
          <w:szCs w:val="26"/>
          <w:rtl/>
        </w:rPr>
        <w:t xml:space="preserve"> </w:t>
      </w:r>
      <w:r w:rsidRPr="00C72969">
        <w:rPr>
          <w:rFonts w:ascii="Simplified Arabic" w:hAnsi="Simplified Arabic" w:cs="Simplified Arabic"/>
          <w:sz w:val="26"/>
          <w:szCs w:val="26"/>
          <w:rtl/>
        </w:rPr>
        <w:t>لأسعار</w:t>
      </w:r>
      <w:r w:rsidR="00313B09" w:rsidRPr="00C72969">
        <w:rPr>
          <w:rFonts w:ascii="Simplified Arabic" w:hAnsi="Simplified Arabic" w:cs="Simplified Arabic"/>
          <w:sz w:val="26"/>
          <w:szCs w:val="26"/>
          <w:rtl/>
        </w:rPr>
        <w:t xml:space="preserve"> </w:t>
      </w:r>
      <w:r w:rsidRPr="00C72969">
        <w:rPr>
          <w:rFonts w:ascii="Simplified Arabic" w:hAnsi="Simplified Arabic" w:cs="Simplified Arabic"/>
          <w:sz w:val="26"/>
          <w:szCs w:val="26"/>
          <w:rtl/>
        </w:rPr>
        <w:t>المستهلك</w:t>
      </w:r>
      <w:r w:rsidR="00313B09" w:rsidRPr="00C72969">
        <w:rPr>
          <w:rFonts w:ascii="Simplified Arabic" w:hAnsi="Simplified Arabic" w:cs="Simplified Arabic"/>
          <w:sz w:val="26"/>
          <w:szCs w:val="26"/>
          <w:rtl/>
        </w:rPr>
        <w:t xml:space="preserve"> </w:t>
      </w:r>
      <w:r w:rsidRPr="00C72969">
        <w:rPr>
          <w:rFonts w:ascii="Simplified Arabic" w:hAnsi="Simplified Arabic" w:cs="Simplified Arabic"/>
          <w:sz w:val="26"/>
          <w:szCs w:val="26"/>
          <w:rtl/>
        </w:rPr>
        <w:t>في</w:t>
      </w:r>
      <w:r w:rsidR="00313B09" w:rsidRPr="00C72969">
        <w:rPr>
          <w:rFonts w:ascii="Simplified Arabic" w:hAnsi="Simplified Arabic" w:cs="Simplified Arabic"/>
          <w:sz w:val="26"/>
          <w:szCs w:val="26"/>
          <w:rtl/>
        </w:rPr>
        <w:t xml:space="preserve"> </w:t>
      </w:r>
      <w:r w:rsidRPr="00C72969">
        <w:rPr>
          <w:rFonts w:ascii="Simplified Arabic" w:hAnsi="Simplified Arabic" w:cs="Simplified Arabic"/>
          <w:b/>
          <w:bCs/>
          <w:sz w:val="26"/>
          <w:szCs w:val="26"/>
          <w:rtl/>
        </w:rPr>
        <w:t>الضفة</w:t>
      </w:r>
      <w:r w:rsidR="00313B09" w:rsidRPr="00C72969">
        <w:rPr>
          <w:rFonts w:ascii="Simplified Arabic" w:hAnsi="Simplified Arabic" w:cs="Simplified Arabic"/>
          <w:b/>
          <w:bCs/>
          <w:sz w:val="26"/>
          <w:szCs w:val="26"/>
          <w:rtl/>
        </w:rPr>
        <w:t xml:space="preserve"> </w:t>
      </w:r>
      <w:r w:rsidRPr="00C72969">
        <w:rPr>
          <w:rFonts w:ascii="Simplified Arabic" w:hAnsi="Simplified Arabic" w:cs="Simplified Arabic"/>
          <w:b/>
          <w:bCs/>
          <w:sz w:val="26"/>
          <w:szCs w:val="26"/>
          <w:rtl/>
        </w:rPr>
        <w:t>الغربية**</w:t>
      </w:r>
      <w:r w:rsidR="00313B09" w:rsidRPr="00C72969">
        <w:rPr>
          <w:rFonts w:ascii="Simplified Arabic" w:hAnsi="Simplified Arabic" w:cs="Simplified Arabic"/>
          <w:b/>
          <w:bCs/>
          <w:sz w:val="26"/>
          <w:szCs w:val="26"/>
          <w:rtl/>
        </w:rPr>
        <w:t xml:space="preserve"> </w:t>
      </w:r>
      <w:r w:rsidR="00237015" w:rsidRPr="00C72969">
        <w:rPr>
          <w:rFonts w:ascii="Simplified Arabic" w:hAnsi="Simplified Arabic" w:cs="Simplified Arabic"/>
          <w:b/>
          <w:bCs/>
          <w:sz w:val="26"/>
          <w:szCs w:val="26"/>
          <w:rtl/>
        </w:rPr>
        <w:t>انخفاضاً طفيفاً</w:t>
      </w:r>
      <w:r w:rsidR="00313B09" w:rsidRPr="00C72969">
        <w:rPr>
          <w:rFonts w:ascii="Simplified Arabic" w:hAnsi="Simplified Arabic" w:cs="Simplified Arabic"/>
          <w:b/>
          <w:bCs/>
          <w:sz w:val="26"/>
          <w:szCs w:val="26"/>
          <w:rtl/>
        </w:rPr>
        <w:t xml:space="preserve"> </w:t>
      </w:r>
      <w:r w:rsidR="00237015" w:rsidRPr="00C72969">
        <w:rPr>
          <w:rFonts w:ascii="Simplified Arabic" w:hAnsi="Simplified Arabic" w:cs="Simplified Arabic"/>
          <w:b/>
          <w:bCs/>
          <w:sz w:val="26"/>
          <w:szCs w:val="26"/>
          <w:rtl/>
        </w:rPr>
        <w:t>مقداره</w:t>
      </w:r>
      <w:r w:rsidR="00313B09" w:rsidRPr="00C72969">
        <w:rPr>
          <w:rFonts w:ascii="Simplified Arabic" w:hAnsi="Simplified Arabic" w:cs="Simplified Arabic"/>
          <w:b/>
          <w:bCs/>
          <w:sz w:val="26"/>
          <w:szCs w:val="26"/>
          <w:rtl/>
        </w:rPr>
        <w:t xml:space="preserve"> </w:t>
      </w:r>
      <w:r w:rsidR="00411BB5" w:rsidRPr="00C72969">
        <w:rPr>
          <w:rFonts w:ascii="Simplified Arabic" w:hAnsi="Simplified Arabic" w:cs="Simplified Arabic"/>
          <w:b/>
          <w:bCs/>
          <w:sz w:val="26"/>
          <w:szCs w:val="26"/>
          <w:rtl/>
        </w:rPr>
        <w:t>0.</w:t>
      </w:r>
      <w:r w:rsidR="00237015" w:rsidRPr="00C72969">
        <w:rPr>
          <w:rFonts w:ascii="Simplified Arabic" w:hAnsi="Simplified Arabic" w:cs="Simplified Arabic"/>
          <w:b/>
          <w:bCs/>
          <w:sz w:val="26"/>
          <w:szCs w:val="26"/>
          <w:rtl/>
        </w:rPr>
        <w:t>05</w:t>
      </w:r>
      <w:r w:rsidRPr="00C72969">
        <w:rPr>
          <w:rFonts w:ascii="Simplified Arabic" w:hAnsi="Simplified Arabic" w:cs="Simplified Arabic"/>
          <w:b/>
          <w:bCs/>
          <w:sz w:val="26"/>
          <w:szCs w:val="26"/>
          <w:rtl/>
        </w:rPr>
        <w:t>%</w:t>
      </w:r>
      <w:r w:rsidR="00313B09" w:rsidRPr="00C72969">
        <w:rPr>
          <w:rFonts w:ascii="Simplified Arabic" w:hAnsi="Simplified Arabic" w:cs="Simplified Arabic"/>
          <w:b/>
          <w:bCs/>
          <w:sz w:val="26"/>
          <w:szCs w:val="26"/>
          <w:rtl/>
        </w:rPr>
        <w:t xml:space="preserve"> </w:t>
      </w:r>
      <w:r w:rsidRPr="00C72969">
        <w:rPr>
          <w:rFonts w:ascii="Simplified Arabic" w:hAnsi="Simplified Arabic" w:cs="Simplified Arabic"/>
          <w:sz w:val="26"/>
          <w:szCs w:val="26"/>
          <w:rtl/>
        </w:rPr>
        <w:t>خلال</w:t>
      </w:r>
      <w:r w:rsidR="00313B09" w:rsidRPr="00C72969">
        <w:rPr>
          <w:rFonts w:ascii="Simplified Arabic" w:hAnsi="Simplified Arabic" w:cs="Simplified Arabic"/>
          <w:sz w:val="26"/>
          <w:szCs w:val="26"/>
          <w:rtl/>
        </w:rPr>
        <w:t xml:space="preserve"> </w:t>
      </w:r>
      <w:r w:rsidRPr="00C72969">
        <w:rPr>
          <w:rFonts w:ascii="Simplified Arabic" w:hAnsi="Simplified Arabic" w:cs="Simplified Arabic"/>
          <w:sz w:val="26"/>
          <w:szCs w:val="26"/>
          <w:rtl/>
        </w:rPr>
        <w:t>شهر</w:t>
      </w:r>
      <w:r w:rsidR="00313B09" w:rsidRPr="00C72969">
        <w:rPr>
          <w:rFonts w:ascii="Simplified Arabic" w:hAnsi="Simplified Arabic" w:cs="Simplified Arabic"/>
          <w:sz w:val="26"/>
          <w:szCs w:val="26"/>
          <w:rtl/>
        </w:rPr>
        <w:t xml:space="preserve"> </w:t>
      </w:r>
      <w:r w:rsidR="008A41DF" w:rsidRPr="00C72969">
        <w:rPr>
          <w:rFonts w:ascii="Simplified Arabic" w:hAnsi="Simplified Arabic" w:cs="Simplified Arabic"/>
          <w:sz w:val="26"/>
          <w:szCs w:val="26"/>
          <w:rtl/>
        </w:rPr>
        <w:t>أيار</w:t>
      </w:r>
      <w:r w:rsidRPr="00C72969">
        <w:rPr>
          <w:rFonts w:ascii="Simplified Arabic" w:hAnsi="Simplified Arabic" w:cs="Simplified Arabic"/>
          <w:sz w:val="26"/>
          <w:szCs w:val="26"/>
          <w:rtl/>
        </w:rPr>
        <w:t xml:space="preserve"> 2025، مقارنة</w:t>
      </w:r>
      <w:r w:rsidR="00313B09" w:rsidRPr="00C72969">
        <w:rPr>
          <w:rFonts w:ascii="Simplified Arabic" w:hAnsi="Simplified Arabic" w:cs="Simplified Arabic"/>
          <w:sz w:val="26"/>
          <w:szCs w:val="26"/>
          <w:rtl/>
        </w:rPr>
        <w:t xml:space="preserve"> </w:t>
      </w:r>
      <w:r w:rsidRPr="00C72969">
        <w:rPr>
          <w:rFonts w:ascii="Simplified Arabic" w:hAnsi="Simplified Arabic" w:cs="Simplified Arabic"/>
          <w:sz w:val="26"/>
          <w:szCs w:val="26"/>
          <w:rtl/>
        </w:rPr>
        <w:t>مع</w:t>
      </w:r>
      <w:r w:rsidR="00313B09" w:rsidRPr="00C72969">
        <w:rPr>
          <w:rFonts w:ascii="Simplified Arabic" w:hAnsi="Simplified Arabic" w:cs="Simplified Arabic"/>
          <w:sz w:val="26"/>
          <w:szCs w:val="26"/>
          <w:rtl/>
        </w:rPr>
        <w:t xml:space="preserve"> </w:t>
      </w:r>
      <w:r w:rsidRPr="00C72969">
        <w:rPr>
          <w:rFonts w:ascii="Simplified Arabic" w:hAnsi="Simplified Arabic" w:cs="Simplified Arabic"/>
          <w:sz w:val="26"/>
          <w:szCs w:val="26"/>
          <w:rtl/>
        </w:rPr>
        <w:t>شهر</w:t>
      </w:r>
      <w:r w:rsidR="00313B09" w:rsidRPr="00C72969">
        <w:rPr>
          <w:rFonts w:ascii="Simplified Arabic" w:hAnsi="Simplified Arabic" w:cs="Simplified Arabic"/>
          <w:sz w:val="26"/>
          <w:szCs w:val="26"/>
          <w:rtl/>
        </w:rPr>
        <w:t xml:space="preserve"> </w:t>
      </w:r>
      <w:r w:rsidR="008A41DF" w:rsidRPr="00C72969">
        <w:rPr>
          <w:rFonts w:ascii="Simplified Arabic" w:hAnsi="Simplified Arabic" w:cs="Simplified Arabic"/>
          <w:sz w:val="26"/>
          <w:szCs w:val="26"/>
          <w:rtl/>
        </w:rPr>
        <w:t>نيسان</w:t>
      </w:r>
      <w:r w:rsidRPr="00C72969">
        <w:rPr>
          <w:rFonts w:ascii="Simplified Arabic" w:hAnsi="Simplified Arabic" w:cs="Simplified Arabic"/>
          <w:sz w:val="26"/>
          <w:szCs w:val="26"/>
          <w:rtl/>
        </w:rPr>
        <w:t xml:space="preserve"> 2025،</w:t>
      </w:r>
      <w:r w:rsidR="00313B09" w:rsidRPr="00C72969">
        <w:rPr>
          <w:rFonts w:ascii="Simplified Arabic" w:hAnsi="Simplified Arabic" w:cs="Simplified Arabic"/>
          <w:sz w:val="26"/>
          <w:szCs w:val="26"/>
          <w:rtl/>
        </w:rPr>
        <w:t xml:space="preserve"> </w:t>
      </w:r>
      <w:r w:rsidRPr="00C72969">
        <w:rPr>
          <w:rFonts w:ascii="Simplified Arabic" w:hAnsi="Simplified Arabic" w:cs="Simplified Arabic"/>
          <w:sz w:val="26"/>
          <w:szCs w:val="26"/>
          <w:rtl/>
        </w:rPr>
        <w:t>ويعزى</w:t>
      </w:r>
      <w:r w:rsidR="00313B09" w:rsidRPr="00C72969">
        <w:rPr>
          <w:rFonts w:ascii="Simplified Arabic" w:hAnsi="Simplified Arabic" w:cs="Simplified Arabic"/>
          <w:sz w:val="26"/>
          <w:szCs w:val="26"/>
          <w:rtl/>
        </w:rPr>
        <w:t xml:space="preserve"> </w:t>
      </w:r>
      <w:r w:rsidRPr="00C72969">
        <w:rPr>
          <w:rFonts w:ascii="Simplified Arabic" w:hAnsi="Simplified Arabic" w:cs="Simplified Arabic"/>
          <w:sz w:val="26"/>
          <w:szCs w:val="26"/>
          <w:rtl/>
        </w:rPr>
        <w:t>ذلك</w:t>
      </w:r>
      <w:r w:rsidR="00313B09" w:rsidRPr="00C72969">
        <w:rPr>
          <w:rFonts w:ascii="Simplified Arabic" w:hAnsi="Simplified Arabic" w:cs="Simplified Arabic"/>
          <w:sz w:val="26"/>
          <w:szCs w:val="26"/>
          <w:rtl/>
        </w:rPr>
        <w:t xml:space="preserve"> </w:t>
      </w:r>
      <w:r w:rsidRPr="00C72969">
        <w:rPr>
          <w:rFonts w:ascii="Simplified Arabic" w:hAnsi="Simplified Arabic" w:cs="Simplified Arabic"/>
          <w:sz w:val="26"/>
          <w:szCs w:val="26"/>
          <w:rtl/>
        </w:rPr>
        <w:t>إلى</w:t>
      </w:r>
      <w:r w:rsidR="00313B09" w:rsidRPr="00C72969">
        <w:rPr>
          <w:rFonts w:ascii="Simplified Arabic" w:hAnsi="Simplified Arabic" w:cs="Simplified Arabic"/>
          <w:sz w:val="26"/>
          <w:szCs w:val="26"/>
          <w:rtl/>
        </w:rPr>
        <w:t xml:space="preserve"> </w:t>
      </w:r>
      <w:r w:rsidR="00237015" w:rsidRPr="00C72969">
        <w:rPr>
          <w:rFonts w:ascii="Simplified Arabic" w:hAnsi="Simplified Arabic" w:cs="Simplified Arabic"/>
          <w:sz w:val="26"/>
          <w:szCs w:val="26"/>
          <w:rtl/>
        </w:rPr>
        <w:t>انخفاض</w:t>
      </w:r>
      <w:r w:rsidR="00313B09" w:rsidRPr="00C72969">
        <w:rPr>
          <w:rFonts w:ascii="Simplified Arabic" w:hAnsi="Simplified Arabic" w:cs="Simplified Arabic"/>
          <w:sz w:val="26"/>
          <w:szCs w:val="26"/>
          <w:rtl/>
        </w:rPr>
        <w:t xml:space="preserve"> </w:t>
      </w:r>
      <w:r w:rsidR="00237015" w:rsidRPr="00C72969">
        <w:rPr>
          <w:rFonts w:ascii="Simplified Arabic" w:hAnsi="Simplified Arabic" w:cs="Simplified Arabic"/>
          <w:sz w:val="26"/>
          <w:szCs w:val="26"/>
          <w:rtl/>
        </w:rPr>
        <w:t xml:space="preserve">أسعار الدجاج الطازج بمقدار 8.75%، وأسعار الخضروات المجففة بمقدار 7.07%، وأسعار الفواكه الطازجة بمقدار 5.22%، </w:t>
      </w:r>
      <w:r w:rsidR="00873E24" w:rsidRPr="00C72969">
        <w:rPr>
          <w:rFonts w:ascii="Simplified Arabic" w:hAnsi="Simplified Arabic" w:cs="Simplified Arabic"/>
          <w:sz w:val="26"/>
          <w:szCs w:val="26"/>
          <w:rtl/>
        </w:rPr>
        <w:t xml:space="preserve">وأسعار البطاطا بمقدار </w:t>
      </w:r>
      <w:r w:rsidR="00237015" w:rsidRPr="00C72969">
        <w:rPr>
          <w:rFonts w:ascii="Simplified Arabic" w:hAnsi="Simplified Arabic" w:cs="Simplified Arabic"/>
          <w:sz w:val="26"/>
          <w:szCs w:val="26"/>
          <w:rtl/>
        </w:rPr>
        <w:t>4.58</w:t>
      </w:r>
      <w:r w:rsidR="00873E24" w:rsidRPr="00C72969">
        <w:rPr>
          <w:rFonts w:ascii="Simplified Arabic" w:hAnsi="Simplified Arabic" w:cs="Simplified Arabic"/>
          <w:sz w:val="26"/>
          <w:szCs w:val="26"/>
          <w:rtl/>
        </w:rPr>
        <w:t xml:space="preserve">%، </w:t>
      </w:r>
      <w:r w:rsidR="00237015" w:rsidRPr="00C72969">
        <w:rPr>
          <w:rFonts w:ascii="Simplified Arabic" w:hAnsi="Simplified Arabic" w:cs="Simplified Arabic"/>
          <w:sz w:val="26"/>
          <w:szCs w:val="26"/>
          <w:rtl/>
        </w:rPr>
        <w:t xml:space="preserve">وأسعار المحروقات السائلة المستخدمة كوقود للسيارات "الديزل" بمقدار 3.36%، و"البنزين" بمقدار 2.44%، وأسعار السكر بمقدار 1.00%، </w:t>
      </w:r>
      <w:r w:rsidR="00115609" w:rsidRPr="00C72969">
        <w:rPr>
          <w:rFonts w:ascii="Simplified Arabic" w:hAnsi="Simplified Arabic" w:cs="Simplified Arabic"/>
          <w:sz w:val="26"/>
          <w:szCs w:val="26"/>
          <w:rtl/>
        </w:rPr>
        <w:t xml:space="preserve">على الرغم من </w:t>
      </w:r>
      <w:r w:rsidR="00237015" w:rsidRPr="00C72969">
        <w:rPr>
          <w:rFonts w:ascii="Simplified Arabic" w:hAnsi="Simplified Arabic" w:cs="Simplified Arabic"/>
          <w:sz w:val="26"/>
          <w:szCs w:val="26"/>
          <w:rtl/>
        </w:rPr>
        <w:t>ارتفاع</w:t>
      </w:r>
      <w:r w:rsidR="00313B09" w:rsidRPr="00C72969">
        <w:rPr>
          <w:rFonts w:ascii="Simplified Arabic" w:hAnsi="Simplified Arabic" w:cs="Simplified Arabic"/>
          <w:sz w:val="26"/>
          <w:szCs w:val="26"/>
          <w:rtl/>
        </w:rPr>
        <w:t xml:space="preserve"> </w:t>
      </w:r>
      <w:r w:rsidR="00237015" w:rsidRPr="00C72969">
        <w:rPr>
          <w:rFonts w:ascii="Simplified Arabic" w:hAnsi="Simplified Arabic" w:cs="Simplified Arabic"/>
          <w:sz w:val="26"/>
          <w:szCs w:val="26"/>
          <w:rtl/>
        </w:rPr>
        <w:t>أسعار الخضروات الطازجة بنسبة 9.65%، وأسعار اللحوم الطازجة بنسبة 4.92%، وأسعار الغاز بنسبة 1.38%</w:t>
      </w:r>
      <w:r w:rsidR="00873E24" w:rsidRPr="00C72969">
        <w:rPr>
          <w:rFonts w:ascii="Simplified Arabic" w:hAnsi="Simplified Arabic" w:cs="Simplified Arabic"/>
          <w:sz w:val="26"/>
          <w:szCs w:val="26"/>
          <w:rtl/>
        </w:rPr>
        <w:t>.</w:t>
      </w:r>
    </w:p>
    <w:p w:rsidR="00C925A7" w:rsidRPr="00C72969" w:rsidRDefault="00C925A7" w:rsidP="00C925A7">
      <w:pPr>
        <w:jc w:val="both"/>
        <w:rPr>
          <w:rFonts w:ascii="Simplified Arabic" w:hAnsi="Simplified Arabic" w:cs="Simplified Arabic"/>
          <w:sz w:val="10"/>
          <w:szCs w:val="10"/>
        </w:rPr>
      </w:pPr>
    </w:p>
    <w:p w:rsidR="00C925A7" w:rsidRPr="00C72969" w:rsidRDefault="00237015" w:rsidP="00C22705">
      <w:pPr>
        <w:jc w:val="both"/>
        <w:rPr>
          <w:rFonts w:ascii="Simplified Arabic" w:hAnsi="Simplified Arabic" w:cs="Simplified Arabic"/>
          <w:sz w:val="26"/>
          <w:szCs w:val="26"/>
          <w:rtl/>
        </w:rPr>
      </w:pPr>
      <w:r w:rsidRPr="00C72969">
        <w:rPr>
          <w:rFonts w:ascii="Simplified Arabic" w:hAnsi="Simplified Arabic" w:cs="Simplified Arabic"/>
          <w:b/>
          <w:bCs/>
          <w:sz w:val="26"/>
          <w:szCs w:val="26"/>
          <w:rtl/>
        </w:rPr>
        <w:t>انخفضت</w:t>
      </w:r>
      <w:r w:rsidR="00313B09" w:rsidRPr="00C72969">
        <w:rPr>
          <w:rFonts w:ascii="Simplified Arabic" w:hAnsi="Simplified Arabic" w:cs="Simplified Arabic"/>
          <w:b/>
          <w:bCs/>
          <w:sz w:val="26"/>
          <w:szCs w:val="26"/>
          <w:rtl/>
        </w:rPr>
        <w:t xml:space="preserve"> </w:t>
      </w:r>
      <w:r w:rsidR="00C925A7" w:rsidRPr="00C72969">
        <w:rPr>
          <w:rFonts w:ascii="Simplified Arabic" w:hAnsi="Simplified Arabic" w:cs="Simplified Arabic"/>
          <w:b/>
          <w:bCs/>
          <w:sz w:val="26"/>
          <w:szCs w:val="26"/>
          <w:rtl/>
        </w:rPr>
        <w:t>أسعار</w:t>
      </w:r>
      <w:r w:rsidR="00313B09" w:rsidRPr="00C72969">
        <w:rPr>
          <w:rFonts w:ascii="Simplified Arabic" w:hAnsi="Simplified Arabic" w:cs="Simplified Arabic"/>
          <w:b/>
          <w:bCs/>
          <w:sz w:val="26"/>
          <w:szCs w:val="26"/>
          <w:rtl/>
        </w:rPr>
        <w:t xml:space="preserve"> </w:t>
      </w:r>
      <w:r w:rsidR="00C925A7" w:rsidRPr="00C72969">
        <w:rPr>
          <w:rFonts w:ascii="Simplified Arabic" w:hAnsi="Simplified Arabic" w:cs="Simplified Arabic"/>
          <w:sz w:val="26"/>
          <w:szCs w:val="26"/>
          <w:rtl/>
        </w:rPr>
        <w:t>السلع</w:t>
      </w:r>
      <w:r w:rsidR="00313B09" w:rsidRPr="00C72969">
        <w:rPr>
          <w:rFonts w:ascii="Simplified Arabic" w:hAnsi="Simplified Arabic" w:cs="Simplified Arabic"/>
          <w:sz w:val="26"/>
          <w:szCs w:val="26"/>
          <w:rtl/>
        </w:rPr>
        <w:t xml:space="preserve"> </w:t>
      </w:r>
      <w:r w:rsidR="00C925A7" w:rsidRPr="00C72969">
        <w:rPr>
          <w:rFonts w:ascii="Simplified Arabic" w:hAnsi="Simplified Arabic" w:cs="Simplified Arabic"/>
          <w:sz w:val="26"/>
          <w:szCs w:val="26"/>
          <w:rtl/>
        </w:rPr>
        <w:t>الآتية</w:t>
      </w:r>
      <w:r w:rsidR="00313B09" w:rsidRPr="00C72969">
        <w:rPr>
          <w:rFonts w:ascii="Simplified Arabic" w:hAnsi="Simplified Arabic" w:cs="Simplified Arabic"/>
          <w:sz w:val="26"/>
          <w:szCs w:val="26"/>
          <w:rtl/>
        </w:rPr>
        <w:t xml:space="preserve"> </w:t>
      </w:r>
      <w:r w:rsidR="00C925A7" w:rsidRPr="00C72969">
        <w:rPr>
          <w:rFonts w:ascii="Simplified Arabic" w:hAnsi="Simplified Arabic" w:cs="Simplified Arabic"/>
          <w:sz w:val="26"/>
          <w:szCs w:val="26"/>
          <w:rtl/>
        </w:rPr>
        <w:t>في</w:t>
      </w:r>
      <w:r w:rsidR="00313B09" w:rsidRPr="00C72969">
        <w:rPr>
          <w:rFonts w:ascii="Simplified Arabic" w:hAnsi="Simplified Arabic" w:cs="Simplified Arabic"/>
          <w:sz w:val="26"/>
          <w:szCs w:val="26"/>
          <w:rtl/>
        </w:rPr>
        <w:t xml:space="preserve"> </w:t>
      </w:r>
      <w:r w:rsidR="00C925A7" w:rsidRPr="00C72969">
        <w:rPr>
          <w:rFonts w:ascii="Simplified Arabic" w:hAnsi="Simplified Arabic" w:cs="Simplified Arabic"/>
          <w:sz w:val="26"/>
          <w:szCs w:val="26"/>
          <w:rtl/>
        </w:rPr>
        <w:t>الضفة</w:t>
      </w:r>
      <w:r w:rsidR="00313B09" w:rsidRPr="00C72969">
        <w:rPr>
          <w:rFonts w:ascii="Simplified Arabic" w:hAnsi="Simplified Arabic" w:cs="Simplified Arabic"/>
          <w:sz w:val="26"/>
          <w:szCs w:val="26"/>
          <w:rtl/>
        </w:rPr>
        <w:t xml:space="preserve"> </w:t>
      </w:r>
      <w:r w:rsidR="00C925A7" w:rsidRPr="00C72969">
        <w:rPr>
          <w:rFonts w:ascii="Simplified Arabic" w:hAnsi="Simplified Arabic" w:cs="Simplified Arabic"/>
          <w:sz w:val="26"/>
          <w:szCs w:val="26"/>
          <w:rtl/>
        </w:rPr>
        <w:t>الغربية**</w:t>
      </w:r>
      <w:r w:rsidR="00313B09" w:rsidRPr="00C72969">
        <w:rPr>
          <w:rFonts w:ascii="Simplified Arabic" w:hAnsi="Simplified Arabic" w:cs="Simplified Arabic"/>
          <w:sz w:val="26"/>
          <w:szCs w:val="26"/>
          <w:rtl/>
        </w:rPr>
        <w:t xml:space="preserve"> </w:t>
      </w:r>
      <w:r w:rsidR="00C925A7" w:rsidRPr="00C72969">
        <w:rPr>
          <w:rFonts w:ascii="Simplified Arabic" w:hAnsi="Simplified Arabic" w:cs="Simplified Arabic"/>
          <w:sz w:val="26"/>
          <w:szCs w:val="26"/>
          <w:rtl/>
        </w:rPr>
        <w:t>لتبلغ</w:t>
      </w:r>
      <w:r w:rsidR="00313B09" w:rsidRPr="00C72969">
        <w:rPr>
          <w:rFonts w:ascii="Simplified Arabic" w:hAnsi="Simplified Arabic" w:cs="Simplified Arabic"/>
          <w:sz w:val="26"/>
          <w:szCs w:val="26"/>
          <w:rtl/>
        </w:rPr>
        <w:t xml:space="preserve"> </w:t>
      </w:r>
      <w:r w:rsidR="00C925A7" w:rsidRPr="00C72969">
        <w:rPr>
          <w:rFonts w:ascii="Simplified Arabic" w:hAnsi="Simplified Arabic" w:cs="Simplified Arabic"/>
          <w:sz w:val="26"/>
          <w:szCs w:val="26"/>
          <w:rtl/>
        </w:rPr>
        <w:t>بالمتوسط</w:t>
      </w:r>
      <w:r w:rsidR="00313B09" w:rsidRPr="00C72969">
        <w:rPr>
          <w:rFonts w:ascii="Simplified Arabic" w:hAnsi="Simplified Arabic" w:cs="Simplified Arabic"/>
          <w:sz w:val="26"/>
          <w:szCs w:val="26"/>
          <w:rtl/>
        </w:rPr>
        <w:t>؛</w:t>
      </w:r>
      <w:r w:rsidR="00C925A7" w:rsidRPr="00C72969">
        <w:rPr>
          <w:rFonts w:ascii="Simplified Arabic" w:hAnsi="Simplified Arabic" w:cs="Simplified Arabic"/>
          <w:sz w:val="26"/>
          <w:szCs w:val="26"/>
          <w:rtl/>
        </w:rPr>
        <w:t xml:space="preserve"> </w:t>
      </w:r>
      <w:r w:rsidR="00AB5EB6" w:rsidRPr="00C72969">
        <w:rPr>
          <w:rFonts w:ascii="Simplified Arabic" w:hAnsi="Simplified Arabic" w:cs="Simplified Arabic"/>
          <w:sz w:val="26"/>
          <w:szCs w:val="26"/>
          <w:rtl/>
        </w:rPr>
        <w:t>الدجاج الطازج</w:t>
      </w:r>
      <w:r w:rsidR="00F1490F" w:rsidRPr="00C72969">
        <w:rPr>
          <w:rFonts w:ascii="Simplified Arabic" w:hAnsi="Simplified Arabic" w:cs="Simplified Arabic"/>
          <w:sz w:val="26"/>
          <w:szCs w:val="26"/>
          <w:rtl/>
        </w:rPr>
        <w:t xml:space="preserve"> 15 شيكلاً/كغم، والبصل الناشف</w:t>
      </w:r>
      <w:r w:rsidR="00AB5EB6" w:rsidRPr="00C72969">
        <w:rPr>
          <w:rFonts w:ascii="Simplified Arabic" w:hAnsi="Simplified Arabic" w:cs="Simplified Arabic"/>
          <w:sz w:val="26"/>
          <w:szCs w:val="26"/>
          <w:rtl/>
        </w:rPr>
        <w:t xml:space="preserve"> والبطاطا</w:t>
      </w:r>
      <w:r w:rsidR="00F1490F" w:rsidRPr="00C72969">
        <w:rPr>
          <w:rFonts w:ascii="Simplified Arabic" w:hAnsi="Simplified Arabic" w:cs="Simplified Arabic"/>
          <w:sz w:val="26"/>
          <w:szCs w:val="26"/>
          <w:rtl/>
        </w:rPr>
        <w:t xml:space="preserve"> </w:t>
      </w:r>
      <w:r w:rsidR="00AB5EB6" w:rsidRPr="00C72969">
        <w:rPr>
          <w:rFonts w:ascii="Simplified Arabic" w:hAnsi="Simplified Arabic" w:cs="Simplified Arabic"/>
          <w:sz w:val="26"/>
          <w:szCs w:val="26"/>
          <w:rtl/>
        </w:rPr>
        <w:t>3</w:t>
      </w:r>
      <w:r w:rsidR="00F1490F" w:rsidRPr="00C72969">
        <w:rPr>
          <w:rFonts w:ascii="Simplified Arabic" w:hAnsi="Simplified Arabic" w:cs="Simplified Arabic"/>
          <w:sz w:val="26"/>
          <w:szCs w:val="26"/>
          <w:rtl/>
        </w:rPr>
        <w:t xml:space="preserve"> شواكل/كغم</w:t>
      </w:r>
      <w:r w:rsidR="00AB5EB6" w:rsidRPr="00C72969">
        <w:rPr>
          <w:rFonts w:ascii="Simplified Arabic" w:hAnsi="Simplified Arabic" w:cs="Simplified Arabic"/>
          <w:sz w:val="26"/>
          <w:szCs w:val="26"/>
          <w:rtl/>
        </w:rPr>
        <w:t xml:space="preserve"> لكل منهما</w:t>
      </w:r>
      <w:r w:rsidR="00F1490F" w:rsidRPr="00C72969">
        <w:rPr>
          <w:rFonts w:ascii="Simplified Arabic" w:hAnsi="Simplified Arabic" w:cs="Simplified Arabic"/>
          <w:sz w:val="26"/>
          <w:szCs w:val="26"/>
          <w:rtl/>
        </w:rPr>
        <w:t xml:space="preserve">، </w:t>
      </w:r>
      <w:r w:rsidR="00AB5EB6" w:rsidRPr="00C72969">
        <w:rPr>
          <w:rFonts w:ascii="Simplified Arabic" w:hAnsi="Simplified Arabic" w:cs="Simplified Arabic"/>
          <w:sz w:val="26"/>
          <w:szCs w:val="26"/>
          <w:rtl/>
        </w:rPr>
        <w:t xml:space="preserve">والموز 6 شواكل/كغم، والبطيخ 5 شواكل/كغم، والبنزين "95" </w:t>
      </w:r>
      <w:r w:rsidR="005A272F" w:rsidRPr="00C72969">
        <w:rPr>
          <w:rFonts w:ascii="Simplified Arabic" w:hAnsi="Simplified Arabic" w:cs="Simplified Arabic"/>
          <w:sz w:val="26"/>
          <w:szCs w:val="26"/>
          <w:rtl/>
        </w:rPr>
        <w:t>6.91</w:t>
      </w:r>
      <w:r w:rsidR="00AB5EB6" w:rsidRPr="00C72969">
        <w:rPr>
          <w:rFonts w:ascii="Simplified Arabic" w:hAnsi="Simplified Arabic" w:cs="Simplified Arabic"/>
          <w:sz w:val="26"/>
          <w:szCs w:val="26"/>
          <w:rtl/>
        </w:rPr>
        <w:t xml:space="preserve"> شواكل/لتر</w:t>
      </w:r>
      <w:r w:rsidR="005A272F" w:rsidRPr="00C72969">
        <w:rPr>
          <w:rFonts w:ascii="Simplified Arabic" w:hAnsi="Simplified Arabic" w:cs="Simplified Arabic"/>
          <w:sz w:val="26"/>
          <w:szCs w:val="26"/>
          <w:rtl/>
        </w:rPr>
        <w:t>، والسولار</w:t>
      </w:r>
      <w:r w:rsidR="00C72969">
        <w:rPr>
          <w:rFonts w:ascii="Simplified Arabic" w:hAnsi="Simplified Arabic" w:cs="Simplified Arabic" w:hint="cs"/>
          <w:sz w:val="26"/>
          <w:szCs w:val="26"/>
          <w:rtl/>
        </w:rPr>
        <w:t xml:space="preserve">               </w:t>
      </w:r>
      <w:bookmarkStart w:id="0" w:name="_GoBack"/>
      <w:bookmarkEnd w:id="0"/>
      <w:r w:rsidR="005A272F" w:rsidRPr="00C72969">
        <w:rPr>
          <w:rFonts w:ascii="Simplified Arabic" w:hAnsi="Simplified Arabic" w:cs="Simplified Arabic"/>
          <w:sz w:val="26"/>
          <w:szCs w:val="26"/>
          <w:rtl/>
        </w:rPr>
        <w:t xml:space="preserve"> 5.75 شواكل/لتر،</w:t>
      </w:r>
      <w:r w:rsidR="00AB5EB6" w:rsidRPr="00C72969">
        <w:rPr>
          <w:rFonts w:ascii="Simplified Arabic" w:hAnsi="Simplified Arabic" w:cs="Simplified Arabic"/>
          <w:sz w:val="26"/>
          <w:szCs w:val="26"/>
          <w:rtl/>
        </w:rPr>
        <w:t xml:space="preserve"> </w:t>
      </w:r>
      <w:r w:rsidR="005A272F" w:rsidRPr="00C72969">
        <w:rPr>
          <w:rFonts w:ascii="Simplified Arabic" w:hAnsi="Simplified Arabic" w:cs="Simplified Arabic"/>
          <w:sz w:val="26"/>
          <w:szCs w:val="26"/>
          <w:rtl/>
        </w:rPr>
        <w:t xml:space="preserve">والسكر 4 شواكل/كغم، في المقابل </w:t>
      </w:r>
      <w:r w:rsidR="005A272F" w:rsidRPr="00C72969">
        <w:rPr>
          <w:rFonts w:ascii="Simplified Arabic" w:hAnsi="Simplified Arabic" w:cs="Simplified Arabic"/>
          <w:b/>
          <w:bCs/>
          <w:sz w:val="26"/>
          <w:szCs w:val="26"/>
          <w:rtl/>
        </w:rPr>
        <w:t>ارتفعت</w:t>
      </w:r>
      <w:r w:rsidR="005A272F" w:rsidRPr="00C72969">
        <w:rPr>
          <w:rFonts w:ascii="Simplified Arabic" w:hAnsi="Simplified Arabic" w:cs="Simplified Arabic"/>
          <w:sz w:val="26"/>
          <w:szCs w:val="26"/>
          <w:rtl/>
        </w:rPr>
        <w:t xml:space="preserve"> أسعار السلع الآتية لتبلغ بالمتوسط؛ </w:t>
      </w:r>
      <w:r w:rsidR="00F1490F" w:rsidRPr="00C72969">
        <w:rPr>
          <w:rFonts w:ascii="Simplified Arabic" w:hAnsi="Simplified Arabic" w:cs="Simplified Arabic"/>
          <w:sz w:val="26"/>
          <w:szCs w:val="26"/>
          <w:rtl/>
        </w:rPr>
        <w:t>بندورة عناقيد</w:t>
      </w:r>
      <w:r w:rsidR="005A272F" w:rsidRPr="00C72969">
        <w:rPr>
          <w:rFonts w:ascii="Simplified Arabic" w:hAnsi="Simplified Arabic" w:cs="Simplified Arabic"/>
          <w:sz w:val="26"/>
          <w:szCs w:val="26"/>
          <w:rtl/>
        </w:rPr>
        <w:t xml:space="preserve"> والباذنجان والزهرة</w:t>
      </w:r>
      <w:r w:rsidR="00F1490F" w:rsidRPr="00C72969">
        <w:rPr>
          <w:rFonts w:ascii="Simplified Arabic" w:hAnsi="Simplified Arabic" w:cs="Simplified Arabic"/>
          <w:sz w:val="26"/>
          <w:szCs w:val="26"/>
          <w:rtl/>
        </w:rPr>
        <w:t xml:space="preserve"> </w:t>
      </w:r>
      <w:r w:rsidR="005A272F" w:rsidRPr="00C72969">
        <w:rPr>
          <w:rFonts w:ascii="Simplified Arabic" w:hAnsi="Simplified Arabic" w:cs="Simplified Arabic"/>
          <w:sz w:val="26"/>
          <w:szCs w:val="26"/>
          <w:rtl/>
        </w:rPr>
        <w:t>5</w:t>
      </w:r>
      <w:r w:rsidR="00F1490F" w:rsidRPr="00C72969">
        <w:rPr>
          <w:rFonts w:ascii="Simplified Arabic" w:hAnsi="Simplified Arabic" w:cs="Simplified Arabic"/>
          <w:sz w:val="26"/>
          <w:szCs w:val="26"/>
          <w:rtl/>
        </w:rPr>
        <w:t xml:space="preserve"> شواكل/كغم</w:t>
      </w:r>
      <w:r w:rsidR="005A272F" w:rsidRPr="00C72969">
        <w:rPr>
          <w:rFonts w:ascii="Simplified Arabic" w:hAnsi="Simplified Arabic" w:cs="Simplified Arabic"/>
          <w:sz w:val="26"/>
          <w:szCs w:val="26"/>
          <w:rtl/>
        </w:rPr>
        <w:t xml:space="preserve"> لكل منها</w:t>
      </w:r>
      <w:r w:rsidR="00F1490F" w:rsidRPr="00C72969">
        <w:rPr>
          <w:rFonts w:ascii="Simplified Arabic" w:hAnsi="Simplified Arabic" w:cs="Simplified Arabic"/>
          <w:sz w:val="26"/>
          <w:szCs w:val="26"/>
          <w:rtl/>
        </w:rPr>
        <w:t>، و</w:t>
      </w:r>
      <w:r w:rsidR="005A272F" w:rsidRPr="00C72969">
        <w:rPr>
          <w:rFonts w:ascii="Simplified Arabic" w:hAnsi="Simplified Arabic" w:cs="Simplified Arabic"/>
          <w:sz w:val="26"/>
          <w:szCs w:val="26"/>
          <w:rtl/>
        </w:rPr>
        <w:t>الملفوف</w:t>
      </w:r>
      <w:r w:rsidR="00F1490F" w:rsidRPr="00C72969">
        <w:rPr>
          <w:rFonts w:ascii="Simplified Arabic" w:hAnsi="Simplified Arabic" w:cs="Simplified Arabic"/>
          <w:sz w:val="26"/>
          <w:szCs w:val="26"/>
          <w:rtl/>
        </w:rPr>
        <w:t xml:space="preserve"> </w:t>
      </w:r>
      <w:r w:rsidR="005A272F" w:rsidRPr="00C72969">
        <w:rPr>
          <w:rFonts w:ascii="Simplified Arabic" w:hAnsi="Simplified Arabic" w:cs="Simplified Arabic"/>
          <w:sz w:val="26"/>
          <w:szCs w:val="26"/>
          <w:rtl/>
        </w:rPr>
        <w:t xml:space="preserve">4 شواكل/كغم، </w:t>
      </w:r>
      <w:r w:rsidR="00F1490F" w:rsidRPr="00C72969">
        <w:rPr>
          <w:rFonts w:ascii="Simplified Arabic" w:hAnsi="Simplified Arabic" w:cs="Simplified Arabic"/>
          <w:sz w:val="26"/>
          <w:szCs w:val="26"/>
          <w:rtl/>
        </w:rPr>
        <w:t xml:space="preserve">واسطوانة غاز </w:t>
      </w:r>
      <w:r w:rsidR="005A272F" w:rsidRPr="00C72969">
        <w:rPr>
          <w:rFonts w:ascii="Simplified Arabic" w:hAnsi="Simplified Arabic" w:cs="Simplified Arabic"/>
          <w:sz w:val="26"/>
          <w:szCs w:val="26"/>
          <w:rtl/>
        </w:rPr>
        <w:t xml:space="preserve">75 شيكلاً/اسطوانة 12كغم، </w:t>
      </w:r>
      <w:r w:rsidR="00F1490F" w:rsidRPr="00C72969">
        <w:rPr>
          <w:rFonts w:ascii="Simplified Arabic" w:hAnsi="Simplified Arabic" w:cs="Simplified Arabic"/>
          <w:sz w:val="26"/>
          <w:szCs w:val="26"/>
          <w:rtl/>
        </w:rPr>
        <w:t xml:space="preserve">ولحم غنم مع عظم طازج </w:t>
      </w:r>
      <w:r w:rsidR="005A272F" w:rsidRPr="00C72969">
        <w:rPr>
          <w:rFonts w:ascii="Simplified Arabic" w:hAnsi="Simplified Arabic" w:cs="Simplified Arabic"/>
          <w:sz w:val="26"/>
          <w:szCs w:val="26"/>
          <w:rtl/>
        </w:rPr>
        <w:t>113</w:t>
      </w:r>
      <w:r w:rsidR="00F1490F" w:rsidRPr="00C72969">
        <w:rPr>
          <w:rFonts w:ascii="Simplified Arabic" w:hAnsi="Simplified Arabic" w:cs="Simplified Arabic"/>
          <w:sz w:val="26"/>
          <w:szCs w:val="26"/>
          <w:rtl/>
        </w:rPr>
        <w:t xml:space="preserve"> شيكلاً/كغم</w:t>
      </w:r>
      <w:r w:rsidR="00313B09" w:rsidRPr="00C72969">
        <w:rPr>
          <w:rFonts w:ascii="Simplified Arabic" w:hAnsi="Simplified Arabic" w:cs="Simplified Arabic"/>
          <w:sz w:val="26"/>
          <w:szCs w:val="26"/>
          <w:rtl/>
        </w:rPr>
        <w:t xml:space="preserve"> </w:t>
      </w:r>
      <w:r w:rsidR="00313B09" w:rsidRPr="00C72969">
        <w:rPr>
          <w:rFonts w:ascii="Simplified Arabic" w:hAnsi="Simplified Arabic" w:cs="Simplified Arabic"/>
          <w:b/>
          <w:bCs/>
          <w:sz w:val="26"/>
          <w:szCs w:val="26"/>
          <w:rtl/>
        </w:rPr>
        <w:t>(</w:t>
      </w:r>
      <w:r w:rsidR="005A272F" w:rsidRPr="00C72969">
        <w:rPr>
          <w:rFonts w:ascii="Simplified Arabic" w:hAnsi="Simplified Arabic" w:cs="Simplified Arabic"/>
          <w:b/>
          <w:bCs/>
          <w:sz w:val="26"/>
          <w:szCs w:val="26"/>
          <w:rtl/>
        </w:rPr>
        <w:t xml:space="preserve">تجدر الإشارة إلى أن أسعار </w:t>
      </w:r>
      <w:r w:rsidR="00313B09" w:rsidRPr="00C72969">
        <w:rPr>
          <w:rFonts w:ascii="Simplified Arabic" w:hAnsi="Simplified Arabic" w:cs="Simplified Arabic"/>
          <w:b/>
          <w:bCs/>
          <w:sz w:val="26"/>
          <w:szCs w:val="26"/>
          <w:rtl/>
        </w:rPr>
        <w:t>لحوم</w:t>
      </w:r>
      <w:r w:rsidR="005A272F" w:rsidRPr="00C72969">
        <w:rPr>
          <w:rFonts w:ascii="Simplified Arabic" w:hAnsi="Simplified Arabic" w:cs="Simplified Arabic"/>
          <w:b/>
          <w:bCs/>
          <w:sz w:val="26"/>
          <w:szCs w:val="26"/>
          <w:rtl/>
        </w:rPr>
        <w:t xml:space="preserve"> الغنم</w:t>
      </w:r>
      <w:r w:rsidR="00313B09" w:rsidRPr="00C72969">
        <w:rPr>
          <w:rFonts w:ascii="Simplified Arabic" w:hAnsi="Simplified Arabic" w:cs="Simplified Arabic"/>
          <w:b/>
          <w:bCs/>
          <w:sz w:val="26"/>
          <w:szCs w:val="26"/>
          <w:rtl/>
        </w:rPr>
        <w:t xml:space="preserve"> في ارتفاع مستمر منذ بداية العام 2025 حيث ارتفعت بنسبة </w:t>
      </w:r>
      <w:r w:rsidR="005A272F" w:rsidRPr="00C72969">
        <w:rPr>
          <w:rFonts w:ascii="Simplified Arabic" w:hAnsi="Simplified Arabic" w:cs="Simplified Arabic"/>
          <w:b/>
          <w:bCs/>
          <w:sz w:val="26"/>
          <w:szCs w:val="26"/>
          <w:rtl/>
        </w:rPr>
        <w:t>24</w:t>
      </w:r>
      <w:r w:rsidR="00313B09" w:rsidRPr="00C72969">
        <w:rPr>
          <w:rFonts w:ascii="Simplified Arabic" w:hAnsi="Simplified Arabic" w:cs="Simplified Arabic"/>
          <w:b/>
          <w:bCs/>
          <w:sz w:val="26"/>
          <w:szCs w:val="26"/>
          <w:rtl/>
        </w:rPr>
        <w:t xml:space="preserve">% حتى نهاية شهر </w:t>
      </w:r>
      <w:r w:rsidR="005A272F" w:rsidRPr="00C72969">
        <w:rPr>
          <w:rFonts w:ascii="Simplified Arabic" w:hAnsi="Simplified Arabic" w:cs="Simplified Arabic"/>
          <w:b/>
          <w:bCs/>
          <w:sz w:val="26"/>
          <w:szCs w:val="26"/>
          <w:rtl/>
        </w:rPr>
        <w:t>أيار</w:t>
      </w:r>
      <w:r w:rsidR="00313B09" w:rsidRPr="00C72969">
        <w:rPr>
          <w:rFonts w:ascii="Simplified Arabic" w:hAnsi="Simplified Arabic" w:cs="Simplified Arabic"/>
          <w:b/>
          <w:bCs/>
          <w:sz w:val="26"/>
          <w:szCs w:val="26"/>
          <w:rtl/>
        </w:rPr>
        <w:t xml:space="preserve"> 2025</w:t>
      </w:r>
      <w:r w:rsidR="00C22705" w:rsidRPr="00C72969">
        <w:rPr>
          <w:rFonts w:ascii="Simplified Arabic" w:hAnsi="Simplified Arabic" w:cs="Simplified Arabic"/>
          <w:b/>
          <w:bCs/>
          <w:sz w:val="26"/>
          <w:szCs w:val="26"/>
          <w:rtl/>
        </w:rPr>
        <w:t>، حيث بيع بالمتوسط عبر الخمسة أشهر كالاتي على التوالي؛ 89، 94، 99، 103، 113 شيكل</w:t>
      </w:r>
      <w:r w:rsidR="00313B09" w:rsidRPr="00C72969">
        <w:rPr>
          <w:rFonts w:ascii="Simplified Arabic" w:hAnsi="Simplified Arabic" w:cs="Simplified Arabic"/>
          <w:b/>
          <w:bCs/>
          <w:sz w:val="26"/>
          <w:szCs w:val="26"/>
          <w:rtl/>
        </w:rPr>
        <w:t>)</w:t>
      </w:r>
      <w:r w:rsidR="00C925A7" w:rsidRPr="00C72969">
        <w:rPr>
          <w:rFonts w:ascii="Simplified Arabic" w:hAnsi="Simplified Arabic" w:cs="Simplified Arabic"/>
          <w:b/>
          <w:bCs/>
          <w:sz w:val="26"/>
          <w:szCs w:val="26"/>
          <w:rtl/>
        </w:rPr>
        <w:t>.</w:t>
      </w:r>
    </w:p>
    <w:p w:rsidR="00C925A7" w:rsidRPr="00C72969" w:rsidRDefault="00C925A7" w:rsidP="00C925A7">
      <w:pPr>
        <w:jc w:val="both"/>
        <w:rPr>
          <w:rFonts w:ascii="Simplified Arabic" w:hAnsi="Simplified Arabic" w:cs="Simplified Arabic"/>
          <w:b/>
          <w:bCs/>
          <w:sz w:val="10"/>
          <w:szCs w:val="10"/>
          <w:rtl/>
        </w:rPr>
      </w:pPr>
    </w:p>
    <w:p w:rsidR="00170C3B" w:rsidRPr="00C72969" w:rsidRDefault="00170C3B" w:rsidP="00170C3B">
      <w:pPr>
        <w:jc w:val="both"/>
        <w:rPr>
          <w:rFonts w:ascii="Simplified Arabic" w:hAnsi="Simplified Arabic" w:cs="Simplified Arabic"/>
          <w:b/>
          <w:bCs/>
          <w:sz w:val="26"/>
          <w:szCs w:val="26"/>
          <w:rtl/>
        </w:rPr>
      </w:pPr>
      <w:r w:rsidRPr="00C72969">
        <w:rPr>
          <w:rFonts w:ascii="Simplified Arabic" w:hAnsi="Simplified Arabic" w:cs="Simplified Arabic"/>
          <w:b/>
          <w:bCs/>
          <w:sz w:val="26"/>
          <w:szCs w:val="26"/>
          <w:rtl/>
        </w:rPr>
        <w:t>الرقم القياسي لأسعار المستهلك في فلسطين</w:t>
      </w:r>
    </w:p>
    <w:p w:rsidR="004E0061" w:rsidRPr="00C72969" w:rsidRDefault="00170C3B" w:rsidP="00450FE9">
      <w:pPr>
        <w:jc w:val="both"/>
        <w:rPr>
          <w:rFonts w:ascii="Simplified Arabic" w:hAnsi="Simplified Arabic" w:cs="Simplified Arabic"/>
          <w:sz w:val="26"/>
          <w:szCs w:val="26"/>
        </w:rPr>
      </w:pPr>
      <w:r w:rsidRPr="00C72969">
        <w:rPr>
          <w:rFonts w:ascii="Simplified Arabic" w:hAnsi="Simplified Arabic" w:cs="Simplified Arabic"/>
          <w:b/>
          <w:bCs/>
          <w:sz w:val="26"/>
          <w:szCs w:val="26"/>
          <w:rtl/>
        </w:rPr>
        <w:t>ارتفاع الأسعار</w:t>
      </w:r>
      <w:r w:rsidRPr="00C72969">
        <w:rPr>
          <w:rFonts w:ascii="Simplified Arabic" w:hAnsi="Simplified Arabic" w:cs="Simplified Arabic"/>
          <w:sz w:val="26"/>
          <w:szCs w:val="26"/>
          <w:rtl/>
        </w:rPr>
        <w:t xml:space="preserve"> للسلع الأساسية في قطاع غزة دفع الرقم القياسي لأسعار المستهلك ليسجل </w:t>
      </w:r>
      <w:r w:rsidRPr="00C72969">
        <w:rPr>
          <w:rFonts w:ascii="Simplified Arabic" w:hAnsi="Simplified Arabic" w:cs="Simplified Arabic"/>
          <w:b/>
          <w:bCs/>
          <w:sz w:val="26"/>
          <w:szCs w:val="26"/>
          <w:rtl/>
        </w:rPr>
        <w:t xml:space="preserve">ارتفاعاً في فلسطين نسبته </w:t>
      </w:r>
      <w:r w:rsidR="00604661" w:rsidRPr="00C72969">
        <w:rPr>
          <w:rFonts w:ascii="Simplified Arabic" w:hAnsi="Simplified Arabic" w:cs="Simplified Arabic"/>
          <w:b/>
          <w:bCs/>
          <w:sz w:val="26"/>
          <w:szCs w:val="26"/>
          <w:rtl/>
        </w:rPr>
        <w:t>23.</w:t>
      </w:r>
      <w:r w:rsidR="00450FE9" w:rsidRPr="00C72969">
        <w:rPr>
          <w:rFonts w:ascii="Simplified Arabic" w:hAnsi="Simplified Arabic" w:cs="Simplified Arabic"/>
          <w:b/>
          <w:bCs/>
          <w:sz w:val="26"/>
          <w:szCs w:val="26"/>
          <w:rtl/>
        </w:rPr>
        <w:t>59</w:t>
      </w:r>
      <w:r w:rsidRPr="00C72969">
        <w:rPr>
          <w:rFonts w:ascii="Simplified Arabic" w:hAnsi="Simplified Arabic" w:cs="Simplified Arabic"/>
          <w:b/>
          <w:bCs/>
          <w:sz w:val="26"/>
          <w:szCs w:val="26"/>
          <w:rtl/>
        </w:rPr>
        <w:t xml:space="preserve">% خلال شهر </w:t>
      </w:r>
      <w:r w:rsidR="008A41DF" w:rsidRPr="00C72969">
        <w:rPr>
          <w:rFonts w:ascii="Simplified Arabic" w:hAnsi="Simplified Arabic" w:cs="Simplified Arabic"/>
          <w:b/>
          <w:bCs/>
          <w:sz w:val="26"/>
          <w:szCs w:val="26"/>
          <w:rtl/>
        </w:rPr>
        <w:t>أيار</w:t>
      </w:r>
      <w:r w:rsidRPr="00C72969">
        <w:rPr>
          <w:rFonts w:ascii="Simplified Arabic" w:hAnsi="Simplified Arabic" w:cs="Simplified Arabic"/>
          <w:b/>
          <w:bCs/>
          <w:sz w:val="26"/>
          <w:szCs w:val="26"/>
          <w:rtl/>
        </w:rPr>
        <w:t xml:space="preserve"> 2025</w:t>
      </w:r>
      <w:r w:rsidRPr="00C72969">
        <w:rPr>
          <w:rFonts w:ascii="Simplified Arabic" w:hAnsi="Simplified Arabic" w:cs="Simplified Arabic"/>
          <w:sz w:val="26"/>
          <w:szCs w:val="26"/>
          <w:rtl/>
        </w:rPr>
        <w:t xml:space="preserve">، فارتفعت </w:t>
      </w:r>
      <w:r w:rsidR="00F93ED7" w:rsidRPr="00C72969">
        <w:rPr>
          <w:rFonts w:ascii="Simplified Arabic" w:hAnsi="Simplified Arabic" w:cs="Simplified Arabic"/>
          <w:sz w:val="26"/>
          <w:szCs w:val="26"/>
          <w:rtl/>
        </w:rPr>
        <w:t xml:space="preserve">أسعار الطحين الأبيض بنسبة 311.94%، وأسعار الخضروات المجففة بنسبة </w:t>
      </w:r>
      <w:r w:rsidR="00450FE9" w:rsidRPr="00C72969">
        <w:rPr>
          <w:rFonts w:ascii="Simplified Arabic" w:hAnsi="Simplified Arabic" w:cs="Simplified Arabic"/>
          <w:sz w:val="26"/>
          <w:szCs w:val="26"/>
          <w:rtl/>
        </w:rPr>
        <w:t>159.97</w:t>
      </w:r>
      <w:r w:rsidR="00F93ED7" w:rsidRPr="00C72969">
        <w:rPr>
          <w:rFonts w:ascii="Simplified Arabic" w:hAnsi="Simplified Arabic" w:cs="Simplified Arabic"/>
          <w:sz w:val="26"/>
          <w:szCs w:val="26"/>
          <w:rtl/>
        </w:rPr>
        <w:t xml:space="preserve">%، وأسعار السكر بنسبة 147.71%، وأسعار البيض بنسبة 121.20%، </w:t>
      </w:r>
      <w:r w:rsidR="00920183" w:rsidRPr="00C72969">
        <w:rPr>
          <w:rFonts w:ascii="Simplified Arabic" w:hAnsi="Simplified Arabic" w:cs="Simplified Arabic"/>
          <w:sz w:val="26"/>
          <w:szCs w:val="26"/>
          <w:rtl/>
        </w:rPr>
        <w:t xml:space="preserve">وأسعار السجائر المستوردة بنسبة 79.15%، </w:t>
      </w:r>
      <w:r w:rsidR="00F93ED7" w:rsidRPr="00C72969">
        <w:rPr>
          <w:rFonts w:ascii="Simplified Arabic" w:hAnsi="Simplified Arabic" w:cs="Simplified Arabic"/>
          <w:sz w:val="26"/>
          <w:szCs w:val="26"/>
          <w:rtl/>
        </w:rPr>
        <w:t>وأسعار الزيوت النباتية بنسبة 67.27%، وأسعار الخبز "الكماج" بنسبة 51.94%، وأسعار الملح بنسبة 36.80%، وأسعار الخضروات الطازجة بنسبة 17.62%، وأسعار الأرز بنسبة 14.48%، وأسعار الغاز بنسبة 8.51%، وأسعار الفواكه الطازجة بنسبة 5.94%، وأ</w:t>
      </w:r>
      <w:r w:rsidR="00920183" w:rsidRPr="00C72969">
        <w:rPr>
          <w:rFonts w:ascii="Simplified Arabic" w:hAnsi="Simplified Arabic" w:cs="Simplified Arabic"/>
          <w:sz w:val="26"/>
          <w:szCs w:val="26"/>
          <w:rtl/>
        </w:rPr>
        <w:t>سعار اللحوم الطازجة بنسبة 2.38%</w:t>
      </w:r>
      <w:r w:rsidR="004E0061" w:rsidRPr="00C72969">
        <w:rPr>
          <w:rFonts w:ascii="Simplified Arabic" w:hAnsi="Simplified Arabic" w:cs="Simplified Arabic"/>
          <w:sz w:val="26"/>
          <w:szCs w:val="26"/>
          <w:rtl/>
        </w:rPr>
        <w:t>.</w:t>
      </w:r>
    </w:p>
    <w:p w:rsidR="00450FE9" w:rsidRDefault="00450FE9" w:rsidP="003220BA">
      <w:pPr>
        <w:pStyle w:val="BodyText2"/>
        <w:spacing w:after="0" w:line="240" w:lineRule="auto"/>
        <w:ind w:left="-1"/>
        <w:rPr>
          <w:rFonts w:cs="Simplified Arabic"/>
          <w:b/>
          <w:bCs/>
          <w:sz w:val="20"/>
          <w:szCs w:val="20"/>
          <w:rtl/>
        </w:rPr>
      </w:pPr>
    </w:p>
    <w:p w:rsidR="003220BA" w:rsidRPr="00435E12" w:rsidRDefault="003220BA" w:rsidP="003220BA">
      <w:pPr>
        <w:pStyle w:val="BodyText2"/>
        <w:spacing w:after="0" w:line="240" w:lineRule="auto"/>
        <w:ind w:left="-1"/>
        <w:rPr>
          <w:rFonts w:cs="Simplified Arabic"/>
          <w:b/>
          <w:bCs/>
          <w:rtl/>
        </w:rPr>
      </w:pPr>
      <w:r w:rsidRPr="00435E12">
        <w:rPr>
          <w:rFonts w:cs="Simplified Arabic" w:hint="cs"/>
          <w:b/>
          <w:bCs/>
          <w:sz w:val="20"/>
          <w:szCs w:val="20"/>
          <w:rtl/>
        </w:rPr>
        <w:t>ملاحظات:</w:t>
      </w:r>
    </w:p>
    <w:p w:rsidR="003220BA" w:rsidRPr="00435E12" w:rsidRDefault="003220BA" w:rsidP="003220BA">
      <w:pPr>
        <w:pStyle w:val="BodyText2"/>
        <w:spacing w:after="0" w:line="240" w:lineRule="auto"/>
        <w:ind w:left="-1"/>
        <w:jc w:val="both"/>
        <w:rPr>
          <w:rFonts w:cs="Simplified Arabic"/>
          <w:b/>
          <w:bCs/>
          <w:rtl/>
        </w:rPr>
      </w:pPr>
      <w:r w:rsidRPr="00435E12">
        <w:rPr>
          <w:rFonts w:cs="Simplified Arabic" w:hint="cs"/>
          <w:rtl/>
        </w:rPr>
        <w:t>*</w:t>
      </w:r>
      <w:r w:rsidRPr="00435E12">
        <w:rPr>
          <w:rFonts w:cs="Simplified Arabic" w:hint="cs"/>
          <w:sz w:val="20"/>
          <w:szCs w:val="20"/>
          <w:rtl/>
        </w:rPr>
        <w:t>البيانات</w:t>
      </w:r>
      <w:r w:rsidR="003B05C1">
        <w:rPr>
          <w:rFonts w:cs="Simplified Arabic" w:hint="cs"/>
          <w:sz w:val="20"/>
          <w:szCs w:val="20"/>
          <w:rtl/>
        </w:rPr>
        <w:t xml:space="preserve"> </w:t>
      </w:r>
      <w:r w:rsidRPr="00435E12">
        <w:rPr>
          <w:rFonts w:cs="Simplified Arabic" w:hint="cs"/>
          <w:sz w:val="20"/>
          <w:szCs w:val="20"/>
          <w:rtl/>
        </w:rPr>
        <w:t>تمثل</w:t>
      </w:r>
      <w:r w:rsidR="003B05C1">
        <w:rPr>
          <w:rFonts w:cs="Simplified Arabic" w:hint="cs"/>
          <w:sz w:val="20"/>
          <w:szCs w:val="20"/>
          <w:rtl/>
        </w:rPr>
        <w:t xml:space="preserve"> </w:t>
      </w:r>
      <w:r w:rsidRPr="00435E12">
        <w:rPr>
          <w:rFonts w:cs="Simplified Arabic"/>
          <w:sz w:val="20"/>
          <w:szCs w:val="20"/>
          <w:rtl/>
        </w:rPr>
        <w:t>ذلك</w:t>
      </w:r>
      <w:r w:rsidR="003B05C1">
        <w:rPr>
          <w:rFonts w:cs="Simplified Arabic" w:hint="cs"/>
          <w:sz w:val="20"/>
          <w:szCs w:val="20"/>
          <w:rtl/>
        </w:rPr>
        <w:t xml:space="preserve"> </w:t>
      </w:r>
      <w:r w:rsidRPr="00435E12">
        <w:rPr>
          <w:rFonts w:cs="Simplified Arabic"/>
          <w:sz w:val="20"/>
          <w:szCs w:val="20"/>
          <w:rtl/>
        </w:rPr>
        <w:t>الجزء</w:t>
      </w:r>
      <w:r w:rsidR="003B05C1">
        <w:rPr>
          <w:rFonts w:cs="Simplified Arabic" w:hint="cs"/>
          <w:sz w:val="20"/>
          <w:szCs w:val="20"/>
          <w:rtl/>
        </w:rPr>
        <w:t xml:space="preserve"> </w:t>
      </w:r>
      <w:r w:rsidRPr="00435E12">
        <w:rPr>
          <w:rFonts w:cs="Simplified Arabic"/>
          <w:sz w:val="20"/>
          <w:szCs w:val="20"/>
          <w:rtl/>
        </w:rPr>
        <w:t>من</w:t>
      </w:r>
      <w:r w:rsidR="003B05C1">
        <w:rPr>
          <w:rFonts w:cs="Simplified Arabic" w:hint="cs"/>
          <w:sz w:val="20"/>
          <w:szCs w:val="20"/>
          <w:rtl/>
        </w:rPr>
        <w:t xml:space="preserve"> </w:t>
      </w:r>
      <w:r w:rsidRPr="00435E12">
        <w:rPr>
          <w:rFonts w:cs="Simplified Arabic"/>
          <w:sz w:val="20"/>
          <w:szCs w:val="20"/>
          <w:rtl/>
        </w:rPr>
        <w:t>محافظة</w:t>
      </w:r>
      <w:r w:rsidR="003B05C1">
        <w:rPr>
          <w:rFonts w:cs="Simplified Arabic" w:hint="cs"/>
          <w:sz w:val="20"/>
          <w:szCs w:val="20"/>
          <w:rtl/>
        </w:rPr>
        <w:t xml:space="preserve"> </w:t>
      </w:r>
      <w:r w:rsidRPr="00435E12">
        <w:rPr>
          <w:rFonts w:cs="Simplified Arabic"/>
          <w:sz w:val="20"/>
          <w:szCs w:val="20"/>
          <w:rtl/>
        </w:rPr>
        <w:t>القدس</w:t>
      </w:r>
      <w:r w:rsidR="003B05C1">
        <w:rPr>
          <w:rFonts w:cs="Simplified Arabic" w:hint="cs"/>
          <w:sz w:val="20"/>
          <w:szCs w:val="20"/>
          <w:rtl/>
        </w:rPr>
        <w:t xml:space="preserve"> </w:t>
      </w:r>
      <w:r w:rsidRPr="00435E12">
        <w:rPr>
          <w:rFonts w:cs="Simplified Arabic"/>
          <w:sz w:val="20"/>
          <w:szCs w:val="20"/>
          <w:rtl/>
        </w:rPr>
        <w:t>الذي</w:t>
      </w:r>
      <w:r w:rsidR="003B05C1">
        <w:rPr>
          <w:rFonts w:cs="Simplified Arabic" w:hint="cs"/>
          <w:sz w:val="20"/>
          <w:szCs w:val="20"/>
          <w:rtl/>
        </w:rPr>
        <w:t xml:space="preserve"> </w:t>
      </w:r>
      <w:r w:rsidRPr="00435E12">
        <w:rPr>
          <w:rFonts w:cs="Simplified Arabic"/>
          <w:sz w:val="20"/>
          <w:szCs w:val="20"/>
          <w:rtl/>
        </w:rPr>
        <w:t>ضم</w:t>
      </w:r>
      <w:r>
        <w:rPr>
          <w:rFonts w:cs="Simplified Arabic" w:hint="cs"/>
          <w:sz w:val="20"/>
          <w:szCs w:val="20"/>
          <w:rtl/>
        </w:rPr>
        <w:t>ت</w:t>
      </w:r>
      <w:r w:rsidRPr="00435E12">
        <w:rPr>
          <w:rFonts w:cs="Simplified Arabic" w:hint="cs"/>
          <w:sz w:val="20"/>
          <w:szCs w:val="20"/>
          <w:rtl/>
        </w:rPr>
        <w:t>ه</w:t>
      </w:r>
      <w:r w:rsidR="003B05C1">
        <w:rPr>
          <w:rFonts w:cs="Simplified Arabic" w:hint="cs"/>
          <w:sz w:val="20"/>
          <w:szCs w:val="20"/>
          <w:rtl/>
        </w:rPr>
        <w:t xml:space="preserve"> </w:t>
      </w:r>
      <w:r w:rsidRPr="00435E12">
        <w:rPr>
          <w:rFonts w:cs="Simplified Arabic" w:hint="cs"/>
          <w:sz w:val="20"/>
          <w:szCs w:val="20"/>
          <w:rtl/>
        </w:rPr>
        <w:t>إسرائيل</w:t>
      </w:r>
      <w:r w:rsidR="003B05C1">
        <w:rPr>
          <w:rFonts w:cs="Simplified Arabic" w:hint="cs"/>
          <w:sz w:val="20"/>
          <w:szCs w:val="20"/>
          <w:rtl/>
        </w:rPr>
        <w:t xml:space="preserve"> </w:t>
      </w:r>
      <w:r w:rsidRPr="00435E12">
        <w:rPr>
          <w:rFonts w:cs="Simplified Arabic" w:hint="cs"/>
          <w:sz w:val="20"/>
          <w:szCs w:val="20"/>
          <w:rtl/>
        </w:rPr>
        <w:t>إليه</w:t>
      </w:r>
      <w:r>
        <w:rPr>
          <w:rFonts w:cs="Simplified Arabic" w:hint="cs"/>
          <w:sz w:val="20"/>
          <w:szCs w:val="20"/>
          <w:rtl/>
        </w:rPr>
        <w:t xml:space="preserve">ا </w:t>
      </w:r>
      <w:r w:rsidRPr="00435E12">
        <w:rPr>
          <w:rFonts w:cs="Simplified Arabic"/>
          <w:sz w:val="20"/>
          <w:szCs w:val="20"/>
          <w:rtl/>
        </w:rPr>
        <w:t>عنوة</w:t>
      </w:r>
      <w:r>
        <w:rPr>
          <w:rFonts w:cs="Simplified Arabic" w:hint="cs"/>
          <w:sz w:val="20"/>
          <w:szCs w:val="20"/>
          <w:rtl/>
        </w:rPr>
        <w:t>ً</w:t>
      </w:r>
      <w:r w:rsidR="003B05C1">
        <w:rPr>
          <w:rFonts w:cs="Simplified Arabic" w:hint="cs"/>
          <w:sz w:val="20"/>
          <w:szCs w:val="20"/>
          <w:rtl/>
        </w:rPr>
        <w:t xml:space="preserve"> </w:t>
      </w:r>
      <w:r w:rsidRPr="00435E12">
        <w:rPr>
          <w:rFonts w:cs="Simplified Arabic"/>
          <w:sz w:val="20"/>
          <w:szCs w:val="20"/>
          <w:rtl/>
        </w:rPr>
        <w:t>ب</w:t>
      </w:r>
      <w:r>
        <w:rPr>
          <w:rFonts w:cs="Simplified Arabic" w:hint="cs"/>
          <w:sz w:val="20"/>
          <w:szCs w:val="20"/>
          <w:rtl/>
        </w:rPr>
        <w:t>ُ</w:t>
      </w:r>
      <w:r w:rsidRPr="00435E12">
        <w:rPr>
          <w:rFonts w:cs="Simplified Arabic"/>
          <w:sz w:val="20"/>
          <w:szCs w:val="20"/>
          <w:rtl/>
        </w:rPr>
        <w:t>عيد</w:t>
      </w:r>
      <w:r w:rsidR="003B05C1">
        <w:rPr>
          <w:rFonts w:cs="Simplified Arabic" w:hint="cs"/>
          <w:sz w:val="20"/>
          <w:szCs w:val="20"/>
          <w:rtl/>
        </w:rPr>
        <w:t xml:space="preserve"> </w:t>
      </w:r>
      <w:r w:rsidRPr="00435E12">
        <w:rPr>
          <w:rFonts w:cs="Simplified Arabic"/>
          <w:sz w:val="20"/>
          <w:szCs w:val="20"/>
          <w:rtl/>
        </w:rPr>
        <w:t>احتلاله</w:t>
      </w:r>
      <w:r>
        <w:rPr>
          <w:rFonts w:cs="Simplified Arabic" w:hint="cs"/>
          <w:sz w:val="20"/>
          <w:szCs w:val="20"/>
          <w:rtl/>
        </w:rPr>
        <w:t>ا</w:t>
      </w:r>
      <w:r w:rsidR="003B05C1">
        <w:rPr>
          <w:rFonts w:cs="Simplified Arabic" w:hint="cs"/>
          <w:sz w:val="20"/>
          <w:szCs w:val="20"/>
          <w:rtl/>
        </w:rPr>
        <w:t xml:space="preserve"> </w:t>
      </w:r>
      <w:r>
        <w:rPr>
          <w:rFonts w:cs="Simplified Arabic" w:hint="cs"/>
          <w:sz w:val="20"/>
          <w:szCs w:val="20"/>
          <w:rtl/>
        </w:rPr>
        <w:t>ا</w:t>
      </w:r>
      <w:r w:rsidRPr="00435E12">
        <w:rPr>
          <w:rFonts w:cs="Simplified Arabic"/>
          <w:sz w:val="20"/>
          <w:szCs w:val="20"/>
          <w:rtl/>
        </w:rPr>
        <w:t>لضفة</w:t>
      </w:r>
      <w:r w:rsidR="003B05C1">
        <w:rPr>
          <w:rFonts w:cs="Simplified Arabic" w:hint="cs"/>
          <w:sz w:val="20"/>
          <w:szCs w:val="20"/>
          <w:rtl/>
        </w:rPr>
        <w:t xml:space="preserve"> </w:t>
      </w:r>
      <w:r w:rsidRPr="00435E12">
        <w:rPr>
          <w:rFonts w:cs="Simplified Arabic"/>
          <w:sz w:val="20"/>
          <w:szCs w:val="20"/>
          <w:rtl/>
        </w:rPr>
        <w:t>الغربية</w:t>
      </w:r>
      <w:r w:rsidR="003B05C1">
        <w:rPr>
          <w:rFonts w:cs="Simplified Arabic" w:hint="cs"/>
          <w:sz w:val="20"/>
          <w:szCs w:val="20"/>
          <w:rtl/>
        </w:rPr>
        <w:t xml:space="preserve"> </w:t>
      </w:r>
      <w:r>
        <w:rPr>
          <w:rFonts w:cs="Simplified Arabic" w:hint="cs"/>
          <w:sz w:val="20"/>
          <w:szCs w:val="20"/>
          <w:rtl/>
        </w:rPr>
        <w:t>ال</w:t>
      </w:r>
      <w:r w:rsidRPr="00435E12">
        <w:rPr>
          <w:rFonts w:cs="Simplified Arabic"/>
          <w:sz w:val="20"/>
          <w:szCs w:val="20"/>
          <w:rtl/>
        </w:rPr>
        <w:t>عام</w:t>
      </w:r>
      <w:r w:rsidR="003B05C1">
        <w:rPr>
          <w:rFonts w:cs="Simplified Arabic" w:hint="cs"/>
          <w:sz w:val="20"/>
          <w:szCs w:val="20"/>
          <w:rtl/>
        </w:rPr>
        <w:t xml:space="preserve"> </w:t>
      </w:r>
      <w:r w:rsidRPr="00435E12">
        <w:rPr>
          <w:rFonts w:cs="Simplified Arabic"/>
          <w:sz w:val="20"/>
          <w:szCs w:val="20"/>
          <w:rtl/>
        </w:rPr>
        <w:t>1967.</w:t>
      </w:r>
    </w:p>
    <w:p w:rsidR="003220BA" w:rsidRDefault="003220BA" w:rsidP="003220BA">
      <w:pPr>
        <w:pStyle w:val="BodyText2"/>
        <w:spacing w:after="0" w:line="240" w:lineRule="auto"/>
        <w:ind w:left="-1"/>
        <w:jc w:val="both"/>
        <w:rPr>
          <w:rFonts w:cs="Simplified Arabic"/>
          <w:sz w:val="20"/>
          <w:szCs w:val="20"/>
          <w:rtl/>
        </w:rPr>
      </w:pPr>
      <w:r w:rsidRPr="00435E12">
        <w:rPr>
          <w:rFonts w:cs="Simplified Arabic" w:hint="cs"/>
          <w:rtl/>
        </w:rPr>
        <w:t>**</w:t>
      </w:r>
      <w:r w:rsidRPr="00435E12">
        <w:rPr>
          <w:rFonts w:cs="Simplified Arabic" w:hint="cs"/>
          <w:sz w:val="20"/>
          <w:szCs w:val="20"/>
          <w:rtl/>
        </w:rPr>
        <w:t>البيانات</w:t>
      </w:r>
      <w:r w:rsidR="003B05C1">
        <w:rPr>
          <w:rFonts w:cs="Simplified Arabic" w:hint="cs"/>
          <w:sz w:val="20"/>
          <w:szCs w:val="20"/>
          <w:rtl/>
        </w:rPr>
        <w:t xml:space="preserve"> </w:t>
      </w:r>
      <w:r w:rsidRPr="00435E12">
        <w:rPr>
          <w:rFonts w:cs="Simplified Arabic"/>
          <w:sz w:val="20"/>
          <w:szCs w:val="20"/>
          <w:rtl/>
        </w:rPr>
        <w:t>لا</w:t>
      </w:r>
      <w:r w:rsidR="003B05C1">
        <w:rPr>
          <w:rFonts w:cs="Simplified Arabic" w:hint="cs"/>
          <w:sz w:val="20"/>
          <w:szCs w:val="20"/>
          <w:rtl/>
        </w:rPr>
        <w:t xml:space="preserve"> </w:t>
      </w:r>
      <w:r w:rsidRPr="00435E12">
        <w:rPr>
          <w:rFonts w:cs="Simplified Arabic" w:hint="cs"/>
          <w:sz w:val="20"/>
          <w:szCs w:val="20"/>
          <w:rtl/>
        </w:rPr>
        <w:t>تشمل</w:t>
      </w:r>
      <w:r w:rsidR="003B05C1">
        <w:rPr>
          <w:rFonts w:cs="Simplified Arabic" w:hint="cs"/>
          <w:sz w:val="20"/>
          <w:szCs w:val="20"/>
          <w:rtl/>
        </w:rPr>
        <w:t xml:space="preserve"> </w:t>
      </w:r>
      <w:r w:rsidRPr="00435E12">
        <w:rPr>
          <w:rFonts w:cs="Simplified Arabic"/>
          <w:sz w:val="20"/>
          <w:szCs w:val="20"/>
          <w:rtl/>
        </w:rPr>
        <w:t>ذلك</w:t>
      </w:r>
      <w:r w:rsidR="003B05C1">
        <w:rPr>
          <w:rFonts w:cs="Simplified Arabic" w:hint="cs"/>
          <w:sz w:val="20"/>
          <w:szCs w:val="20"/>
          <w:rtl/>
        </w:rPr>
        <w:t xml:space="preserve"> </w:t>
      </w:r>
      <w:r w:rsidRPr="00435E12">
        <w:rPr>
          <w:rFonts w:cs="Simplified Arabic"/>
          <w:sz w:val="20"/>
          <w:szCs w:val="20"/>
          <w:rtl/>
        </w:rPr>
        <w:t>الجزء</w:t>
      </w:r>
      <w:r w:rsidR="003B05C1">
        <w:rPr>
          <w:rFonts w:cs="Simplified Arabic" w:hint="cs"/>
          <w:sz w:val="20"/>
          <w:szCs w:val="20"/>
          <w:rtl/>
        </w:rPr>
        <w:t xml:space="preserve"> </w:t>
      </w:r>
      <w:r w:rsidRPr="00435E12">
        <w:rPr>
          <w:rFonts w:cs="Simplified Arabic"/>
          <w:sz w:val="20"/>
          <w:szCs w:val="20"/>
          <w:rtl/>
        </w:rPr>
        <w:t>من</w:t>
      </w:r>
      <w:r w:rsidR="003B05C1">
        <w:rPr>
          <w:rFonts w:cs="Simplified Arabic" w:hint="cs"/>
          <w:sz w:val="20"/>
          <w:szCs w:val="20"/>
          <w:rtl/>
        </w:rPr>
        <w:t xml:space="preserve"> </w:t>
      </w:r>
      <w:r w:rsidRPr="00435E12">
        <w:rPr>
          <w:rFonts w:cs="Simplified Arabic"/>
          <w:sz w:val="20"/>
          <w:szCs w:val="20"/>
          <w:rtl/>
        </w:rPr>
        <w:t>محافظة</w:t>
      </w:r>
      <w:r w:rsidR="003B05C1">
        <w:rPr>
          <w:rFonts w:cs="Simplified Arabic" w:hint="cs"/>
          <w:sz w:val="20"/>
          <w:szCs w:val="20"/>
          <w:rtl/>
        </w:rPr>
        <w:t xml:space="preserve"> </w:t>
      </w:r>
      <w:r w:rsidRPr="00435E12">
        <w:rPr>
          <w:rFonts w:cs="Simplified Arabic"/>
          <w:sz w:val="20"/>
          <w:szCs w:val="20"/>
          <w:rtl/>
        </w:rPr>
        <w:t>القدس</w:t>
      </w:r>
      <w:r w:rsidR="003B05C1">
        <w:rPr>
          <w:rFonts w:cs="Simplified Arabic" w:hint="cs"/>
          <w:sz w:val="20"/>
          <w:szCs w:val="20"/>
          <w:rtl/>
        </w:rPr>
        <w:t xml:space="preserve"> </w:t>
      </w:r>
      <w:r w:rsidRPr="00435E12">
        <w:rPr>
          <w:rFonts w:cs="Simplified Arabic"/>
          <w:sz w:val="20"/>
          <w:szCs w:val="20"/>
          <w:rtl/>
        </w:rPr>
        <w:t>الذي</w:t>
      </w:r>
      <w:r w:rsidR="003B05C1">
        <w:rPr>
          <w:rFonts w:cs="Simplified Arabic" w:hint="cs"/>
          <w:sz w:val="20"/>
          <w:szCs w:val="20"/>
          <w:rtl/>
        </w:rPr>
        <w:t xml:space="preserve"> </w:t>
      </w:r>
      <w:r w:rsidRPr="00435E12">
        <w:rPr>
          <w:rFonts w:cs="Simplified Arabic"/>
          <w:sz w:val="20"/>
          <w:szCs w:val="20"/>
          <w:rtl/>
        </w:rPr>
        <w:t>ضم</w:t>
      </w:r>
      <w:r>
        <w:rPr>
          <w:rFonts w:cs="Simplified Arabic" w:hint="cs"/>
          <w:sz w:val="20"/>
          <w:szCs w:val="20"/>
          <w:rtl/>
        </w:rPr>
        <w:t>ت</w:t>
      </w:r>
      <w:r w:rsidRPr="00435E12">
        <w:rPr>
          <w:rFonts w:cs="Simplified Arabic" w:hint="cs"/>
          <w:sz w:val="20"/>
          <w:szCs w:val="20"/>
          <w:rtl/>
        </w:rPr>
        <w:t>ه</w:t>
      </w:r>
      <w:r w:rsidR="003B05C1">
        <w:rPr>
          <w:rFonts w:cs="Simplified Arabic" w:hint="cs"/>
          <w:sz w:val="20"/>
          <w:szCs w:val="20"/>
          <w:rtl/>
        </w:rPr>
        <w:t xml:space="preserve"> </w:t>
      </w:r>
      <w:r w:rsidRPr="00435E12">
        <w:rPr>
          <w:rFonts w:cs="Simplified Arabic" w:hint="cs"/>
          <w:sz w:val="20"/>
          <w:szCs w:val="20"/>
          <w:rtl/>
        </w:rPr>
        <w:t>إسرائيل</w:t>
      </w:r>
      <w:r w:rsidR="003B05C1">
        <w:rPr>
          <w:rFonts w:cs="Simplified Arabic" w:hint="cs"/>
          <w:sz w:val="20"/>
          <w:szCs w:val="20"/>
          <w:rtl/>
        </w:rPr>
        <w:t xml:space="preserve"> </w:t>
      </w:r>
      <w:r w:rsidRPr="00435E12">
        <w:rPr>
          <w:rFonts w:cs="Simplified Arabic" w:hint="cs"/>
          <w:sz w:val="20"/>
          <w:szCs w:val="20"/>
          <w:rtl/>
        </w:rPr>
        <w:t>إليه</w:t>
      </w:r>
      <w:r>
        <w:rPr>
          <w:rFonts w:cs="Simplified Arabic" w:hint="cs"/>
          <w:sz w:val="20"/>
          <w:szCs w:val="20"/>
          <w:rtl/>
        </w:rPr>
        <w:t xml:space="preserve">ا </w:t>
      </w:r>
      <w:r w:rsidRPr="00435E12">
        <w:rPr>
          <w:rFonts w:cs="Simplified Arabic"/>
          <w:sz w:val="20"/>
          <w:szCs w:val="20"/>
          <w:rtl/>
        </w:rPr>
        <w:t>عنوة</w:t>
      </w:r>
      <w:r>
        <w:rPr>
          <w:rFonts w:cs="Simplified Arabic" w:hint="cs"/>
          <w:sz w:val="20"/>
          <w:szCs w:val="20"/>
          <w:rtl/>
        </w:rPr>
        <w:t>ً</w:t>
      </w:r>
      <w:r w:rsidR="003B05C1">
        <w:rPr>
          <w:rFonts w:cs="Simplified Arabic" w:hint="cs"/>
          <w:sz w:val="20"/>
          <w:szCs w:val="20"/>
          <w:rtl/>
        </w:rPr>
        <w:t xml:space="preserve"> </w:t>
      </w:r>
      <w:r w:rsidRPr="00435E12">
        <w:rPr>
          <w:rFonts w:cs="Simplified Arabic"/>
          <w:sz w:val="20"/>
          <w:szCs w:val="20"/>
          <w:rtl/>
        </w:rPr>
        <w:t>ب</w:t>
      </w:r>
      <w:r>
        <w:rPr>
          <w:rFonts w:cs="Simplified Arabic" w:hint="cs"/>
          <w:sz w:val="20"/>
          <w:szCs w:val="20"/>
          <w:rtl/>
        </w:rPr>
        <w:t>ُ</w:t>
      </w:r>
      <w:r w:rsidRPr="00435E12">
        <w:rPr>
          <w:rFonts w:cs="Simplified Arabic"/>
          <w:sz w:val="20"/>
          <w:szCs w:val="20"/>
          <w:rtl/>
        </w:rPr>
        <w:t>عيد</w:t>
      </w:r>
      <w:r w:rsidR="003B05C1">
        <w:rPr>
          <w:rFonts w:cs="Simplified Arabic" w:hint="cs"/>
          <w:sz w:val="20"/>
          <w:szCs w:val="20"/>
          <w:rtl/>
        </w:rPr>
        <w:t xml:space="preserve"> </w:t>
      </w:r>
      <w:r w:rsidRPr="00435E12">
        <w:rPr>
          <w:rFonts w:cs="Simplified Arabic"/>
          <w:sz w:val="20"/>
          <w:szCs w:val="20"/>
          <w:rtl/>
        </w:rPr>
        <w:t>احتلاله</w:t>
      </w:r>
      <w:r>
        <w:rPr>
          <w:rFonts w:cs="Simplified Arabic" w:hint="cs"/>
          <w:sz w:val="20"/>
          <w:szCs w:val="20"/>
          <w:rtl/>
        </w:rPr>
        <w:t>ا</w:t>
      </w:r>
      <w:r w:rsidR="003B05C1">
        <w:rPr>
          <w:rFonts w:cs="Simplified Arabic" w:hint="cs"/>
          <w:sz w:val="20"/>
          <w:szCs w:val="20"/>
          <w:rtl/>
        </w:rPr>
        <w:t xml:space="preserve"> </w:t>
      </w:r>
      <w:r>
        <w:rPr>
          <w:rFonts w:cs="Simplified Arabic" w:hint="cs"/>
          <w:sz w:val="20"/>
          <w:szCs w:val="20"/>
          <w:rtl/>
        </w:rPr>
        <w:t>ا</w:t>
      </w:r>
      <w:r w:rsidRPr="00435E12">
        <w:rPr>
          <w:rFonts w:cs="Simplified Arabic"/>
          <w:sz w:val="20"/>
          <w:szCs w:val="20"/>
          <w:rtl/>
        </w:rPr>
        <w:t>لضفة</w:t>
      </w:r>
      <w:r w:rsidR="003B05C1">
        <w:rPr>
          <w:rFonts w:cs="Simplified Arabic" w:hint="cs"/>
          <w:sz w:val="20"/>
          <w:szCs w:val="20"/>
          <w:rtl/>
        </w:rPr>
        <w:t xml:space="preserve"> </w:t>
      </w:r>
      <w:r w:rsidRPr="00435E12">
        <w:rPr>
          <w:rFonts w:cs="Simplified Arabic"/>
          <w:sz w:val="20"/>
          <w:szCs w:val="20"/>
          <w:rtl/>
        </w:rPr>
        <w:t>الغربية</w:t>
      </w:r>
      <w:r w:rsidR="003B05C1">
        <w:rPr>
          <w:rFonts w:cs="Simplified Arabic" w:hint="cs"/>
          <w:sz w:val="20"/>
          <w:szCs w:val="20"/>
          <w:rtl/>
        </w:rPr>
        <w:t xml:space="preserve"> </w:t>
      </w:r>
      <w:r>
        <w:rPr>
          <w:rFonts w:cs="Simplified Arabic" w:hint="cs"/>
          <w:sz w:val="20"/>
          <w:szCs w:val="20"/>
          <w:rtl/>
        </w:rPr>
        <w:t>ال</w:t>
      </w:r>
      <w:r w:rsidRPr="00435E12">
        <w:rPr>
          <w:rFonts w:cs="Simplified Arabic"/>
          <w:sz w:val="20"/>
          <w:szCs w:val="20"/>
          <w:rtl/>
        </w:rPr>
        <w:t>عام</w:t>
      </w:r>
      <w:r w:rsidR="003B05C1">
        <w:rPr>
          <w:rFonts w:cs="Simplified Arabic" w:hint="cs"/>
          <w:sz w:val="20"/>
          <w:szCs w:val="20"/>
          <w:rtl/>
        </w:rPr>
        <w:t xml:space="preserve"> </w:t>
      </w:r>
      <w:r w:rsidRPr="00435E12">
        <w:rPr>
          <w:rFonts w:cs="Simplified Arabic"/>
          <w:sz w:val="20"/>
          <w:szCs w:val="20"/>
          <w:rtl/>
        </w:rPr>
        <w:t>1967.</w:t>
      </w:r>
    </w:p>
    <w:p w:rsidR="003220BA" w:rsidRPr="001843F9" w:rsidRDefault="003220BA" w:rsidP="001960AA">
      <w:pPr>
        <w:pStyle w:val="BodyText2"/>
        <w:spacing w:after="0" w:line="240" w:lineRule="auto"/>
        <w:jc w:val="both"/>
        <w:rPr>
          <w:rFonts w:cs="Simplified Arabic"/>
          <w:sz w:val="8"/>
          <w:szCs w:val="8"/>
          <w:rtl/>
        </w:rPr>
      </w:pPr>
    </w:p>
    <w:p w:rsidR="003220BA" w:rsidRPr="00C72969" w:rsidRDefault="003220BA" w:rsidP="00C72969">
      <w:pPr>
        <w:pStyle w:val="BodyText2"/>
        <w:spacing w:after="0" w:line="240" w:lineRule="auto"/>
        <w:ind w:left="-1"/>
        <w:jc w:val="both"/>
        <w:rPr>
          <w:rFonts w:cs="Simplified Arabic"/>
          <w:sz w:val="20"/>
          <w:szCs w:val="20"/>
          <w:rtl/>
        </w:rPr>
      </w:pPr>
      <w:r w:rsidRPr="00B61D7C">
        <w:rPr>
          <w:rFonts w:cs="Simplified Arabic"/>
          <w:sz w:val="20"/>
          <w:szCs w:val="20"/>
          <w:rtl/>
        </w:rPr>
        <w:t>تم</w:t>
      </w:r>
      <w:r w:rsidR="003B05C1">
        <w:rPr>
          <w:rFonts w:cs="Simplified Arabic" w:hint="cs"/>
          <w:sz w:val="20"/>
          <w:szCs w:val="20"/>
          <w:rtl/>
        </w:rPr>
        <w:t xml:space="preserve"> </w:t>
      </w:r>
      <w:r w:rsidRPr="00B61D7C">
        <w:rPr>
          <w:rFonts w:cs="Simplified Arabic"/>
          <w:sz w:val="20"/>
          <w:szCs w:val="20"/>
          <w:rtl/>
        </w:rPr>
        <w:t>استخدام</w:t>
      </w:r>
      <w:r w:rsidR="003B05C1">
        <w:rPr>
          <w:rFonts w:cs="Simplified Arabic" w:hint="cs"/>
          <w:sz w:val="20"/>
          <w:szCs w:val="20"/>
          <w:rtl/>
        </w:rPr>
        <w:t xml:space="preserve"> </w:t>
      </w:r>
      <w:r w:rsidRPr="00B61D7C">
        <w:rPr>
          <w:rFonts w:cs="Simplified Arabic"/>
          <w:sz w:val="20"/>
          <w:szCs w:val="20"/>
          <w:rtl/>
        </w:rPr>
        <w:t>الشي</w:t>
      </w:r>
      <w:r>
        <w:rPr>
          <w:rFonts w:cs="Simplified Arabic" w:hint="cs"/>
          <w:sz w:val="20"/>
          <w:szCs w:val="20"/>
          <w:rtl/>
        </w:rPr>
        <w:t>ك</w:t>
      </w:r>
      <w:r w:rsidRPr="00B61D7C">
        <w:rPr>
          <w:rFonts w:cs="Simplified Arabic"/>
          <w:sz w:val="20"/>
          <w:szCs w:val="20"/>
          <w:rtl/>
        </w:rPr>
        <w:t>ل</w:t>
      </w:r>
      <w:r w:rsidR="003B05C1">
        <w:rPr>
          <w:rFonts w:cs="Simplified Arabic" w:hint="cs"/>
          <w:sz w:val="20"/>
          <w:szCs w:val="20"/>
          <w:rtl/>
        </w:rPr>
        <w:t xml:space="preserve"> </w:t>
      </w:r>
      <w:r w:rsidRPr="00B61D7C">
        <w:rPr>
          <w:rFonts w:cs="Simplified Arabic"/>
          <w:sz w:val="20"/>
          <w:szCs w:val="20"/>
          <w:rtl/>
        </w:rPr>
        <w:t>الإسرائيلي</w:t>
      </w:r>
      <w:r w:rsidR="003B05C1">
        <w:rPr>
          <w:rFonts w:cs="Simplified Arabic" w:hint="cs"/>
          <w:sz w:val="20"/>
          <w:szCs w:val="20"/>
          <w:rtl/>
        </w:rPr>
        <w:t xml:space="preserve"> </w:t>
      </w:r>
      <w:r w:rsidRPr="00B61D7C">
        <w:rPr>
          <w:rFonts w:cs="Simplified Arabic"/>
          <w:sz w:val="20"/>
          <w:szCs w:val="20"/>
          <w:rtl/>
        </w:rPr>
        <w:t>في</w:t>
      </w:r>
      <w:r w:rsidR="003B05C1">
        <w:rPr>
          <w:rFonts w:cs="Simplified Arabic" w:hint="cs"/>
          <w:sz w:val="20"/>
          <w:szCs w:val="20"/>
          <w:rtl/>
        </w:rPr>
        <w:t xml:space="preserve"> </w:t>
      </w:r>
      <w:r w:rsidRPr="00B61D7C">
        <w:rPr>
          <w:rFonts w:cs="Simplified Arabic"/>
          <w:sz w:val="20"/>
          <w:szCs w:val="20"/>
          <w:rtl/>
        </w:rPr>
        <w:t>تسعير</w:t>
      </w:r>
      <w:r w:rsidR="003B05C1">
        <w:rPr>
          <w:rFonts w:cs="Simplified Arabic" w:hint="cs"/>
          <w:sz w:val="20"/>
          <w:szCs w:val="20"/>
          <w:rtl/>
        </w:rPr>
        <w:t xml:space="preserve"> </w:t>
      </w:r>
      <w:r w:rsidRPr="00B61D7C">
        <w:rPr>
          <w:rFonts w:cs="Simplified Arabic"/>
          <w:sz w:val="20"/>
          <w:szCs w:val="20"/>
          <w:rtl/>
        </w:rPr>
        <w:t>السلع</w:t>
      </w:r>
      <w:r w:rsidR="003B05C1">
        <w:rPr>
          <w:rFonts w:cs="Simplified Arabic" w:hint="cs"/>
          <w:sz w:val="20"/>
          <w:szCs w:val="20"/>
          <w:rtl/>
        </w:rPr>
        <w:t xml:space="preserve"> </w:t>
      </w:r>
      <w:r w:rsidRPr="00B61D7C">
        <w:rPr>
          <w:rFonts w:cs="Simplified Arabic"/>
          <w:sz w:val="20"/>
          <w:szCs w:val="20"/>
          <w:rtl/>
        </w:rPr>
        <w:t>والخدمات.</w:t>
      </w:r>
      <w:r w:rsidR="003B05C1">
        <w:rPr>
          <w:rFonts w:cs="Simplified Arabic" w:hint="cs"/>
          <w:sz w:val="20"/>
          <w:szCs w:val="20"/>
          <w:rtl/>
        </w:rPr>
        <w:t xml:space="preserve"> </w:t>
      </w:r>
      <w:r w:rsidRPr="00B61D7C">
        <w:rPr>
          <w:rFonts w:cs="Simplified Arabic"/>
          <w:sz w:val="20"/>
          <w:szCs w:val="20"/>
          <w:rtl/>
        </w:rPr>
        <w:t>وقد</w:t>
      </w:r>
      <w:r w:rsidR="003B05C1">
        <w:rPr>
          <w:rFonts w:cs="Simplified Arabic" w:hint="cs"/>
          <w:sz w:val="20"/>
          <w:szCs w:val="20"/>
          <w:rtl/>
        </w:rPr>
        <w:t xml:space="preserve"> </w:t>
      </w:r>
      <w:r w:rsidRPr="00B61D7C">
        <w:rPr>
          <w:rFonts w:cs="Simplified Arabic"/>
          <w:sz w:val="20"/>
          <w:szCs w:val="20"/>
          <w:rtl/>
        </w:rPr>
        <w:t>بلغ</w:t>
      </w:r>
      <w:r w:rsidR="003B05C1">
        <w:rPr>
          <w:rFonts w:cs="Simplified Arabic" w:hint="cs"/>
          <w:sz w:val="20"/>
          <w:szCs w:val="20"/>
          <w:rtl/>
        </w:rPr>
        <w:t xml:space="preserve"> </w:t>
      </w:r>
      <w:r w:rsidRPr="00B61D7C">
        <w:rPr>
          <w:rFonts w:cs="Simplified Arabic" w:hint="cs"/>
          <w:sz w:val="20"/>
          <w:szCs w:val="20"/>
          <w:rtl/>
        </w:rPr>
        <w:t>المعدل</w:t>
      </w:r>
      <w:r w:rsidR="003B05C1">
        <w:rPr>
          <w:rFonts w:cs="Simplified Arabic" w:hint="cs"/>
          <w:sz w:val="20"/>
          <w:szCs w:val="20"/>
          <w:rtl/>
        </w:rPr>
        <w:t xml:space="preserve"> </w:t>
      </w:r>
      <w:r w:rsidRPr="00B61D7C">
        <w:rPr>
          <w:rFonts w:cs="Simplified Arabic" w:hint="cs"/>
          <w:sz w:val="20"/>
          <w:szCs w:val="20"/>
          <w:rtl/>
        </w:rPr>
        <w:t>الشهري</w:t>
      </w:r>
      <w:r w:rsidR="003B05C1">
        <w:rPr>
          <w:rFonts w:cs="Simplified Arabic" w:hint="cs"/>
          <w:sz w:val="20"/>
          <w:szCs w:val="20"/>
          <w:rtl/>
        </w:rPr>
        <w:t xml:space="preserve"> </w:t>
      </w:r>
      <w:r w:rsidRPr="00B61D7C">
        <w:rPr>
          <w:rFonts w:cs="Simplified Arabic" w:hint="cs"/>
          <w:sz w:val="20"/>
          <w:szCs w:val="20"/>
          <w:rtl/>
        </w:rPr>
        <w:t>ل</w:t>
      </w:r>
      <w:r w:rsidRPr="00B61D7C">
        <w:rPr>
          <w:rFonts w:cs="Simplified Arabic"/>
          <w:sz w:val="20"/>
          <w:szCs w:val="20"/>
          <w:rtl/>
        </w:rPr>
        <w:t>سعر</w:t>
      </w:r>
      <w:r w:rsidR="003B05C1">
        <w:rPr>
          <w:rFonts w:cs="Simplified Arabic" w:hint="cs"/>
          <w:sz w:val="20"/>
          <w:szCs w:val="20"/>
          <w:rtl/>
        </w:rPr>
        <w:t xml:space="preserve"> </w:t>
      </w:r>
      <w:r w:rsidRPr="00B61D7C">
        <w:rPr>
          <w:rFonts w:cs="Simplified Arabic"/>
          <w:sz w:val="20"/>
          <w:szCs w:val="20"/>
          <w:rtl/>
        </w:rPr>
        <w:t>صرف</w:t>
      </w:r>
      <w:r w:rsidR="003B05C1">
        <w:rPr>
          <w:rFonts w:cs="Simplified Arabic" w:hint="cs"/>
          <w:sz w:val="20"/>
          <w:szCs w:val="20"/>
          <w:rtl/>
        </w:rPr>
        <w:t xml:space="preserve"> </w:t>
      </w:r>
      <w:r w:rsidRPr="00B61D7C">
        <w:rPr>
          <w:rFonts w:cs="Simplified Arabic"/>
          <w:sz w:val="20"/>
          <w:szCs w:val="20"/>
          <w:rtl/>
        </w:rPr>
        <w:t>الدولار</w:t>
      </w:r>
      <w:r w:rsidR="003B05C1">
        <w:rPr>
          <w:rFonts w:cs="Simplified Arabic" w:hint="cs"/>
          <w:sz w:val="20"/>
          <w:szCs w:val="20"/>
          <w:rtl/>
        </w:rPr>
        <w:t xml:space="preserve"> </w:t>
      </w:r>
      <w:r w:rsidRPr="00B61D7C">
        <w:rPr>
          <w:rFonts w:cs="Simplified Arabic" w:hint="cs"/>
          <w:sz w:val="20"/>
          <w:szCs w:val="20"/>
          <w:rtl/>
        </w:rPr>
        <w:t>الأمريكي</w:t>
      </w:r>
      <w:r w:rsidR="003B05C1">
        <w:rPr>
          <w:rFonts w:cs="Simplified Arabic" w:hint="cs"/>
          <w:sz w:val="20"/>
          <w:szCs w:val="20"/>
          <w:rtl/>
        </w:rPr>
        <w:t xml:space="preserve"> </w:t>
      </w:r>
      <w:r w:rsidRPr="00B61D7C">
        <w:rPr>
          <w:rFonts w:cs="Simplified Arabic"/>
          <w:sz w:val="20"/>
          <w:szCs w:val="20"/>
          <w:rtl/>
        </w:rPr>
        <w:t>مقابل</w:t>
      </w:r>
      <w:r w:rsidR="003B05C1">
        <w:rPr>
          <w:rFonts w:cs="Simplified Arabic" w:hint="cs"/>
          <w:sz w:val="20"/>
          <w:szCs w:val="20"/>
          <w:rtl/>
        </w:rPr>
        <w:t xml:space="preserve"> </w:t>
      </w:r>
      <w:r w:rsidRPr="00B61D7C">
        <w:rPr>
          <w:rFonts w:cs="Simplified Arabic"/>
          <w:sz w:val="20"/>
          <w:szCs w:val="20"/>
          <w:rtl/>
        </w:rPr>
        <w:t>الشي</w:t>
      </w:r>
      <w:r>
        <w:rPr>
          <w:rFonts w:cs="Simplified Arabic" w:hint="cs"/>
          <w:sz w:val="20"/>
          <w:szCs w:val="20"/>
          <w:rtl/>
        </w:rPr>
        <w:t>ك</w:t>
      </w:r>
      <w:r w:rsidRPr="00B61D7C">
        <w:rPr>
          <w:rFonts w:cs="Simplified Arabic"/>
          <w:sz w:val="20"/>
          <w:szCs w:val="20"/>
          <w:rtl/>
        </w:rPr>
        <w:t>ل</w:t>
      </w:r>
      <w:r w:rsidR="003B05C1">
        <w:rPr>
          <w:rFonts w:cs="Simplified Arabic" w:hint="cs"/>
          <w:sz w:val="20"/>
          <w:szCs w:val="20"/>
          <w:rtl/>
        </w:rPr>
        <w:t xml:space="preserve"> </w:t>
      </w:r>
      <w:r w:rsidRPr="00B61D7C">
        <w:rPr>
          <w:rFonts w:cs="Simplified Arabic" w:hint="cs"/>
          <w:sz w:val="20"/>
          <w:szCs w:val="20"/>
          <w:rtl/>
        </w:rPr>
        <w:t>لشهر</w:t>
      </w:r>
      <w:r w:rsidR="003B05C1">
        <w:rPr>
          <w:rFonts w:cs="Simplified Arabic" w:hint="cs"/>
          <w:sz w:val="20"/>
          <w:szCs w:val="20"/>
          <w:rtl/>
        </w:rPr>
        <w:t xml:space="preserve"> </w:t>
      </w:r>
      <w:r w:rsidR="001424B1">
        <w:rPr>
          <w:rFonts w:cs="Simplified Arabic" w:hint="cs"/>
          <w:sz w:val="20"/>
          <w:szCs w:val="20"/>
          <w:rtl/>
        </w:rPr>
        <w:t>أيار</w:t>
      </w:r>
      <w:r w:rsidR="003B05C1">
        <w:rPr>
          <w:rFonts w:cs="Simplified Arabic" w:hint="cs"/>
          <w:sz w:val="20"/>
          <w:szCs w:val="20"/>
          <w:rtl/>
        </w:rPr>
        <w:t xml:space="preserve"> </w:t>
      </w:r>
      <w:r w:rsidR="006A29A9">
        <w:rPr>
          <w:rFonts w:cs="Simplified Arabic" w:hint="cs"/>
          <w:sz w:val="20"/>
          <w:szCs w:val="20"/>
          <w:rtl/>
        </w:rPr>
        <w:t>2025</w:t>
      </w:r>
      <w:r w:rsidR="003B05C1">
        <w:rPr>
          <w:rFonts w:cs="Simplified Arabic" w:hint="cs"/>
          <w:sz w:val="20"/>
          <w:szCs w:val="20"/>
          <w:rtl/>
        </w:rPr>
        <w:t xml:space="preserve"> </w:t>
      </w:r>
      <w:r w:rsidRPr="00B61D7C">
        <w:rPr>
          <w:rFonts w:cs="Simplified Arabic" w:hint="cs"/>
          <w:sz w:val="20"/>
          <w:szCs w:val="20"/>
          <w:rtl/>
        </w:rPr>
        <w:t>(</w:t>
      </w:r>
      <w:r>
        <w:rPr>
          <w:rFonts w:cs="Simplified Arabic" w:hint="cs"/>
          <w:sz w:val="20"/>
          <w:szCs w:val="20"/>
          <w:rtl/>
        </w:rPr>
        <w:t>3.</w:t>
      </w:r>
      <w:r w:rsidR="005D2185">
        <w:rPr>
          <w:rFonts w:cs="Simplified Arabic" w:hint="cs"/>
          <w:sz w:val="20"/>
          <w:szCs w:val="20"/>
          <w:rtl/>
        </w:rPr>
        <w:t xml:space="preserve">57 </w:t>
      </w:r>
      <w:r w:rsidRPr="00B61D7C">
        <w:rPr>
          <w:rFonts w:cs="Simplified Arabic" w:hint="cs"/>
          <w:sz w:val="20"/>
          <w:szCs w:val="20"/>
          <w:rtl/>
        </w:rPr>
        <w:t>شي</w:t>
      </w:r>
      <w:r>
        <w:rPr>
          <w:rFonts w:cs="Simplified Arabic" w:hint="cs"/>
          <w:sz w:val="20"/>
          <w:szCs w:val="20"/>
          <w:rtl/>
        </w:rPr>
        <w:t>ك</w:t>
      </w:r>
      <w:r w:rsidRPr="00B61D7C">
        <w:rPr>
          <w:rFonts w:cs="Simplified Arabic" w:hint="cs"/>
          <w:sz w:val="20"/>
          <w:szCs w:val="20"/>
          <w:rtl/>
        </w:rPr>
        <w:t>ل/دولار).</w:t>
      </w:r>
    </w:p>
    <w:sectPr w:rsidR="003220BA" w:rsidRPr="00C72969" w:rsidSect="00A94A59">
      <w:footerReference w:type="even" r:id="rId9"/>
      <w:footerReference w:type="default" r:id="rId10"/>
      <w:pgSz w:w="11907" w:h="16840" w:code="9"/>
      <w:pgMar w:top="1134" w:right="851" w:bottom="567" w:left="851" w:header="720" w:footer="720" w:gutter="0"/>
      <w:pgNumType w:start="1"/>
      <w:cols w:space="851"/>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D621D" w:rsidRDefault="001D621D">
      <w:r>
        <w:separator/>
      </w:r>
    </w:p>
  </w:endnote>
  <w:endnote w:type="continuationSeparator" w:id="0">
    <w:p w:rsidR="001D621D" w:rsidRDefault="001D62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plified Arabic">
    <w:panose1 w:val="02020603050405020304"/>
    <w:charset w:val="00"/>
    <w:family w:val="roman"/>
    <w:pitch w:val="variable"/>
    <w:sig w:usb0="00002003" w:usb1="80000000" w:usb2="00000008" w:usb3="00000000" w:csb0="00000041" w:csb1="00000000"/>
  </w:font>
  <w:font w:name="Traditional Arabic">
    <w:panose1 w:val="02020603050405020304"/>
    <w:charset w:val="00"/>
    <w:family w:val="roman"/>
    <w:pitch w:val="variable"/>
    <w:sig w:usb0="00002003" w:usb1="80000000" w:usb2="00000008" w:usb3="00000000" w:csb0="0000004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A0AD3" w:rsidRDefault="000A0AD3">
    <w:pPr>
      <w:pStyle w:val="Footer"/>
      <w:framePr w:wrap="around" w:vAnchor="text" w:hAnchor="margin" w:xAlign="center" w:y="1"/>
      <w:rPr>
        <w:rStyle w:val="PageNumber"/>
        <w:rtl/>
      </w:rPr>
    </w:pPr>
    <w:r>
      <w:rPr>
        <w:rStyle w:val="PageNumber"/>
        <w:rtl/>
      </w:rPr>
      <w:fldChar w:fldCharType="begin"/>
    </w:r>
    <w:r>
      <w:rPr>
        <w:rStyle w:val="PageNumber"/>
      </w:rPr>
      <w:instrText xml:space="preserve">PAGE  </w:instrText>
    </w:r>
    <w:r>
      <w:rPr>
        <w:rStyle w:val="PageNumber"/>
        <w:rtl/>
      </w:rPr>
      <w:fldChar w:fldCharType="end"/>
    </w:r>
  </w:p>
  <w:p w:rsidR="000A0AD3" w:rsidRDefault="000A0AD3">
    <w:pPr>
      <w:pStyle w:val="Footer"/>
      <w:rPr>
        <w:rtl/>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A0AD3" w:rsidRDefault="000A0AD3">
    <w:pPr>
      <w:pStyle w:val="Footer"/>
      <w:jc w:val="center"/>
    </w:pPr>
    <w:r>
      <w:rPr>
        <w:noProof/>
      </w:rPr>
      <w:fldChar w:fldCharType="begin"/>
    </w:r>
    <w:r>
      <w:rPr>
        <w:noProof/>
      </w:rPr>
      <w:instrText xml:space="preserve"> PAGE   \* MERGEFORMAT </w:instrText>
    </w:r>
    <w:r>
      <w:rPr>
        <w:noProof/>
      </w:rPr>
      <w:fldChar w:fldCharType="separate"/>
    </w:r>
    <w:r w:rsidR="00C72969">
      <w:rPr>
        <w:noProof/>
        <w:rtl/>
      </w:rPr>
      <w:t>3</w:t>
    </w:r>
    <w:r>
      <w:rPr>
        <w:noProof/>
      </w:rPr>
      <w:fldChar w:fldCharType="end"/>
    </w:r>
  </w:p>
  <w:p w:rsidR="000A0AD3" w:rsidRDefault="000A0AD3">
    <w:pPr>
      <w:pStyle w:val="Footer"/>
      <w:rPr>
        <w:rtl/>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D621D" w:rsidRDefault="001D621D">
      <w:r>
        <w:separator/>
      </w:r>
    </w:p>
  </w:footnote>
  <w:footnote w:type="continuationSeparator" w:id="0">
    <w:p w:rsidR="001D621D" w:rsidRDefault="001D621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831DE7"/>
    <w:multiLevelType w:val="hybridMultilevel"/>
    <w:tmpl w:val="B38EF4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0FC4BB0"/>
    <w:multiLevelType w:val="hybridMultilevel"/>
    <w:tmpl w:val="CF464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046B87"/>
    <w:multiLevelType w:val="hybridMultilevel"/>
    <w:tmpl w:val="A7143AA6"/>
    <w:lvl w:ilvl="0" w:tplc="56A219FE">
      <w:start w:val="2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0F6C79"/>
    <w:multiLevelType w:val="hybridMultilevel"/>
    <w:tmpl w:val="13EA4E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4172F1F"/>
    <w:multiLevelType w:val="hybridMultilevel"/>
    <w:tmpl w:val="C46A97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F448AD"/>
    <w:multiLevelType w:val="hybridMultilevel"/>
    <w:tmpl w:val="9688558A"/>
    <w:lvl w:ilvl="0" w:tplc="04090001">
      <w:start w:val="1"/>
      <w:numFmt w:val="bullet"/>
      <w:lvlText w:val=""/>
      <w:lvlJc w:val="left"/>
      <w:pPr>
        <w:ind w:left="719" w:hanging="360"/>
      </w:pPr>
      <w:rPr>
        <w:rFonts w:ascii="Symbol" w:hAnsi="Symbol" w:hint="default"/>
      </w:rPr>
    </w:lvl>
    <w:lvl w:ilvl="1" w:tplc="04090019" w:tentative="1">
      <w:start w:val="1"/>
      <w:numFmt w:val="lowerLetter"/>
      <w:lvlText w:val="%2."/>
      <w:lvlJc w:val="left"/>
      <w:pPr>
        <w:ind w:left="1439" w:hanging="360"/>
      </w:pPr>
    </w:lvl>
    <w:lvl w:ilvl="2" w:tplc="0409001B" w:tentative="1">
      <w:start w:val="1"/>
      <w:numFmt w:val="lowerRoman"/>
      <w:lvlText w:val="%3."/>
      <w:lvlJc w:val="right"/>
      <w:pPr>
        <w:ind w:left="2159" w:hanging="180"/>
      </w:pPr>
    </w:lvl>
    <w:lvl w:ilvl="3" w:tplc="0409000F" w:tentative="1">
      <w:start w:val="1"/>
      <w:numFmt w:val="decimal"/>
      <w:lvlText w:val="%4."/>
      <w:lvlJc w:val="left"/>
      <w:pPr>
        <w:ind w:left="2879" w:hanging="360"/>
      </w:pPr>
    </w:lvl>
    <w:lvl w:ilvl="4" w:tplc="04090019" w:tentative="1">
      <w:start w:val="1"/>
      <w:numFmt w:val="lowerLetter"/>
      <w:lvlText w:val="%5."/>
      <w:lvlJc w:val="left"/>
      <w:pPr>
        <w:ind w:left="3599" w:hanging="360"/>
      </w:pPr>
    </w:lvl>
    <w:lvl w:ilvl="5" w:tplc="0409001B" w:tentative="1">
      <w:start w:val="1"/>
      <w:numFmt w:val="lowerRoman"/>
      <w:lvlText w:val="%6."/>
      <w:lvlJc w:val="right"/>
      <w:pPr>
        <w:ind w:left="4319" w:hanging="180"/>
      </w:pPr>
    </w:lvl>
    <w:lvl w:ilvl="6" w:tplc="0409000F" w:tentative="1">
      <w:start w:val="1"/>
      <w:numFmt w:val="decimal"/>
      <w:lvlText w:val="%7."/>
      <w:lvlJc w:val="left"/>
      <w:pPr>
        <w:ind w:left="5039" w:hanging="360"/>
      </w:pPr>
    </w:lvl>
    <w:lvl w:ilvl="7" w:tplc="04090019" w:tentative="1">
      <w:start w:val="1"/>
      <w:numFmt w:val="lowerLetter"/>
      <w:lvlText w:val="%8."/>
      <w:lvlJc w:val="left"/>
      <w:pPr>
        <w:ind w:left="5759" w:hanging="360"/>
      </w:pPr>
    </w:lvl>
    <w:lvl w:ilvl="8" w:tplc="0409001B" w:tentative="1">
      <w:start w:val="1"/>
      <w:numFmt w:val="lowerRoman"/>
      <w:lvlText w:val="%9."/>
      <w:lvlJc w:val="right"/>
      <w:pPr>
        <w:ind w:left="6479" w:hanging="180"/>
      </w:pPr>
    </w:lvl>
  </w:abstractNum>
  <w:abstractNum w:abstractNumId="6" w15:restartNumberingAfterBreak="0">
    <w:nsid w:val="34933BD1"/>
    <w:multiLevelType w:val="hybridMultilevel"/>
    <w:tmpl w:val="1B10BC22"/>
    <w:lvl w:ilvl="0" w:tplc="1BF855B4">
      <w:start w:val="1"/>
      <w:numFmt w:val="decimal"/>
      <w:lvlText w:val="%1."/>
      <w:lvlJc w:val="left"/>
      <w:pPr>
        <w:tabs>
          <w:tab w:val="num" w:pos="360"/>
        </w:tabs>
        <w:ind w:left="360" w:right="360" w:hanging="360"/>
      </w:pPr>
      <w:rPr>
        <w:b w:val="0"/>
        <w:bCs w:val="0"/>
      </w:rPr>
    </w:lvl>
    <w:lvl w:ilvl="1" w:tplc="04090019" w:tentative="1">
      <w:start w:val="1"/>
      <w:numFmt w:val="lowerLetter"/>
      <w:lvlText w:val="%2."/>
      <w:lvlJc w:val="left"/>
      <w:pPr>
        <w:tabs>
          <w:tab w:val="num" w:pos="1080"/>
        </w:tabs>
        <w:ind w:left="1080" w:right="1080" w:hanging="360"/>
      </w:pPr>
    </w:lvl>
    <w:lvl w:ilvl="2" w:tplc="0409001B" w:tentative="1">
      <w:start w:val="1"/>
      <w:numFmt w:val="lowerRoman"/>
      <w:lvlText w:val="%3."/>
      <w:lvlJc w:val="right"/>
      <w:pPr>
        <w:tabs>
          <w:tab w:val="num" w:pos="1800"/>
        </w:tabs>
        <w:ind w:left="1800" w:right="1800" w:hanging="180"/>
      </w:pPr>
    </w:lvl>
    <w:lvl w:ilvl="3" w:tplc="0409000F" w:tentative="1">
      <w:start w:val="1"/>
      <w:numFmt w:val="decimal"/>
      <w:lvlText w:val="%4."/>
      <w:lvlJc w:val="left"/>
      <w:pPr>
        <w:tabs>
          <w:tab w:val="num" w:pos="2520"/>
        </w:tabs>
        <w:ind w:left="2520" w:right="2520" w:hanging="360"/>
      </w:pPr>
    </w:lvl>
    <w:lvl w:ilvl="4" w:tplc="04090019" w:tentative="1">
      <w:start w:val="1"/>
      <w:numFmt w:val="lowerLetter"/>
      <w:lvlText w:val="%5."/>
      <w:lvlJc w:val="left"/>
      <w:pPr>
        <w:tabs>
          <w:tab w:val="num" w:pos="3240"/>
        </w:tabs>
        <w:ind w:left="3240" w:right="3240" w:hanging="360"/>
      </w:pPr>
    </w:lvl>
    <w:lvl w:ilvl="5" w:tplc="0409001B" w:tentative="1">
      <w:start w:val="1"/>
      <w:numFmt w:val="lowerRoman"/>
      <w:lvlText w:val="%6."/>
      <w:lvlJc w:val="right"/>
      <w:pPr>
        <w:tabs>
          <w:tab w:val="num" w:pos="3960"/>
        </w:tabs>
        <w:ind w:left="3960" w:right="3960" w:hanging="180"/>
      </w:pPr>
    </w:lvl>
    <w:lvl w:ilvl="6" w:tplc="0409000F" w:tentative="1">
      <w:start w:val="1"/>
      <w:numFmt w:val="decimal"/>
      <w:lvlText w:val="%7."/>
      <w:lvlJc w:val="left"/>
      <w:pPr>
        <w:tabs>
          <w:tab w:val="num" w:pos="4680"/>
        </w:tabs>
        <w:ind w:left="4680" w:right="4680" w:hanging="360"/>
      </w:pPr>
    </w:lvl>
    <w:lvl w:ilvl="7" w:tplc="04090019" w:tentative="1">
      <w:start w:val="1"/>
      <w:numFmt w:val="lowerLetter"/>
      <w:lvlText w:val="%8."/>
      <w:lvlJc w:val="left"/>
      <w:pPr>
        <w:tabs>
          <w:tab w:val="num" w:pos="5400"/>
        </w:tabs>
        <w:ind w:left="5400" w:right="5400" w:hanging="360"/>
      </w:pPr>
    </w:lvl>
    <w:lvl w:ilvl="8" w:tplc="0409001B" w:tentative="1">
      <w:start w:val="1"/>
      <w:numFmt w:val="lowerRoman"/>
      <w:lvlText w:val="%9."/>
      <w:lvlJc w:val="right"/>
      <w:pPr>
        <w:tabs>
          <w:tab w:val="num" w:pos="6120"/>
        </w:tabs>
        <w:ind w:left="6120" w:right="6120" w:hanging="180"/>
      </w:pPr>
    </w:lvl>
  </w:abstractNum>
  <w:abstractNum w:abstractNumId="7" w15:restartNumberingAfterBreak="0">
    <w:nsid w:val="5C1D18B5"/>
    <w:multiLevelType w:val="hybridMultilevel"/>
    <w:tmpl w:val="18443182"/>
    <w:lvl w:ilvl="0" w:tplc="04090001">
      <w:start w:val="1"/>
      <w:numFmt w:val="bullet"/>
      <w:lvlText w:val=""/>
      <w:lvlJc w:val="left"/>
      <w:pPr>
        <w:ind w:left="719" w:hanging="360"/>
      </w:pPr>
      <w:rPr>
        <w:rFonts w:ascii="Symbol" w:hAnsi="Symbol" w:hint="default"/>
      </w:rPr>
    </w:lvl>
    <w:lvl w:ilvl="1" w:tplc="04090003" w:tentative="1">
      <w:start w:val="1"/>
      <w:numFmt w:val="bullet"/>
      <w:lvlText w:val="o"/>
      <w:lvlJc w:val="left"/>
      <w:pPr>
        <w:ind w:left="1439" w:hanging="360"/>
      </w:pPr>
      <w:rPr>
        <w:rFonts w:ascii="Courier New" w:hAnsi="Courier New" w:cs="Courier New" w:hint="default"/>
      </w:rPr>
    </w:lvl>
    <w:lvl w:ilvl="2" w:tplc="04090005" w:tentative="1">
      <w:start w:val="1"/>
      <w:numFmt w:val="bullet"/>
      <w:lvlText w:val=""/>
      <w:lvlJc w:val="left"/>
      <w:pPr>
        <w:ind w:left="2159" w:hanging="360"/>
      </w:pPr>
      <w:rPr>
        <w:rFonts w:ascii="Wingdings" w:hAnsi="Wingdings" w:hint="default"/>
      </w:rPr>
    </w:lvl>
    <w:lvl w:ilvl="3" w:tplc="04090001" w:tentative="1">
      <w:start w:val="1"/>
      <w:numFmt w:val="bullet"/>
      <w:lvlText w:val=""/>
      <w:lvlJc w:val="left"/>
      <w:pPr>
        <w:ind w:left="2879" w:hanging="360"/>
      </w:pPr>
      <w:rPr>
        <w:rFonts w:ascii="Symbol" w:hAnsi="Symbol" w:hint="default"/>
      </w:rPr>
    </w:lvl>
    <w:lvl w:ilvl="4" w:tplc="04090003" w:tentative="1">
      <w:start w:val="1"/>
      <w:numFmt w:val="bullet"/>
      <w:lvlText w:val="o"/>
      <w:lvlJc w:val="left"/>
      <w:pPr>
        <w:ind w:left="3599" w:hanging="360"/>
      </w:pPr>
      <w:rPr>
        <w:rFonts w:ascii="Courier New" w:hAnsi="Courier New" w:cs="Courier New" w:hint="default"/>
      </w:rPr>
    </w:lvl>
    <w:lvl w:ilvl="5" w:tplc="04090005" w:tentative="1">
      <w:start w:val="1"/>
      <w:numFmt w:val="bullet"/>
      <w:lvlText w:val=""/>
      <w:lvlJc w:val="left"/>
      <w:pPr>
        <w:ind w:left="4319" w:hanging="360"/>
      </w:pPr>
      <w:rPr>
        <w:rFonts w:ascii="Wingdings" w:hAnsi="Wingdings" w:hint="default"/>
      </w:rPr>
    </w:lvl>
    <w:lvl w:ilvl="6" w:tplc="04090001" w:tentative="1">
      <w:start w:val="1"/>
      <w:numFmt w:val="bullet"/>
      <w:lvlText w:val=""/>
      <w:lvlJc w:val="left"/>
      <w:pPr>
        <w:ind w:left="5039" w:hanging="360"/>
      </w:pPr>
      <w:rPr>
        <w:rFonts w:ascii="Symbol" w:hAnsi="Symbol" w:hint="default"/>
      </w:rPr>
    </w:lvl>
    <w:lvl w:ilvl="7" w:tplc="04090003" w:tentative="1">
      <w:start w:val="1"/>
      <w:numFmt w:val="bullet"/>
      <w:lvlText w:val="o"/>
      <w:lvlJc w:val="left"/>
      <w:pPr>
        <w:ind w:left="5759" w:hanging="360"/>
      </w:pPr>
      <w:rPr>
        <w:rFonts w:ascii="Courier New" w:hAnsi="Courier New" w:cs="Courier New" w:hint="default"/>
      </w:rPr>
    </w:lvl>
    <w:lvl w:ilvl="8" w:tplc="04090005" w:tentative="1">
      <w:start w:val="1"/>
      <w:numFmt w:val="bullet"/>
      <w:lvlText w:val=""/>
      <w:lvlJc w:val="left"/>
      <w:pPr>
        <w:ind w:left="6479" w:hanging="360"/>
      </w:pPr>
      <w:rPr>
        <w:rFonts w:ascii="Wingdings" w:hAnsi="Wingdings" w:hint="default"/>
      </w:rPr>
    </w:lvl>
  </w:abstractNum>
  <w:abstractNum w:abstractNumId="8" w15:restartNumberingAfterBreak="0">
    <w:nsid w:val="6A60261A"/>
    <w:multiLevelType w:val="hybridMultilevel"/>
    <w:tmpl w:val="13EA4E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8837BDF"/>
    <w:multiLevelType w:val="hybridMultilevel"/>
    <w:tmpl w:val="E4E6C904"/>
    <w:lvl w:ilvl="0" w:tplc="0409000F">
      <w:start w:val="1"/>
      <w:numFmt w:val="decimal"/>
      <w:lvlText w:val="%1."/>
      <w:lvlJc w:val="left"/>
      <w:pPr>
        <w:ind w:left="719" w:hanging="360"/>
      </w:pPr>
    </w:lvl>
    <w:lvl w:ilvl="1" w:tplc="04090019" w:tentative="1">
      <w:start w:val="1"/>
      <w:numFmt w:val="lowerLetter"/>
      <w:lvlText w:val="%2."/>
      <w:lvlJc w:val="left"/>
      <w:pPr>
        <w:ind w:left="1439" w:hanging="360"/>
      </w:pPr>
    </w:lvl>
    <w:lvl w:ilvl="2" w:tplc="0409001B" w:tentative="1">
      <w:start w:val="1"/>
      <w:numFmt w:val="lowerRoman"/>
      <w:lvlText w:val="%3."/>
      <w:lvlJc w:val="right"/>
      <w:pPr>
        <w:ind w:left="2159" w:hanging="180"/>
      </w:pPr>
    </w:lvl>
    <w:lvl w:ilvl="3" w:tplc="0409000F" w:tentative="1">
      <w:start w:val="1"/>
      <w:numFmt w:val="decimal"/>
      <w:lvlText w:val="%4."/>
      <w:lvlJc w:val="left"/>
      <w:pPr>
        <w:ind w:left="2879" w:hanging="360"/>
      </w:pPr>
    </w:lvl>
    <w:lvl w:ilvl="4" w:tplc="04090019" w:tentative="1">
      <w:start w:val="1"/>
      <w:numFmt w:val="lowerLetter"/>
      <w:lvlText w:val="%5."/>
      <w:lvlJc w:val="left"/>
      <w:pPr>
        <w:ind w:left="3599" w:hanging="360"/>
      </w:pPr>
    </w:lvl>
    <w:lvl w:ilvl="5" w:tplc="0409001B" w:tentative="1">
      <w:start w:val="1"/>
      <w:numFmt w:val="lowerRoman"/>
      <w:lvlText w:val="%6."/>
      <w:lvlJc w:val="right"/>
      <w:pPr>
        <w:ind w:left="4319" w:hanging="180"/>
      </w:pPr>
    </w:lvl>
    <w:lvl w:ilvl="6" w:tplc="0409000F" w:tentative="1">
      <w:start w:val="1"/>
      <w:numFmt w:val="decimal"/>
      <w:lvlText w:val="%7."/>
      <w:lvlJc w:val="left"/>
      <w:pPr>
        <w:ind w:left="5039" w:hanging="360"/>
      </w:pPr>
    </w:lvl>
    <w:lvl w:ilvl="7" w:tplc="04090019" w:tentative="1">
      <w:start w:val="1"/>
      <w:numFmt w:val="lowerLetter"/>
      <w:lvlText w:val="%8."/>
      <w:lvlJc w:val="left"/>
      <w:pPr>
        <w:ind w:left="5759" w:hanging="360"/>
      </w:pPr>
    </w:lvl>
    <w:lvl w:ilvl="8" w:tplc="0409001B" w:tentative="1">
      <w:start w:val="1"/>
      <w:numFmt w:val="lowerRoman"/>
      <w:lvlText w:val="%9."/>
      <w:lvlJc w:val="right"/>
      <w:pPr>
        <w:ind w:left="6479" w:hanging="180"/>
      </w:pPr>
    </w:lvl>
  </w:abstractNum>
  <w:num w:numId="1">
    <w:abstractNumId w:val="6"/>
  </w:num>
  <w:num w:numId="2">
    <w:abstractNumId w:val="1"/>
  </w:num>
  <w:num w:numId="3">
    <w:abstractNumId w:val="4"/>
  </w:num>
  <w:num w:numId="4">
    <w:abstractNumId w:val="3"/>
  </w:num>
  <w:num w:numId="5">
    <w:abstractNumId w:val="9"/>
  </w:num>
  <w:num w:numId="6">
    <w:abstractNumId w:val="8"/>
  </w:num>
  <w:num w:numId="7">
    <w:abstractNumId w:val="5"/>
  </w:num>
  <w:num w:numId="8">
    <w:abstractNumId w:val="0"/>
  </w:num>
  <w:num w:numId="9">
    <w:abstractNumId w:val="7"/>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ar-SA" w:vendorID="64" w:dllVersion="6" w:nlCheck="1" w:checkStyle="0"/>
  <w:activeWritingStyle w:appName="MSWord" w:lang="en-US" w:vendorID="64" w:dllVersion="6" w:nlCheck="1" w:checkStyle="1"/>
  <w:activeWritingStyle w:appName="MSWord" w:lang="ar-JO" w:vendorID="64" w:dllVersion="6" w:nlCheck="1" w:checkStyle="0"/>
  <w:activeWritingStyle w:appName="MSWord" w:lang="en-US" w:vendorID="64" w:dllVersion="4096" w:nlCheck="1" w:checkStyle="0"/>
  <w:activeWritingStyle w:appName="MSWord" w:lang="ar-SA" w:vendorID="64" w:dllVersion="4096" w:nlCheck="1" w:checkStyle="0"/>
  <w:activeWritingStyle w:appName="MSWord" w:lang="ar-JO" w:vendorID="64" w:dllVersion="4096" w:nlCheck="1" w:checkStyle="0"/>
  <w:activeWritingStyle w:appName="MSWord" w:lang="ar-SA" w:vendorID="64" w:dllVersion="131078" w:nlCheck="1" w:checkStyle="0"/>
  <w:activeWritingStyle w:appName="MSWord" w:lang="ar-JO" w:vendorID="64" w:dllVersion="131078" w:nlCheck="1" w:checkStyle="0"/>
  <w:defaultTabStop w:val="720"/>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yNTUyMTY0tDA0MDFS0lEKTi0uzszPAykwrAUAeXsYjywAAAA="/>
  </w:docVars>
  <w:rsids>
    <w:rsidRoot w:val="00521E76"/>
    <w:rsid w:val="00001215"/>
    <w:rsid w:val="00001620"/>
    <w:rsid w:val="000017CB"/>
    <w:rsid w:val="00004499"/>
    <w:rsid w:val="0000484C"/>
    <w:rsid w:val="00005FEE"/>
    <w:rsid w:val="0000614B"/>
    <w:rsid w:val="00006306"/>
    <w:rsid w:val="00006763"/>
    <w:rsid w:val="0000716C"/>
    <w:rsid w:val="0001067D"/>
    <w:rsid w:val="00010ECE"/>
    <w:rsid w:val="00011E95"/>
    <w:rsid w:val="0001248B"/>
    <w:rsid w:val="0001352C"/>
    <w:rsid w:val="0001358B"/>
    <w:rsid w:val="00013896"/>
    <w:rsid w:val="00013F45"/>
    <w:rsid w:val="0001407E"/>
    <w:rsid w:val="0001557B"/>
    <w:rsid w:val="0001574B"/>
    <w:rsid w:val="000203D8"/>
    <w:rsid w:val="00020C50"/>
    <w:rsid w:val="000216CA"/>
    <w:rsid w:val="0002170B"/>
    <w:rsid w:val="00021B49"/>
    <w:rsid w:val="00023F7F"/>
    <w:rsid w:val="000241E1"/>
    <w:rsid w:val="000252F7"/>
    <w:rsid w:val="00025944"/>
    <w:rsid w:val="0002687A"/>
    <w:rsid w:val="0002696E"/>
    <w:rsid w:val="00026E22"/>
    <w:rsid w:val="00026F0C"/>
    <w:rsid w:val="0002776B"/>
    <w:rsid w:val="000279AA"/>
    <w:rsid w:val="00027CA6"/>
    <w:rsid w:val="00027EE9"/>
    <w:rsid w:val="00030E4F"/>
    <w:rsid w:val="00031BFA"/>
    <w:rsid w:val="000323BB"/>
    <w:rsid w:val="00035419"/>
    <w:rsid w:val="0003558C"/>
    <w:rsid w:val="000375D1"/>
    <w:rsid w:val="00037600"/>
    <w:rsid w:val="00037C48"/>
    <w:rsid w:val="00037EF5"/>
    <w:rsid w:val="00040080"/>
    <w:rsid w:val="000400A6"/>
    <w:rsid w:val="000401EF"/>
    <w:rsid w:val="00040348"/>
    <w:rsid w:val="00040F3B"/>
    <w:rsid w:val="0004115C"/>
    <w:rsid w:val="00042B6E"/>
    <w:rsid w:val="00042D93"/>
    <w:rsid w:val="000434EE"/>
    <w:rsid w:val="00044AE4"/>
    <w:rsid w:val="00045789"/>
    <w:rsid w:val="000458C4"/>
    <w:rsid w:val="00045A37"/>
    <w:rsid w:val="000462AD"/>
    <w:rsid w:val="00046A25"/>
    <w:rsid w:val="00046B24"/>
    <w:rsid w:val="0004703C"/>
    <w:rsid w:val="00047FED"/>
    <w:rsid w:val="0005027E"/>
    <w:rsid w:val="00050809"/>
    <w:rsid w:val="00051412"/>
    <w:rsid w:val="000517B6"/>
    <w:rsid w:val="00052776"/>
    <w:rsid w:val="000529B5"/>
    <w:rsid w:val="00052DB8"/>
    <w:rsid w:val="00053DAA"/>
    <w:rsid w:val="0005498F"/>
    <w:rsid w:val="00055BF4"/>
    <w:rsid w:val="000568F4"/>
    <w:rsid w:val="000570F2"/>
    <w:rsid w:val="000578B6"/>
    <w:rsid w:val="0006029F"/>
    <w:rsid w:val="00060589"/>
    <w:rsid w:val="0006098A"/>
    <w:rsid w:val="00061CCA"/>
    <w:rsid w:val="000623A3"/>
    <w:rsid w:val="00062BC0"/>
    <w:rsid w:val="00062F37"/>
    <w:rsid w:val="00062F69"/>
    <w:rsid w:val="00063109"/>
    <w:rsid w:val="000637F4"/>
    <w:rsid w:val="000642E7"/>
    <w:rsid w:val="000643EC"/>
    <w:rsid w:val="0006539C"/>
    <w:rsid w:val="00066015"/>
    <w:rsid w:val="00066231"/>
    <w:rsid w:val="00066C67"/>
    <w:rsid w:val="00070970"/>
    <w:rsid w:val="00070AD1"/>
    <w:rsid w:val="00070CB1"/>
    <w:rsid w:val="0007161C"/>
    <w:rsid w:val="000719DB"/>
    <w:rsid w:val="00071DBF"/>
    <w:rsid w:val="000722A3"/>
    <w:rsid w:val="000722CD"/>
    <w:rsid w:val="000723DB"/>
    <w:rsid w:val="00073C9C"/>
    <w:rsid w:val="00074033"/>
    <w:rsid w:val="000747CF"/>
    <w:rsid w:val="00074B10"/>
    <w:rsid w:val="00075E12"/>
    <w:rsid w:val="000766B6"/>
    <w:rsid w:val="00077188"/>
    <w:rsid w:val="00077269"/>
    <w:rsid w:val="0008020D"/>
    <w:rsid w:val="00080277"/>
    <w:rsid w:val="00080B3E"/>
    <w:rsid w:val="00081035"/>
    <w:rsid w:val="00081615"/>
    <w:rsid w:val="00082130"/>
    <w:rsid w:val="000826DA"/>
    <w:rsid w:val="00083C8C"/>
    <w:rsid w:val="00083E3B"/>
    <w:rsid w:val="00084179"/>
    <w:rsid w:val="000844B1"/>
    <w:rsid w:val="0008488A"/>
    <w:rsid w:val="000852FB"/>
    <w:rsid w:val="00085CA7"/>
    <w:rsid w:val="000866FA"/>
    <w:rsid w:val="00086787"/>
    <w:rsid w:val="00086933"/>
    <w:rsid w:val="00086C77"/>
    <w:rsid w:val="00086CCE"/>
    <w:rsid w:val="00087739"/>
    <w:rsid w:val="00087952"/>
    <w:rsid w:val="00087AA0"/>
    <w:rsid w:val="00087CA8"/>
    <w:rsid w:val="00087D3E"/>
    <w:rsid w:val="000901F8"/>
    <w:rsid w:val="000924DF"/>
    <w:rsid w:val="000931E7"/>
    <w:rsid w:val="000934C0"/>
    <w:rsid w:val="000934FC"/>
    <w:rsid w:val="00093A01"/>
    <w:rsid w:val="00093DE1"/>
    <w:rsid w:val="00093F95"/>
    <w:rsid w:val="000957BB"/>
    <w:rsid w:val="000961E0"/>
    <w:rsid w:val="0009661B"/>
    <w:rsid w:val="00096B23"/>
    <w:rsid w:val="00096B35"/>
    <w:rsid w:val="00096BD5"/>
    <w:rsid w:val="000A0564"/>
    <w:rsid w:val="000A095A"/>
    <w:rsid w:val="000A0AD3"/>
    <w:rsid w:val="000A0EAC"/>
    <w:rsid w:val="000A2393"/>
    <w:rsid w:val="000A2EDA"/>
    <w:rsid w:val="000A2FA2"/>
    <w:rsid w:val="000A3A98"/>
    <w:rsid w:val="000A3E1F"/>
    <w:rsid w:val="000A4D7D"/>
    <w:rsid w:val="000A525E"/>
    <w:rsid w:val="000A6455"/>
    <w:rsid w:val="000A67CD"/>
    <w:rsid w:val="000A67F5"/>
    <w:rsid w:val="000A6AF3"/>
    <w:rsid w:val="000A6B65"/>
    <w:rsid w:val="000A6EE4"/>
    <w:rsid w:val="000A7079"/>
    <w:rsid w:val="000A7C05"/>
    <w:rsid w:val="000A7F7B"/>
    <w:rsid w:val="000B064F"/>
    <w:rsid w:val="000B43D2"/>
    <w:rsid w:val="000B6038"/>
    <w:rsid w:val="000B6342"/>
    <w:rsid w:val="000B6865"/>
    <w:rsid w:val="000B7122"/>
    <w:rsid w:val="000C0E22"/>
    <w:rsid w:val="000C1039"/>
    <w:rsid w:val="000C1494"/>
    <w:rsid w:val="000C1C82"/>
    <w:rsid w:val="000C1EE0"/>
    <w:rsid w:val="000C1F3D"/>
    <w:rsid w:val="000C23B6"/>
    <w:rsid w:val="000C2DC0"/>
    <w:rsid w:val="000C3846"/>
    <w:rsid w:val="000C3B32"/>
    <w:rsid w:val="000C3E34"/>
    <w:rsid w:val="000C468F"/>
    <w:rsid w:val="000C525D"/>
    <w:rsid w:val="000C5527"/>
    <w:rsid w:val="000C6793"/>
    <w:rsid w:val="000C759E"/>
    <w:rsid w:val="000C7E9E"/>
    <w:rsid w:val="000D0603"/>
    <w:rsid w:val="000D2548"/>
    <w:rsid w:val="000D2FA6"/>
    <w:rsid w:val="000D3465"/>
    <w:rsid w:val="000D35D3"/>
    <w:rsid w:val="000D3AF6"/>
    <w:rsid w:val="000D3E7A"/>
    <w:rsid w:val="000D520E"/>
    <w:rsid w:val="000D52A0"/>
    <w:rsid w:val="000D52B3"/>
    <w:rsid w:val="000D612C"/>
    <w:rsid w:val="000D731D"/>
    <w:rsid w:val="000D7ED4"/>
    <w:rsid w:val="000E0499"/>
    <w:rsid w:val="000E05ED"/>
    <w:rsid w:val="000E0B85"/>
    <w:rsid w:val="000E0FEF"/>
    <w:rsid w:val="000E30E3"/>
    <w:rsid w:val="000E3C80"/>
    <w:rsid w:val="000E4177"/>
    <w:rsid w:val="000E4B82"/>
    <w:rsid w:val="000E4BBF"/>
    <w:rsid w:val="000E4E0D"/>
    <w:rsid w:val="000E76AC"/>
    <w:rsid w:val="000E7D2B"/>
    <w:rsid w:val="000E7E44"/>
    <w:rsid w:val="000F1BCE"/>
    <w:rsid w:val="000F1FA5"/>
    <w:rsid w:val="000F22A6"/>
    <w:rsid w:val="000F2FB5"/>
    <w:rsid w:val="000F3DFD"/>
    <w:rsid w:val="000F40FE"/>
    <w:rsid w:val="000F4F63"/>
    <w:rsid w:val="000F58A2"/>
    <w:rsid w:val="000F6B9A"/>
    <w:rsid w:val="000F6C0C"/>
    <w:rsid w:val="000F6F36"/>
    <w:rsid w:val="000F7081"/>
    <w:rsid w:val="000F732D"/>
    <w:rsid w:val="000F7BE4"/>
    <w:rsid w:val="0010000E"/>
    <w:rsid w:val="00100A6F"/>
    <w:rsid w:val="00101618"/>
    <w:rsid w:val="001032EE"/>
    <w:rsid w:val="001035EB"/>
    <w:rsid w:val="00103A68"/>
    <w:rsid w:val="00104E3E"/>
    <w:rsid w:val="00104FA1"/>
    <w:rsid w:val="0010530A"/>
    <w:rsid w:val="00105A85"/>
    <w:rsid w:val="00105E29"/>
    <w:rsid w:val="00106D47"/>
    <w:rsid w:val="0010797D"/>
    <w:rsid w:val="00107C3E"/>
    <w:rsid w:val="00110C8C"/>
    <w:rsid w:val="00111139"/>
    <w:rsid w:val="00111B8E"/>
    <w:rsid w:val="0011367B"/>
    <w:rsid w:val="0011383B"/>
    <w:rsid w:val="00113AC0"/>
    <w:rsid w:val="00113B22"/>
    <w:rsid w:val="0011455E"/>
    <w:rsid w:val="00114A19"/>
    <w:rsid w:val="00115609"/>
    <w:rsid w:val="00115879"/>
    <w:rsid w:val="00115951"/>
    <w:rsid w:val="00115BDD"/>
    <w:rsid w:val="00116447"/>
    <w:rsid w:val="00116A24"/>
    <w:rsid w:val="00116C7D"/>
    <w:rsid w:val="00116E5A"/>
    <w:rsid w:val="001174D3"/>
    <w:rsid w:val="0011773C"/>
    <w:rsid w:val="00117A8C"/>
    <w:rsid w:val="00120032"/>
    <w:rsid w:val="00120119"/>
    <w:rsid w:val="00120A02"/>
    <w:rsid w:val="0012173A"/>
    <w:rsid w:val="00121A2F"/>
    <w:rsid w:val="00121AEE"/>
    <w:rsid w:val="00121BCD"/>
    <w:rsid w:val="001222E3"/>
    <w:rsid w:val="00122ADD"/>
    <w:rsid w:val="00122D8F"/>
    <w:rsid w:val="00122EDB"/>
    <w:rsid w:val="00122FC7"/>
    <w:rsid w:val="001236E6"/>
    <w:rsid w:val="001238B3"/>
    <w:rsid w:val="00123D8D"/>
    <w:rsid w:val="00125187"/>
    <w:rsid w:val="00125A87"/>
    <w:rsid w:val="001261BF"/>
    <w:rsid w:val="0012672E"/>
    <w:rsid w:val="00126ACE"/>
    <w:rsid w:val="00126CD1"/>
    <w:rsid w:val="0012726A"/>
    <w:rsid w:val="0013166E"/>
    <w:rsid w:val="00131E1C"/>
    <w:rsid w:val="00132C19"/>
    <w:rsid w:val="001335CB"/>
    <w:rsid w:val="001347B3"/>
    <w:rsid w:val="00134DAD"/>
    <w:rsid w:val="001355A5"/>
    <w:rsid w:val="00135694"/>
    <w:rsid w:val="00135C91"/>
    <w:rsid w:val="001371B2"/>
    <w:rsid w:val="001377F1"/>
    <w:rsid w:val="001403EB"/>
    <w:rsid w:val="001407AF"/>
    <w:rsid w:val="00140D98"/>
    <w:rsid w:val="00140DAD"/>
    <w:rsid w:val="001410D7"/>
    <w:rsid w:val="00141F31"/>
    <w:rsid w:val="00142056"/>
    <w:rsid w:val="001424B1"/>
    <w:rsid w:val="00142DF1"/>
    <w:rsid w:val="0014310C"/>
    <w:rsid w:val="001443A2"/>
    <w:rsid w:val="00144C54"/>
    <w:rsid w:val="00144E3C"/>
    <w:rsid w:val="00147041"/>
    <w:rsid w:val="0015074F"/>
    <w:rsid w:val="0015097F"/>
    <w:rsid w:val="00150C49"/>
    <w:rsid w:val="00151251"/>
    <w:rsid w:val="001515E6"/>
    <w:rsid w:val="00152D9F"/>
    <w:rsid w:val="001530F6"/>
    <w:rsid w:val="00153434"/>
    <w:rsid w:val="00153F02"/>
    <w:rsid w:val="00154670"/>
    <w:rsid w:val="001548AB"/>
    <w:rsid w:val="00155443"/>
    <w:rsid w:val="00155B61"/>
    <w:rsid w:val="00155E5A"/>
    <w:rsid w:val="00156A9D"/>
    <w:rsid w:val="00156B98"/>
    <w:rsid w:val="00156ED5"/>
    <w:rsid w:val="0015715B"/>
    <w:rsid w:val="0015795C"/>
    <w:rsid w:val="00157DBC"/>
    <w:rsid w:val="0016048E"/>
    <w:rsid w:val="001609C1"/>
    <w:rsid w:val="00161B7C"/>
    <w:rsid w:val="00161BD5"/>
    <w:rsid w:val="00161E17"/>
    <w:rsid w:val="001648E5"/>
    <w:rsid w:val="00164C88"/>
    <w:rsid w:val="00164E99"/>
    <w:rsid w:val="00166453"/>
    <w:rsid w:val="001667A4"/>
    <w:rsid w:val="00166B4E"/>
    <w:rsid w:val="001704FC"/>
    <w:rsid w:val="00170C3B"/>
    <w:rsid w:val="00170EA3"/>
    <w:rsid w:val="00172027"/>
    <w:rsid w:val="00172073"/>
    <w:rsid w:val="001726EB"/>
    <w:rsid w:val="001729B5"/>
    <w:rsid w:val="00172A1D"/>
    <w:rsid w:val="00172F1E"/>
    <w:rsid w:val="001731D2"/>
    <w:rsid w:val="0017339D"/>
    <w:rsid w:val="00174435"/>
    <w:rsid w:val="00174EB4"/>
    <w:rsid w:val="001753DE"/>
    <w:rsid w:val="00175796"/>
    <w:rsid w:val="00175E5C"/>
    <w:rsid w:val="001762D5"/>
    <w:rsid w:val="001764D1"/>
    <w:rsid w:val="001766FD"/>
    <w:rsid w:val="0018035A"/>
    <w:rsid w:val="00180EAE"/>
    <w:rsid w:val="00181B11"/>
    <w:rsid w:val="00181E5D"/>
    <w:rsid w:val="00182900"/>
    <w:rsid w:val="001830C6"/>
    <w:rsid w:val="00183C78"/>
    <w:rsid w:val="00184002"/>
    <w:rsid w:val="00184555"/>
    <w:rsid w:val="00184C65"/>
    <w:rsid w:val="00185B15"/>
    <w:rsid w:val="00187FD4"/>
    <w:rsid w:val="001901E2"/>
    <w:rsid w:val="001914BC"/>
    <w:rsid w:val="00192D2B"/>
    <w:rsid w:val="00193557"/>
    <w:rsid w:val="00193B15"/>
    <w:rsid w:val="001941C1"/>
    <w:rsid w:val="00194CAC"/>
    <w:rsid w:val="00194DCF"/>
    <w:rsid w:val="00194E5F"/>
    <w:rsid w:val="00194EC3"/>
    <w:rsid w:val="001952D4"/>
    <w:rsid w:val="001960AA"/>
    <w:rsid w:val="00196528"/>
    <w:rsid w:val="001965EE"/>
    <w:rsid w:val="0019731C"/>
    <w:rsid w:val="00197513"/>
    <w:rsid w:val="001A0854"/>
    <w:rsid w:val="001A0A69"/>
    <w:rsid w:val="001A0D21"/>
    <w:rsid w:val="001A1AA8"/>
    <w:rsid w:val="001A22F2"/>
    <w:rsid w:val="001A2A08"/>
    <w:rsid w:val="001A30E0"/>
    <w:rsid w:val="001A454C"/>
    <w:rsid w:val="001A47D7"/>
    <w:rsid w:val="001A5006"/>
    <w:rsid w:val="001A5754"/>
    <w:rsid w:val="001A5A9D"/>
    <w:rsid w:val="001A5BD7"/>
    <w:rsid w:val="001A628B"/>
    <w:rsid w:val="001A717E"/>
    <w:rsid w:val="001B100A"/>
    <w:rsid w:val="001B10AF"/>
    <w:rsid w:val="001B12A3"/>
    <w:rsid w:val="001B12EE"/>
    <w:rsid w:val="001B141E"/>
    <w:rsid w:val="001B20CC"/>
    <w:rsid w:val="001B21FD"/>
    <w:rsid w:val="001B260F"/>
    <w:rsid w:val="001B2E05"/>
    <w:rsid w:val="001B2E16"/>
    <w:rsid w:val="001B2F63"/>
    <w:rsid w:val="001B331F"/>
    <w:rsid w:val="001B3EE3"/>
    <w:rsid w:val="001B52DC"/>
    <w:rsid w:val="001B5B2F"/>
    <w:rsid w:val="001B5E6B"/>
    <w:rsid w:val="001B62AE"/>
    <w:rsid w:val="001B6808"/>
    <w:rsid w:val="001B7096"/>
    <w:rsid w:val="001B7473"/>
    <w:rsid w:val="001B7CA1"/>
    <w:rsid w:val="001B7DB3"/>
    <w:rsid w:val="001C01BB"/>
    <w:rsid w:val="001C0242"/>
    <w:rsid w:val="001C0E94"/>
    <w:rsid w:val="001C0F1F"/>
    <w:rsid w:val="001C1176"/>
    <w:rsid w:val="001C11FA"/>
    <w:rsid w:val="001C1240"/>
    <w:rsid w:val="001C1E28"/>
    <w:rsid w:val="001C2D7E"/>
    <w:rsid w:val="001C37CA"/>
    <w:rsid w:val="001C645C"/>
    <w:rsid w:val="001C6AF5"/>
    <w:rsid w:val="001C75B8"/>
    <w:rsid w:val="001D0009"/>
    <w:rsid w:val="001D00EB"/>
    <w:rsid w:val="001D0268"/>
    <w:rsid w:val="001D04D4"/>
    <w:rsid w:val="001D0736"/>
    <w:rsid w:val="001D2E00"/>
    <w:rsid w:val="001D361C"/>
    <w:rsid w:val="001D3D86"/>
    <w:rsid w:val="001D3E58"/>
    <w:rsid w:val="001D45D4"/>
    <w:rsid w:val="001D519D"/>
    <w:rsid w:val="001D5FE3"/>
    <w:rsid w:val="001D621D"/>
    <w:rsid w:val="001D65D8"/>
    <w:rsid w:val="001D66D4"/>
    <w:rsid w:val="001D6E42"/>
    <w:rsid w:val="001D7491"/>
    <w:rsid w:val="001D7E65"/>
    <w:rsid w:val="001D7F0C"/>
    <w:rsid w:val="001D7F3F"/>
    <w:rsid w:val="001E0AF6"/>
    <w:rsid w:val="001E0BB1"/>
    <w:rsid w:val="001E1281"/>
    <w:rsid w:val="001E19E5"/>
    <w:rsid w:val="001E1A67"/>
    <w:rsid w:val="001E1A6E"/>
    <w:rsid w:val="001E1F1D"/>
    <w:rsid w:val="001E3C58"/>
    <w:rsid w:val="001E3E28"/>
    <w:rsid w:val="001E3E81"/>
    <w:rsid w:val="001E4474"/>
    <w:rsid w:val="001E4B0B"/>
    <w:rsid w:val="001E4D3A"/>
    <w:rsid w:val="001E56B7"/>
    <w:rsid w:val="001E57BF"/>
    <w:rsid w:val="001E5DE8"/>
    <w:rsid w:val="001E6154"/>
    <w:rsid w:val="001E70B9"/>
    <w:rsid w:val="001E73AF"/>
    <w:rsid w:val="001E75F8"/>
    <w:rsid w:val="001E7CB9"/>
    <w:rsid w:val="001F0FC1"/>
    <w:rsid w:val="001F11EE"/>
    <w:rsid w:val="001F155B"/>
    <w:rsid w:val="001F1893"/>
    <w:rsid w:val="001F1B3A"/>
    <w:rsid w:val="001F2BE1"/>
    <w:rsid w:val="001F2C8C"/>
    <w:rsid w:val="001F2EB8"/>
    <w:rsid w:val="001F334B"/>
    <w:rsid w:val="001F3D7D"/>
    <w:rsid w:val="001F3D91"/>
    <w:rsid w:val="001F4755"/>
    <w:rsid w:val="001F47CE"/>
    <w:rsid w:val="001F4800"/>
    <w:rsid w:val="001F4912"/>
    <w:rsid w:val="001F4DF2"/>
    <w:rsid w:val="001F7554"/>
    <w:rsid w:val="002004DB"/>
    <w:rsid w:val="00200DE0"/>
    <w:rsid w:val="00200F34"/>
    <w:rsid w:val="0020102A"/>
    <w:rsid w:val="002010B3"/>
    <w:rsid w:val="002010BF"/>
    <w:rsid w:val="00201466"/>
    <w:rsid w:val="002022DE"/>
    <w:rsid w:val="00202D44"/>
    <w:rsid w:val="00202D9F"/>
    <w:rsid w:val="00203BEF"/>
    <w:rsid w:val="002059DE"/>
    <w:rsid w:val="00205F7E"/>
    <w:rsid w:val="002060D5"/>
    <w:rsid w:val="00206C0E"/>
    <w:rsid w:val="00206E39"/>
    <w:rsid w:val="00207054"/>
    <w:rsid w:val="0020748F"/>
    <w:rsid w:val="002078F7"/>
    <w:rsid w:val="00210B41"/>
    <w:rsid w:val="00211375"/>
    <w:rsid w:val="00211E14"/>
    <w:rsid w:val="0021232F"/>
    <w:rsid w:val="00212A22"/>
    <w:rsid w:val="00212F68"/>
    <w:rsid w:val="00212F8D"/>
    <w:rsid w:val="00213651"/>
    <w:rsid w:val="002138B5"/>
    <w:rsid w:val="002140CB"/>
    <w:rsid w:val="00215349"/>
    <w:rsid w:val="0021539F"/>
    <w:rsid w:val="0021596C"/>
    <w:rsid w:val="00215CA1"/>
    <w:rsid w:val="002165DF"/>
    <w:rsid w:val="00216990"/>
    <w:rsid w:val="00216F69"/>
    <w:rsid w:val="00220264"/>
    <w:rsid w:val="0022161E"/>
    <w:rsid w:val="00221984"/>
    <w:rsid w:val="002220E9"/>
    <w:rsid w:val="00222E0F"/>
    <w:rsid w:val="00222E33"/>
    <w:rsid w:val="00223A86"/>
    <w:rsid w:val="00224DD6"/>
    <w:rsid w:val="0022671A"/>
    <w:rsid w:val="002271ED"/>
    <w:rsid w:val="002303C0"/>
    <w:rsid w:val="00230831"/>
    <w:rsid w:val="00230B12"/>
    <w:rsid w:val="00232D0F"/>
    <w:rsid w:val="002333AF"/>
    <w:rsid w:val="0023359B"/>
    <w:rsid w:val="00233A0A"/>
    <w:rsid w:val="00234275"/>
    <w:rsid w:val="002350EA"/>
    <w:rsid w:val="002359F7"/>
    <w:rsid w:val="00235A7D"/>
    <w:rsid w:val="00237015"/>
    <w:rsid w:val="00237FD1"/>
    <w:rsid w:val="0024025C"/>
    <w:rsid w:val="00240641"/>
    <w:rsid w:val="002415C8"/>
    <w:rsid w:val="00241A4B"/>
    <w:rsid w:val="00241EFE"/>
    <w:rsid w:val="002426D6"/>
    <w:rsid w:val="0024292F"/>
    <w:rsid w:val="002429F9"/>
    <w:rsid w:val="00242B4E"/>
    <w:rsid w:val="00242CC5"/>
    <w:rsid w:val="00243196"/>
    <w:rsid w:val="00243614"/>
    <w:rsid w:val="00244547"/>
    <w:rsid w:val="0024511B"/>
    <w:rsid w:val="00245D90"/>
    <w:rsid w:val="00245FB9"/>
    <w:rsid w:val="00246405"/>
    <w:rsid w:val="0024675B"/>
    <w:rsid w:val="00246E6E"/>
    <w:rsid w:val="002470E0"/>
    <w:rsid w:val="002479A0"/>
    <w:rsid w:val="002510C0"/>
    <w:rsid w:val="0025131B"/>
    <w:rsid w:val="00251FAB"/>
    <w:rsid w:val="002524A3"/>
    <w:rsid w:val="0025250D"/>
    <w:rsid w:val="00252A65"/>
    <w:rsid w:val="0025334B"/>
    <w:rsid w:val="0025406D"/>
    <w:rsid w:val="002544F2"/>
    <w:rsid w:val="0025450A"/>
    <w:rsid w:val="00254E52"/>
    <w:rsid w:val="0025542E"/>
    <w:rsid w:val="00255950"/>
    <w:rsid w:val="00255A9D"/>
    <w:rsid w:val="00255EAF"/>
    <w:rsid w:val="00257104"/>
    <w:rsid w:val="00261388"/>
    <w:rsid w:val="002614C4"/>
    <w:rsid w:val="00262077"/>
    <w:rsid w:val="002624B7"/>
    <w:rsid w:val="0026268D"/>
    <w:rsid w:val="00262952"/>
    <w:rsid w:val="002629DD"/>
    <w:rsid w:val="00263744"/>
    <w:rsid w:val="002639AA"/>
    <w:rsid w:val="002653B6"/>
    <w:rsid w:val="00265EDE"/>
    <w:rsid w:val="00267D6C"/>
    <w:rsid w:val="00270F3F"/>
    <w:rsid w:val="00272099"/>
    <w:rsid w:val="0027263D"/>
    <w:rsid w:val="00272BB5"/>
    <w:rsid w:val="00274734"/>
    <w:rsid w:val="00274843"/>
    <w:rsid w:val="002759B8"/>
    <w:rsid w:val="00276560"/>
    <w:rsid w:val="00276A44"/>
    <w:rsid w:val="002779B2"/>
    <w:rsid w:val="002813D3"/>
    <w:rsid w:val="00283418"/>
    <w:rsid w:val="002841BB"/>
    <w:rsid w:val="002843C3"/>
    <w:rsid w:val="00284480"/>
    <w:rsid w:val="0028517D"/>
    <w:rsid w:val="00285547"/>
    <w:rsid w:val="00285834"/>
    <w:rsid w:val="002858F0"/>
    <w:rsid w:val="00285962"/>
    <w:rsid w:val="00286D09"/>
    <w:rsid w:val="00286DCA"/>
    <w:rsid w:val="002915A5"/>
    <w:rsid w:val="002916EA"/>
    <w:rsid w:val="0029295A"/>
    <w:rsid w:val="00293C44"/>
    <w:rsid w:val="0029418E"/>
    <w:rsid w:val="002941AB"/>
    <w:rsid w:val="00294226"/>
    <w:rsid w:val="00294C46"/>
    <w:rsid w:val="00295A5B"/>
    <w:rsid w:val="00295D95"/>
    <w:rsid w:val="002962AE"/>
    <w:rsid w:val="002979DC"/>
    <w:rsid w:val="00297FDE"/>
    <w:rsid w:val="002A0C0F"/>
    <w:rsid w:val="002A1898"/>
    <w:rsid w:val="002A1B84"/>
    <w:rsid w:val="002A1F9A"/>
    <w:rsid w:val="002A2007"/>
    <w:rsid w:val="002A24C5"/>
    <w:rsid w:val="002A26D7"/>
    <w:rsid w:val="002A2C5F"/>
    <w:rsid w:val="002A2FA1"/>
    <w:rsid w:val="002A3F61"/>
    <w:rsid w:val="002A4DA8"/>
    <w:rsid w:val="002A5C3C"/>
    <w:rsid w:val="002A5CB8"/>
    <w:rsid w:val="002A61BC"/>
    <w:rsid w:val="002A7995"/>
    <w:rsid w:val="002B086D"/>
    <w:rsid w:val="002B0CB8"/>
    <w:rsid w:val="002B0D3E"/>
    <w:rsid w:val="002B20D1"/>
    <w:rsid w:val="002B256B"/>
    <w:rsid w:val="002B2D63"/>
    <w:rsid w:val="002B3AAE"/>
    <w:rsid w:val="002B3E0F"/>
    <w:rsid w:val="002B3E30"/>
    <w:rsid w:val="002B4014"/>
    <w:rsid w:val="002B6359"/>
    <w:rsid w:val="002B6B6A"/>
    <w:rsid w:val="002C0C08"/>
    <w:rsid w:val="002C1394"/>
    <w:rsid w:val="002C13F6"/>
    <w:rsid w:val="002C1C74"/>
    <w:rsid w:val="002C27E8"/>
    <w:rsid w:val="002C3194"/>
    <w:rsid w:val="002C4813"/>
    <w:rsid w:val="002C4E13"/>
    <w:rsid w:val="002C53F6"/>
    <w:rsid w:val="002C5A58"/>
    <w:rsid w:val="002C6FD0"/>
    <w:rsid w:val="002C73FA"/>
    <w:rsid w:val="002C770B"/>
    <w:rsid w:val="002D0283"/>
    <w:rsid w:val="002D09E5"/>
    <w:rsid w:val="002D0D4A"/>
    <w:rsid w:val="002D1850"/>
    <w:rsid w:val="002D1A27"/>
    <w:rsid w:val="002D2DC7"/>
    <w:rsid w:val="002D3F5B"/>
    <w:rsid w:val="002D49E8"/>
    <w:rsid w:val="002D4A59"/>
    <w:rsid w:val="002D5104"/>
    <w:rsid w:val="002D5250"/>
    <w:rsid w:val="002D57D9"/>
    <w:rsid w:val="002D5D70"/>
    <w:rsid w:val="002D6B96"/>
    <w:rsid w:val="002D6F44"/>
    <w:rsid w:val="002D7037"/>
    <w:rsid w:val="002D7928"/>
    <w:rsid w:val="002D7D59"/>
    <w:rsid w:val="002D7DD0"/>
    <w:rsid w:val="002E0181"/>
    <w:rsid w:val="002E0968"/>
    <w:rsid w:val="002E0BC3"/>
    <w:rsid w:val="002E105C"/>
    <w:rsid w:val="002E1367"/>
    <w:rsid w:val="002E158B"/>
    <w:rsid w:val="002E1987"/>
    <w:rsid w:val="002E23DE"/>
    <w:rsid w:val="002E256E"/>
    <w:rsid w:val="002E46ED"/>
    <w:rsid w:val="002E4913"/>
    <w:rsid w:val="002E5279"/>
    <w:rsid w:val="002E5814"/>
    <w:rsid w:val="002E5AA2"/>
    <w:rsid w:val="002E5CE6"/>
    <w:rsid w:val="002E5D1B"/>
    <w:rsid w:val="002E65D9"/>
    <w:rsid w:val="002E6969"/>
    <w:rsid w:val="002E6C13"/>
    <w:rsid w:val="002E7D00"/>
    <w:rsid w:val="002F01D2"/>
    <w:rsid w:val="002F02FE"/>
    <w:rsid w:val="002F0B58"/>
    <w:rsid w:val="002F1339"/>
    <w:rsid w:val="002F380F"/>
    <w:rsid w:val="002F3813"/>
    <w:rsid w:val="002F3CF6"/>
    <w:rsid w:val="002F4B06"/>
    <w:rsid w:val="002F4CC2"/>
    <w:rsid w:val="002F4DF6"/>
    <w:rsid w:val="002F5500"/>
    <w:rsid w:val="002F6F5E"/>
    <w:rsid w:val="002F7117"/>
    <w:rsid w:val="00301022"/>
    <w:rsid w:val="00301916"/>
    <w:rsid w:val="00301BF7"/>
    <w:rsid w:val="00301E69"/>
    <w:rsid w:val="00301EBA"/>
    <w:rsid w:val="00303DF4"/>
    <w:rsid w:val="00304BC5"/>
    <w:rsid w:val="00305064"/>
    <w:rsid w:val="00306F89"/>
    <w:rsid w:val="003074C2"/>
    <w:rsid w:val="00310B33"/>
    <w:rsid w:val="00310F91"/>
    <w:rsid w:val="00311161"/>
    <w:rsid w:val="00312C98"/>
    <w:rsid w:val="00312F0B"/>
    <w:rsid w:val="00312F52"/>
    <w:rsid w:val="003135B6"/>
    <w:rsid w:val="00313B09"/>
    <w:rsid w:val="00313FCA"/>
    <w:rsid w:val="00314055"/>
    <w:rsid w:val="00314949"/>
    <w:rsid w:val="00314C95"/>
    <w:rsid w:val="003151C7"/>
    <w:rsid w:val="003156E8"/>
    <w:rsid w:val="00315F83"/>
    <w:rsid w:val="00316C37"/>
    <w:rsid w:val="00320216"/>
    <w:rsid w:val="00320469"/>
    <w:rsid w:val="0032062C"/>
    <w:rsid w:val="00320A34"/>
    <w:rsid w:val="003210DF"/>
    <w:rsid w:val="00321112"/>
    <w:rsid w:val="0032128D"/>
    <w:rsid w:val="00321552"/>
    <w:rsid w:val="00321730"/>
    <w:rsid w:val="00321CCD"/>
    <w:rsid w:val="003220BA"/>
    <w:rsid w:val="003234C4"/>
    <w:rsid w:val="003234E8"/>
    <w:rsid w:val="00323D42"/>
    <w:rsid w:val="003243AB"/>
    <w:rsid w:val="003275C8"/>
    <w:rsid w:val="00327877"/>
    <w:rsid w:val="00327AAF"/>
    <w:rsid w:val="003308D4"/>
    <w:rsid w:val="00330A96"/>
    <w:rsid w:val="0033141D"/>
    <w:rsid w:val="00331F64"/>
    <w:rsid w:val="003321E8"/>
    <w:rsid w:val="003334D6"/>
    <w:rsid w:val="00333AE9"/>
    <w:rsid w:val="00334E66"/>
    <w:rsid w:val="003351AA"/>
    <w:rsid w:val="003351D9"/>
    <w:rsid w:val="00335516"/>
    <w:rsid w:val="00335577"/>
    <w:rsid w:val="00335FAF"/>
    <w:rsid w:val="0033627B"/>
    <w:rsid w:val="003377DA"/>
    <w:rsid w:val="00337E86"/>
    <w:rsid w:val="00340A77"/>
    <w:rsid w:val="00340DEE"/>
    <w:rsid w:val="00340E37"/>
    <w:rsid w:val="00340EC4"/>
    <w:rsid w:val="0034119F"/>
    <w:rsid w:val="00341237"/>
    <w:rsid w:val="003412F7"/>
    <w:rsid w:val="0034162D"/>
    <w:rsid w:val="00341772"/>
    <w:rsid w:val="00341CEF"/>
    <w:rsid w:val="003421C1"/>
    <w:rsid w:val="003423FC"/>
    <w:rsid w:val="003436BB"/>
    <w:rsid w:val="00344065"/>
    <w:rsid w:val="00345ECC"/>
    <w:rsid w:val="0034676D"/>
    <w:rsid w:val="0034700F"/>
    <w:rsid w:val="003473F1"/>
    <w:rsid w:val="003478FA"/>
    <w:rsid w:val="00347BED"/>
    <w:rsid w:val="00350683"/>
    <w:rsid w:val="00350778"/>
    <w:rsid w:val="00350E9F"/>
    <w:rsid w:val="00350EE3"/>
    <w:rsid w:val="003510BF"/>
    <w:rsid w:val="0035177B"/>
    <w:rsid w:val="003518D4"/>
    <w:rsid w:val="00352EAF"/>
    <w:rsid w:val="0035327B"/>
    <w:rsid w:val="00353730"/>
    <w:rsid w:val="00353FDB"/>
    <w:rsid w:val="0035465E"/>
    <w:rsid w:val="00354995"/>
    <w:rsid w:val="0035509F"/>
    <w:rsid w:val="0035553D"/>
    <w:rsid w:val="0035583C"/>
    <w:rsid w:val="00355911"/>
    <w:rsid w:val="00355BD5"/>
    <w:rsid w:val="00356B86"/>
    <w:rsid w:val="00356F47"/>
    <w:rsid w:val="00360A96"/>
    <w:rsid w:val="00361CF2"/>
    <w:rsid w:val="003634BA"/>
    <w:rsid w:val="00363E46"/>
    <w:rsid w:val="00364F3A"/>
    <w:rsid w:val="00365300"/>
    <w:rsid w:val="0036554C"/>
    <w:rsid w:val="003665EE"/>
    <w:rsid w:val="00366981"/>
    <w:rsid w:val="003679F7"/>
    <w:rsid w:val="003705AE"/>
    <w:rsid w:val="00370C40"/>
    <w:rsid w:val="003713DE"/>
    <w:rsid w:val="0037224A"/>
    <w:rsid w:val="00372CDA"/>
    <w:rsid w:val="00372E1B"/>
    <w:rsid w:val="003735CA"/>
    <w:rsid w:val="0037388A"/>
    <w:rsid w:val="0037395B"/>
    <w:rsid w:val="003740C3"/>
    <w:rsid w:val="003745AF"/>
    <w:rsid w:val="0037462A"/>
    <w:rsid w:val="00375CB7"/>
    <w:rsid w:val="00375D0D"/>
    <w:rsid w:val="0037671B"/>
    <w:rsid w:val="00376A6B"/>
    <w:rsid w:val="00376BF1"/>
    <w:rsid w:val="003774CF"/>
    <w:rsid w:val="0038041F"/>
    <w:rsid w:val="00380965"/>
    <w:rsid w:val="003809BF"/>
    <w:rsid w:val="00380E38"/>
    <w:rsid w:val="003821ED"/>
    <w:rsid w:val="0038335E"/>
    <w:rsid w:val="003839E4"/>
    <w:rsid w:val="00383A70"/>
    <w:rsid w:val="00383C09"/>
    <w:rsid w:val="0038460D"/>
    <w:rsid w:val="00384C87"/>
    <w:rsid w:val="0038612C"/>
    <w:rsid w:val="00386A32"/>
    <w:rsid w:val="00387567"/>
    <w:rsid w:val="00387C54"/>
    <w:rsid w:val="003901B9"/>
    <w:rsid w:val="0039036E"/>
    <w:rsid w:val="00390677"/>
    <w:rsid w:val="00390F7C"/>
    <w:rsid w:val="00390FD7"/>
    <w:rsid w:val="003916D8"/>
    <w:rsid w:val="003918AB"/>
    <w:rsid w:val="00391C21"/>
    <w:rsid w:val="0039201B"/>
    <w:rsid w:val="00393C95"/>
    <w:rsid w:val="0039446A"/>
    <w:rsid w:val="00394B99"/>
    <w:rsid w:val="00395BFE"/>
    <w:rsid w:val="00395C2B"/>
    <w:rsid w:val="003964D8"/>
    <w:rsid w:val="003974C9"/>
    <w:rsid w:val="003A04BD"/>
    <w:rsid w:val="003A0AD7"/>
    <w:rsid w:val="003A0CD0"/>
    <w:rsid w:val="003A17B7"/>
    <w:rsid w:val="003A2B94"/>
    <w:rsid w:val="003A3927"/>
    <w:rsid w:val="003A3D43"/>
    <w:rsid w:val="003A3EED"/>
    <w:rsid w:val="003A466B"/>
    <w:rsid w:val="003A7C11"/>
    <w:rsid w:val="003B0477"/>
    <w:rsid w:val="003B05C1"/>
    <w:rsid w:val="003B064B"/>
    <w:rsid w:val="003B114D"/>
    <w:rsid w:val="003B1479"/>
    <w:rsid w:val="003B149E"/>
    <w:rsid w:val="003B1644"/>
    <w:rsid w:val="003B2B48"/>
    <w:rsid w:val="003B311C"/>
    <w:rsid w:val="003B3842"/>
    <w:rsid w:val="003B588D"/>
    <w:rsid w:val="003B5F5E"/>
    <w:rsid w:val="003B6E40"/>
    <w:rsid w:val="003B7682"/>
    <w:rsid w:val="003B799A"/>
    <w:rsid w:val="003C0943"/>
    <w:rsid w:val="003C2419"/>
    <w:rsid w:val="003C242C"/>
    <w:rsid w:val="003C2D5D"/>
    <w:rsid w:val="003C4615"/>
    <w:rsid w:val="003C4E7B"/>
    <w:rsid w:val="003C6BDC"/>
    <w:rsid w:val="003C758F"/>
    <w:rsid w:val="003C7FE0"/>
    <w:rsid w:val="003D1F1F"/>
    <w:rsid w:val="003D29A6"/>
    <w:rsid w:val="003D2AA2"/>
    <w:rsid w:val="003D2E48"/>
    <w:rsid w:val="003D33E0"/>
    <w:rsid w:val="003D366A"/>
    <w:rsid w:val="003D36AD"/>
    <w:rsid w:val="003D5145"/>
    <w:rsid w:val="003D5947"/>
    <w:rsid w:val="003D61EC"/>
    <w:rsid w:val="003D6A12"/>
    <w:rsid w:val="003D6A14"/>
    <w:rsid w:val="003D6E96"/>
    <w:rsid w:val="003D6F32"/>
    <w:rsid w:val="003D7D4B"/>
    <w:rsid w:val="003E0331"/>
    <w:rsid w:val="003E151F"/>
    <w:rsid w:val="003E1D96"/>
    <w:rsid w:val="003E2509"/>
    <w:rsid w:val="003E460F"/>
    <w:rsid w:val="003E4B82"/>
    <w:rsid w:val="003E52BB"/>
    <w:rsid w:val="003E5650"/>
    <w:rsid w:val="003E5F53"/>
    <w:rsid w:val="003E66B3"/>
    <w:rsid w:val="003E6996"/>
    <w:rsid w:val="003E70D9"/>
    <w:rsid w:val="003E7681"/>
    <w:rsid w:val="003F0615"/>
    <w:rsid w:val="003F10D7"/>
    <w:rsid w:val="003F16D0"/>
    <w:rsid w:val="003F217C"/>
    <w:rsid w:val="003F235E"/>
    <w:rsid w:val="003F36E1"/>
    <w:rsid w:val="003F397E"/>
    <w:rsid w:val="003F3A5B"/>
    <w:rsid w:val="003F531A"/>
    <w:rsid w:val="003F5667"/>
    <w:rsid w:val="003F660F"/>
    <w:rsid w:val="003F7187"/>
    <w:rsid w:val="003F799E"/>
    <w:rsid w:val="003F7C82"/>
    <w:rsid w:val="003F7EE1"/>
    <w:rsid w:val="00400474"/>
    <w:rsid w:val="00401898"/>
    <w:rsid w:val="00401AF5"/>
    <w:rsid w:val="00401ED7"/>
    <w:rsid w:val="00402F83"/>
    <w:rsid w:val="004030DA"/>
    <w:rsid w:val="004031DD"/>
    <w:rsid w:val="00403431"/>
    <w:rsid w:val="004060F4"/>
    <w:rsid w:val="004065E3"/>
    <w:rsid w:val="004069DA"/>
    <w:rsid w:val="00406E11"/>
    <w:rsid w:val="004077AA"/>
    <w:rsid w:val="0041041E"/>
    <w:rsid w:val="00410653"/>
    <w:rsid w:val="00411BB5"/>
    <w:rsid w:val="00413327"/>
    <w:rsid w:val="004138C5"/>
    <w:rsid w:val="00413B40"/>
    <w:rsid w:val="0041421A"/>
    <w:rsid w:val="0041426B"/>
    <w:rsid w:val="00414767"/>
    <w:rsid w:val="00414A1D"/>
    <w:rsid w:val="004159D8"/>
    <w:rsid w:val="00417101"/>
    <w:rsid w:val="004200E1"/>
    <w:rsid w:val="004206D1"/>
    <w:rsid w:val="00420BC2"/>
    <w:rsid w:val="004210FB"/>
    <w:rsid w:val="0042170F"/>
    <w:rsid w:val="00421B43"/>
    <w:rsid w:val="00421F0C"/>
    <w:rsid w:val="00422289"/>
    <w:rsid w:val="004224BE"/>
    <w:rsid w:val="00422B42"/>
    <w:rsid w:val="0042312C"/>
    <w:rsid w:val="0042357E"/>
    <w:rsid w:val="00423DCC"/>
    <w:rsid w:val="00423DEB"/>
    <w:rsid w:val="00424115"/>
    <w:rsid w:val="00424116"/>
    <w:rsid w:val="0042482D"/>
    <w:rsid w:val="00424A10"/>
    <w:rsid w:val="00424B25"/>
    <w:rsid w:val="00424BA5"/>
    <w:rsid w:val="004252A5"/>
    <w:rsid w:val="004253E7"/>
    <w:rsid w:val="00425E35"/>
    <w:rsid w:val="00425F2A"/>
    <w:rsid w:val="004261AB"/>
    <w:rsid w:val="00426368"/>
    <w:rsid w:val="00427053"/>
    <w:rsid w:val="00427145"/>
    <w:rsid w:val="004275E8"/>
    <w:rsid w:val="004277B2"/>
    <w:rsid w:val="004277D4"/>
    <w:rsid w:val="0043053E"/>
    <w:rsid w:val="00431F9E"/>
    <w:rsid w:val="00432744"/>
    <w:rsid w:val="00432A79"/>
    <w:rsid w:val="00432D38"/>
    <w:rsid w:val="00432EAF"/>
    <w:rsid w:val="004338AA"/>
    <w:rsid w:val="00433972"/>
    <w:rsid w:val="00433D5E"/>
    <w:rsid w:val="00434396"/>
    <w:rsid w:val="00435408"/>
    <w:rsid w:val="004355E4"/>
    <w:rsid w:val="004358AD"/>
    <w:rsid w:val="00435E12"/>
    <w:rsid w:val="004366AC"/>
    <w:rsid w:val="004368E9"/>
    <w:rsid w:val="00436DB3"/>
    <w:rsid w:val="00437525"/>
    <w:rsid w:val="00437529"/>
    <w:rsid w:val="0043753D"/>
    <w:rsid w:val="004378B4"/>
    <w:rsid w:val="00437D74"/>
    <w:rsid w:val="0044025A"/>
    <w:rsid w:val="004417E5"/>
    <w:rsid w:val="00441941"/>
    <w:rsid w:val="004420AC"/>
    <w:rsid w:val="004420D4"/>
    <w:rsid w:val="0044232A"/>
    <w:rsid w:val="00443A80"/>
    <w:rsid w:val="00443C25"/>
    <w:rsid w:val="004445A7"/>
    <w:rsid w:val="00444B97"/>
    <w:rsid w:val="00444E20"/>
    <w:rsid w:val="004450C6"/>
    <w:rsid w:val="004453FE"/>
    <w:rsid w:val="00445714"/>
    <w:rsid w:val="00445ABE"/>
    <w:rsid w:val="00446365"/>
    <w:rsid w:val="004463DC"/>
    <w:rsid w:val="00446949"/>
    <w:rsid w:val="00446B0D"/>
    <w:rsid w:val="00446E13"/>
    <w:rsid w:val="00446E31"/>
    <w:rsid w:val="004479B4"/>
    <w:rsid w:val="004479E9"/>
    <w:rsid w:val="004505B8"/>
    <w:rsid w:val="00450619"/>
    <w:rsid w:val="004509EB"/>
    <w:rsid w:val="00450A35"/>
    <w:rsid w:val="00450B7F"/>
    <w:rsid w:val="00450FE9"/>
    <w:rsid w:val="004513EF"/>
    <w:rsid w:val="004518B9"/>
    <w:rsid w:val="00451B7C"/>
    <w:rsid w:val="00451CEF"/>
    <w:rsid w:val="00451DFA"/>
    <w:rsid w:val="00452766"/>
    <w:rsid w:val="00452844"/>
    <w:rsid w:val="0045297A"/>
    <w:rsid w:val="00452CFE"/>
    <w:rsid w:val="004531AE"/>
    <w:rsid w:val="00453E4B"/>
    <w:rsid w:val="00454456"/>
    <w:rsid w:val="00455695"/>
    <w:rsid w:val="004557F9"/>
    <w:rsid w:val="00455E7D"/>
    <w:rsid w:val="0045626F"/>
    <w:rsid w:val="00456306"/>
    <w:rsid w:val="0045644C"/>
    <w:rsid w:val="004606C7"/>
    <w:rsid w:val="00460ED9"/>
    <w:rsid w:val="004611D1"/>
    <w:rsid w:val="004614C1"/>
    <w:rsid w:val="00461720"/>
    <w:rsid w:val="004625A6"/>
    <w:rsid w:val="00463447"/>
    <w:rsid w:val="00463B59"/>
    <w:rsid w:val="0046414F"/>
    <w:rsid w:val="00465416"/>
    <w:rsid w:val="004660FF"/>
    <w:rsid w:val="00466668"/>
    <w:rsid w:val="00466FF8"/>
    <w:rsid w:val="004670F4"/>
    <w:rsid w:val="00470480"/>
    <w:rsid w:val="00470A13"/>
    <w:rsid w:val="00471AF7"/>
    <w:rsid w:val="004723F2"/>
    <w:rsid w:val="00473564"/>
    <w:rsid w:val="00475275"/>
    <w:rsid w:val="0047570B"/>
    <w:rsid w:val="00475C56"/>
    <w:rsid w:val="00476816"/>
    <w:rsid w:val="004804CF"/>
    <w:rsid w:val="004813D1"/>
    <w:rsid w:val="0048179A"/>
    <w:rsid w:val="004819D4"/>
    <w:rsid w:val="00481B76"/>
    <w:rsid w:val="004820F6"/>
    <w:rsid w:val="00482BA1"/>
    <w:rsid w:val="00482BCA"/>
    <w:rsid w:val="00482F04"/>
    <w:rsid w:val="00483116"/>
    <w:rsid w:val="004832F3"/>
    <w:rsid w:val="004833D0"/>
    <w:rsid w:val="004836F3"/>
    <w:rsid w:val="004844C3"/>
    <w:rsid w:val="00485036"/>
    <w:rsid w:val="00485F22"/>
    <w:rsid w:val="004866C9"/>
    <w:rsid w:val="00487154"/>
    <w:rsid w:val="004871BB"/>
    <w:rsid w:val="00487313"/>
    <w:rsid w:val="00487D38"/>
    <w:rsid w:val="00487F80"/>
    <w:rsid w:val="004902E6"/>
    <w:rsid w:val="00490391"/>
    <w:rsid w:val="00490544"/>
    <w:rsid w:val="004908E1"/>
    <w:rsid w:val="0049136E"/>
    <w:rsid w:val="00493111"/>
    <w:rsid w:val="00493B0B"/>
    <w:rsid w:val="004940E9"/>
    <w:rsid w:val="00494466"/>
    <w:rsid w:val="00494859"/>
    <w:rsid w:val="004949E9"/>
    <w:rsid w:val="00494B9A"/>
    <w:rsid w:val="00495013"/>
    <w:rsid w:val="0049578D"/>
    <w:rsid w:val="00496F88"/>
    <w:rsid w:val="00497F3D"/>
    <w:rsid w:val="004A0A52"/>
    <w:rsid w:val="004A11BE"/>
    <w:rsid w:val="004A1C58"/>
    <w:rsid w:val="004A24CF"/>
    <w:rsid w:val="004A2879"/>
    <w:rsid w:val="004A2D09"/>
    <w:rsid w:val="004A2EC1"/>
    <w:rsid w:val="004A3CE1"/>
    <w:rsid w:val="004A4415"/>
    <w:rsid w:val="004A4435"/>
    <w:rsid w:val="004A5BF3"/>
    <w:rsid w:val="004A62A0"/>
    <w:rsid w:val="004A6454"/>
    <w:rsid w:val="004A68DA"/>
    <w:rsid w:val="004A7806"/>
    <w:rsid w:val="004A7D11"/>
    <w:rsid w:val="004B048D"/>
    <w:rsid w:val="004B0826"/>
    <w:rsid w:val="004B0A45"/>
    <w:rsid w:val="004B1747"/>
    <w:rsid w:val="004B1D1E"/>
    <w:rsid w:val="004B22B6"/>
    <w:rsid w:val="004B2DC3"/>
    <w:rsid w:val="004B2DCF"/>
    <w:rsid w:val="004B31EF"/>
    <w:rsid w:val="004B3D12"/>
    <w:rsid w:val="004B5026"/>
    <w:rsid w:val="004B532A"/>
    <w:rsid w:val="004B55FC"/>
    <w:rsid w:val="004B595F"/>
    <w:rsid w:val="004B5997"/>
    <w:rsid w:val="004B5CAB"/>
    <w:rsid w:val="004B5D28"/>
    <w:rsid w:val="004B676A"/>
    <w:rsid w:val="004B6B78"/>
    <w:rsid w:val="004B770E"/>
    <w:rsid w:val="004C076D"/>
    <w:rsid w:val="004C0E71"/>
    <w:rsid w:val="004C19A1"/>
    <w:rsid w:val="004C1CBA"/>
    <w:rsid w:val="004C2AD3"/>
    <w:rsid w:val="004C3352"/>
    <w:rsid w:val="004C33EE"/>
    <w:rsid w:val="004C4A37"/>
    <w:rsid w:val="004C5F3C"/>
    <w:rsid w:val="004C6029"/>
    <w:rsid w:val="004C6F44"/>
    <w:rsid w:val="004C7492"/>
    <w:rsid w:val="004D0A7B"/>
    <w:rsid w:val="004D0F08"/>
    <w:rsid w:val="004D0F0F"/>
    <w:rsid w:val="004D1568"/>
    <w:rsid w:val="004D16A8"/>
    <w:rsid w:val="004D27C5"/>
    <w:rsid w:val="004D378D"/>
    <w:rsid w:val="004D41FB"/>
    <w:rsid w:val="004D5058"/>
    <w:rsid w:val="004D522E"/>
    <w:rsid w:val="004D6664"/>
    <w:rsid w:val="004D77AF"/>
    <w:rsid w:val="004D77D0"/>
    <w:rsid w:val="004E0061"/>
    <w:rsid w:val="004E0491"/>
    <w:rsid w:val="004E1A6D"/>
    <w:rsid w:val="004E1C96"/>
    <w:rsid w:val="004E2581"/>
    <w:rsid w:val="004E272E"/>
    <w:rsid w:val="004E2C25"/>
    <w:rsid w:val="004E2DC5"/>
    <w:rsid w:val="004E3B1A"/>
    <w:rsid w:val="004E4D5A"/>
    <w:rsid w:val="004E57FF"/>
    <w:rsid w:val="004E59F7"/>
    <w:rsid w:val="004E7AC6"/>
    <w:rsid w:val="004E7C54"/>
    <w:rsid w:val="004F1166"/>
    <w:rsid w:val="004F11DD"/>
    <w:rsid w:val="004F15F2"/>
    <w:rsid w:val="004F179C"/>
    <w:rsid w:val="004F1D5B"/>
    <w:rsid w:val="004F2B0E"/>
    <w:rsid w:val="004F3373"/>
    <w:rsid w:val="004F3527"/>
    <w:rsid w:val="004F3EAB"/>
    <w:rsid w:val="004F43FC"/>
    <w:rsid w:val="004F57D0"/>
    <w:rsid w:val="004F5BBD"/>
    <w:rsid w:val="004F66D2"/>
    <w:rsid w:val="004F6C0C"/>
    <w:rsid w:val="004F6D6E"/>
    <w:rsid w:val="004F7118"/>
    <w:rsid w:val="004F731F"/>
    <w:rsid w:val="004F7741"/>
    <w:rsid w:val="005000B5"/>
    <w:rsid w:val="005000FA"/>
    <w:rsid w:val="005001A5"/>
    <w:rsid w:val="005004C4"/>
    <w:rsid w:val="00501042"/>
    <w:rsid w:val="005012C2"/>
    <w:rsid w:val="005019CA"/>
    <w:rsid w:val="005020FD"/>
    <w:rsid w:val="00502B95"/>
    <w:rsid w:val="005033BC"/>
    <w:rsid w:val="005069A2"/>
    <w:rsid w:val="00506AA3"/>
    <w:rsid w:val="00506C9A"/>
    <w:rsid w:val="0050743E"/>
    <w:rsid w:val="005074E9"/>
    <w:rsid w:val="00507567"/>
    <w:rsid w:val="00507B8E"/>
    <w:rsid w:val="0051104D"/>
    <w:rsid w:val="00511EAA"/>
    <w:rsid w:val="00512490"/>
    <w:rsid w:val="005125B6"/>
    <w:rsid w:val="00512723"/>
    <w:rsid w:val="005130A6"/>
    <w:rsid w:val="00513A2B"/>
    <w:rsid w:val="00513D0D"/>
    <w:rsid w:val="005148C1"/>
    <w:rsid w:val="005151F1"/>
    <w:rsid w:val="005158E8"/>
    <w:rsid w:val="00515D9C"/>
    <w:rsid w:val="0051675F"/>
    <w:rsid w:val="00516A9B"/>
    <w:rsid w:val="005170FF"/>
    <w:rsid w:val="005171A3"/>
    <w:rsid w:val="00517366"/>
    <w:rsid w:val="0051745F"/>
    <w:rsid w:val="00520450"/>
    <w:rsid w:val="00520D48"/>
    <w:rsid w:val="005211AB"/>
    <w:rsid w:val="0052147B"/>
    <w:rsid w:val="005219FF"/>
    <w:rsid w:val="00521E00"/>
    <w:rsid w:val="00521E76"/>
    <w:rsid w:val="00522078"/>
    <w:rsid w:val="0052255F"/>
    <w:rsid w:val="00522694"/>
    <w:rsid w:val="005226AC"/>
    <w:rsid w:val="00522A30"/>
    <w:rsid w:val="00522A5E"/>
    <w:rsid w:val="00522FB5"/>
    <w:rsid w:val="00523098"/>
    <w:rsid w:val="005231CF"/>
    <w:rsid w:val="0052334B"/>
    <w:rsid w:val="00524E7D"/>
    <w:rsid w:val="005254B8"/>
    <w:rsid w:val="00525BF5"/>
    <w:rsid w:val="00525EDE"/>
    <w:rsid w:val="00526B9D"/>
    <w:rsid w:val="00526C6A"/>
    <w:rsid w:val="005271BC"/>
    <w:rsid w:val="005303D1"/>
    <w:rsid w:val="0053062F"/>
    <w:rsid w:val="00532C9C"/>
    <w:rsid w:val="00532D33"/>
    <w:rsid w:val="005358B1"/>
    <w:rsid w:val="005358FE"/>
    <w:rsid w:val="00535B0B"/>
    <w:rsid w:val="00536EDB"/>
    <w:rsid w:val="00537441"/>
    <w:rsid w:val="00537516"/>
    <w:rsid w:val="00540D7E"/>
    <w:rsid w:val="00540DC3"/>
    <w:rsid w:val="00540E0A"/>
    <w:rsid w:val="00541D51"/>
    <w:rsid w:val="00541D81"/>
    <w:rsid w:val="00541F99"/>
    <w:rsid w:val="00542CF4"/>
    <w:rsid w:val="00542D07"/>
    <w:rsid w:val="00543546"/>
    <w:rsid w:val="005436F5"/>
    <w:rsid w:val="005438CF"/>
    <w:rsid w:val="005447CE"/>
    <w:rsid w:val="00544A83"/>
    <w:rsid w:val="00544C75"/>
    <w:rsid w:val="00545B98"/>
    <w:rsid w:val="00545C2E"/>
    <w:rsid w:val="00546C91"/>
    <w:rsid w:val="005471E4"/>
    <w:rsid w:val="00547B5E"/>
    <w:rsid w:val="005501E3"/>
    <w:rsid w:val="00551254"/>
    <w:rsid w:val="005512AC"/>
    <w:rsid w:val="005522FB"/>
    <w:rsid w:val="00552FAA"/>
    <w:rsid w:val="005530A3"/>
    <w:rsid w:val="00553775"/>
    <w:rsid w:val="005539FB"/>
    <w:rsid w:val="00553D60"/>
    <w:rsid w:val="0055425F"/>
    <w:rsid w:val="0055469D"/>
    <w:rsid w:val="00555559"/>
    <w:rsid w:val="0055578C"/>
    <w:rsid w:val="00555E05"/>
    <w:rsid w:val="00555F4A"/>
    <w:rsid w:val="0055633A"/>
    <w:rsid w:val="00556701"/>
    <w:rsid w:val="00557590"/>
    <w:rsid w:val="005579D9"/>
    <w:rsid w:val="00557B91"/>
    <w:rsid w:val="00560702"/>
    <w:rsid w:val="0056080F"/>
    <w:rsid w:val="0056095B"/>
    <w:rsid w:val="005611AB"/>
    <w:rsid w:val="0056152D"/>
    <w:rsid w:val="00561F09"/>
    <w:rsid w:val="00562956"/>
    <w:rsid w:val="00562A3F"/>
    <w:rsid w:val="0056309B"/>
    <w:rsid w:val="00563E8C"/>
    <w:rsid w:val="00563F88"/>
    <w:rsid w:val="00565603"/>
    <w:rsid w:val="00567A2F"/>
    <w:rsid w:val="00567CF7"/>
    <w:rsid w:val="005701A2"/>
    <w:rsid w:val="00570DFD"/>
    <w:rsid w:val="00571B24"/>
    <w:rsid w:val="00571DF8"/>
    <w:rsid w:val="00571F23"/>
    <w:rsid w:val="005723E1"/>
    <w:rsid w:val="005733C9"/>
    <w:rsid w:val="005737D3"/>
    <w:rsid w:val="00573A70"/>
    <w:rsid w:val="00574F2D"/>
    <w:rsid w:val="00575033"/>
    <w:rsid w:val="005756FC"/>
    <w:rsid w:val="005763DC"/>
    <w:rsid w:val="00577107"/>
    <w:rsid w:val="00577147"/>
    <w:rsid w:val="005774F8"/>
    <w:rsid w:val="00577688"/>
    <w:rsid w:val="00577850"/>
    <w:rsid w:val="00577E72"/>
    <w:rsid w:val="0058067C"/>
    <w:rsid w:val="0058076F"/>
    <w:rsid w:val="005811B3"/>
    <w:rsid w:val="00581328"/>
    <w:rsid w:val="00581BA0"/>
    <w:rsid w:val="00581CAC"/>
    <w:rsid w:val="0058213D"/>
    <w:rsid w:val="00582300"/>
    <w:rsid w:val="005823E8"/>
    <w:rsid w:val="00582516"/>
    <w:rsid w:val="0058340F"/>
    <w:rsid w:val="00583C4D"/>
    <w:rsid w:val="00583F49"/>
    <w:rsid w:val="00585FC8"/>
    <w:rsid w:val="00585FE4"/>
    <w:rsid w:val="005867DD"/>
    <w:rsid w:val="00586C84"/>
    <w:rsid w:val="0059004C"/>
    <w:rsid w:val="005901A5"/>
    <w:rsid w:val="00590AFB"/>
    <w:rsid w:val="00592134"/>
    <w:rsid w:val="00592292"/>
    <w:rsid w:val="005939EB"/>
    <w:rsid w:val="00594875"/>
    <w:rsid w:val="00595179"/>
    <w:rsid w:val="00596177"/>
    <w:rsid w:val="0059655D"/>
    <w:rsid w:val="00596862"/>
    <w:rsid w:val="0059698D"/>
    <w:rsid w:val="00597B7E"/>
    <w:rsid w:val="005A0341"/>
    <w:rsid w:val="005A0500"/>
    <w:rsid w:val="005A085B"/>
    <w:rsid w:val="005A1403"/>
    <w:rsid w:val="005A1BB5"/>
    <w:rsid w:val="005A21DA"/>
    <w:rsid w:val="005A2307"/>
    <w:rsid w:val="005A272F"/>
    <w:rsid w:val="005A3532"/>
    <w:rsid w:val="005A3F71"/>
    <w:rsid w:val="005A51E4"/>
    <w:rsid w:val="005A535F"/>
    <w:rsid w:val="005A5892"/>
    <w:rsid w:val="005A59D7"/>
    <w:rsid w:val="005A6004"/>
    <w:rsid w:val="005A6113"/>
    <w:rsid w:val="005A67A3"/>
    <w:rsid w:val="005A6C23"/>
    <w:rsid w:val="005A7765"/>
    <w:rsid w:val="005A7B88"/>
    <w:rsid w:val="005A7E7F"/>
    <w:rsid w:val="005B0706"/>
    <w:rsid w:val="005B0DF4"/>
    <w:rsid w:val="005B19F7"/>
    <w:rsid w:val="005B23AD"/>
    <w:rsid w:val="005B305F"/>
    <w:rsid w:val="005B352B"/>
    <w:rsid w:val="005B3EF9"/>
    <w:rsid w:val="005B3F12"/>
    <w:rsid w:val="005B4062"/>
    <w:rsid w:val="005B426C"/>
    <w:rsid w:val="005B491C"/>
    <w:rsid w:val="005B4B69"/>
    <w:rsid w:val="005B532D"/>
    <w:rsid w:val="005B5409"/>
    <w:rsid w:val="005B5AC4"/>
    <w:rsid w:val="005B5E12"/>
    <w:rsid w:val="005B6242"/>
    <w:rsid w:val="005B6A83"/>
    <w:rsid w:val="005B76C3"/>
    <w:rsid w:val="005B7C45"/>
    <w:rsid w:val="005C0E76"/>
    <w:rsid w:val="005C183F"/>
    <w:rsid w:val="005C1A32"/>
    <w:rsid w:val="005C1B1B"/>
    <w:rsid w:val="005C3674"/>
    <w:rsid w:val="005C367E"/>
    <w:rsid w:val="005C3686"/>
    <w:rsid w:val="005C40B2"/>
    <w:rsid w:val="005C4661"/>
    <w:rsid w:val="005C48E4"/>
    <w:rsid w:val="005C5491"/>
    <w:rsid w:val="005C5B8B"/>
    <w:rsid w:val="005C612B"/>
    <w:rsid w:val="005C6562"/>
    <w:rsid w:val="005C689F"/>
    <w:rsid w:val="005C6EDF"/>
    <w:rsid w:val="005C7DF8"/>
    <w:rsid w:val="005C7EEC"/>
    <w:rsid w:val="005D0295"/>
    <w:rsid w:val="005D0B50"/>
    <w:rsid w:val="005D14A3"/>
    <w:rsid w:val="005D16E7"/>
    <w:rsid w:val="005D1DF1"/>
    <w:rsid w:val="005D2185"/>
    <w:rsid w:val="005D22D1"/>
    <w:rsid w:val="005D2B22"/>
    <w:rsid w:val="005D316E"/>
    <w:rsid w:val="005D3963"/>
    <w:rsid w:val="005D3CA0"/>
    <w:rsid w:val="005D3CBA"/>
    <w:rsid w:val="005D50F1"/>
    <w:rsid w:val="005D570C"/>
    <w:rsid w:val="005D5E0B"/>
    <w:rsid w:val="005D6632"/>
    <w:rsid w:val="005D765B"/>
    <w:rsid w:val="005D7B8C"/>
    <w:rsid w:val="005E0E8D"/>
    <w:rsid w:val="005E10DA"/>
    <w:rsid w:val="005E12AC"/>
    <w:rsid w:val="005E283C"/>
    <w:rsid w:val="005E2C5C"/>
    <w:rsid w:val="005E2C84"/>
    <w:rsid w:val="005E3FB7"/>
    <w:rsid w:val="005E401D"/>
    <w:rsid w:val="005E4166"/>
    <w:rsid w:val="005E4B52"/>
    <w:rsid w:val="005E526E"/>
    <w:rsid w:val="005E6CF8"/>
    <w:rsid w:val="005E76E5"/>
    <w:rsid w:val="005E77F5"/>
    <w:rsid w:val="005E7B2E"/>
    <w:rsid w:val="005E7DD4"/>
    <w:rsid w:val="005F045D"/>
    <w:rsid w:val="005F14BD"/>
    <w:rsid w:val="005F1695"/>
    <w:rsid w:val="005F19AD"/>
    <w:rsid w:val="005F1AB1"/>
    <w:rsid w:val="005F1F64"/>
    <w:rsid w:val="005F2290"/>
    <w:rsid w:val="005F2DB2"/>
    <w:rsid w:val="005F2F31"/>
    <w:rsid w:val="005F30AD"/>
    <w:rsid w:val="005F3498"/>
    <w:rsid w:val="005F3BC7"/>
    <w:rsid w:val="005F3CBB"/>
    <w:rsid w:val="005F3F87"/>
    <w:rsid w:val="005F50AF"/>
    <w:rsid w:val="005F5928"/>
    <w:rsid w:val="005F5C51"/>
    <w:rsid w:val="005F66EE"/>
    <w:rsid w:val="005F696F"/>
    <w:rsid w:val="0060009E"/>
    <w:rsid w:val="00600E0E"/>
    <w:rsid w:val="006012D5"/>
    <w:rsid w:val="00601318"/>
    <w:rsid w:val="00601727"/>
    <w:rsid w:val="006028CA"/>
    <w:rsid w:val="00602CCC"/>
    <w:rsid w:val="006039B6"/>
    <w:rsid w:val="00603B06"/>
    <w:rsid w:val="00604661"/>
    <w:rsid w:val="0060536A"/>
    <w:rsid w:val="0060563E"/>
    <w:rsid w:val="006062BE"/>
    <w:rsid w:val="006074D7"/>
    <w:rsid w:val="00607840"/>
    <w:rsid w:val="0061095A"/>
    <w:rsid w:val="00610EA7"/>
    <w:rsid w:val="0061100E"/>
    <w:rsid w:val="0061169F"/>
    <w:rsid w:val="00611C1E"/>
    <w:rsid w:val="00611FAF"/>
    <w:rsid w:val="006121FA"/>
    <w:rsid w:val="00613850"/>
    <w:rsid w:val="00613DAC"/>
    <w:rsid w:val="00614E35"/>
    <w:rsid w:val="006152FC"/>
    <w:rsid w:val="0061703E"/>
    <w:rsid w:val="00617187"/>
    <w:rsid w:val="006203CD"/>
    <w:rsid w:val="00620409"/>
    <w:rsid w:val="0062090A"/>
    <w:rsid w:val="0062092C"/>
    <w:rsid w:val="00620959"/>
    <w:rsid w:val="0062195C"/>
    <w:rsid w:val="00621F89"/>
    <w:rsid w:val="006220B2"/>
    <w:rsid w:val="0062248B"/>
    <w:rsid w:val="00622725"/>
    <w:rsid w:val="006227CC"/>
    <w:rsid w:val="00622EA2"/>
    <w:rsid w:val="00623281"/>
    <w:rsid w:val="0062404B"/>
    <w:rsid w:val="00624109"/>
    <w:rsid w:val="006241A6"/>
    <w:rsid w:val="0062488B"/>
    <w:rsid w:val="00624F64"/>
    <w:rsid w:val="006251CE"/>
    <w:rsid w:val="00625F4D"/>
    <w:rsid w:val="0062607D"/>
    <w:rsid w:val="00626690"/>
    <w:rsid w:val="00626EE2"/>
    <w:rsid w:val="0062713E"/>
    <w:rsid w:val="00627589"/>
    <w:rsid w:val="006275B4"/>
    <w:rsid w:val="00627969"/>
    <w:rsid w:val="00627A15"/>
    <w:rsid w:val="00627C5B"/>
    <w:rsid w:val="0063010B"/>
    <w:rsid w:val="00630460"/>
    <w:rsid w:val="0063080F"/>
    <w:rsid w:val="00630EF9"/>
    <w:rsid w:val="006311CE"/>
    <w:rsid w:val="0063178B"/>
    <w:rsid w:val="006318E0"/>
    <w:rsid w:val="00631916"/>
    <w:rsid w:val="00631D0E"/>
    <w:rsid w:val="0063241F"/>
    <w:rsid w:val="00632B3B"/>
    <w:rsid w:val="00632DAC"/>
    <w:rsid w:val="006332D0"/>
    <w:rsid w:val="00633404"/>
    <w:rsid w:val="0063370A"/>
    <w:rsid w:val="00633AAB"/>
    <w:rsid w:val="00633BC8"/>
    <w:rsid w:val="006347B7"/>
    <w:rsid w:val="00634B18"/>
    <w:rsid w:val="00635472"/>
    <w:rsid w:val="00636B87"/>
    <w:rsid w:val="00636C41"/>
    <w:rsid w:val="006375EE"/>
    <w:rsid w:val="006377FC"/>
    <w:rsid w:val="0064222E"/>
    <w:rsid w:val="00642440"/>
    <w:rsid w:val="00642EB6"/>
    <w:rsid w:val="0064351D"/>
    <w:rsid w:val="00643F6E"/>
    <w:rsid w:val="00644126"/>
    <w:rsid w:val="00644A1E"/>
    <w:rsid w:val="00645921"/>
    <w:rsid w:val="00646025"/>
    <w:rsid w:val="00646BD9"/>
    <w:rsid w:val="00647049"/>
    <w:rsid w:val="00647C35"/>
    <w:rsid w:val="006509E7"/>
    <w:rsid w:val="006510CA"/>
    <w:rsid w:val="0065113A"/>
    <w:rsid w:val="00651F5F"/>
    <w:rsid w:val="0065280C"/>
    <w:rsid w:val="00652B5E"/>
    <w:rsid w:val="0065321F"/>
    <w:rsid w:val="00653F56"/>
    <w:rsid w:val="006542D8"/>
    <w:rsid w:val="006545C8"/>
    <w:rsid w:val="00654729"/>
    <w:rsid w:val="00656B5D"/>
    <w:rsid w:val="006573EF"/>
    <w:rsid w:val="00657A1D"/>
    <w:rsid w:val="00657BF3"/>
    <w:rsid w:val="00657D65"/>
    <w:rsid w:val="00663AE1"/>
    <w:rsid w:val="00663B41"/>
    <w:rsid w:val="00664122"/>
    <w:rsid w:val="00664400"/>
    <w:rsid w:val="00664857"/>
    <w:rsid w:val="00664CC6"/>
    <w:rsid w:val="00666685"/>
    <w:rsid w:val="006667BE"/>
    <w:rsid w:val="00666827"/>
    <w:rsid w:val="006668A7"/>
    <w:rsid w:val="00666C33"/>
    <w:rsid w:val="006670D1"/>
    <w:rsid w:val="00672A3C"/>
    <w:rsid w:val="00674C56"/>
    <w:rsid w:val="0067585E"/>
    <w:rsid w:val="006765ED"/>
    <w:rsid w:val="00676A54"/>
    <w:rsid w:val="00676C58"/>
    <w:rsid w:val="00677594"/>
    <w:rsid w:val="00677864"/>
    <w:rsid w:val="00677C21"/>
    <w:rsid w:val="00680743"/>
    <w:rsid w:val="00680AA7"/>
    <w:rsid w:val="00681396"/>
    <w:rsid w:val="006815A5"/>
    <w:rsid w:val="006818D7"/>
    <w:rsid w:val="00681CD2"/>
    <w:rsid w:val="00681D4A"/>
    <w:rsid w:val="00681DFD"/>
    <w:rsid w:val="00681F18"/>
    <w:rsid w:val="0068202C"/>
    <w:rsid w:val="006825FC"/>
    <w:rsid w:val="00682903"/>
    <w:rsid w:val="00682ADC"/>
    <w:rsid w:val="00683256"/>
    <w:rsid w:val="006832A1"/>
    <w:rsid w:val="00683473"/>
    <w:rsid w:val="00684549"/>
    <w:rsid w:val="0068599D"/>
    <w:rsid w:val="00685F34"/>
    <w:rsid w:val="0068605B"/>
    <w:rsid w:val="0068792F"/>
    <w:rsid w:val="00687C3E"/>
    <w:rsid w:val="00690840"/>
    <w:rsid w:val="00691442"/>
    <w:rsid w:val="00691809"/>
    <w:rsid w:val="006926F6"/>
    <w:rsid w:val="00692AF7"/>
    <w:rsid w:val="00694454"/>
    <w:rsid w:val="00694682"/>
    <w:rsid w:val="006948AF"/>
    <w:rsid w:val="00694EB7"/>
    <w:rsid w:val="00694FE3"/>
    <w:rsid w:val="006953B0"/>
    <w:rsid w:val="00696B6D"/>
    <w:rsid w:val="00696FCC"/>
    <w:rsid w:val="0069770C"/>
    <w:rsid w:val="006A07DB"/>
    <w:rsid w:val="006A0BE8"/>
    <w:rsid w:val="006A1D91"/>
    <w:rsid w:val="006A29A9"/>
    <w:rsid w:val="006A2E5C"/>
    <w:rsid w:val="006A32DC"/>
    <w:rsid w:val="006A3301"/>
    <w:rsid w:val="006A35BA"/>
    <w:rsid w:val="006A399B"/>
    <w:rsid w:val="006A55DA"/>
    <w:rsid w:val="006A5AF2"/>
    <w:rsid w:val="006A5F9C"/>
    <w:rsid w:val="006A6324"/>
    <w:rsid w:val="006A7D01"/>
    <w:rsid w:val="006B035E"/>
    <w:rsid w:val="006B05D7"/>
    <w:rsid w:val="006B1E71"/>
    <w:rsid w:val="006B2C63"/>
    <w:rsid w:val="006B2DB1"/>
    <w:rsid w:val="006B34A6"/>
    <w:rsid w:val="006B36AA"/>
    <w:rsid w:val="006B3836"/>
    <w:rsid w:val="006B3858"/>
    <w:rsid w:val="006B3E3D"/>
    <w:rsid w:val="006B49F8"/>
    <w:rsid w:val="006B5AA9"/>
    <w:rsid w:val="006B737E"/>
    <w:rsid w:val="006B73CD"/>
    <w:rsid w:val="006B7543"/>
    <w:rsid w:val="006B7EAF"/>
    <w:rsid w:val="006C00A9"/>
    <w:rsid w:val="006C095D"/>
    <w:rsid w:val="006C2028"/>
    <w:rsid w:val="006C2385"/>
    <w:rsid w:val="006C268E"/>
    <w:rsid w:val="006C2E5A"/>
    <w:rsid w:val="006C390E"/>
    <w:rsid w:val="006C54BD"/>
    <w:rsid w:val="006C5FCA"/>
    <w:rsid w:val="006C6006"/>
    <w:rsid w:val="006C6942"/>
    <w:rsid w:val="006C6945"/>
    <w:rsid w:val="006C6A73"/>
    <w:rsid w:val="006C6F33"/>
    <w:rsid w:val="006C7B1D"/>
    <w:rsid w:val="006D109D"/>
    <w:rsid w:val="006D1943"/>
    <w:rsid w:val="006D1FE9"/>
    <w:rsid w:val="006D2232"/>
    <w:rsid w:val="006D2667"/>
    <w:rsid w:val="006D298C"/>
    <w:rsid w:val="006D3430"/>
    <w:rsid w:val="006D3502"/>
    <w:rsid w:val="006D386E"/>
    <w:rsid w:val="006D424D"/>
    <w:rsid w:val="006D50A8"/>
    <w:rsid w:val="006D50F6"/>
    <w:rsid w:val="006D58CD"/>
    <w:rsid w:val="006D5C6E"/>
    <w:rsid w:val="006D6188"/>
    <w:rsid w:val="006D688F"/>
    <w:rsid w:val="006D6CBB"/>
    <w:rsid w:val="006D7697"/>
    <w:rsid w:val="006E0271"/>
    <w:rsid w:val="006E0E56"/>
    <w:rsid w:val="006E14C1"/>
    <w:rsid w:val="006E1F0F"/>
    <w:rsid w:val="006E1F84"/>
    <w:rsid w:val="006E2438"/>
    <w:rsid w:val="006E26D8"/>
    <w:rsid w:val="006E339A"/>
    <w:rsid w:val="006E3F3F"/>
    <w:rsid w:val="006E4299"/>
    <w:rsid w:val="006E4A55"/>
    <w:rsid w:val="006E51E2"/>
    <w:rsid w:val="006E62EB"/>
    <w:rsid w:val="006E6A30"/>
    <w:rsid w:val="006E6BA3"/>
    <w:rsid w:val="006E6FA1"/>
    <w:rsid w:val="006E7751"/>
    <w:rsid w:val="006E7764"/>
    <w:rsid w:val="006E7D28"/>
    <w:rsid w:val="006F024A"/>
    <w:rsid w:val="006F1610"/>
    <w:rsid w:val="006F184B"/>
    <w:rsid w:val="006F24B0"/>
    <w:rsid w:val="006F27E8"/>
    <w:rsid w:val="006F2B00"/>
    <w:rsid w:val="006F2DB0"/>
    <w:rsid w:val="006F31A4"/>
    <w:rsid w:val="006F33CA"/>
    <w:rsid w:val="006F3D8C"/>
    <w:rsid w:val="006F432B"/>
    <w:rsid w:val="006F4FBC"/>
    <w:rsid w:val="006F5453"/>
    <w:rsid w:val="006F58E7"/>
    <w:rsid w:val="006F5948"/>
    <w:rsid w:val="006F5B9F"/>
    <w:rsid w:val="006F605D"/>
    <w:rsid w:val="006F6174"/>
    <w:rsid w:val="006F64BC"/>
    <w:rsid w:val="006F6542"/>
    <w:rsid w:val="006F6981"/>
    <w:rsid w:val="006F74C3"/>
    <w:rsid w:val="006F769D"/>
    <w:rsid w:val="006F78C2"/>
    <w:rsid w:val="007001C6"/>
    <w:rsid w:val="0070083E"/>
    <w:rsid w:val="00701A7B"/>
    <w:rsid w:val="00702063"/>
    <w:rsid w:val="007026C5"/>
    <w:rsid w:val="00702E1B"/>
    <w:rsid w:val="007033EC"/>
    <w:rsid w:val="00703D40"/>
    <w:rsid w:val="00704094"/>
    <w:rsid w:val="007040EB"/>
    <w:rsid w:val="00704C0F"/>
    <w:rsid w:val="00704C75"/>
    <w:rsid w:val="0070553B"/>
    <w:rsid w:val="00705716"/>
    <w:rsid w:val="0070580E"/>
    <w:rsid w:val="00705F0E"/>
    <w:rsid w:val="00706701"/>
    <w:rsid w:val="00706F9F"/>
    <w:rsid w:val="0070716A"/>
    <w:rsid w:val="00707E84"/>
    <w:rsid w:val="007107E7"/>
    <w:rsid w:val="00710B24"/>
    <w:rsid w:val="00711027"/>
    <w:rsid w:val="00711627"/>
    <w:rsid w:val="00711B09"/>
    <w:rsid w:val="00711C13"/>
    <w:rsid w:val="00711C3E"/>
    <w:rsid w:val="00713439"/>
    <w:rsid w:val="007135D4"/>
    <w:rsid w:val="007138BD"/>
    <w:rsid w:val="00713BEC"/>
    <w:rsid w:val="00713CC2"/>
    <w:rsid w:val="00715C67"/>
    <w:rsid w:val="00715F4C"/>
    <w:rsid w:val="007169AF"/>
    <w:rsid w:val="00716C13"/>
    <w:rsid w:val="00717177"/>
    <w:rsid w:val="0071784D"/>
    <w:rsid w:val="00717900"/>
    <w:rsid w:val="007201A8"/>
    <w:rsid w:val="00720AAA"/>
    <w:rsid w:val="00720AE0"/>
    <w:rsid w:val="007219F3"/>
    <w:rsid w:val="00721CB6"/>
    <w:rsid w:val="0072275E"/>
    <w:rsid w:val="00722CE2"/>
    <w:rsid w:val="00722EBB"/>
    <w:rsid w:val="007230D8"/>
    <w:rsid w:val="00723E89"/>
    <w:rsid w:val="00723F3F"/>
    <w:rsid w:val="00725B2F"/>
    <w:rsid w:val="007270D1"/>
    <w:rsid w:val="00727121"/>
    <w:rsid w:val="0072772D"/>
    <w:rsid w:val="00727C99"/>
    <w:rsid w:val="00727FF4"/>
    <w:rsid w:val="007306C7"/>
    <w:rsid w:val="007306FD"/>
    <w:rsid w:val="0073187F"/>
    <w:rsid w:val="0073195D"/>
    <w:rsid w:val="00731E75"/>
    <w:rsid w:val="00731EC3"/>
    <w:rsid w:val="007328A0"/>
    <w:rsid w:val="00732F0F"/>
    <w:rsid w:val="007333D0"/>
    <w:rsid w:val="0073473B"/>
    <w:rsid w:val="007358F6"/>
    <w:rsid w:val="00736354"/>
    <w:rsid w:val="007363B2"/>
    <w:rsid w:val="007365AD"/>
    <w:rsid w:val="0074008F"/>
    <w:rsid w:val="007419C3"/>
    <w:rsid w:val="007419EB"/>
    <w:rsid w:val="00742854"/>
    <w:rsid w:val="00743DCF"/>
    <w:rsid w:val="00744DC4"/>
    <w:rsid w:val="00744FCC"/>
    <w:rsid w:val="0074565C"/>
    <w:rsid w:val="007478C3"/>
    <w:rsid w:val="00747A44"/>
    <w:rsid w:val="00747B98"/>
    <w:rsid w:val="007500F1"/>
    <w:rsid w:val="00750F20"/>
    <w:rsid w:val="00751111"/>
    <w:rsid w:val="007521DE"/>
    <w:rsid w:val="00752520"/>
    <w:rsid w:val="007531A5"/>
    <w:rsid w:val="007531EF"/>
    <w:rsid w:val="00753298"/>
    <w:rsid w:val="00753524"/>
    <w:rsid w:val="00753598"/>
    <w:rsid w:val="007538AF"/>
    <w:rsid w:val="00755EA4"/>
    <w:rsid w:val="00756134"/>
    <w:rsid w:val="0075644E"/>
    <w:rsid w:val="00756921"/>
    <w:rsid w:val="00756DEA"/>
    <w:rsid w:val="00756DF8"/>
    <w:rsid w:val="007575C4"/>
    <w:rsid w:val="0075777F"/>
    <w:rsid w:val="00757AE8"/>
    <w:rsid w:val="00760BF6"/>
    <w:rsid w:val="00760EE6"/>
    <w:rsid w:val="00761E80"/>
    <w:rsid w:val="00762393"/>
    <w:rsid w:val="00762B74"/>
    <w:rsid w:val="00762EC7"/>
    <w:rsid w:val="00762ED8"/>
    <w:rsid w:val="00763B59"/>
    <w:rsid w:val="007644C6"/>
    <w:rsid w:val="007646DC"/>
    <w:rsid w:val="00765207"/>
    <w:rsid w:val="00765FFA"/>
    <w:rsid w:val="007660B0"/>
    <w:rsid w:val="00766AE6"/>
    <w:rsid w:val="00766CCB"/>
    <w:rsid w:val="00766D0A"/>
    <w:rsid w:val="00766D34"/>
    <w:rsid w:val="00767153"/>
    <w:rsid w:val="00767309"/>
    <w:rsid w:val="007679C9"/>
    <w:rsid w:val="00767AE5"/>
    <w:rsid w:val="00767C26"/>
    <w:rsid w:val="00770CAE"/>
    <w:rsid w:val="00771159"/>
    <w:rsid w:val="00771334"/>
    <w:rsid w:val="007717DD"/>
    <w:rsid w:val="0077199C"/>
    <w:rsid w:val="00773DCF"/>
    <w:rsid w:val="00776011"/>
    <w:rsid w:val="00780A64"/>
    <w:rsid w:val="00781CF5"/>
    <w:rsid w:val="00782498"/>
    <w:rsid w:val="0078337D"/>
    <w:rsid w:val="007838CE"/>
    <w:rsid w:val="00784113"/>
    <w:rsid w:val="00784621"/>
    <w:rsid w:val="00784782"/>
    <w:rsid w:val="00784A0D"/>
    <w:rsid w:val="00784EBA"/>
    <w:rsid w:val="007856A7"/>
    <w:rsid w:val="00785BB2"/>
    <w:rsid w:val="00787601"/>
    <w:rsid w:val="00787688"/>
    <w:rsid w:val="00787F93"/>
    <w:rsid w:val="00790181"/>
    <w:rsid w:val="00791133"/>
    <w:rsid w:val="00791CAF"/>
    <w:rsid w:val="00792364"/>
    <w:rsid w:val="00792373"/>
    <w:rsid w:val="00793511"/>
    <w:rsid w:val="007940BA"/>
    <w:rsid w:val="007943F9"/>
    <w:rsid w:val="007947B7"/>
    <w:rsid w:val="007947FA"/>
    <w:rsid w:val="00796347"/>
    <w:rsid w:val="00796768"/>
    <w:rsid w:val="00796CEF"/>
    <w:rsid w:val="0079720B"/>
    <w:rsid w:val="007A0ED2"/>
    <w:rsid w:val="007A11CD"/>
    <w:rsid w:val="007A1461"/>
    <w:rsid w:val="007A1A0C"/>
    <w:rsid w:val="007A1B46"/>
    <w:rsid w:val="007A2CB1"/>
    <w:rsid w:val="007A30D6"/>
    <w:rsid w:val="007A3114"/>
    <w:rsid w:val="007A5128"/>
    <w:rsid w:val="007A535B"/>
    <w:rsid w:val="007A599C"/>
    <w:rsid w:val="007A6F6C"/>
    <w:rsid w:val="007A7894"/>
    <w:rsid w:val="007A7A5B"/>
    <w:rsid w:val="007B0015"/>
    <w:rsid w:val="007B0350"/>
    <w:rsid w:val="007B1038"/>
    <w:rsid w:val="007B107B"/>
    <w:rsid w:val="007B10D9"/>
    <w:rsid w:val="007B1329"/>
    <w:rsid w:val="007B1F21"/>
    <w:rsid w:val="007B20E9"/>
    <w:rsid w:val="007B2661"/>
    <w:rsid w:val="007B31A5"/>
    <w:rsid w:val="007B32BD"/>
    <w:rsid w:val="007B3D39"/>
    <w:rsid w:val="007B3E7B"/>
    <w:rsid w:val="007B3F62"/>
    <w:rsid w:val="007B4279"/>
    <w:rsid w:val="007B48C8"/>
    <w:rsid w:val="007B4978"/>
    <w:rsid w:val="007B4C2A"/>
    <w:rsid w:val="007B4E3F"/>
    <w:rsid w:val="007B64D2"/>
    <w:rsid w:val="007B6838"/>
    <w:rsid w:val="007B6CBB"/>
    <w:rsid w:val="007B6DBE"/>
    <w:rsid w:val="007B719E"/>
    <w:rsid w:val="007B7CE4"/>
    <w:rsid w:val="007C0C0B"/>
    <w:rsid w:val="007C2378"/>
    <w:rsid w:val="007C271C"/>
    <w:rsid w:val="007C335F"/>
    <w:rsid w:val="007C349B"/>
    <w:rsid w:val="007C411D"/>
    <w:rsid w:val="007C4F69"/>
    <w:rsid w:val="007C5169"/>
    <w:rsid w:val="007C5699"/>
    <w:rsid w:val="007C6BA8"/>
    <w:rsid w:val="007C7A80"/>
    <w:rsid w:val="007D0C2F"/>
    <w:rsid w:val="007D0E56"/>
    <w:rsid w:val="007D1C69"/>
    <w:rsid w:val="007D239F"/>
    <w:rsid w:val="007D296E"/>
    <w:rsid w:val="007D3DF8"/>
    <w:rsid w:val="007D47AB"/>
    <w:rsid w:val="007D7094"/>
    <w:rsid w:val="007D7351"/>
    <w:rsid w:val="007E044B"/>
    <w:rsid w:val="007E2439"/>
    <w:rsid w:val="007E3870"/>
    <w:rsid w:val="007E3D3A"/>
    <w:rsid w:val="007E3F37"/>
    <w:rsid w:val="007E4488"/>
    <w:rsid w:val="007E4B4A"/>
    <w:rsid w:val="007E4DB0"/>
    <w:rsid w:val="007E5968"/>
    <w:rsid w:val="007E65E5"/>
    <w:rsid w:val="007E692E"/>
    <w:rsid w:val="007E6D24"/>
    <w:rsid w:val="007E6F76"/>
    <w:rsid w:val="007E7E2F"/>
    <w:rsid w:val="007E7FE0"/>
    <w:rsid w:val="007F03B5"/>
    <w:rsid w:val="007F042D"/>
    <w:rsid w:val="007F082D"/>
    <w:rsid w:val="007F0FA4"/>
    <w:rsid w:val="007F14B1"/>
    <w:rsid w:val="007F2489"/>
    <w:rsid w:val="007F24AF"/>
    <w:rsid w:val="007F263E"/>
    <w:rsid w:val="007F35E1"/>
    <w:rsid w:val="007F3651"/>
    <w:rsid w:val="007F3787"/>
    <w:rsid w:val="007F4528"/>
    <w:rsid w:val="007F4D3C"/>
    <w:rsid w:val="007F4DD2"/>
    <w:rsid w:val="007F5709"/>
    <w:rsid w:val="007F5A08"/>
    <w:rsid w:val="007F5F92"/>
    <w:rsid w:val="007F6520"/>
    <w:rsid w:val="007F732A"/>
    <w:rsid w:val="007F7696"/>
    <w:rsid w:val="00800118"/>
    <w:rsid w:val="008003BE"/>
    <w:rsid w:val="008007EB"/>
    <w:rsid w:val="0080159B"/>
    <w:rsid w:val="00802C2A"/>
    <w:rsid w:val="00802D14"/>
    <w:rsid w:val="00803705"/>
    <w:rsid w:val="0080395C"/>
    <w:rsid w:val="008049D3"/>
    <w:rsid w:val="00805486"/>
    <w:rsid w:val="00805523"/>
    <w:rsid w:val="00805690"/>
    <w:rsid w:val="008058C6"/>
    <w:rsid w:val="008065A9"/>
    <w:rsid w:val="00806C04"/>
    <w:rsid w:val="00810BB1"/>
    <w:rsid w:val="00812090"/>
    <w:rsid w:val="00812521"/>
    <w:rsid w:val="008125B9"/>
    <w:rsid w:val="00812716"/>
    <w:rsid w:val="00812925"/>
    <w:rsid w:val="00812D77"/>
    <w:rsid w:val="0081468C"/>
    <w:rsid w:val="00814F2E"/>
    <w:rsid w:val="00814F6A"/>
    <w:rsid w:val="00816207"/>
    <w:rsid w:val="00816499"/>
    <w:rsid w:val="008165E6"/>
    <w:rsid w:val="00816B46"/>
    <w:rsid w:val="00817507"/>
    <w:rsid w:val="008178F8"/>
    <w:rsid w:val="00817AD0"/>
    <w:rsid w:val="00820225"/>
    <w:rsid w:val="00820B37"/>
    <w:rsid w:val="00821797"/>
    <w:rsid w:val="0082303B"/>
    <w:rsid w:val="008243A2"/>
    <w:rsid w:val="008257DF"/>
    <w:rsid w:val="0082581A"/>
    <w:rsid w:val="008258A4"/>
    <w:rsid w:val="00826513"/>
    <w:rsid w:val="00826C6A"/>
    <w:rsid w:val="00827642"/>
    <w:rsid w:val="00830278"/>
    <w:rsid w:val="0083059A"/>
    <w:rsid w:val="008307AA"/>
    <w:rsid w:val="00830BBC"/>
    <w:rsid w:val="00830BD9"/>
    <w:rsid w:val="00830D06"/>
    <w:rsid w:val="008310BA"/>
    <w:rsid w:val="00832B3B"/>
    <w:rsid w:val="0083300C"/>
    <w:rsid w:val="008335DB"/>
    <w:rsid w:val="00833687"/>
    <w:rsid w:val="00834098"/>
    <w:rsid w:val="00834294"/>
    <w:rsid w:val="00835087"/>
    <w:rsid w:val="008360FF"/>
    <w:rsid w:val="00840097"/>
    <w:rsid w:val="00840FBF"/>
    <w:rsid w:val="00841134"/>
    <w:rsid w:val="00841315"/>
    <w:rsid w:val="008414FA"/>
    <w:rsid w:val="00841900"/>
    <w:rsid w:val="0084226D"/>
    <w:rsid w:val="00842A61"/>
    <w:rsid w:val="00842DF1"/>
    <w:rsid w:val="0084312C"/>
    <w:rsid w:val="00843420"/>
    <w:rsid w:val="00843E6D"/>
    <w:rsid w:val="0084401E"/>
    <w:rsid w:val="00844084"/>
    <w:rsid w:val="008445DE"/>
    <w:rsid w:val="00844AF0"/>
    <w:rsid w:val="008457B2"/>
    <w:rsid w:val="0084662A"/>
    <w:rsid w:val="008469F4"/>
    <w:rsid w:val="00846BAF"/>
    <w:rsid w:val="0084752F"/>
    <w:rsid w:val="008477F7"/>
    <w:rsid w:val="00847B7F"/>
    <w:rsid w:val="00847BF3"/>
    <w:rsid w:val="00847EE7"/>
    <w:rsid w:val="00850010"/>
    <w:rsid w:val="0085018A"/>
    <w:rsid w:val="00851138"/>
    <w:rsid w:val="00851779"/>
    <w:rsid w:val="00853325"/>
    <w:rsid w:val="008536CA"/>
    <w:rsid w:val="00853D20"/>
    <w:rsid w:val="008540B5"/>
    <w:rsid w:val="0085488D"/>
    <w:rsid w:val="00854996"/>
    <w:rsid w:val="00856A4F"/>
    <w:rsid w:val="00856BB9"/>
    <w:rsid w:val="008570E3"/>
    <w:rsid w:val="0085772B"/>
    <w:rsid w:val="00857869"/>
    <w:rsid w:val="008601FD"/>
    <w:rsid w:val="008604D3"/>
    <w:rsid w:val="00860861"/>
    <w:rsid w:val="00860BB2"/>
    <w:rsid w:val="00861265"/>
    <w:rsid w:val="008614F0"/>
    <w:rsid w:val="008618ED"/>
    <w:rsid w:val="0086374C"/>
    <w:rsid w:val="0086423B"/>
    <w:rsid w:val="00864DD8"/>
    <w:rsid w:val="0086532F"/>
    <w:rsid w:val="008656E9"/>
    <w:rsid w:val="008658D6"/>
    <w:rsid w:val="00865DC2"/>
    <w:rsid w:val="008662A1"/>
    <w:rsid w:val="00866674"/>
    <w:rsid w:val="00867029"/>
    <w:rsid w:val="008670FC"/>
    <w:rsid w:val="0086775A"/>
    <w:rsid w:val="00867913"/>
    <w:rsid w:val="00867DE7"/>
    <w:rsid w:val="0087002A"/>
    <w:rsid w:val="0087137C"/>
    <w:rsid w:val="00871562"/>
    <w:rsid w:val="0087175A"/>
    <w:rsid w:val="0087197B"/>
    <w:rsid w:val="008721E1"/>
    <w:rsid w:val="008725EF"/>
    <w:rsid w:val="0087262D"/>
    <w:rsid w:val="008729A1"/>
    <w:rsid w:val="00872D26"/>
    <w:rsid w:val="00872DA9"/>
    <w:rsid w:val="00872E4A"/>
    <w:rsid w:val="00872FDF"/>
    <w:rsid w:val="00873E24"/>
    <w:rsid w:val="008746B6"/>
    <w:rsid w:val="00875324"/>
    <w:rsid w:val="00875973"/>
    <w:rsid w:val="00875FBB"/>
    <w:rsid w:val="00876262"/>
    <w:rsid w:val="008774AA"/>
    <w:rsid w:val="00880AF1"/>
    <w:rsid w:val="00880CA4"/>
    <w:rsid w:val="0088192A"/>
    <w:rsid w:val="008832A6"/>
    <w:rsid w:val="0088380F"/>
    <w:rsid w:val="00883D54"/>
    <w:rsid w:val="00883D8F"/>
    <w:rsid w:val="00884129"/>
    <w:rsid w:val="00884317"/>
    <w:rsid w:val="0088449A"/>
    <w:rsid w:val="00884541"/>
    <w:rsid w:val="00884628"/>
    <w:rsid w:val="0088512C"/>
    <w:rsid w:val="00885464"/>
    <w:rsid w:val="00885634"/>
    <w:rsid w:val="008856AB"/>
    <w:rsid w:val="00885E4D"/>
    <w:rsid w:val="008860F2"/>
    <w:rsid w:val="008861A1"/>
    <w:rsid w:val="00886221"/>
    <w:rsid w:val="0088671C"/>
    <w:rsid w:val="0088685F"/>
    <w:rsid w:val="00887201"/>
    <w:rsid w:val="00887CB5"/>
    <w:rsid w:val="00890955"/>
    <w:rsid w:val="00891D75"/>
    <w:rsid w:val="00893016"/>
    <w:rsid w:val="008931C1"/>
    <w:rsid w:val="008935B9"/>
    <w:rsid w:val="00893971"/>
    <w:rsid w:val="00893E4E"/>
    <w:rsid w:val="0089579C"/>
    <w:rsid w:val="00895A9B"/>
    <w:rsid w:val="00897558"/>
    <w:rsid w:val="008A01D3"/>
    <w:rsid w:val="008A03E4"/>
    <w:rsid w:val="008A0C3E"/>
    <w:rsid w:val="008A1041"/>
    <w:rsid w:val="008A13D0"/>
    <w:rsid w:val="008A1B0B"/>
    <w:rsid w:val="008A21DB"/>
    <w:rsid w:val="008A21E9"/>
    <w:rsid w:val="008A41DF"/>
    <w:rsid w:val="008A4CA4"/>
    <w:rsid w:val="008A4D5C"/>
    <w:rsid w:val="008A62A8"/>
    <w:rsid w:val="008A6500"/>
    <w:rsid w:val="008A68E2"/>
    <w:rsid w:val="008A6A70"/>
    <w:rsid w:val="008A6B08"/>
    <w:rsid w:val="008A6F0C"/>
    <w:rsid w:val="008A77C2"/>
    <w:rsid w:val="008B069C"/>
    <w:rsid w:val="008B0910"/>
    <w:rsid w:val="008B0932"/>
    <w:rsid w:val="008B098A"/>
    <w:rsid w:val="008B223B"/>
    <w:rsid w:val="008B2390"/>
    <w:rsid w:val="008B244B"/>
    <w:rsid w:val="008B3484"/>
    <w:rsid w:val="008B3791"/>
    <w:rsid w:val="008B49AE"/>
    <w:rsid w:val="008B4C58"/>
    <w:rsid w:val="008B5275"/>
    <w:rsid w:val="008B5932"/>
    <w:rsid w:val="008B69B0"/>
    <w:rsid w:val="008B6CBC"/>
    <w:rsid w:val="008B6D2F"/>
    <w:rsid w:val="008B6E63"/>
    <w:rsid w:val="008B716E"/>
    <w:rsid w:val="008B7C4B"/>
    <w:rsid w:val="008C0AE0"/>
    <w:rsid w:val="008C1255"/>
    <w:rsid w:val="008C1690"/>
    <w:rsid w:val="008C3024"/>
    <w:rsid w:val="008C3237"/>
    <w:rsid w:val="008C32A5"/>
    <w:rsid w:val="008C398E"/>
    <w:rsid w:val="008C3DBF"/>
    <w:rsid w:val="008C5657"/>
    <w:rsid w:val="008C58CD"/>
    <w:rsid w:val="008C5969"/>
    <w:rsid w:val="008C5F1E"/>
    <w:rsid w:val="008C64DE"/>
    <w:rsid w:val="008C663F"/>
    <w:rsid w:val="008D168C"/>
    <w:rsid w:val="008D1AFC"/>
    <w:rsid w:val="008D2D61"/>
    <w:rsid w:val="008D30E5"/>
    <w:rsid w:val="008D316A"/>
    <w:rsid w:val="008D339F"/>
    <w:rsid w:val="008D3AA1"/>
    <w:rsid w:val="008D3DBB"/>
    <w:rsid w:val="008D5068"/>
    <w:rsid w:val="008D5630"/>
    <w:rsid w:val="008D5999"/>
    <w:rsid w:val="008D5A7C"/>
    <w:rsid w:val="008D5B03"/>
    <w:rsid w:val="008D7974"/>
    <w:rsid w:val="008E0142"/>
    <w:rsid w:val="008E031F"/>
    <w:rsid w:val="008E08D2"/>
    <w:rsid w:val="008E1019"/>
    <w:rsid w:val="008E1D1C"/>
    <w:rsid w:val="008E26F9"/>
    <w:rsid w:val="008E2961"/>
    <w:rsid w:val="008E30E5"/>
    <w:rsid w:val="008E409F"/>
    <w:rsid w:val="008E44CC"/>
    <w:rsid w:val="008E6580"/>
    <w:rsid w:val="008E7FBB"/>
    <w:rsid w:val="008E7FC2"/>
    <w:rsid w:val="008F0511"/>
    <w:rsid w:val="008F06AD"/>
    <w:rsid w:val="008F0BA5"/>
    <w:rsid w:val="008F0E0F"/>
    <w:rsid w:val="008F1915"/>
    <w:rsid w:val="008F1E78"/>
    <w:rsid w:val="008F1EE6"/>
    <w:rsid w:val="008F1F76"/>
    <w:rsid w:val="008F299E"/>
    <w:rsid w:val="008F2A45"/>
    <w:rsid w:val="008F2FE4"/>
    <w:rsid w:val="008F3370"/>
    <w:rsid w:val="008F4942"/>
    <w:rsid w:val="008F5461"/>
    <w:rsid w:val="008F6151"/>
    <w:rsid w:val="008F6E0E"/>
    <w:rsid w:val="008F6FBE"/>
    <w:rsid w:val="008F7075"/>
    <w:rsid w:val="008F7491"/>
    <w:rsid w:val="008F74B5"/>
    <w:rsid w:val="008F7558"/>
    <w:rsid w:val="008F7BCE"/>
    <w:rsid w:val="00900606"/>
    <w:rsid w:val="00901001"/>
    <w:rsid w:val="00901217"/>
    <w:rsid w:val="00902E62"/>
    <w:rsid w:val="00903139"/>
    <w:rsid w:val="0090319A"/>
    <w:rsid w:val="00903D83"/>
    <w:rsid w:val="009042D3"/>
    <w:rsid w:val="00904917"/>
    <w:rsid w:val="00905666"/>
    <w:rsid w:val="00906036"/>
    <w:rsid w:val="009062FC"/>
    <w:rsid w:val="0090704F"/>
    <w:rsid w:val="00907968"/>
    <w:rsid w:val="009079B0"/>
    <w:rsid w:val="009102EB"/>
    <w:rsid w:val="00910530"/>
    <w:rsid w:val="00911558"/>
    <w:rsid w:val="0091174A"/>
    <w:rsid w:val="00912E1A"/>
    <w:rsid w:val="00913B5B"/>
    <w:rsid w:val="00913DD9"/>
    <w:rsid w:val="00913EAD"/>
    <w:rsid w:val="009142E5"/>
    <w:rsid w:val="00914478"/>
    <w:rsid w:val="009144BF"/>
    <w:rsid w:val="00914A26"/>
    <w:rsid w:val="00914D04"/>
    <w:rsid w:val="009156EF"/>
    <w:rsid w:val="009167BE"/>
    <w:rsid w:val="009168FE"/>
    <w:rsid w:val="00916E2F"/>
    <w:rsid w:val="009172B5"/>
    <w:rsid w:val="00920183"/>
    <w:rsid w:val="009203C2"/>
    <w:rsid w:val="009205B8"/>
    <w:rsid w:val="009209AA"/>
    <w:rsid w:val="00920CF4"/>
    <w:rsid w:val="009212AD"/>
    <w:rsid w:val="0092210F"/>
    <w:rsid w:val="00922806"/>
    <w:rsid w:val="0092351F"/>
    <w:rsid w:val="00923BFE"/>
    <w:rsid w:val="00924152"/>
    <w:rsid w:val="00924713"/>
    <w:rsid w:val="00925746"/>
    <w:rsid w:val="00925C34"/>
    <w:rsid w:val="0092615B"/>
    <w:rsid w:val="00926946"/>
    <w:rsid w:val="00927AF6"/>
    <w:rsid w:val="00927C96"/>
    <w:rsid w:val="00927E2C"/>
    <w:rsid w:val="00927E78"/>
    <w:rsid w:val="009304D4"/>
    <w:rsid w:val="009305BC"/>
    <w:rsid w:val="009312F4"/>
    <w:rsid w:val="009317E6"/>
    <w:rsid w:val="00931AC3"/>
    <w:rsid w:val="00931B6F"/>
    <w:rsid w:val="009327DC"/>
    <w:rsid w:val="00933436"/>
    <w:rsid w:val="0093434A"/>
    <w:rsid w:val="009353C5"/>
    <w:rsid w:val="00935C03"/>
    <w:rsid w:val="00937515"/>
    <w:rsid w:val="00937EA3"/>
    <w:rsid w:val="00940084"/>
    <w:rsid w:val="00940D4E"/>
    <w:rsid w:val="0094161A"/>
    <w:rsid w:val="00941AD7"/>
    <w:rsid w:val="009425CA"/>
    <w:rsid w:val="009427F5"/>
    <w:rsid w:val="00943629"/>
    <w:rsid w:val="0094589F"/>
    <w:rsid w:val="00945F11"/>
    <w:rsid w:val="00946191"/>
    <w:rsid w:val="00946BF0"/>
    <w:rsid w:val="00947C61"/>
    <w:rsid w:val="009503B2"/>
    <w:rsid w:val="00950CF2"/>
    <w:rsid w:val="009515B8"/>
    <w:rsid w:val="009533CE"/>
    <w:rsid w:val="00953C52"/>
    <w:rsid w:val="00953E46"/>
    <w:rsid w:val="009540E8"/>
    <w:rsid w:val="009546F8"/>
    <w:rsid w:val="00955198"/>
    <w:rsid w:val="00955432"/>
    <w:rsid w:val="00956F29"/>
    <w:rsid w:val="00957198"/>
    <w:rsid w:val="009574EF"/>
    <w:rsid w:val="00960744"/>
    <w:rsid w:val="00960CD0"/>
    <w:rsid w:val="00961766"/>
    <w:rsid w:val="00961A24"/>
    <w:rsid w:val="009628AF"/>
    <w:rsid w:val="00962C78"/>
    <w:rsid w:val="00962D23"/>
    <w:rsid w:val="00963024"/>
    <w:rsid w:val="009630DD"/>
    <w:rsid w:val="00963557"/>
    <w:rsid w:val="009636D7"/>
    <w:rsid w:val="00963A94"/>
    <w:rsid w:val="009642D9"/>
    <w:rsid w:val="009649FC"/>
    <w:rsid w:val="0096529B"/>
    <w:rsid w:val="0096543B"/>
    <w:rsid w:val="00965587"/>
    <w:rsid w:val="00965947"/>
    <w:rsid w:val="009702DE"/>
    <w:rsid w:val="00970378"/>
    <w:rsid w:val="00971F09"/>
    <w:rsid w:val="00972556"/>
    <w:rsid w:val="00972C96"/>
    <w:rsid w:val="0097367D"/>
    <w:rsid w:val="00973BDB"/>
    <w:rsid w:val="00974A9D"/>
    <w:rsid w:val="009751BE"/>
    <w:rsid w:val="00975297"/>
    <w:rsid w:val="00975EA2"/>
    <w:rsid w:val="00975F72"/>
    <w:rsid w:val="00977398"/>
    <w:rsid w:val="00977EC8"/>
    <w:rsid w:val="00980254"/>
    <w:rsid w:val="00980876"/>
    <w:rsid w:val="009808FD"/>
    <w:rsid w:val="00981102"/>
    <w:rsid w:val="009813D0"/>
    <w:rsid w:val="009816B7"/>
    <w:rsid w:val="0098183E"/>
    <w:rsid w:val="00984EBF"/>
    <w:rsid w:val="009852DE"/>
    <w:rsid w:val="00986563"/>
    <w:rsid w:val="0098675E"/>
    <w:rsid w:val="00987C1E"/>
    <w:rsid w:val="009911C4"/>
    <w:rsid w:val="0099157B"/>
    <w:rsid w:val="00992526"/>
    <w:rsid w:val="00993BDF"/>
    <w:rsid w:val="00993C2B"/>
    <w:rsid w:val="0099424D"/>
    <w:rsid w:val="0099548C"/>
    <w:rsid w:val="009961C3"/>
    <w:rsid w:val="009968AD"/>
    <w:rsid w:val="0099741B"/>
    <w:rsid w:val="009A17B4"/>
    <w:rsid w:val="009A1E1E"/>
    <w:rsid w:val="009A1EF1"/>
    <w:rsid w:val="009A2084"/>
    <w:rsid w:val="009A2B2E"/>
    <w:rsid w:val="009A2CA1"/>
    <w:rsid w:val="009A2E55"/>
    <w:rsid w:val="009A30AC"/>
    <w:rsid w:val="009A323B"/>
    <w:rsid w:val="009A423F"/>
    <w:rsid w:val="009A49EA"/>
    <w:rsid w:val="009A4F26"/>
    <w:rsid w:val="009A6088"/>
    <w:rsid w:val="009A612E"/>
    <w:rsid w:val="009A6E5E"/>
    <w:rsid w:val="009A7EE8"/>
    <w:rsid w:val="009B026C"/>
    <w:rsid w:val="009B0543"/>
    <w:rsid w:val="009B062D"/>
    <w:rsid w:val="009B13F5"/>
    <w:rsid w:val="009B14EA"/>
    <w:rsid w:val="009B1665"/>
    <w:rsid w:val="009B1B53"/>
    <w:rsid w:val="009B2158"/>
    <w:rsid w:val="009B25CF"/>
    <w:rsid w:val="009B2AD5"/>
    <w:rsid w:val="009B3BC7"/>
    <w:rsid w:val="009B6711"/>
    <w:rsid w:val="009B6F68"/>
    <w:rsid w:val="009B773A"/>
    <w:rsid w:val="009C000D"/>
    <w:rsid w:val="009C056B"/>
    <w:rsid w:val="009C0AA5"/>
    <w:rsid w:val="009C0E87"/>
    <w:rsid w:val="009C14D0"/>
    <w:rsid w:val="009C18A1"/>
    <w:rsid w:val="009C18AC"/>
    <w:rsid w:val="009C1D00"/>
    <w:rsid w:val="009C26BE"/>
    <w:rsid w:val="009C3081"/>
    <w:rsid w:val="009C3C40"/>
    <w:rsid w:val="009C3F03"/>
    <w:rsid w:val="009C4BDD"/>
    <w:rsid w:val="009C4D54"/>
    <w:rsid w:val="009C4E26"/>
    <w:rsid w:val="009C5390"/>
    <w:rsid w:val="009C5899"/>
    <w:rsid w:val="009C5B8D"/>
    <w:rsid w:val="009C5C97"/>
    <w:rsid w:val="009C618A"/>
    <w:rsid w:val="009C6EB8"/>
    <w:rsid w:val="009C7B7E"/>
    <w:rsid w:val="009C7DEE"/>
    <w:rsid w:val="009C7E41"/>
    <w:rsid w:val="009D028D"/>
    <w:rsid w:val="009D053E"/>
    <w:rsid w:val="009D121F"/>
    <w:rsid w:val="009D1442"/>
    <w:rsid w:val="009D1517"/>
    <w:rsid w:val="009D18CD"/>
    <w:rsid w:val="009D22E0"/>
    <w:rsid w:val="009D2A03"/>
    <w:rsid w:val="009D3304"/>
    <w:rsid w:val="009D3496"/>
    <w:rsid w:val="009D3B3B"/>
    <w:rsid w:val="009D3B57"/>
    <w:rsid w:val="009D498E"/>
    <w:rsid w:val="009D532A"/>
    <w:rsid w:val="009D5D87"/>
    <w:rsid w:val="009D6311"/>
    <w:rsid w:val="009D7367"/>
    <w:rsid w:val="009D7974"/>
    <w:rsid w:val="009E013B"/>
    <w:rsid w:val="009E02FA"/>
    <w:rsid w:val="009E05FB"/>
    <w:rsid w:val="009E0728"/>
    <w:rsid w:val="009E0C0A"/>
    <w:rsid w:val="009E1B07"/>
    <w:rsid w:val="009E25F9"/>
    <w:rsid w:val="009E2F16"/>
    <w:rsid w:val="009E3721"/>
    <w:rsid w:val="009E3B1F"/>
    <w:rsid w:val="009E4041"/>
    <w:rsid w:val="009E4632"/>
    <w:rsid w:val="009E49D5"/>
    <w:rsid w:val="009E4CE1"/>
    <w:rsid w:val="009E4E62"/>
    <w:rsid w:val="009E50AB"/>
    <w:rsid w:val="009E5504"/>
    <w:rsid w:val="009E58AB"/>
    <w:rsid w:val="009E669C"/>
    <w:rsid w:val="009E71A3"/>
    <w:rsid w:val="009E7C0B"/>
    <w:rsid w:val="009E7D8A"/>
    <w:rsid w:val="009F1984"/>
    <w:rsid w:val="009F2C88"/>
    <w:rsid w:val="009F4002"/>
    <w:rsid w:val="009F4019"/>
    <w:rsid w:val="009F4FB2"/>
    <w:rsid w:val="009F5ECB"/>
    <w:rsid w:val="009F6A84"/>
    <w:rsid w:val="009F7CB6"/>
    <w:rsid w:val="009F7E04"/>
    <w:rsid w:val="00A006A8"/>
    <w:rsid w:val="00A00934"/>
    <w:rsid w:val="00A01580"/>
    <w:rsid w:val="00A02A70"/>
    <w:rsid w:val="00A03C6C"/>
    <w:rsid w:val="00A04DCE"/>
    <w:rsid w:val="00A05831"/>
    <w:rsid w:val="00A05BD4"/>
    <w:rsid w:val="00A06213"/>
    <w:rsid w:val="00A06DC6"/>
    <w:rsid w:val="00A06EFA"/>
    <w:rsid w:val="00A07504"/>
    <w:rsid w:val="00A075A6"/>
    <w:rsid w:val="00A07EA4"/>
    <w:rsid w:val="00A07F96"/>
    <w:rsid w:val="00A105B7"/>
    <w:rsid w:val="00A10736"/>
    <w:rsid w:val="00A10787"/>
    <w:rsid w:val="00A10CBD"/>
    <w:rsid w:val="00A11895"/>
    <w:rsid w:val="00A13192"/>
    <w:rsid w:val="00A136D1"/>
    <w:rsid w:val="00A138EC"/>
    <w:rsid w:val="00A139FA"/>
    <w:rsid w:val="00A13E53"/>
    <w:rsid w:val="00A1409E"/>
    <w:rsid w:val="00A155BF"/>
    <w:rsid w:val="00A164FF"/>
    <w:rsid w:val="00A16570"/>
    <w:rsid w:val="00A16B6A"/>
    <w:rsid w:val="00A16FA1"/>
    <w:rsid w:val="00A1764E"/>
    <w:rsid w:val="00A17DEB"/>
    <w:rsid w:val="00A208DA"/>
    <w:rsid w:val="00A20FE7"/>
    <w:rsid w:val="00A21427"/>
    <w:rsid w:val="00A22F1D"/>
    <w:rsid w:val="00A23613"/>
    <w:rsid w:val="00A250F0"/>
    <w:rsid w:val="00A25B1A"/>
    <w:rsid w:val="00A25C32"/>
    <w:rsid w:val="00A26243"/>
    <w:rsid w:val="00A26577"/>
    <w:rsid w:val="00A26CC7"/>
    <w:rsid w:val="00A333D5"/>
    <w:rsid w:val="00A33710"/>
    <w:rsid w:val="00A33A97"/>
    <w:rsid w:val="00A34F4D"/>
    <w:rsid w:val="00A352BA"/>
    <w:rsid w:val="00A36BB4"/>
    <w:rsid w:val="00A3706F"/>
    <w:rsid w:val="00A37251"/>
    <w:rsid w:val="00A37D63"/>
    <w:rsid w:val="00A4005A"/>
    <w:rsid w:val="00A4055C"/>
    <w:rsid w:val="00A4094C"/>
    <w:rsid w:val="00A40A29"/>
    <w:rsid w:val="00A40DED"/>
    <w:rsid w:val="00A41219"/>
    <w:rsid w:val="00A415CA"/>
    <w:rsid w:val="00A41CB5"/>
    <w:rsid w:val="00A41D5C"/>
    <w:rsid w:val="00A4217C"/>
    <w:rsid w:val="00A428E8"/>
    <w:rsid w:val="00A43E2D"/>
    <w:rsid w:val="00A44267"/>
    <w:rsid w:val="00A4453A"/>
    <w:rsid w:val="00A445BB"/>
    <w:rsid w:val="00A44A29"/>
    <w:rsid w:val="00A45565"/>
    <w:rsid w:val="00A45E4E"/>
    <w:rsid w:val="00A4602A"/>
    <w:rsid w:val="00A46522"/>
    <w:rsid w:val="00A465D9"/>
    <w:rsid w:val="00A46738"/>
    <w:rsid w:val="00A470B5"/>
    <w:rsid w:val="00A50ADF"/>
    <w:rsid w:val="00A511FC"/>
    <w:rsid w:val="00A513D7"/>
    <w:rsid w:val="00A51D22"/>
    <w:rsid w:val="00A52EAC"/>
    <w:rsid w:val="00A5346B"/>
    <w:rsid w:val="00A5347E"/>
    <w:rsid w:val="00A53AD7"/>
    <w:rsid w:val="00A53E28"/>
    <w:rsid w:val="00A53F1D"/>
    <w:rsid w:val="00A53FBB"/>
    <w:rsid w:val="00A55C28"/>
    <w:rsid w:val="00A55E4D"/>
    <w:rsid w:val="00A565BA"/>
    <w:rsid w:val="00A57501"/>
    <w:rsid w:val="00A57C70"/>
    <w:rsid w:val="00A60E68"/>
    <w:rsid w:val="00A611E9"/>
    <w:rsid w:val="00A61DD5"/>
    <w:rsid w:val="00A61ED5"/>
    <w:rsid w:val="00A624B2"/>
    <w:rsid w:val="00A6330C"/>
    <w:rsid w:val="00A633A9"/>
    <w:rsid w:val="00A63C82"/>
    <w:rsid w:val="00A642C8"/>
    <w:rsid w:val="00A657BD"/>
    <w:rsid w:val="00A664E0"/>
    <w:rsid w:val="00A66582"/>
    <w:rsid w:val="00A6724D"/>
    <w:rsid w:val="00A6725C"/>
    <w:rsid w:val="00A6768B"/>
    <w:rsid w:val="00A67F33"/>
    <w:rsid w:val="00A70FC0"/>
    <w:rsid w:val="00A71389"/>
    <w:rsid w:val="00A7297E"/>
    <w:rsid w:val="00A73750"/>
    <w:rsid w:val="00A74A49"/>
    <w:rsid w:val="00A7530C"/>
    <w:rsid w:val="00A75649"/>
    <w:rsid w:val="00A75CDF"/>
    <w:rsid w:val="00A7644C"/>
    <w:rsid w:val="00A7684F"/>
    <w:rsid w:val="00A769E7"/>
    <w:rsid w:val="00A76BA5"/>
    <w:rsid w:val="00A773E8"/>
    <w:rsid w:val="00A77DFC"/>
    <w:rsid w:val="00A77FED"/>
    <w:rsid w:val="00A800DA"/>
    <w:rsid w:val="00A80250"/>
    <w:rsid w:val="00A8088F"/>
    <w:rsid w:val="00A81F8F"/>
    <w:rsid w:val="00A81FF4"/>
    <w:rsid w:val="00A82A3E"/>
    <w:rsid w:val="00A8381A"/>
    <w:rsid w:val="00A83977"/>
    <w:rsid w:val="00A8409F"/>
    <w:rsid w:val="00A84ED7"/>
    <w:rsid w:val="00A85DEE"/>
    <w:rsid w:val="00A85EA9"/>
    <w:rsid w:val="00A86499"/>
    <w:rsid w:val="00A86825"/>
    <w:rsid w:val="00A86CB4"/>
    <w:rsid w:val="00A874C2"/>
    <w:rsid w:val="00A87718"/>
    <w:rsid w:val="00A90B43"/>
    <w:rsid w:val="00A90E0A"/>
    <w:rsid w:val="00A91E96"/>
    <w:rsid w:val="00A91E97"/>
    <w:rsid w:val="00A92600"/>
    <w:rsid w:val="00A9269F"/>
    <w:rsid w:val="00A928C6"/>
    <w:rsid w:val="00A93A41"/>
    <w:rsid w:val="00A93C42"/>
    <w:rsid w:val="00A94135"/>
    <w:rsid w:val="00A94683"/>
    <w:rsid w:val="00A94A59"/>
    <w:rsid w:val="00A94EDF"/>
    <w:rsid w:val="00A952FD"/>
    <w:rsid w:val="00A956CC"/>
    <w:rsid w:val="00A959AB"/>
    <w:rsid w:val="00A95EEA"/>
    <w:rsid w:val="00A96325"/>
    <w:rsid w:val="00A9684F"/>
    <w:rsid w:val="00AA0312"/>
    <w:rsid w:val="00AA0A53"/>
    <w:rsid w:val="00AA0BBC"/>
    <w:rsid w:val="00AA0DB6"/>
    <w:rsid w:val="00AA13AF"/>
    <w:rsid w:val="00AA1E4A"/>
    <w:rsid w:val="00AA21F0"/>
    <w:rsid w:val="00AA256D"/>
    <w:rsid w:val="00AA28EC"/>
    <w:rsid w:val="00AA2B17"/>
    <w:rsid w:val="00AA2D0E"/>
    <w:rsid w:val="00AA2F32"/>
    <w:rsid w:val="00AA3453"/>
    <w:rsid w:val="00AA34E5"/>
    <w:rsid w:val="00AA3541"/>
    <w:rsid w:val="00AA3625"/>
    <w:rsid w:val="00AA36A0"/>
    <w:rsid w:val="00AA3BE5"/>
    <w:rsid w:val="00AA7AA0"/>
    <w:rsid w:val="00AB0814"/>
    <w:rsid w:val="00AB0928"/>
    <w:rsid w:val="00AB110E"/>
    <w:rsid w:val="00AB1EF4"/>
    <w:rsid w:val="00AB1FEE"/>
    <w:rsid w:val="00AB24F6"/>
    <w:rsid w:val="00AB3409"/>
    <w:rsid w:val="00AB3847"/>
    <w:rsid w:val="00AB3C2D"/>
    <w:rsid w:val="00AB3C71"/>
    <w:rsid w:val="00AB4077"/>
    <w:rsid w:val="00AB4887"/>
    <w:rsid w:val="00AB4EB5"/>
    <w:rsid w:val="00AB50CF"/>
    <w:rsid w:val="00AB54BC"/>
    <w:rsid w:val="00AB55B7"/>
    <w:rsid w:val="00AB5EB6"/>
    <w:rsid w:val="00AB61D1"/>
    <w:rsid w:val="00AB75C4"/>
    <w:rsid w:val="00AB7B0B"/>
    <w:rsid w:val="00AB7DF4"/>
    <w:rsid w:val="00AC040F"/>
    <w:rsid w:val="00AC2987"/>
    <w:rsid w:val="00AC33EC"/>
    <w:rsid w:val="00AC4406"/>
    <w:rsid w:val="00AC4F58"/>
    <w:rsid w:val="00AC65AA"/>
    <w:rsid w:val="00AC65E1"/>
    <w:rsid w:val="00AC666C"/>
    <w:rsid w:val="00AC689C"/>
    <w:rsid w:val="00AC704F"/>
    <w:rsid w:val="00AC7AE4"/>
    <w:rsid w:val="00AD02BC"/>
    <w:rsid w:val="00AD0C8A"/>
    <w:rsid w:val="00AD107A"/>
    <w:rsid w:val="00AD20D4"/>
    <w:rsid w:val="00AD281E"/>
    <w:rsid w:val="00AD3035"/>
    <w:rsid w:val="00AD3D9E"/>
    <w:rsid w:val="00AD4286"/>
    <w:rsid w:val="00AD47C4"/>
    <w:rsid w:val="00AD4D65"/>
    <w:rsid w:val="00AD50EE"/>
    <w:rsid w:val="00AD5675"/>
    <w:rsid w:val="00AD5CB8"/>
    <w:rsid w:val="00AD6B3C"/>
    <w:rsid w:val="00AD6CAD"/>
    <w:rsid w:val="00AD73AD"/>
    <w:rsid w:val="00AE0BE6"/>
    <w:rsid w:val="00AE1B57"/>
    <w:rsid w:val="00AE26E7"/>
    <w:rsid w:val="00AE28B8"/>
    <w:rsid w:val="00AE2D25"/>
    <w:rsid w:val="00AE33CA"/>
    <w:rsid w:val="00AE493A"/>
    <w:rsid w:val="00AE49FB"/>
    <w:rsid w:val="00AE4E82"/>
    <w:rsid w:val="00AE5316"/>
    <w:rsid w:val="00AE6981"/>
    <w:rsid w:val="00AF0875"/>
    <w:rsid w:val="00AF08AD"/>
    <w:rsid w:val="00AF1ECA"/>
    <w:rsid w:val="00AF299F"/>
    <w:rsid w:val="00AF2FAE"/>
    <w:rsid w:val="00AF35EF"/>
    <w:rsid w:val="00AF47F4"/>
    <w:rsid w:val="00AF4FD9"/>
    <w:rsid w:val="00AF6449"/>
    <w:rsid w:val="00AF725E"/>
    <w:rsid w:val="00AF79AE"/>
    <w:rsid w:val="00AF7A2E"/>
    <w:rsid w:val="00B008C0"/>
    <w:rsid w:val="00B00A52"/>
    <w:rsid w:val="00B01A13"/>
    <w:rsid w:val="00B01BFC"/>
    <w:rsid w:val="00B02D36"/>
    <w:rsid w:val="00B02E94"/>
    <w:rsid w:val="00B02F50"/>
    <w:rsid w:val="00B0361F"/>
    <w:rsid w:val="00B043AC"/>
    <w:rsid w:val="00B04E78"/>
    <w:rsid w:val="00B05897"/>
    <w:rsid w:val="00B06F44"/>
    <w:rsid w:val="00B072BD"/>
    <w:rsid w:val="00B101AD"/>
    <w:rsid w:val="00B10903"/>
    <w:rsid w:val="00B10A3A"/>
    <w:rsid w:val="00B10AF7"/>
    <w:rsid w:val="00B11227"/>
    <w:rsid w:val="00B112A4"/>
    <w:rsid w:val="00B11FA4"/>
    <w:rsid w:val="00B1422E"/>
    <w:rsid w:val="00B1463A"/>
    <w:rsid w:val="00B159A7"/>
    <w:rsid w:val="00B162AB"/>
    <w:rsid w:val="00B16C96"/>
    <w:rsid w:val="00B17036"/>
    <w:rsid w:val="00B17A43"/>
    <w:rsid w:val="00B2082F"/>
    <w:rsid w:val="00B20FA3"/>
    <w:rsid w:val="00B225EC"/>
    <w:rsid w:val="00B22B28"/>
    <w:rsid w:val="00B22E14"/>
    <w:rsid w:val="00B230E7"/>
    <w:rsid w:val="00B25669"/>
    <w:rsid w:val="00B25D07"/>
    <w:rsid w:val="00B26ECE"/>
    <w:rsid w:val="00B26F0D"/>
    <w:rsid w:val="00B271B5"/>
    <w:rsid w:val="00B27E68"/>
    <w:rsid w:val="00B308B0"/>
    <w:rsid w:val="00B30A87"/>
    <w:rsid w:val="00B31394"/>
    <w:rsid w:val="00B3148A"/>
    <w:rsid w:val="00B31F7E"/>
    <w:rsid w:val="00B335EE"/>
    <w:rsid w:val="00B33731"/>
    <w:rsid w:val="00B33B89"/>
    <w:rsid w:val="00B34010"/>
    <w:rsid w:val="00B340B3"/>
    <w:rsid w:val="00B34BC5"/>
    <w:rsid w:val="00B351B1"/>
    <w:rsid w:val="00B35505"/>
    <w:rsid w:val="00B35ABE"/>
    <w:rsid w:val="00B3772C"/>
    <w:rsid w:val="00B377A5"/>
    <w:rsid w:val="00B37847"/>
    <w:rsid w:val="00B37C13"/>
    <w:rsid w:val="00B41469"/>
    <w:rsid w:val="00B41C5F"/>
    <w:rsid w:val="00B42439"/>
    <w:rsid w:val="00B4269C"/>
    <w:rsid w:val="00B42C74"/>
    <w:rsid w:val="00B45636"/>
    <w:rsid w:val="00B45B32"/>
    <w:rsid w:val="00B45FF8"/>
    <w:rsid w:val="00B46398"/>
    <w:rsid w:val="00B46501"/>
    <w:rsid w:val="00B469A4"/>
    <w:rsid w:val="00B50D0F"/>
    <w:rsid w:val="00B5157F"/>
    <w:rsid w:val="00B51F1C"/>
    <w:rsid w:val="00B522FA"/>
    <w:rsid w:val="00B52B37"/>
    <w:rsid w:val="00B53677"/>
    <w:rsid w:val="00B53EB3"/>
    <w:rsid w:val="00B53F09"/>
    <w:rsid w:val="00B54F21"/>
    <w:rsid w:val="00B55088"/>
    <w:rsid w:val="00B5524E"/>
    <w:rsid w:val="00B55889"/>
    <w:rsid w:val="00B56631"/>
    <w:rsid w:val="00B56690"/>
    <w:rsid w:val="00B61D7C"/>
    <w:rsid w:val="00B61DD0"/>
    <w:rsid w:val="00B61F5C"/>
    <w:rsid w:val="00B62025"/>
    <w:rsid w:val="00B629F3"/>
    <w:rsid w:val="00B63654"/>
    <w:rsid w:val="00B6387E"/>
    <w:rsid w:val="00B63B0D"/>
    <w:rsid w:val="00B641C2"/>
    <w:rsid w:val="00B642D5"/>
    <w:rsid w:val="00B645BB"/>
    <w:rsid w:val="00B64AA3"/>
    <w:rsid w:val="00B659EC"/>
    <w:rsid w:val="00B65D80"/>
    <w:rsid w:val="00B6747D"/>
    <w:rsid w:val="00B70138"/>
    <w:rsid w:val="00B70CFA"/>
    <w:rsid w:val="00B7225E"/>
    <w:rsid w:val="00B72798"/>
    <w:rsid w:val="00B73167"/>
    <w:rsid w:val="00B73AB5"/>
    <w:rsid w:val="00B73BA2"/>
    <w:rsid w:val="00B75807"/>
    <w:rsid w:val="00B758ED"/>
    <w:rsid w:val="00B76647"/>
    <w:rsid w:val="00B77D15"/>
    <w:rsid w:val="00B77E89"/>
    <w:rsid w:val="00B80B28"/>
    <w:rsid w:val="00B80B39"/>
    <w:rsid w:val="00B80C9C"/>
    <w:rsid w:val="00B80F45"/>
    <w:rsid w:val="00B8112F"/>
    <w:rsid w:val="00B8154B"/>
    <w:rsid w:val="00B825F0"/>
    <w:rsid w:val="00B82844"/>
    <w:rsid w:val="00B82B08"/>
    <w:rsid w:val="00B83CD4"/>
    <w:rsid w:val="00B8431C"/>
    <w:rsid w:val="00B844EC"/>
    <w:rsid w:val="00B84630"/>
    <w:rsid w:val="00B84948"/>
    <w:rsid w:val="00B85C48"/>
    <w:rsid w:val="00B85FED"/>
    <w:rsid w:val="00B86176"/>
    <w:rsid w:val="00B8630F"/>
    <w:rsid w:val="00B86B20"/>
    <w:rsid w:val="00B86F41"/>
    <w:rsid w:val="00B87488"/>
    <w:rsid w:val="00B87507"/>
    <w:rsid w:val="00B87DD0"/>
    <w:rsid w:val="00B9060B"/>
    <w:rsid w:val="00B90ED8"/>
    <w:rsid w:val="00B91179"/>
    <w:rsid w:val="00B92176"/>
    <w:rsid w:val="00B931C6"/>
    <w:rsid w:val="00B9325E"/>
    <w:rsid w:val="00B93384"/>
    <w:rsid w:val="00B93653"/>
    <w:rsid w:val="00B93F07"/>
    <w:rsid w:val="00B95189"/>
    <w:rsid w:val="00B960FC"/>
    <w:rsid w:val="00B97387"/>
    <w:rsid w:val="00B976A4"/>
    <w:rsid w:val="00B97B9C"/>
    <w:rsid w:val="00BA06BF"/>
    <w:rsid w:val="00BA097D"/>
    <w:rsid w:val="00BA0D5B"/>
    <w:rsid w:val="00BA1F08"/>
    <w:rsid w:val="00BA21A6"/>
    <w:rsid w:val="00BA26A7"/>
    <w:rsid w:val="00BA3417"/>
    <w:rsid w:val="00BA3485"/>
    <w:rsid w:val="00BA3654"/>
    <w:rsid w:val="00BA36D0"/>
    <w:rsid w:val="00BA5828"/>
    <w:rsid w:val="00BA5B95"/>
    <w:rsid w:val="00BA6278"/>
    <w:rsid w:val="00BA6957"/>
    <w:rsid w:val="00BA6E73"/>
    <w:rsid w:val="00BA753F"/>
    <w:rsid w:val="00BA7CF3"/>
    <w:rsid w:val="00BA7F43"/>
    <w:rsid w:val="00BB0144"/>
    <w:rsid w:val="00BB17B4"/>
    <w:rsid w:val="00BB224E"/>
    <w:rsid w:val="00BB2B46"/>
    <w:rsid w:val="00BB2D75"/>
    <w:rsid w:val="00BB3D1E"/>
    <w:rsid w:val="00BB57F6"/>
    <w:rsid w:val="00BB59CD"/>
    <w:rsid w:val="00BB5F4D"/>
    <w:rsid w:val="00BB6250"/>
    <w:rsid w:val="00BB6A9C"/>
    <w:rsid w:val="00BB6C08"/>
    <w:rsid w:val="00BB7AA9"/>
    <w:rsid w:val="00BC0A2B"/>
    <w:rsid w:val="00BC0DB3"/>
    <w:rsid w:val="00BC0E5E"/>
    <w:rsid w:val="00BC23F9"/>
    <w:rsid w:val="00BC2E85"/>
    <w:rsid w:val="00BC2ECA"/>
    <w:rsid w:val="00BC390A"/>
    <w:rsid w:val="00BC3B0B"/>
    <w:rsid w:val="00BC4DB3"/>
    <w:rsid w:val="00BC5548"/>
    <w:rsid w:val="00BC79FB"/>
    <w:rsid w:val="00BC7E58"/>
    <w:rsid w:val="00BD12DE"/>
    <w:rsid w:val="00BD1964"/>
    <w:rsid w:val="00BD2522"/>
    <w:rsid w:val="00BD2626"/>
    <w:rsid w:val="00BD2DDD"/>
    <w:rsid w:val="00BD3482"/>
    <w:rsid w:val="00BD63F9"/>
    <w:rsid w:val="00BD6CC9"/>
    <w:rsid w:val="00BD7256"/>
    <w:rsid w:val="00BD7937"/>
    <w:rsid w:val="00BE06E1"/>
    <w:rsid w:val="00BE0773"/>
    <w:rsid w:val="00BE08FE"/>
    <w:rsid w:val="00BE0E24"/>
    <w:rsid w:val="00BE101E"/>
    <w:rsid w:val="00BE1FB3"/>
    <w:rsid w:val="00BE219F"/>
    <w:rsid w:val="00BE3BAC"/>
    <w:rsid w:val="00BE3FFC"/>
    <w:rsid w:val="00BE523A"/>
    <w:rsid w:val="00BE555B"/>
    <w:rsid w:val="00BE6790"/>
    <w:rsid w:val="00BE6A18"/>
    <w:rsid w:val="00BE6B14"/>
    <w:rsid w:val="00BE6C44"/>
    <w:rsid w:val="00BE6D78"/>
    <w:rsid w:val="00BE792A"/>
    <w:rsid w:val="00BE7B5B"/>
    <w:rsid w:val="00BF0699"/>
    <w:rsid w:val="00BF0B46"/>
    <w:rsid w:val="00BF355F"/>
    <w:rsid w:val="00BF45C6"/>
    <w:rsid w:val="00BF50BF"/>
    <w:rsid w:val="00BF6E65"/>
    <w:rsid w:val="00BF6F3A"/>
    <w:rsid w:val="00BF6F6F"/>
    <w:rsid w:val="00BF711E"/>
    <w:rsid w:val="00C022A3"/>
    <w:rsid w:val="00C028B3"/>
    <w:rsid w:val="00C02BF7"/>
    <w:rsid w:val="00C04032"/>
    <w:rsid w:val="00C04D23"/>
    <w:rsid w:val="00C051B1"/>
    <w:rsid w:val="00C051D4"/>
    <w:rsid w:val="00C05592"/>
    <w:rsid w:val="00C0599B"/>
    <w:rsid w:val="00C06617"/>
    <w:rsid w:val="00C07FA0"/>
    <w:rsid w:val="00C1082D"/>
    <w:rsid w:val="00C10941"/>
    <w:rsid w:val="00C11A58"/>
    <w:rsid w:val="00C11DBC"/>
    <w:rsid w:val="00C12946"/>
    <w:rsid w:val="00C1420F"/>
    <w:rsid w:val="00C15379"/>
    <w:rsid w:val="00C15B34"/>
    <w:rsid w:val="00C16998"/>
    <w:rsid w:val="00C176E9"/>
    <w:rsid w:val="00C176EF"/>
    <w:rsid w:val="00C17C02"/>
    <w:rsid w:val="00C17C0D"/>
    <w:rsid w:val="00C17DE4"/>
    <w:rsid w:val="00C2061C"/>
    <w:rsid w:val="00C2081E"/>
    <w:rsid w:val="00C21191"/>
    <w:rsid w:val="00C22388"/>
    <w:rsid w:val="00C22705"/>
    <w:rsid w:val="00C2308E"/>
    <w:rsid w:val="00C2344F"/>
    <w:rsid w:val="00C23839"/>
    <w:rsid w:val="00C23C8F"/>
    <w:rsid w:val="00C23CAE"/>
    <w:rsid w:val="00C240DB"/>
    <w:rsid w:val="00C2443A"/>
    <w:rsid w:val="00C247E3"/>
    <w:rsid w:val="00C2522C"/>
    <w:rsid w:val="00C255BC"/>
    <w:rsid w:val="00C25743"/>
    <w:rsid w:val="00C26352"/>
    <w:rsid w:val="00C26648"/>
    <w:rsid w:val="00C26C78"/>
    <w:rsid w:val="00C27116"/>
    <w:rsid w:val="00C272CD"/>
    <w:rsid w:val="00C27AF0"/>
    <w:rsid w:val="00C27C22"/>
    <w:rsid w:val="00C312CA"/>
    <w:rsid w:val="00C31936"/>
    <w:rsid w:val="00C3209C"/>
    <w:rsid w:val="00C322A5"/>
    <w:rsid w:val="00C32BED"/>
    <w:rsid w:val="00C33094"/>
    <w:rsid w:val="00C3339F"/>
    <w:rsid w:val="00C33581"/>
    <w:rsid w:val="00C33ADB"/>
    <w:rsid w:val="00C34749"/>
    <w:rsid w:val="00C35124"/>
    <w:rsid w:val="00C37E22"/>
    <w:rsid w:val="00C40047"/>
    <w:rsid w:val="00C41719"/>
    <w:rsid w:val="00C418D7"/>
    <w:rsid w:val="00C41FD0"/>
    <w:rsid w:val="00C42131"/>
    <w:rsid w:val="00C4290E"/>
    <w:rsid w:val="00C43813"/>
    <w:rsid w:val="00C43F0A"/>
    <w:rsid w:val="00C45645"/>
    <w:rsid w:val="00C47824"/>
    <w:rsid w:val="00C47BCA"/>
    <w:rsid w:val="00C51E64"/>
    <w:rsid w:val="00C5204A"/>
    <w:rsid w:val="00C52B93"/>
    <w:rsid w:val="00C52D73"/>
    <w:rsid w:val="00C53110"/>
    <w:rsid w:val="00C53EE3"/>
    <w:rsid w:val="00C54C7C"/>
    <w:rsid w:val="00C5537E"/>
    <w:rsid w:val="00C55827"/>
    <w:rsid w:val="00C559B0"/>
    <w:rsid w:val="00C55E17"/>
    <w:rsid w:val="00C56CAE"/>
    <w:rsid w:val="00C5735C"/>
    <w:rsid w:val="00C60D6C"/>
    <w:rsid w:val="00C61580"/>
    <w:rsid w:val="00C61779"/>
    <w:rsid w:val="00C61AE2"/>
    <w:rsid w:val="00C61EDF"/>
    <w:rsid w:val="00C621C6"/>
    <w:rsid w:val="00C6285D"/>
    <w:rsid w:val="00C62885"/>
    <w:rsid w:val="00C629A8"/>
    <w:rsid w:val="00C62D1D"/>
    <w:rsid w:val="00C62F43"/>
    <w:rsid w:val="00C63BC7"/>
    <w:rsid w:val="00C63C30"/>
    <w:rsid w:val="00C6570A"/>
    <w:rsid w:val="00C66A01"/>
    <w:rsid w:val="00C66DAD"/>
    <w:rsid w:val="00C670DF"/>
    <w:rsid w:val="00C67297"/>
    <w:rsid w:val="00C67AF4"/>
    <w:rsid w:val="00C71C80"/>
    <w:rsid w:val="00C722D9"/>
    <w:rsid w:val="00C72969"/>
    <w:rsid w:val="00C72AD0"/>
    <w:rsid w:val="00C72E71"/>
    <w:rsid w:val="00C7565E"/>
    <w:rsid w:val="00C759AA"/>
    <w:rsid w:val="00C75E69"/>
    <w:rsid w:val="00C76249"/>
    <w:rsid w:val="00C76FAC"/>
    <w:rsid w:val="00C77193"/>
    <w:rsid w:val="00C77AE4"/>
    <w:rsid w:val="00C77D89"/>
    <w:rsid w:val="00C809A4"/>
    <w:rsid w:val="00C80AE5"/>
    <w:rsid w:val="00C81E88"/>
    <w:rsid w:val="00C82032"/>
    <w:rsid w:val="00C82278"/>
    <w:rsid w:val="00C8255A"/>
    <w:rsid w:val="00C82DB0"/>
    <w:rsid w:val="00C8384C"/>
    <w:rsid w:val="00C84927"/>
    <w:rsid w:val="00C85318"/>
    <w:rsid w:val="00C858D3"/>
    <w:rsid w:val="00C8670E"/>
    <w:rsid w:val="00C86F98"/>
    <w:rsid w:val="00C8753E"/>
    <w:rsid w:val="00C87BBD"/>
    <w:rsid w:val="00C87C35"/>
    <w:rsid w:val="00C90DCB"/>
    <w:rsid w:val="00C91625"/>
    <w:rsid w:val="00C9219A"/>
    <w:rsid w:val="00C92220"/>
    <w:rsid w:val="00C925A7"/>
    <w:rsid w:val="00C942F3"/>
    <w:rsid w:val="00C946CB"/>
    <w:rsid w:val="00C94FBA"/>
    <w:rsid w:val="00C95DCC"/>
    <w:rsid w:val="00C9647E"/>
    <w:rsid w:val="00CA07B8"/>
    <w:rsid w:val="00CA3321"/>
    <w:rsid w:val="00CA449F"/>
    <w:rsid w:val="00CA4A9D"/>
    <w:rsid w:val="00CA4DCA"/>
    <w:rsid w:val="00CA5141"/>
    <w:rsid w:val="00CA64CB"/>
    <w:rsid w:val="00CA653A"/>
    <w:rsid w:val="00CA7EB3"/>
    <w:rsid w:val="00CB0AE4"/>
    <w:rsid w:val="00CB1088"/>
    <w:rsid w:val="00CB3526"/>
    <w:rsid w:val="00CB3D0F"/>
    <w:rsid w:val="00CB3EE9"/>
    <w:rsid w:val="00CB4451"/>
    <w:rsid w:val="00CB4A19"/>
    <w:rsid w:val="00CB518E"/>
    <w:rsid w:val="00CB53DA"/>
    <w:rsid w:val="00CB582E"/>
    <w:rsid w:val="00CB6589"/>
    <w:rsid w:val="00CB75EC"/>
    <w:rsid w:val="00CB7979"/>
    <w:rsid w:val="00CB7BCD"/>
    <w:rsid w:val="00CC013C"/>
    <w:rsid w:val="00CC0488"/>
    <w:rsid w:val="00CC07C7"/>
    <w:rsid w:val="00CC092C"/>
    <w:rsid w:val="00CC0BAD"/>
    <w:rsid w:val="00CC1F23"/>
    <w:rsid w:val="00CC3D73"/>
    <w:rsid w:val="00CC40E2"/>
    <w:rsid w:val="00CC482F"/>
    <w:rsid w:val="00CC560C"/>
    <w:rsid w:val="00CC5B0A"/>
    <w:rsid w:val="00CC5C18"/>
    <w:rsid w:val="00CC61BF"/>
    <w:rsid w:val="00CC6B35"/>
    <w:rsid w:val="00CD14C5"/>
    <w:rsid w:val="00CD219F"/>
    <w:rsid w:val="00CD239D"/>
    <w:rsid w:val="00CD292D"/>
    <w:rsid w:val="00CD2A53"/>
    <w:rsid w:val="00CD2C0A"/>
    <w:rsid w:val="00CD2C88"/>
    <w:rsid w:val="00CD334A"/>
    <w:rsid w:val="00CD337C"/>
    <w:rsid w:val="00CD38C8"/>
    <w:rsid w:val="00CD3FA0"/>
    <w:rsid w:val="00CD44A0"/>
    <w:rsid w:val="00CD5A74"/>
    <w:rsid w:val="00CD5ECE"/>
    <w:rsid w:val="00CD6B10"/>
    <w:rsid w:val="00CE01DA"/>
    <w:rsid w:val="00CE03B1"/>
    <w:rsid w:val="00CE08F0"/>
    <w:rsid w:val="00CE0BC7"/>
    <w:rsid w:val="00CE0E43"/>
    <w:rsid w:val="00CE2856"/>
    <w:rsid w:val="00CE2944"/>
    <w:rsid w:val="00CE30FB"/>
    <w:rsid w:val="00CE3821"/>
    <w:rsid w:val="00CE3EB1"/>
    <w:rsid w:val="00CE4084"/>
    <w:rsid w:val="00CE44C1"/>
    <w:rsid w:val="00CE4610"/>
    <w:rsid w:val="00CE4EC6"/>
    <w:rsid w:val="00CE52C1"/>
    <w:rsid w:val="00CE6053"/>
    <w:rsid w:val="00CE6501"/>
    <w:rsid w:val="00CE6BAA"/>
    <w:rsid w:val="00CE6C9C"/>
    <w:rsid w:val="00CE71A2"/>
    <w:rsid w:val="00CE79D1"/>
    <w:rsid w:val="00CE7E55"/>
    <w:rsid w:val="00CF026D"/>
    <w:rsid w:val="00CF08E5"/>
    <w:rsid w:val="00CF0FA5"/>
    <w:rsid w:val="00CF1BBC"/>
    <w:rsid w:val="00CF1C7E"/>
    <w:rsid w:val="00CF2223"/>
    <w:rsid w:val="00CF24E9"/>
    <w:rsid w:val="00CF289E"/>
    <w:rsid w:val="00CF2B10"/>
    <w:rsid w:val="00CF2CA9"/>
    <w:rsid w:val="00CF3026"/>
    <w:rsid w:val="00CF3110"/>
    <w:rsid w:val="00CF347E"/>
    <w:rsid w:val="00CF38F5"/>
    <w:rsid w:val="00CF485D"/>
    <w:rsid w:val="00CF5821"/>
    <w:rsid w:val="00CF5D56"/>
    <w:rsid w:val="00CF74A8"/>
    <w:rsid w:val="00CF7801"/>
    <w:rsid w:val="00CF7977"/>
    <w:rsid w:val="00D0023C"/>
    <w:rsid w:val="00D00256"/>
    <w:rsid w:val="00D01998"/>
    <w:rsid w:val="00D02553"/>
    <w:rsid w:val="00D02A12"/>
    <w:rsid w:val="00D035B8"/>
    <w:rsid w:val="00D03C66"/>
    <w:rsid w:val="00D03DC7"/>
    <w:rsid w:val="00D0457A"/>
    <w:rsid w:val="00D051FA"/>
    <w:rsid w:val="00D054C2"/>
    <w:rsid w:val="00D05B89"/>
    <w:rsid w:val="00D06150"/>
    <w:rsid w:val="00D06804"/>
    <w:rsid w:val="00D112D1"/>
    <w:rsid w:val="00D11791"/>
    <w:rsid w:val="00D119A1"/>
    <w:rsid w:val="00D12392"/>
    <w:rsid w:val="00D129F8"/>
    <w:rsid w:val="00D1302A"/>
    <w:rsid w:val="00D133B5"/>
    <w:rsid w:val="00D134F4"/>
    <w:rsid w:val="00D144B8"/>
    <w:rsid w:val="00D14568"/>
    <w:rsid w:val="00D149AE"/>
    <w:rsid w:val="00D153E7"/>
    <w:rsid w:val="00D15962"/>
    <w:rsid w:val="00D15A1A"/>
    <w:rsid w:val="00D15EDE"/>
    <w:rsid w:val="00D1618C"/>
    <w:rsid w:val="00D16352"/>
    <w:rsid w:val="00D16490"/>
    <w:rsid w:val="00D1680B"/>
    <w:rsid w:val="00D16C44"/>
    <w:rsid w:val="00D16D2E"/>
    <w:rsid w:val="00D16F88"/>
    <w:rsid w:val="00D17341"/>
    <w:rsid w:val="00D17E6A"/>
    <w:rsid w:val="00D17FAF"/>
    <w:rsid w:val="00D200E8"/>
    <w:rsid w:val="00D20E44"/>
    <w:rsid w:val="00D21807"/>
    <w:rsid w:val="00D225E8"/>
    <w:rsid w:val="00D22828"/>
    <w:rsid w:val="00D22EC6"/>
    <w:rsid w:val="00D22FB9"/>
    <w:rsid w:val="00D2304A"/>
    <w:rsid w:val="00D236B2"/>
    <w:rsid w:val="00D239A2"/>
    <w:rsid w:val="00D24432"/>
    <w:rsid w:val="00D2639F"/>
    <w:rsid w:val="00D2663B"/>
    <w:rsid w:val="00D269FF"/>
    <w:rsid w:val="00D2788B"/>
    <w:rsid w:val="00D3043D"/>
    <w:rsid w:val="00D30E33"/>
    <w:rsid w:val="00D30FFA"/>
    <w:rsid w:val="00D31CAA"/>
    <w:rsid w:val="00D325FA"/>
    <w:rsid w:val="00D32892"/>
    <w:rsid w:val="00D32C3E"/>
    <w:rsid w:val="00D33D91"/>
    <w:rsid w:val="00D34657"/>
    <w:rsid w:val="00D347D1"/>
    <w:rsid w:val="00D347F1"/>
    <w:rsid w:val="00D3593A"/>
    <w:rsid w:val="00D35E80"/>
    <w:rsid w:val="00D366A7"/>
    <w:rsid w:val="00D400CE"/>
    <w:rsid w:val="00D40DED"/>
    <w:rsid w:val="00D40E1B"/>
    <w:rsid w:val="00D40F28"/>
    <w:rsid w:val="00D42452"/>
    <w:rsid w:val="00D43999"/>
    <w:rsid w:val="00D448A3"/>
    <w:rsid w:val="00D449DB"/>
    <w:rsid w:val="00D45F23"/>
    <w:rsid w:val="00D461F9"/>
    <w:rsid w:val="00D46BFC"/>
    <w:rsid w:val="00D47435"/>
    <w:rsid w:val="00D4749E"/>
    <w:rsid w:val="00D508F4"/>
    <w:rsid w:val="00D50BB1"/>
    <w:rsid w:val="00D51615"/>
    <w:rsid w:val="00D51D61"/>
    <w:rsid w:val="00D52645"/>
    <w:rsid w:val="00D527F2"/>
    <w:rsid w:val="00D52F07"/>
    <w:rsid w:val="00D53A49"/>
    <w:rsid w:val="00D54476"/>
    <w:rsid w:val="00D54DD4"/>
    <w:rsid w:val="00D55049"/>
    <w:rsid w:val="00D550CF"/>
    <w:rsid w:val="00D551E9"/>
    <w:rsid w:val="00D55EB0"/>
    <w:rsid w:val="00D56022"/>
    <w:rsid w:val="00D5609E"/>
    <w:rsid w:val="00D56436"/>
    <w:rsid w:val="00D56493"/>
    <w:rsid w:val="00D565FB"/>
    <w:rsid w:val="00D569F9"/>
    <w:rsid w:val="00D571F0"/>
    <w:rsid w:val="00D57E95"/>
    <w:rsid w:val="00D60184"/>
    <w:rsid w:val="00D6080A"/>
    <w:rsid w:val="00D61B2C"/>
    <w:rsid w:val="00D61CEE"/>
    <w:rsid w:val="00D62F51"/>
    <w:rsid w:val="00D6358F"/>
    <w:rsid w:val="00D637A3"/>
    <w:rsid w:val="00D644FA"/>
    <w:rsid w:val="00D646E8"/>
    <w:rsid w:val="00D65190"/>
    <w:rsid w:val="00D65203"/>
    <w:rsid w:val="00D656EA"/>
    <w:rsid w:val="00D65960"/>
    <w:rsid w:val="00D661BD"/>
    <w:rsid w:val="00D6637C"/>
    <w:rsid w:val="00D663B0"/>
    <w:rsid w:val="00D67BD1"/>
    <w:rsid w:val="00D702D5"/>
    <w:rsid w:val="00D7031E"/>
    <w:rsid w:val="00D71357"/>
    <w:rsid w:val="00D71DD0"/>
    <w:rsid w:val="00D721A6"/>
    <w:rsid w:val="00D724F3"/>
    <w:rsid w:val="00D72F3B"/>
    <w:rsid w:val="00D7344E"/>
    <w:rsid w:val="00D73D38"/>
    <w:rsid w:val="00D74757"/>
    <w:rsid w:val="00D74CEB"/>
    <w:rsid w:val="00D757D4"/>
    <w:rsid w:val="00D7609C"/>
    <w:rsid w:val="00D76299"/>
    <w:rsid w:val="00D7794F"/>
    <w:rsid w:val="00D8070F"/>
    <w:rsid w:val="00D80F72"/>
    <w:rsid w:val="00D81718"/>
    <w:rsid w:val="00D8237C"/>
    <w:rsid w:val="00D82452"/>
    <w:rsid w:val="00D82FA7"/>
    <w:rsid w:val="00D83073"/>
    <w:rsid w:val="00D83ADF"/>
    <w:rsid w:val="00D8574F"/>
    <w:rsid w:val="00D8585A"/>
    <w:rsid w:val="00D85FCC"/>
    <w:rsid w:val="00D861E6"/>
    <w:rsid w:val="00D862E1"/>
    <w:rsid w:val="00D864C3"/>
    <w:rsid w:val="00D8661D"/>
    <w:rsid w:val="00D87561"/>
    <w:rsid w:val="00D87CCB"/>
    <w:rsid w:val="00D9017C"/>
    <w:rsid w:val="00D90316"/>
    <w:rsid w:val="00D909D1"/>
    <w:rsid w:val="00D90E1C"/>
    <w:rsid w:val="00D95692"/>
    <w:rsid w:val="00D95EBE"/>
    <w:rsid w:val="00D963F7"/>
    <w:rsid w:val="00D967C3"/>
    <w:rsid w:val="00D96AC2"/>
    <w:rsid w:val="00DA0582"/>
    <w:rsid w:val="00DA1B31"/>
    <w:rsid w:val="00DA1F75"/>
    <w:rsid w:val="00DA21B8"/>
    <w:rsid w:val="00DA2524"/>
    <w:rsid w:val="00DA39E1"/>
    <w:rsid w:val="00DA3F16"/>
    <w:rsid w:val="00DA3F57"/>
    <w:rsid w:val="00DA455E"/>
    <w:rsid w:val="00DA607C"/>
    <w:rsid w:val="00DA6E65"/>
    <w:rsid w:val="00DA70BE"/>
    <w:rsid w:val="00DA7B2D"/>
    <w:rsid w:val="00DA7CF3"/>
    <w:rsid w:val="00DB0200"/>
    <w:rsid w:val="00DB074E"/>
    <w:rsid w:val="00DB1EE1"/>
    <w:rsid w:val="00DB22DC"/>
    <w:rsid w:val="00DB336A"/>
    <w:rsid w:val="00DB3E5C"/>
    <w:rsid w:val="00DB4819"/>
    <w:rsid w:val="00DB4CBD"/>
    <w:rsid w:val="00DB5FD6"/>
    <w:rsid w:val="00DB609D"/>
    <w:rsid w:val="00DB7262"/>
    <w:rsid w:val="00DB7EF6"/>
    <w:rsid w:val="00DC04AB"/>
    <w:rsid w:val="00DC058A"/>
    <w:rsid w:val="00DC0810"/>
    <w:rsid w:val="00DC1FDF"/>
    <w:rsid w:val="00DC37F1"/>
    <w:rsid w:val="00DC3C15"/>
    <w:rsid w:val="00DC5993"/>
    <w:rsid w:val="00DC638D"/>
    <w:rsid w:val="00DC74E9"/>
    <w:rsid w:val="00DC7A2A"/>
    <w:rsid w:val="00DC7AC2"/>
    <w:rsid w:val="00DD0422"/>
    <w:rsid w:val="00DD0DB4"/>
    <w:rsid w:val="00DD133E"/>
    <w:rsid w:val="00DD1731"/>
    <w:rsid w:val="00DD1B22"/>
    <w:rsid w:val="00DD2CBF"/>
    <w:rsid w:val="00DD2EDD"/>
    <w:rsid w:val="00DD3E39"/>
    <w:rsid w:val="00DD476F"/>
    <w:rsid w:val="00DD5436"/>
    <w:rsid w:val="00DD56CC"/>
    <w:rsid w:val="00DD5825"/>
    <w:rsid w:val="00DD6188"/>
    <w:rsid w:val="00DD643E"/>
    <w:rsid w:val="00DD69A7"/>
    <w:rsid w:val="00DD6F3E"/>
    <w:rsid w:val="00DD7B6D"/>
    <w:rsid w:val="00DD7BDB"/>
    <w:rsid w:val="00DD7BEB"/>
    <w:rsid w:val="00DE07C7"/>
    <w:rsid w:val="00DE1195"/>
    <w:rsid w:val="00DE1DA5"/>
    <w:rsid w:val="00DE28A4"/>
    <w:rsid w:val="00DE2DE4"/>
    <w:rsid w:val="00DE30FB"/>
    <w:rsid w:val="00DE3365"/>
    <w:rsid w:val="00DE3D39"/>
    <w:rsid w:val="00DE4005"/>
    <w:rsid w:val="00DE4478"/>
    <w:rsid w:val="00DE472E"/>
    <w:rsid w:val="00DE5182"/>
    <w:rsid w:val="00DE5677"/>
    <w:rsid w:val="00DE6761"/>
    <w:rsid w:val="00DE67EB"/>
    <w:rsid w:val="00DE732E"/>
    <w:rsid w:val="00DE741A"/>
    <w:rsid w:val="00DE78CC"/>
    <w:rsid w:val="00DF077E"/>
    <w:rsid w:val="00DF0A1F"/>
    <w:rsid w:val="00DF0A2B"/>
    <w:rsid w:val="00DF1054"/>
    <w:rsid w:val="00DF1392"/>
    <w:rsid w:val="00DF1E5E"/>
    <w:rsid w:val="00DF3ED9"/>
    <w:rsid w:val="00DF40C7"/>
    <w:rsid w:val="00DF41A0"/>
    <w:rsid w:val="00DF475F"/>
    <w:rsid w:val="00DF5554"/>
    <w:rsid w:val="00DF5591"/>
    <w:rsid w:val="00DF67B1"/>
    <w:rsid w:val="00DF699D"/>
    <w:rsid w:val="00E00324"/>
    <w:rsid w:val="00E01012"/>
    <w:rsid w:val="00E0158E"/>
    <w:rsid w:val="00E01AB9"/>
    <w:rsid w:val="00E0319A"/>
    <w:rsid w:val="00E03239"/>
    <w:rsid w:val="00E036ED"/>
    <w:rsid w:val="00E03FCE"/>
    <w:rsid w:val="00E0478B"/>
    <w:rsid w:val="00E048DB"/>
    <w:rsid w:val="00E04CD7"/>
    <w:rsid w:val="00E0518F"/>
    <w:rsid w:val="00E064B3"/>
    <w:rsid w:val="00E06CC6"/>
    <w:rsid w:val="00E07D8D"/>
    <w:rsid w:val="00E07F23"/>
    <w:rsid w:val="00E103AD"/>
    <w:rsid w:val="00E10649"/>
    <w:rsid w:val="00E10EB1"/>
    <w:rsid w:val="00E11336"/>
    <w:rsid w:val="00E11B99"/>
    <w:rsid w:val="00E11FF2"/>
    <w:rsid w:val="00E120EB"/>
    <w:rsid w:val="00E1284D"/>
    <w:rsid w:val="00E13320"/>
    <w:rsid w:val="00E1341F"/>
    <w:rsid w:val="00E1354F"/>
    <w:rsid w:val="00E13AC8"/>
    <w:rsid w:val="00E14F63"/>
    <w:rsid w:val="00E16006"/>
    <w:rsid w:val="00E1676C"/>
    <w:rsid w:val="00E17B9F"/>
    <w:rsid w:val="00E20BFC"/>
    <w:rsid w:val="00E21410"/>
    <w:rsid w:val="00E21E1B"/>
    <w:rsid w:val="00E22A24"/>
    <w:rsid w:val="00E23DD6"/>
    <w:rsid w:val="00E241CF"/>
    <w:rsid w:val="00E2456A"/>
    <w:rsid w:val="00E24AE5"/>
    <w:rsid w:val="00E24C7C"/>
    <w:rsid w:val="00E25CDD"/>
    <w:rsid w:val="00E25DDC"/>
    <w:rsid w:val="00E25FA3"/>
    <w:rsid w:val="00E2698A"/>
    <w:rsid w:val="00E27467"/>
    <w:rsid w:val="00E309F5"/>
    <w:rsid w:val="00E30A7D"/>
    <w:rsid w:val="00E321EC"/>
    <w:rsid w:val="00E3256A"/>
    <w:rsid w:val="00E32C8F"/>
    <w:rsid w:val="00E32D57"/>
    <w:rsid w:val="00E32DE7"/>
    <w:rsid w:val="00E32E29"/>
    <w:rsid w:val="00E32E9D"/>
    <w:rsid w:val="00E33F7A"/>
    <w:rsid w:val="00E34221"/>
    <w:rsid w:val="00E3546A"/>
    <w:rsid w:val="00E361D3"/>
    <w:rsid w:val="00E36DCC"/>
    <w:rsid w:val="00E36FDF"/>
    <w:rsid w:val="00E3765E"/>
    <w:rsid w:val="00E37DAB"/>
    <w:rsid w:val="00E40483"/>
    <w:rsid w:val="00E407F3"/>
    <w:rsid w:val="00E40F5D"/>
    <w:rsid w:val="00E41788"/>
    <w:rsid w:val="00E42047"/>
    <w:rsid w:val="00E42411"/>
    <w:rsid w:val="00E42E65"/>
    <w:rsid w:val="00E431D3"/>
    <w:rsid w:val="00E43538"/>
    <w:rsid w:val="00E4396C"/>
    <w:rsid w:val="00E43EA7"/>
    <w:rsid w:val="00E453A2"/>
    <w:rsid w:val="00E45434"/>
    <w:rsid w:val="00E46190"/>
    <w:rsid w:val="00E47075"/>
    <w:rsid w:val="00E47109"/>
    <w:rsid w:val="00E50117"/>
    <w:rsid w:val="00E50501"/>
    <w:rsid w:val="00E50608"/>
    <w:rsid w:val="00E50743"/>
    <w:rsid w:val="00E513DF"/>
    <w:rsid w:val="00E531D6"/>
    <w:rsid w:val="00E533D9"/>
    <w:rsid w:val="00E53600"/>
    <w:rsid w:val="00E546A7"/>
    <w:rsid w:val="00E55252"/>
    <w:rsid w:val="00E565B9"/>
    <w:rsid w:val="00E56916"/>
    <w:rsid w:val="00E5786A"/>
    <w:rsid w:val="00E57AE4"/>
    <w:rsid w:val="00E57C3A"/>
    <w:rsid w:val="00E60044"/>
    <w:rsid w:val="00E606D6"/>
    <w:rsid w:val="00E6080B"/>
    <w:rsid w:val="00E616D9"/>
    <w:rsid w:val="00E61AF9"/>
    <w:rsid w:val="00E62844"/>
    <w:rsid w:val="00E63171"/>
    <w:rsid w:val="00E64168"/>
    <w:rsid w:val="00E64301"/>
    <w:rsid w:val="00E65BC1"/>
    <w:rsid w:val="00E66777"/>
    <w:rsid w:val="00E708B1"/>
    <w:rsid w:val="00E70945"/>
    <w:rsid w:val="00E721CB"/>
    <w:rsid w:val="00E73A09"/>
    <w:rsid w:val="00E742E8"/>
    <w:rsid w:val="00E753ED"/>
    <w:rsid w:val="00E77E09"/>
    <w:rsid w:val="00E80870"/>
    <w:rsid w:val="00E80CC0"/>
    <w:rsid w:val="00E813CD"/>
    <w:rsid w:val="00E837F6"/>
    <w:rsid w:val="00E84DA3"/>
    <w:rsid w:val="00E85414"/>
    <w:rsid w:val="00E86559"/>
    <w:rsid w:val="00E87154"/>
    <w:rsid w:val="00E87798"/>
    <w:rsid w:val="00E87B73"/>
    <w:rsid w:val="00E90014"/>
    <w:rsid w:val="00E9177B"/>
    <w:rsid w:val="00E91EFC"/>
    <w:rsid w:val="00E92971"/>
    <w:rsid w:val="00E92BC9"/>
    <w:rsid w:val="00E92E5B"/>
    <w:rsid w:val="00E93EF1"/>
    <w:rsid w:val="00E94149"/>
    <w:rsid w:val="00E9507E"/>
    <w:rsid w:val="00E9577B"/>
    <w:rsid w:val="00E9675B"/>
    <w:rsid w:val="00E96934"/>
    <w:rsid w:val="00E97B96"/>
    <w:rsid w:val="00E97C96"/>
    <w:rsid w:val="00EA0EDC"/>
    <w:rsid w:val="00EA166A"/>
    <w:rsid w:val="00EA213F"/>
    <w:rsid w:val="00EA2449"/>
    <w:rsid w:val="00EA3451"/>
    <w:rsid w:val="00EA42F2"/>
    <w:rsid w:val="00EA4901"/>
    <w:rsid w:val="00EA4997"/>
    <w:rsid w:val="00EA4C9C"/>
    <w:rsid w:val="00EA62F0"/>
    <w:rsid w:val="00EA6832"/>
    <w:rsid w:val="00EA728A"/>
    <w:rsid w:val="00EA7CA8"/>
    <w:rsid w:val="00EB010B"/>
    <w:rsid w:val="00EB07FC"/>
    <w:rsid w:val="00EB1264"/>
    <w:rsid w:val="00EB177A"/>
    <w:rsid w:val="00EB2232"/>
    <w:rsid w:val="00EB2B8D"/>
    <w:rsid w:val="00EB3442"/>
    <w:rsid w:val="00EB4EC6"/>
    <w:rsid w:val="00EB51C8"/>
    <w:rsid w:val="00EB58B7"/>
    <w:rsid w:val="00EB6049"/>
    <w:rsid w:val="00EB733C"/>
    <w:rsid w:val="00EB7B88"/>
    <w:rsid w:val="00EC0BC1"/>
    <w:rsid w:val="00EC200E"/>
    <w:rsid w:val="00EC303F"/>
    <w:rsid w:val="00EC4133"/>
    <w:rsid w:val="00EC47BF"/>
    <w:rsid w:val="00EC49BF"/>
    <w:rsid w:val="00EC4FE1"/>
    <w:rsid w:val="00EC54F4"/>
    <w:rsid w:val="00EC625C"/>
    <w:rsid w:val="00EC7246"/>
    <w:rsid w:val="00EC77DB"/>
    <w:rsid w:val="00EC7859"/>
    <w:rsid w:val="00ED00E8"/>
    <w:rsid w:val="00ED0336"/>
    <w:rsid w:val="00ED053C"/>
    <w:rsid w:val="00ED2011"/>
    <w:rsid w:val="00ED2696"/>
    <w:rsid w:val="00ED3ADA"/>
    <w:rsid w:val="00ED4264"/>
    <w:rsid w:val="00ED495A"/>
    <w:rsid w:val="00ED5B37"/>
    <w:rsid w:val="00ED69E3"/>
    <w:rsid w:val="00ED6B95"/>
    <w:rsid w:val="00ED6DA5"/>
    <w:rsid w:val="00ED77DB"/>
    <w:rsid w:val="00ED7931"/>
    <w:rsid w:val="00ED7D65"/>
    <w:rsid w:val="00EE1099"/>
    <w:rsid w:val="00EE1374"/>
    <w:rsid w:val="00EE14C0"/>
    <w:rsid w:val="00EE2EC4"/>
    <w:rsid w:val="00EE3435"/>
    <w:rsid w:val="00EE43B2"/>
    <w:rsid w:val="00EE44E9"/>
    <w:rsid w:val="00EE6D2D"/>
    <w:rsid w:val="00EE7654"/>
    <w:rsid w:val="00EE7C43"/>
    <w:rsid w:val="00EF075C"/>
    <w:rsid w:val="00EF0A97"/>
    <w:rsid w:val="00EF1323"/>
    <w:rsid w:val="00EF154F"/>
    <w:rsid w:val="00EF1668"/>
    <w:rsid w:val="00EF1E39"/>
    <w:rsid w:val="00EF2533"/>
    <w:rsid w:val="00EF2CD9"/>
    <w:rsid w:val="00EF3BC0"/>
    <w:rsid w:val="00EF3E94"/>
    <w:rsid w:val="00EF467E"/>
    <w:rsid w:val="00EF4B55"/>
    <w:rsid w:val="00EF4DBD"/>
    <w:rsid w:val="00EF5415"/>
    <w:rsid w:val="00EF551B"/>
    <w:rsid w:val="00EF57D2"/>
    <w:rsid w:val="00EF62E9"/>
    <w:rsid w:val="00EF6B61"/>
    <w:rsid w:val="00F00289"/>
    <w:rsid w:val="00F006C3"/>
    <w:rsid w:val="00F00927"/>
    <w:rsid w:val="00F00A81"/>
    <w:rsid w:val="00F00AF7"/>
    <w:rsid w:val="00F010EB"/>
    <w:rsid w:val="00F015D6"/>
    <w:rsid w:val="00F018E0"/>
    <w:rsid w:val="00F0276E"/>
    <w:rsid w:val="00F027F6"/>
    <w:rsid w:val="00F03421"/>
    <w:rsid w:val="00F040A3"/>
    <w:rsid w:val="00F043A2"/>
    <w:rsid w:val="00F04A78"/>
    <w:rsid w:val="00F052D9"/>
    <w:rsid w:val="00F05FCA"/>
    <w:rsid w:val="00F06423"/>
    <w:rsid w:val="00F07A97"/>
    <w:rsid w:val="00F07C4F"/>
    <w:rsid w:val="00F07C69"/>
    <w:rsid w:val="00F07C9C"/>
    <w:rsid w:val="00F1059C"/>
    <w:rsid w:val="00F10A79"/>
    <w:rsid w:val="00F11242"/>
    <w:rsid w:val="00F11642"/>
    <w:rsid w:val="00F11A5A"/>
    <w:rsid w:val="00F121BC"/>
    <w:rsid w:val="00F12565"/>
    <w:rsid w:val="00F127DC"/>
    <w:rsid w:val="00F130E3"/>
    <w:rsid w:val="00F144B6"/>
    <w:rsid w:val="00F1490F"/>
    <w:rsid w:val="00F14B71"/>
    <w:rsid w:val="00F15423"/>
    <w:rsid w:val="00F1570B"/>
    <w:rsid w:val="00F158C1"/>
    <w:rsid w:val="00F15C30"/>
    <w:rsid w:val="00F15CB2"/>
    <w:rsid w:val="00F202D1"/>
    <w:rsid w:val="00F2044D"/>
    <w:rsid w:val="00F2085F"/>
    <w:rsid w:val="00F22009"/>
    <w:rsid w:val="00F237F1"/>
    <w:rsid w:val="00F240E1"/>
    <w:rsid w:val="00F277A7"/>
    <w:rsid w:val="00F30506"/>
    <w:rsid w:val="00F31160"/>
    <w:rsid w:val="00F3161E"/>
    <w:rsid w:val="00F3283D"/>
    <w:rsid w:val="00F33BFE"/>
    <w:rsid w:val="00F34A20"/>
    <w:rsid w:val="00F34B94"/>
    <w:rsid w:val="00F359B4"/>
    <w:rsid w:val="00F36C26"/>
    <w:rsid w:val="00F3713F"/>
    <w:rsid w:val="00F4090C"/>
    <w:rsid w:val="00F40CC2"/>
    <w:rsid w:val="00F41581"/>
    <w:rsid w:val="00F41E57"/>
    <w:rsid w:val="00F4250F"/>
    <w:rsid w:val="00F43482"/>
    <w:rsid w:val="00F44049"/>
    <w:rsid w:val="00F4452E"/>
    <w:rsid w:val="00F44995"/>
    <w:rsid w:val="00F44AAE"/>
    <w:rsid w:val="00F44F60"/>
    <w:rsid w:val="00F45210"/>
    <w:rsid w:val="00F4547B"/>
    <w:rsid w:val="00F457DF"/>
    <w:rsid w:val="00F457F5"/>
    <w:rsid w:val="00F45B85"/>
    <w:rsid w:val="00F460C5"/>
    <w:rsid w:val="00F46647"/>
    <w:rsid w:val="00F468F9"/>
    <w:rsid w:val="00F46E32"/>
    <w:rsid w:val="00F46EAA"/>
    <w:rsid w:val="00F4712B"/>
    <w:rsid w:val="00F500D9"/>
    <w:rsid w:val="00F50669"/>
    <w:rsid w:val="00F51A25"/>
    <w:rsid w:val="00F51F25"/>
    <w:rsid w:val="00F53278"/>
    <w:rsid w:val="00F544AE"/>
    <w:rsid w:val="00F54639"/>
    <w:rsid w:val="00F54EDA"/>
    <w:rsid w:val="00F5540A"/>
    <w:rsid w:val="00F55A69"/>
    <w:rsid w:val="00F566B1"/>
    <w:rsid w:val="00F56956"/>
    <w:rsid w:val="00F56FD0"/>
    <w:rsid w:val="00F609BD"/>
    <w:rsid w:val="00F611DC"/>
    <w:rsid w:val="00F61DA4"/>
    <w:rsid w:val="00F62675"/>
    <w:rsid w:val="00F62C7F"/>
    <w:rsid w:val="00F632F1"/>
    <w:rsid w:val="00F6351D"/>
    <w:rsid w:val="00F645DE"/>
    <w:rsid w:val="00F6489B"/>
    <w:rsid w:val="00F64B4A"/>
    <w:rsid w:val="00F65470"/>
    <w:rsid w:val="00F6617B"/>
    <w:rsid w:val="00F66D54"/>
    <w:rsid w:val="00F67418"/>
    <w:rsid w:val="00F7019A"/>
    <w:rsid w:val="00F702E5"/>
    <w:rsid w:val="00F70C7C"/>
    <w:rsid w:val="00F7109E"/>
    <w:rsid w:val="00F715EE"/>
    <w:rsid w:val="00F716E9"/>
    <w:rsid w:val="00F72E2D"/>
    <w:rsid w:val="00F733CC"/>
    <w:rsid w:val="00F73676"/>
    <w:rsid w:val="00F73B4B"/>
    <w:rsid w:val="00F73DFD"/>
    <w:rsid w:val="00F73ED9"/>
    <w:rsid w:val="00F741C8"/>
    <w:rsid w:val="00F744F0"/>
    <w:rsid w:val="00F7452B"/>
    <w:rsid w:val="00F7508F"/>
    <w:rsid w:val="00F751AC"/>
    <w:rsid w:val="00F753FF"/>
    <w:rsid w:val="00F76CB5"/>
    <w:rsid w:val="00F7715E"/>
    <w:rsid w:val="00F775F9"/>
    <w:rsid w:val="00F77FD8"/>
    <w:rsid w:val="00F81769"/>
    <w:rsid w:val="00F81A50"/>
    <w:rsid w:val="00F81C0A"/>
    <w:rsid w:val="00F83322"/>
    <w:rsid w:val="00F838EA"/>
    <w:rsid w:val="00F83BD1"/>
    <w:rsid w:val="00F83E2A"/>
    <w:rsid w:val="00F84136"/>
    <w:rsid w:val="00F8438F"/>
    <w:rsid w:val="00F85224"/>
    <w:rsid w:val="00F85821"/>
    <w:rsid w:val="00F85B82"/>
    <w:rsid w:val="00F8639B"/>
    <w:rsid w:val="00F86AB6"/>
    <w:rsid w:val="00F86CF5"/>
    <w:rsid w:val="00F87F7E"/>
    <w:rsid w:val="00F9095D"/>
    <w:rsid w:val="00F90DE4"/>
    <w:rsid w:val="00F91436"/>
    <w:rsid w:val="00F91BF9"/>
    <w:rsid w:val="00F920BA"/>
    <w:rsid w:val="00F936DA"/>
    <w:rsid w:val="00F93DF0"/>
    <w:rsid w:val="00F93ED7"/>
    <w:rsid w:val="00F94538"/>
    <w:rsid w:val="00F969B9"/>
    <w:rsid w:val="00F96A12"/>
    <w:rsid w:val="00F96AE3"/>
    <w:rsid w:val="00F97662"/>
    <w:rsid w:val="00F97DA3"/>
    <w:rsid w:val="00FA0C9F"/>
    <w:rsid w:val="00FA1117"/>
    <w:rsid w:val="00FA1243"/>
    <w:rsid w:val="00FA1469"/>
    <w:rsid w:val="00FA2583"/>
    <w:rsid w:val="00FA2635"/>
    <w:rsid w:val="00FA2FAA"/>
    <w:rsid w:val="00FA3958"/>
    <w:rsid w:val="00FA3AB0"/>
    <w:rsid w:val="00FA4483"/>
    <w:rsid w:val="00FA44EB"/>
    <w:rsid w:val="00FA4512"/>
    <w:rsid w:val="00FA4622"/>
    <w:rsid w:val="00FA4ED4"/>
    <w:rsid w:val="00FA5EE8"/>
    <w:rsid w:val="00FA6406"/>
    <w:rsid w:val="00FA6D4B"/>
    <w:rsid w:val="00FA6FD9"/>
    <w:rsid w:val="00FA748F"/>
    <w:rsid w:val="00FB0D3F"/>
    <w:rsid w:val="00FB0EBC"/>
    <w:rsid w:val="00FB1106"/>
    <w:rsid w:val="00FB110F"/>
    <w:rsid w:val="00FB1ED7"/>
    <w:rsid w:val="00FB2E56"/>
    <w:rsid w:val="00FB2FD9"/>
    <w:rsid w:val="00FB4339"/>
    <w:rsid w:val="00FB473F"/>
    <w:rsid w:val="00FB5D92"/>
    <w:rsid w:val="00FB6278"/>
    <w:rsid w:val="00FB634D"/>
    <w:rsid w:val="00FB6595"/>
    <w:rsid w:val="00FB6EC3"/>
    <w:rsid w:val="00FB6ED4"/>
    <w:rsid w:val="00FB78E1"/>
    <w:rsid w:val="00FB7C09"/>
    <w:rsid w:val="00FC0232"/>
    <w:rsid w:val="00FC02BD"/>
    <w:rsid w:val="00FC09E9"/>
    <w:rsid w:val="00FC0E07"/>
    <w:rsid w:val="00FC11ED"/>
    <w:rsid w:val="00FC159A"/>
    <w:rsid w:val="00FC20BB"/>
    <w:rsid w:val="00FC22E0"/>
    <w:rsid w:val="00FC2B0F"/>
    <w:rsid w:val="00FC3E81"/>
    <w:rsid w:val="00FC3F09"/>
    <w:rsid w:val="00FC4B33"/>
    <w:rsid w:val="00FC4D32"/>
    <w:rsid w:val="00FC4E0A"/>
    <w:rsid w:val="00FC53B4"/>
    <w:rsid w:val="00FC5BDB"/>
    <w:rsid w:val="00FC678B"/>
    <w:rsid w:val="00FC6C7F"/>
    <w:rsid w:val="00FC7941"/>
    <w:rsid w:val="00FC7AC8"/>
    <w:rsid w:val="00FD023E"/>
    <w:rsid w:val="00FD10FE"/>
    <w:rsid w:val="00FD165A"/>
    <w:rsid w:val="00FD1D1D"/>
    <w:rsid w:val="00FD2D99"/>
    <w:rsid w:val="00FD3594"/>
    <w:rsid w:val="00FD3A17"/>
    <w:rsid w:val="00FD4820"/>
    <w:rsid w:val="00FD5738"/>
    <w:rsid w:val="00FD5996"/>
    <w:rsid w:val="00FD5E5B"/>
    <w:rsid w:val="00FE046F"/>
    <w:rsid w:val="00FE0636"/>
    <w:rsid w:val="00FE154E"/>
    <w:rsid w:val="00FE22E2"/>
    <w:rsid w:val="00FE2DCD"/>
    <w:rsid w:val="00FE2E9D"/>
    <w:rsid w:val="00FE35F1"/>
    <w:rsid w:val="00FE4182"/>
    <w:rsid w:val="00FE4371"/>
    <w:rsid w:val="00FE48DC"/>
    <w:rsid w:val="00FE50CD"/>
    <w:rsid w:val="00FF01B7"/>
    <w:rsid w:val="00FF0B7A"/>
    <w:rsid w:val="00FF0F3D"/>
    <w:rsid w:val="00FF116C"/>
    <w:rsid w:val="00FF1772"/>
    <w:rsid w:val="00FF3411"/>
    <w:rsid w:val="00FF415F"/>
    <w:rsid w:val="00FF4B93"/>
    <w:rsid w:val="00FF4EDC"/>
    <w:rsid w:val="00FF4FA0"/>
    <w:rsid w:val="00FF6060"/>
    <w:rsid w:val="00FF7743"/>
    <w:rsid w:val="00FF7A04"/>
    <w:rsid w:val="00FF7A67"/>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9BC7FF8"/>
  <w15:docId w15:val="{5F0E7B61-B1ED-4E75-999B-8074F1E9B7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uiPriority="0" w:qFormat="1"/>
    <w:lsdException w:name="heading 7" w:semiHidden="1" w:uiPriority="9" w:unhideWhenUsed="1"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17DE4"/>
    <w:pPr>
      <w:bidi/>
    </w:pPr>
    <w:rPr>
      <w:sz w:val="24"/>
      <w:szCs w:val="24"/>
      <w:lang w:eastAsia="ar-SA"/>
    </w:rPr>
  </w:style>
  <w:style w:type="paragraph" w:styleId="Heading1">
    <w:name w:val="heading 1"/>
    <w:basedOn w:val="Normal"/>
    <w:next w:val="Normal"/>
    <w:qFormat/>
    <w:rsid w:val="00C17DE4"/>
    <w:pPr>
      <w:keepNext/>
      <w:jc w:val="lowKashida"/>
      <w:outlineLvl w:val="0"/>
    </w:pPr>
    <w:rPr>
      <w:b/>
      <w:bCs/>
      <w:lang w:eastAsia="en-US"/>
    </w:rPr>
  </w:style>
  <w:style w:type="paragraph" w:styleId="Heading2">
    <w:name w:val="heading 2"/>
    <w:basedOn w:val="Normal"/>
    <w:next w:val="Normal"/>
    <w:qFormat/>
    <w:rsid w:val="00C17DE4"/>
    <w:pPr>
      <w:keepNext/>
      <w:outlineLvl w:val="1"/>
    </w:pPr>
    <w:rPr>
      <w:rFonts w:cs="Simplified Arabic"/>
      <w:b/>
      <w:bCs/>
      <w:lang w:val="en-GB"/>
    </w:rPr>
  </w:style>
  <w:style w:type="paragraph" w:styleId="Heading6">
    <w:name w:val="heading 6"/>
    <w:basedOn w:val="Normal"/>
    <w:next w:val="Normal"/>
    <w:qFormat/>
    <w:rsid w:val="00C17DE4"/>
    <w:pPr>
      <w:keepNext/>
      <w:outlineLvl w:val="5"/>
    </w:pPr>
    <w:rPr>
      <w:rFonts w:cs="Simplified Arabic"/>
      <w:b/>
      <w:bCs/>
      <w:sz w:val="28"/>
      <w:szCs w:val="28"/>
      <w:lang w:val="en-GB"/>
    </w:rPr>
  </w:style>
  <w:style w:type="paragraph" w:styleId="Heading8">
    <w:name w:val="heading 8"/>
    <w:basedOn w:val="Normal"/>
    <w:next w:val="Normal"/>
    <w:qFormat/>
    <w:rsid w:val="00C17DE4"/>
    <w:pPr>
      <w:keepNext/>
      <w:jc w:val="both"/>
      <w:outlineLvl w:val="7"/>
    </w:pPr>
    <w:rPr>
      <w:rFonts w:cs="Simplified Arabic"/>
      <w:b/>
      <w:bCs/>
      <w:lang w:val="en-GB"/>
    </w:rPr>
  </w:style>
  <w:style w:type="paragraph" w:styleId="Heading9">
    <w:name w:val="heading 9"/>
    <w:basedOn w:val="Normal"/>
    <w:next w:val="Normal"/>
    <w:qFormat/>
    <w:rsid w:val="00C17DE4"/>
    <w:pPr>
      <w:keepNext/>
      <w:jc w:val="center"/>
      <w:outlineLvl w:val="8"/>
    </w:pPr>
    <w:rPr>
      <w:rFonts w:cs="Simplified Arabic"/>
      <w:b/>
      <w:bC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C17DE4"/>
    <w:pPr>
      <w:tabs>
        <w:tab w:val="center" w:pos="4320"/>
        <w:tab w:val="right" w:pos="8640"/>
      </w:tabs>
    </w:pPr>
    <w:rPr>
      <w:snapToGrid w:val="0"/>
      <w:sz w:val="20"/>
      <w:szCs w:val="20"/>
    </w:rPr>
  </w:style>
  <w:style w:type="paragraph" w:styleId="FootnoteText">
    <w:name w:val="footnote text"/>
    <w:basedOn w:val="Normal"/>
    <w:semiHidden/>
    <w:rsid w:val="00C17DE4"/>
    <w:rPr>
      <w:rFonts w:cs="Traditional Arabic"/>
      <w:snapToGrid w:val="0"/>
      <w:sz w:val="20"/>
      <w:szCs w:val="20"/>
      <w:lang w:eastAsia="en-US"/>
    </w:rPr>
  </w:style>
  <w:style w:type="character" w:styleId="FootnoteReference">
    <w:name w:val="footnote reference"/>
    <w:semiHidden/>
    <w:rsid w:val="00C17DE4"/>
    <w:rPr>
      <w:vertAlign w:val="superscript"/>
    </w:rPr>
  </w:style>
  <w:style w:type="paragraph" w:styleId="BodyText">
    <w:name w:val="Body Text"/>
    <w:basedOn w:val="Normal"/>
    <w:link w:val="BodyTextChar"/>
    <w:semiHidden/>
    <w:rsid w:val="00C17DE4"/>
    <w:pPr>
      <w:jc w:val="lowKashida"/>
    </w:pPr>
    <w:rPr>
      <w:rFonts w:cs="Simplified Arabic"/>
      <w:snapToGrid w:val="0"/>
      <w:sz w:val="20"/>
      <w:szCs w:val="20"/>
      <w:lang w:eastAsia="en-US"/>
    </w:rPr>
  </w:style>
  <w:style w:type="paragraph" w:styleId="Footer">
    <w:name w:val="footer"/>
    <w:basedOn w:val="Normal"/>
    <w:uiPriority w:val="99"/>
    <w:unhideWhenUsed/>
    <w:rsid w:val="00C17DE4"/>
    <w:pPr>
      <w:tabs>
        <w:tab w:val="center" w:pos="4153"/>
        <w:tab w:val="right" w:pos="8306"/>
      </w:tabs>
    </w:pPr>
  </w:style>
  <w:style w:type="character" w:customStyle="1" w:styleId="FooterChar">
    <w:name w:val="Footer Char"/>
    <w:uiPriority w:val="99"/>
    <w:rsid w:val="00C17DE4"/>
    <w:rPr>
      <w:sz w:val="24"/>
      <w:szCs w:val="24"/>
      <w:lang w:eastAsia="ar-SA"/>
    </w:rPr>
  </w:style>
  <w:style w:type="character" w:styleId="PageNumber">
    <w:name w:val="page number"/>
    <w:basedOn w:val="DefaultParagraphFont"/>
    <w:semiHidden/>
    <w:rsid w:val="00C17DE4"/>
  </w:style>
  <w:style w:type="paragraph" w:styleId="BodyText2">
    <w:name w:val="Body Text 2"/>
    <w:basedOn w:val="Normal"/>
    <w:link w:val="BodyText2Char"/>
    <w:uiPriority w:val="99"/>
    <w:unhideWhenUsed/>
    <w:rsid w:val="00BB6C08"/>
    <w:pPr>
      <w:spacing w:after="120" w:line="480" w:lineRule="auto"/>
    </w:pPr>
  </w:style>
  <w:style w:type="character" w:customStyle="1" w:styleId="BodyText2Char">
    <w:name w:val="Body Text 2 Char"/>
    <w:link w:val="BodyText2"/>
    <w:uiPriority w:val="99"/>
    <w:rsid w:val="00BB6C08"/>
    <w:rPr>
      <w:sz w:val="24"/>
      <w:szCs w:val="24"/>
      <w:lang w:eastAsia="ar-SA"/>
    </w:rPr>
  </w:style>
  <w:style w:type="paragraph" w:styleId="Title">
    <w:name w:val="Title"/>
    <w:basedOn w:val="Normal"/>
    <w:link w:val="TitleChar"/>
    <w:qFormat/>
    <w:rsid w:val="00F43482"/>
    <w:pPr>
      <w:jc w:val="center"/>
    </w:pPr>
    <w:rPr>
      <w:b/>
      <w:bCs/>
      <w:noProof/>
      <w:u w:val="single"/>
    </w:rPr>
  </w:style>
  <w:style w:type="character" w:customStyle="1" w:styleId="TitleChar">
    <w:name w:val="Title Char"/>
    <w:link w:val="Title"/>
    <w:rsid w:val="00F43482"/>
    <w:rPr>
      <w:rFonts w:cs="Simplified Arabic"/>
      <w:b/>
      <w:bCs/>
      <w:noProof/>
      <w:sz w:val="24"/>
      <w:szCs w:val="24"/>
      <w:u w:val="single"/>
    </w:rPr>
  </w:style>
  <w:style w:type="character" w:customStyle="1" w:styleId="HeaderChar">
    <w:name w:val="Header Char"/>
    <w:link w:val="Header"/>
    <w:uiPriority w:val="99"/>
    <w:rsid w:val="00C37E22"/>
    <w:rPr>
      <w:rFonts w:cs="Traditional Arabic"/>
      <w:snapToGrid w:val="0"/>
    </w:rPr>
  </w:style>
  <w:style w:type="paragraph" w:styleId="BalloonText">
    <w:name w:val="Balloon Text"/>
    <w:basedOn w:val="Normal"/>
    <w:link w:val="BalloonTextChar"/>
    <w:uiPriority w:val="99"/>
    <w:semiHidden/>
    <w:unhideWhenUsed/>
    <w:rsid w:val="00372CDA"/>
    <w:rPr>
      <w:rFonts w:ascii="Tahoma" w:hAnsi="Tahoma"/>
      <w:sz w:val="16"/>
      <w:szCs w:val="16"/>
    </w:rPr>
  </w:style>
  <w:style w:type="character" w:customStyle="1" w:styleId="BalloonTextChar">
    <w:name w:val="Balloon Text Char"/>
    <w:link w:val="BalloonText"/>
    <w:uiPriority w:val="99"/>
    <w:semiHidden/>
    <w:rsid w:val="00372CDA"/>
    <w:rPr>
      <w:rFonts w:ascii="Tahoma" w:hAnsi="Tahoma" w:cs="Tahoma"/>
      <w:sz w:val="16"/>
      <w:szCs w:val="16"/>
      <w:lang w:eastAsia="ar-SA"/>
    </w:rPr>
  </w:style>
  <w:style w:type="table" w:styleId="TableGrid">
    <w:name w:val="Table Grid"/>
    <w:basedOn w:val="TableNormal"/>
    <w:uiPriority w:val="59"/>
    <w:rsid w:val="00310B3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C62885"/>
    <w:rPr>
      <w:color w:val="0000FF"/>
      <w:u w:val="single"/>
    </w:rPr>
  </w:style>
  <w:style w:type="paragraph" w:styleId="ListParagraph">
    <w:name w:val="List Paragraph"/>
    <w:basedOn w:val="Normal"/>
    <w:uiPriority w:val="34"/>
    <w:qFormat/>
    <w:rsid w:val="00C31936"/>
    <w:pPr>
      <w:spacing w:after="200" w:line="276" w:lineRule="auto"/>
      <w:ind w:left="720"/>
      <w:contextualSpacing/>
    </w:pPr>
    <w:rPr>
      <w:rFonts w:asciiTheme="minorHAnsi" w:eastAsiaTheme="minorHAnsi" w:hAnsiTheme="minorHAnsi" w:cstheme="minorBidi"/>
      <w:sz w:val="22"/>
      <w:szCs w:val="22"/>
      <w:lang w:eastAsia="en-US"/>
    </w:rPr>
  </w:style>
  <w:style w:type="character" w:styleId="CommentReference">
    <w:name w:val="annotation reference"/>
    <w:basedOn w:val="DefaultParagraphFont"/>
    <w:uiPriority w:val="99"/>
    <w:semiHidden/>
    <w:unhideWhenUsed/>
    <w:rsid w:val="00581CAC"/>
    <w:rPr>
      <w:sz w:val="16"/>
      <w:szCs w:val="16"/>
    </w:rPr>
  </w:style>
  <w:style w:type="paragraph" w:styleId="CommentText">
    <w:name w:val="annotation text"/>
    <w:basedOn w:val="Normal"/>
    <w:link w:val="CommentTextChar"/>
    <w:uiPriority w:val="99"/>
    <w:unhideWhenUsed/>
    <w:rsid w:val="00581CAC"/>
    <w:rPr>
      <w:sz w:val="20"/>
      <w:szCs w:val="20"/>
    </w:rPr>
  </w:style>
  <w:style w:type="character" w:customStyle="1" w:styleId="CommentTextChar">
    <w:name w:val="Comment Text Char"/>
    <w:basedOn w:val="DefaultParagraphFont"/>
    <w:link w:val="CommentText"/>
    <w:uiPriority w:val="99"/>
    <w:rsid w:val="00581CAC"/>
    <w:rPr>
      <w:lang w:eastAsia="ar-SA"/>
    </w:rPr>
  </w:style>
  <w:style w:type="paragraph" w:styleId="CommentSubject">
    <w:name w:val="annotation subject"/>
    <w:basedOn w:val="CommentText"/>
    <w:next w:val="CommentText"/>
    <w:link w:val="CommentSubjectChar"/>
    <w:uiPriority w:val="99"/>
    <w:semiHidden/>
    <w:unhideWhenUsed/>
    <w:rsid w:val="00581CAC"/>
    <w:rPr>
      <w:b/>
      <w:bCs/>
    </w:rPr>
  </w:style>
  <w:style w:type="character" w:customStyle="1" w:styleId="CommentSubjectChar">
    <w:name w:val="Comment Subject Char"/>
    <w:basedOn w:val="CommentTextChar"/>
    <w:link w:val="CommentSubject"/>
    <w:uiPriority w:val="99"/>
    <w:semiHidden/>
    <w:rsid w:val="00581CAC"/>
    <w:rPr>
      <w:b/>
      <w:bCs/>
      <w:lang w:eastAsia="ar-SA"/>
    </w:rPr>
  </w:style>
  <w:style w:type="character" w:customStyle="1" w:styleId="BodyTextChar">
    <w:name w:val="Body Text Char"/>
    <w:basedOn w:val="DefaultParagraphFont"/>
    <w:link w:val="BodyText"/>
    <w:semiHidden/>
    <w:rsid w:val="008E26F9"/>
    <w:rPr>
      <w:rFonts w:cs="Simplified Arabic"/>
      <w:snapToGrid w:val="0"/>
    </w:rPr>
  </w:style>
  <w:style w:type="paragraph" w:styleId="BodyText3">
    <w:name w:val="Body Text 3"/>
    <w:basedOn w:val="Normal"/>
    <w:link w:val="BodyText3Char"/>
    <w:unhideWhenUsed/>
    <w:rsid w:val="003220BA"/>
    <w:pPr>
      <w:spacing w:after="120"/>
    </w:pPr>
    <w:rPr>
      <w:sz w:val="16"/>
      <w:szCs w:val="16"/>
    </w:rPr>
  </w:style>
  <w:style w:type="character" w:customStyle="1" w:styleId="BodyText3Char">
    <w:name w:val="Body Text 3 Char"/>
    <w:basedOn w:val="DefaultParagraphFont"/>
    <w:link w:val="BodyText3"/>
    <w:rsid w:val="003220BA"/>
    <w:rPr>
      <w:sz w:val="16"/>
      <w:szCs w:val="16"/>
      <w:lang w:eastAsia="ar-SA"/>
    </w:rPr>
  </w:style>
  <w:style w:type="paragraph" w:styleId="Revision">
    <w:name w:val="Revision"/>
    <w:hidden/>
    <w:uiPriority w:val="99"/>
    <w:semiHidden/>
    <w:rsid w:val="003220BA"/>
    <w:rPr>
      <w:sz w:val="24"/>
      <w:szCs w:val="24"/>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5.3179703079991092E-2"/>
          <c:y val="2.4779735682819437E-2"/>
          <c:w val="0.53822151579601152"/>
          <c:h val="0.90958908564292795"/>
        </c:manualLayout>
      </c:layout>
      <c:barChart>
        <c:barDir val="bar"/>
        <c:grouping val="clustered"/>
        <c:varyColors val="0"/>
        <c:ser>
          <c:idx val="0"/>
          <c:order val="0"/>
          <c:tx>
            <c:strRef>
              <c:f>Sheet1!$B$1</c:f>
              <c:strCache>
                <c:ptCount val="1"/>
                <c:pt idx="0">
                  <c:v>نسبة التغير الشهرية لشهر نيسان 2025</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800" b="1" i="0" u="none" strike="noStrike" kern="1200" baseline="0">
                    <a:solidFill>
                      <a:schemeClr val="tx1">
                        <a:lumMod val="75000"/>
                        <a:lumOff val="25000"/>
                      </a:schemeClr>
                    </a:solidFill>
                    <a:latin typeface="Simplified Arabic" panose="02020603050405020304" pitchFamily="18" charset="-78"/>
                    <a:ea typeface="+mn-ea"/>
                    <a:cs typeface="Simplified Arabic" panose="02020603050405020304" pitchFamily="18" charset="-78"/>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20</c:f>
              <c:strCache>
                <c:ptCount val="19"/>
                <c:pt idx="0">
                  <c:v>الطحين الأبيض</c:v>
                </c:pt>
                <c:pt idx="1">
                  <c:v>السكر</c:v>
                </c:pt>
                <c:pt idx="2">
                  <c:v>الخضروات المجففة </c:v>
                </c:pt>
                <c:pt idx="3">
                  <c:v>البيض</c:v>
                </c:pt>
                <c:pt idx="4">
                  <c:v>الزيوت النباتية</c:v>
                </c:pt>
                <c:pt idx="5">
                  <c:v>الخبز "الكماج"</c:v>
                </c:pt>
                <c:pt idx="6">
                  <c:v>البقوليات</c:v>
                </c:pt>
                <c:pt idx="7">
                  <c:v>السجائر المستوردة</c:v>
                </c:pt>
                <c:pt idx="8">
                  <c:v>السميد</c:v>
                </c:pt>
                <c:pt idx="9">
                  <c:v>الأرز</c:v>
                </c:pt>
                <c:pt idx="10">
                  <c:v>الخضروات المعلبة</c:v>
                </c:pt>
                <c:pt idx="11">
                  <c:v>المياه المعدنية</c:v>
                </c:pt>
                <c:pt idx="12">
                  <c:v>الملح</c:v>
                </c:pt>
                <c:pt idx="13">
                  <c:v>الديزل</c:v>
                </c:pt>
                <c:pt idx="14">
                  <c:v>الشاي</c:v>
                </c:pt>
                <c:pt idx="15">
                  <c:v>الخضروات الطازجة</c:v>
                </c:pt>
                <c:pt idx="16">
                  <c:v>القهوة</c:v>
                </c:pt>
                <c:pt idx="17">
                  <c:v>الفواكه الطازجة</c:v>
                </c:pt>
                <c:pt idx="18">
                  <c:v>الغاز</c:v>
                </c:pt>
              </c:strCache>
            </c:strRef>
          </c:cat>
          <c:val>
            <c:numRef>
              <c:f>Sheet1!$C$2:$C$20</c:f>
              <c:numCache>
                <c:formatCode>0%</c:formatCode>
                <c:ptCount val="19"/>
                <c:pt idx="0">
                  <c:v>3.8594720496894404</c:v>
                </c:pt>
                <c:pt idx="1">
                  <c:v>1.7382769901853863</c:v>
                </c:pt>
                <c:pt idx="2">
                  <c:v>1.7369962207131187</c:v>
                </c:pt>
                <c:pt idx="3">
                  <c:v>1.4</c:v>
                </c:pt>
                <c:pt idx="4">
                  <c:v>1.0026709073187541</c:v>
                </c:pt>
                <c:pt idx="5">
                  <c:v>1.2500000000000007</c:v>
                </c:pt>
                <c:pt idx="6">
                  <c:v>0.9259636844369874</c:v>
                </c:pt>
                <c:pt idx="7">
                  <c:v>0.91051545004468692</c:v>
                </c:pt>
                <c:pt idx="8">
                  <c:v>0.8867924528301887</c:v>
                </c:pt>
                <c:pt idx="9">
                  <c:v>0.64521639570584233</c:v>
                </c:pt>
                <c:pt idx="10">
                  <c:v>0.52457127397830849</c:v>
                </c:pt>
                <c:pt idx="11">
                  <c:v>0.45945945945945937</c:v>
                </c:pt>
                <c:pt idx="12">
                  <c:v>0.45303867403314885</c:v>
                </c:pt>
                <c:pt idx="13">
                  <c:v>0.32558139534883679</c:v>
                </c:pt>
                <c:pt idx="14">
                  <c:v>0.26027548209117685</c:v>
                </c:pt>
                <c:pt idx="15">
                  <c:v>0.20722107165616621</c:v>
                </c:pt>
                <c:pt idx="16">
                  <c:v>0.15860079176457859</c:v>
                </c:pt>
                <c:pt idx="17">
                  <c:v>0.12821900074263057</c:v>
                </c:pt>
                <c:pt idx="18">
                  <c:v>8.9108910891089146E-2</c:v>
                </c:pt>
              </c:numCache>
            </c:numRef>
          </c:val>
          <c:extLst>
            <c:ext xmlns:c16="http://schemas.microsoft.com/office/drawing/2014/chart" uri="{C3380CC4-5D6E-409C-BE32-E72D297353CC}">
              <c16:uniqueId val="{00000000-71CC-4E9C-92F1-0C596D5C28B0}"/>
            </c:ext>
          </c:extLst>
        </c:ser>
        <c:dLbls>
          <c:showLegendKey val="0"/>
          <c:showVal val="0"/>
          <c:showCatName val="0"/>
          <c:showSerName val="0"/>
          <c:showPercent val="0"/>
          <c:showBubbleSize val="0"/>
        </c:dLbls>
        <c:gapWidth val="182"/>
        <c:axId val="106613376"/>
        <c:axId val="106764160"/>
      </c:barChart>
      <c:catAx>
        <c:axId val="106613376"/>
        <c:scaling>
          <c:orientation val="maxMin"/>
        </c:scaling>
        <c:delete val="0"/>
        <c:axPos val="l"/>
        <c:numFmt formatCode="General" sourceLinked="1"/>
        <c:majorTickMark val="none"/>
        <c:minorTickMark val="none"/>
        <c:tickLblPos val="high"/>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Simplified Arabic" panose="02020603050405020304" pitchFamily="18" charset="-78"/>
                <a:ea typeface="+mn-ea"/>
                <a:cs typeface="Simplified Arabic" panose="02020603050405020304" pitchFamily="18" charset="-78"/>
              </a:defRPr>
            </a:pPr>
            <a:endParaRPr lang="en-US"/>
          </a:p>
        </c:txPr>
        <c:crossAx val="106764160"/>
        <c:crosses val="autoZero"/>
        <c:auto val="1"/>
        <c:lblAlgn val="ctr"/>
        <c:lblOffset val="500"/>
        <c:noMultiLvlLbl val="0"/>
      </c:catAx>
      <c:valAx>
        <c:axId val="106764160"/>
        <c:scaling>
          <c:orientation val="minMax"/>
        </c:scaling>
        <c:delete val="1"/>
        <c:axPos val="t"/>
        <c:numFmt formatCode="0%" sourceLinked="1"/>
        <c:majorTickMark val="none"/>
        <c:minorTickMark val="none"/>
        <c:tickLblPos val="nextTo"/>
        <c:crossAx val="106613376"/>
        <c:crosses val="autoZero"/>
        <c:crossBetween val="between"/>
      </c:valAx>
      <c:spPr>
        <a:noFill/>
        <a:ln>
          <a:noFill/>
        </a:ln>
        <a:effectLst/>
      </c:spPr>
    </c:plotArea>
    <c:plotVisOnly val="1"/>
    <c:dispBlanksAs val="gap"/>
    <c:showDLblsOverMax val="0"/>
  </c:chart>
  <c:spPr>
    <a:solidFill>
      <a:schemeClr val="bg1"/>
    </a:solidFill>
    <a:ln w="15875" cap="flat" cmpd="sng" algn="ctr">
      <a:solidFill>
        <a:schemeClr val="tx1"/>
      </a:solidFill>
      <a:round/>
    </a:ln>
    <a:effectLst/>
  </c:spPr>
  <c:txPr>
    <a:bodyPr/>
    <a:lstStyle/>
    <a:p>
      <a:pPr>
        <a:defRPr sz="800">
          <a:latin typeface="Simplified Arabic" panose="02020603050405020304" pitchFamily="18" charset="-78"/>
          <a:cs typeface="Simplified Arabic" panose="02020603050405020304" pitchFamily="18" charset="-78"/>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0A6A0B7-511E-4750-8862-DEE0DF10F6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1077</Words>
  <Characters>6142</Characters>
  <Application>Microsoft Office Word</Application>
  <DocSecurity>0</DocSecurity>
  <Lines>51</Lines>
  <Paragraphs>14</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البيان الصحفي للرقم القياسي لأسعارالمستهلك "مؤشر غلاء المعيشة"</vt:lpstr>
      <vt:lpstr>السكان الفلسطينيين في العالم نهاية عام 2010</vt:lpstr>
    </vt:vector>
  </TitlesOfParts>
  <Company>Hewlett-Packard Company</Company>
  <LinksUpToDate>false</LinksUpToDate>
  <CharactersWithSpaces>7205</CharactersWithSpaces>
  <SharedDoc>false</SharedDoc>
  <HLinks>
    <vt:vector size="12" baseType="variant">
      <vt:variant>
        <vt:i4>2424865</vt:i4>
      </vt:variant>
      <vt:variant>
        <vt:i4>3</vt:i4>
      </vt:variant>
      <vt:variant>
        <vt:i4>0</vt:i4>
      </vt:variant>
      <vt:variant>
        <vt:i4>5</vt:i4>
      </vt:variant>
      <vt:variant>
        <vt:lpwstr>http://www.pcbs.gov.ps/</vt:lpwstr>
      </vt:variant>
      <vt:variant>
        <vt:lpwstr/>
      </vt:variant>
      <vt:variant>
        <vt:i4>6356997</vt:i4>
      </vt:variant>
      <vt:variant>
        <vt:i4>15902</vt:i4>
      </vt:variant>
      <vt:variant>
        <vt:i4>1026</vt:i4>
      </vt:variant>
      <vt:variant>
        <vt:i4>1</vt:i4>
      </vt:variant>
      <vt:variant>
        <vt:lpwstr>cid:image001.png@01CF5D60.9EF7625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البيان الصحفي للرقم القياسي لأسعارالمستهلك "مؤشر غلاء المعيشة"</dc:title>
  <dc:creator>kakhalid</dc:creator>
  <cp:lastModifiedBy>LOAY SHEHADEH</cp:lastModifiedBy>
  <cp:revision>2</cp:revision>
  <cp:lastPrinted>2025-04-09T08:29:00Z</cp:lastPrinted>
  <dcterms:created xsi:type="dcterms:W3CDTF">2025-06-11T06:46:00Z</dcterms:created>
  <dcterms:modified xsi:type="dcterms:W3CDTF">2025-06-11T0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2f3bb94d0936bf1b355b5c560fbb981f09d17f867099cbaffc6a4271778177e</vt:lpwstr>
  </property>
</Properties>
</file>